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C58F1" w14:textId="5F368FBF" w:rsidR="006412D9" w:rsidRDefault="001C3F67">
      <w:bookmarkStart w:id="0" w:name="_Toc141190776"/>
      <w:r>
        <w:rPr>
          <w:noProof/>
        </w:rPr>
        <w:drawing>
          <wp:anchor distT="0" distB="0" distL="114300" distR="114300" simplePos="0" relativeHeight="251705344" behindDoc="0" locked="0" layoutInCell="1" allowOverlap="1" wp14:anchorId="068466C9" wp14:editId="4593B222">
            <wp:simplePos x="0" y="0"/>
            <wp:positionH relativeFrom="column">
              <wp:posOffset>4724</wp:posOffset>
            </wp:positionH>
            <wp:positionV relativeFrom="paragraph">
              <wp:posOffset>2628258</wp:posOffset>
            </wp:positionV>
            <wp:extent cx="5328285" cy="6487160"/>
            <wp:effectExtent l="0" t="0" r="5715" b="8890"/>
            <wp:wrapSquare wrapText="bothSides"/>
            <wp:docPr id="4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 name="Picture 419"/>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28285" cy="6487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768A4">
        <w:rPr>
          <w:noProof/>
        </w:rPr>
        <w:drawing>
          <wp:anchor distT="0" distB="0" distL="114300" distR="114300" simplePos="0" relativeHeight="251707392" behindDoc="0" locked="0" layoutInCell="1" allowOverlap="1" wp14:anchorId="01384CC0" wp14:editId="0A58311C">
            <wp:simplePos x="0" y="0"/>
            <wp:positionH relativeFrom="column">
              <wp:posOffset>2540</wp:posOffset>
            </wp:positionH>
            <wp:positionV relativeFrom="paragraph">
              <wp:posOffset>287655</wp:posOffset>
            </wp:positionV>
            <wp:extent cx="6908165" cy="2505075"/>
            <wp:effectExtent l="0" t="0" r="6985" b="9525"/>
            <wp:wrapSquare wrapText="bothSides"/>
            <wp:docPr id="1325018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018816" name=""/>
                    <pic:cNvPicPr/>
                  </pic:nvPicPr>
                  <pic:blipFill>
                    <a:blip r:embed="rId10">
                      <a:extLst>
                        <a:ext uri="{28A0092B-C50C-407E-A947-70E740481C1C}">
                          <a14:useLocalDpi xmlns:a14="http://schemas.microsoft.com/office/drawing/2010/main" val="0"/>
                        </a:ext>
                      </a:extLst>
                    </a:blip>
                    <a:stretch>
                      <a:fillRect/>
                    </a:stretch>
                  </pic:blipFill>
                  <pic:spPr>
                    <a:xfrm>
                      <a:off x="0" y="0"/>
                      <a:ext cx="6908165" cy="2505075"/>
                    </a:xfrm>
                    <a:prstGeom prst="rect">
                      <a:avLst/>
                    </a:prstGeom>
                  </pic:spPr>
                </pic:pic>
              </a:graphicData>
            </a:graphic>
            <wp14:sizeRelH relativeFrom="margin">
              <wp14:pctWidth>0</wp14:pctWidth>
            </wp14:sizeRelH>
            <wp14:sizeRelV relativeFrom="margin">
              <wp14:pctHeight>0</wp14:pctHeight>
            </wp14:sizeRelV>
          </wp:anchor>
        </w:drawing>
      </w:r>
    </w:p>
    <w:sdt>
      <w:sdtPr>
        <w:id w:val="-1203629117"/>
        <w:docPartObj>
          <w:docPartGallery w:val="Cover Pages"/>
          <w:docPartUnique/>
        </w:docPartObj>
      </w:sdtPr>
      <w:sdtContent>
        <w:p w14:paraId="7C2DB57A" w14:textId="2B1BA931" w:rsidR="000878B5" w:rsidRDefault="000878B5"/>
        <w:p w14:paraId="629E37D7" w14:textId="23BCD82C" w:rsidR="000878B5" w:rsidRDefault="00C32A91">
          <w:r>
            <w:rPr>
              <w:noProof/>
            </w:rPr>
            <w:drawing>
              <wp:anchor distT="0" distB="0" distL="114300" distR="114300" simplePos="0" relativeHeight="251709440" behindDoc="0" locked="0" layoutInCell="1" allowOverlap="1" wp14:anchorId="15B95FF0" wp14:editId="643CE2EE">
                <wp:simplePos x="0" y="0"/>
                <wp:positionH relativeFrom="margin">
                  <wp:posOffset>3979244</wp:posOffset>
                </wp:positionH>
                <wp:positionV relativeFrom="paragraph">
                  <wp:posOffset>2229103</wp:posOffset>
                </wp:positionV>
                <wp:extent cx="2973705" cy="1031240"/>
                <wp:effectExtent l="19050" t="19050" r="17145" b="16510"/>
                <wp:wrapSquare wrapText="bothSides"/>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73705" cy="10312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94514C6" w14:textId="02CCE9B3" w:rsidR="008768A4" w:rsidRDefault="0039064D">
          <w:pPr>
            <w:rPr>
              <w:rFonts w:asciiTheme="majorHAnsi" w:eastAsiaTheme="majorEastAsia" w:hAnsiTheme="majorHAnsi" w:cstheme="majorBidi"/>
              <w:color w:val="2F5496" w:themeColor="accent1" w:themeShade="BF"/>
              <w:kern w:val="0"/>
              <w:sz w:val="32"/>
              <w:szCs w:val="32"/>
              <w14:ligatures w14:val="none"/>
            </w:rPr>
          </w:pPr>
          <w:r>
            <w:rPr>
              <w:noProof/>
            </w:rPr>
            <mc:AlternateContent>
              <mc:Choice Requires="wps">
                <w:drawing>
                  <wp:anchor distT="45720" distB="45720" distL="114300" distR="114300" simplePos="0" relativeHeight="251748352" behindDoc="0" locked="0" layoutInCell="1" allowOverlap="1" wp14:anchorId="2B884640" wp14:editId="7666D9AF">
                    <wp:simplePos x="0" y="0"/>
                    <wp:positionH relativeFrom="column">
                      <wp:posOffset>3975100</wp:posOffset>
                    </wp:positionH>
                    <wp:positionV relativeFrom="paragraph">
                      <wp:posOffset>4973955</wp:posOffset>
                    </wp:positionV>
                    <wp:extent cx="3148965" cy="7493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8965" cy="749300"/>
                            </a:xfrm>
                            <a:prstGeom prst="rect">
                              <a:avLst/>
                            </a:prstGeom>
                            <a:solidFill>
                              <a:srgbClr val="FFFFFF"/>
                            </a:solidFill>
                            <a:ln w="9525">
                              <a:noFill/>
                              <a:miter lim="800000"/>
                              <a:headEnd/>
                              <a:tailEnd/>
                            </a:ln>
                          </wps:spPr>
                          <wps:txbx>
                            <w:txbxContent>
                              <w:p w14:paraId="479694A5" w14:textId="3DFB2A07" w:rsidR="001C3F67" w:rsidRPr="001C3F67" w:rsidRDefault="001C3F67">
                                <w:pPr>
                                  <w:rPr>
                                    <w:rFonts w:ascii="Brush Script Std" w:eastAsia="Yu Gothic UI" w:hAnsi="Brush Script Std"/>
                                    <w:color w:val="2F5496" w:themeColor="accent1" w:themeShade="BF"/>
                                    <w:sz w:val="96"/>
                                    <w:szCs w:val="96"/>
                                    <w14:shadow w14:blurRad="50800" w14:dist="50800" w14:dir="3480000" w14:sx="0" w14:sy="0" w14:kx="0" w14:ky="0" w14:algn="ctr">
                                      <w14:schemeClr w14:val="accent1">
                                        <w14:alpha w14:val="57000"/>
                                        <w14:lumMod w14:val="75000"/>
                                      </w14:schemeClr>
                                    </w14:shadow>
                                  </w:rPr>
                                </w:pPr>
                                <w:r w:rsidRPr="001C3F67">
                                  <w:rPr>
                                    <w:rFonts w:ascii="Brush Script Std" w:eastAsia="Yu Gothic UI" w:hAnsi="Brush Script Std"/>
                                    <w:color w:val="2F5496" w:themeColor="accent1" w:themeShade="BF"/>
                                    <w:sz w:val="96"/>
                                    <w:szCs w:val="96"/>
                                    <w14:shadow w14:blurRad="50800" w14:dist="50800" w14:dir="3480000" w14:sx="0" w14:sy="0" w14:kx="0" w14:ky="0" w14:algn="ctr">
                                      <w14:schemeClr w14:val="accent1">
                                        <w14:alpha w14:val="57000"/>
                                        <w14:lumMod w14:val="75000"/>
                                      </w14:schemeClr>
                                    </w14:shadow>
                                  </w:rPr>
                                  <w:t>By Bob423</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B884640" id="_x0000_t202" coordsize="21600,21600" o:spt="202" path="m,l,21600r21600,l21600,xe">
                    <v:stroke joinstyle="miter"/>
                    <v:path gradientshapeok="t" o:connecttype="rect"/>
                  </v:shapetype>
                  <v:shape id="Text Box 2" o:spid="_x0000_s1026" type="#_x0000_t202" style="position:absolute;margin-left:313pt;margin-top:391.65pt;width:247.95pt;height:59pt;z-index:251748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" stroked="f">
                    <v:textbox>
                      <w:txbxContent>
                        <w:p w14:paraId="479694A5" w14:textId="3DFB2A07" w:rsidR="001C3F67" w:rsidRPr="001C3F67" w:rsidRDefault="001C3F67">
                          <w:pPr>
                            <w:rPr>
                              <w:rFonts w:ascii="Brush Script Std" w:eastAsia="Yu Gothic UI" w:hAnsi="Brush Script Std"/>
                              <w:color w:val="2F5496" w:themeColor="accent1" w:themeShade="BF"/>
                              <w:sz w:val="96"/>
                              <w:szCs w:val="96"/>
                              <w14:shadow w14:blurRad="50800" w14:dist="50800" w14:dir="3480000" w14:sx="0" w14:sy="0" w14:kx="0" w14:ky="0" w14:algn="ctr">
                                <w14:schemeClr w14:val="accent1">
                                  <w14:alpha w14:val="57000"/>
                                  <w14:lumMod w14:val="75000"/>
                                </w14:schemeClr>
                              </w14:shadow>
                            </w:rPr>
                          </w:pPr>
                          <w:r w:rsidRPr="001C3F67">
                            <w:rPr>
                              <w:rFonts w:ascii="Brush Script Std" w:eastAsia="Yu Gothic UI" w:hAnsi="Brush Script Std"/>
                              <w:color w:val="2F5496" w:themeColor="accent1" w:themeShade="BF"/>
                              <w:sz w:val="96"/>
                              <w:szCs w:val="96"/>
                              <w14:shadow w14:blurRad="50800" w14:dist="50800" w14:dir="3480000" w14:sx="0" w14:sy="0" w14:kx="0" w14:ky="0" w14:algn="ctr">
                                <w14:schemeClr w14:val="accent1">
                                  <w14:alpha w14:val="57000"/>
                                  <w14:lumMod w14:val="75000"/>
                                </w14:schemeClr>
                              </w14:shadow>
                            </w:rPr>
                            <w:t>By Bob423</w:t>
                          </w:r>
                        </w:p>
                      </w:txbxContent>
                    </v:textbox>
                    <w10:wrap type="square"/>
                  </v:shape>
                </w:pict>
              </mc:Fallback>
            </mc:AlternateContent>
          </w:r>
          <w:r w:rsidR="00D824B0">
            <w:rPr>
              <w:noProof/>
              <w:sz w:val="20"/>
            </w:rPr>
            <w:drawing>
              <wp:anchor distT="0" distB="0" distL="114300" distR="114300" simplePos="0" relativeHeight="251711488" behindDoc="0" locked="0" layoutInCell="1" allowOverlap="1" wp14:anchorId="4E0E5E6C" wp14:editId="34A2FD35">
                <wp:simplePos x="0" y="0"/>
                <wp:positionH relativeFrom="margin">
                  <wp:posOffset>4667250</wp:posOffset>
                </wp:positionH>
                <wp:positionV relativeFrom="paragraph">
                  <wp:posOffset>3166745</wp:posOffset>
                </wp:positionV>
                <wp:extent cx="1654175" cy="1654175"/>
                <wp:effectExtent l="0" t="0" r="3175" b="3175"/>
                <wp:wrapSquare wrapText="bothSides"/>
                <wp:docPr id="855" name="Picture 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 name="Picture 855"/>
                        <pic:cNvPicPr>
                          <a:picLocks noChangeAspect="1" noChangeArrowheads="1"/>
                        </pic:cNvPicPr>
                      </pic:nvPicPr>
                      <pic:blipFill>
                        <a:blip r:embed="rId12" cstate="hqprint">
                          <a:extLst>
                            <a:ext uri="{28A0092B-C50C-407E-A947-70E740481C1C}">
                              <a14:useLocalDpi xmlns:a14="http://schemas.microsoft.com/office/drawing/2010/main" val="0"/>
                            </a:ext>
                          </a:extLst>
                        </a:blip>
                        <a:stretch>
                          <a:fillRect/>
                        </a:stretch>
                      </pic:blipFill>
                      <pic:spPr bwMode="auto">
                        <a:xfrm>
                          <a:off x="0" y="0"/>
                          <a:ext cx="1654175" cy="1654175"/>
                        </a:xfrm>
                        <a:prstGeom prst="rect">
                          <a:avLst/>
                        </a:prstGeom>
                        <a:noFill/>
                        <a:ln>
                          <a:noFill/>
                        </a:ln>
                      </pic:spPr>
                    </pic:pic>
                  </a:graphicData>
                </a:graphic>
                <wp14:sizeRelH relativeFrom="page">
                  <wp14:pctWidth>0</wp14:pctWidth>
                </wp14:sizeRelH>
                <wp14:sizeRelV relativeFrom="page">
                  <wp14:pctHeight>0</wp14:pctHeight>
                </wp14:sizeRelV>
              </wp:anchor>
            </w:drawing>
          </w:r>
          <w:r w:rsidR="008768A4">
            <w:br w:type="page"/>
          </w:r>
        </w:p>
      </w:sdtContent>
    </w:sdt>
    <w:sdt>
      <w:sdtPr>
        <w:rPr>
          <w:rFonts w:asciiTheme="minorHAnsi" w:eastAsiaTheme="minorHAnsi" w:hAnsiTheme="minorHAnsi" w:cstheme="minorBidi"/>
          <w:color w:val="auto"/>
          <w:kern w:val="2"/>
          <w:sz w:val="22"/>
          <w:szCs w:val="22"/>
          <w14:ligatures w14:val="standardContextual"/>
        </w:rPr>
        <w:id w:val="-329444426"/>
        <w:docPartObj>
          <w:docPartGallery w:val="Table of Contents"/>
          <w:docPartUnique/>
        </w:docPartObj>
      </w:sdtPr>
      <w:sdtEndPr>
        <w:rPr>
          <w:b/>
          <w:bCs/>
          <w:noProof/>
        </w:rPr>
      </w:sdtEndPr>
      <w:sdtContent>
        <w:p w14:paraId="3F0A11EC" w14:textId="40D63EAC" w:rsidR="005947CE" w:rsidRDefault="005947CE">
          <w:pPr>
            <w:pStyle w:val="TOCHeading"/>
          </w:pPr>
          <w:r>
            <w:t>Contents</w:t>
          </w:r>
        </w:p>
        <w:p w14:paraId="207BB418" w14:textId="1789127E" w:rsidR="00D26DDE" w:rsidRDefault="005947CE">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142567339" w:history="1">
            <w:r w:rsidR="00D26DDE" w:rsidRPr="00CA229B">
              <w:rPr>
                <w:rStyle w:val="Hyperlink"/>
                <w:noProof/>
              </w:rPr>
              <w:t>What Features Do You Need for ICW Navigation?</w:t>
            </w:r>
            <w:r w:rsidR="00D26DDE">
              <w:rPr>
                <w:noProof/>
                <w:webHidden/>
              </w:rPr>
              <w:tab/>
            </w:r>
            <w:r w:rsidR="00D26DDE">
              <w:rPr>
                <w:noProof/>
                <w:webHidden/>
              </w:rPr>
              <w:fldChar w:fldCharType="begin"/>
            </w:r>
            <w:r w:rsidR="00D26DDE">
              <w:rPr>
                <w:noProof/>
                <w:webHidden/>
              </w:rPr>
              <w:instrText xml:space="preserve"> PAGEREF _Toc142567339 \h </w:instrText>
            </w:r>
            <w:r w:rsidR="00D26DDE">
              <w:rPr>
                <w:noProof/>
                <w:webHidden/>
              </w:rPr>
            </w:r>
            <w:r w:rsidR="00D26DDE">
              <w:rPr>
                <w:noProof/>
                <w:webHidden/>
              </w:rPr>
              <w:fldChar w:fldCharType="separate"/>
            </w:r>
            <w:r w:rsidR="00D26DDE">
              <w:rPr>
                <w:noProof/>
                <w:webHidden/>
              </w:rPr>
              <w:t>2</w:t>
            </w:r>
            <w:r w:rsidR="00D26DDE">
              <w:rPr>
                <w:noProof/>
                <w:webHidden/>
              </w:rPr>
              <w:fldChar w:fldCharType="end"/>
            </w:r>
          </w:hyperlink>
        </w:p>
        <w:p w14:paraId="44B8B930" w14:textId="66D8FA1F" w:rsidR="00D26DDE" w:rsidRDefault="00000000">
          <w:pPr>
            <w:pStyle w:val="TOC1"/>
            <w:tabs>
              <w:tab w:val="right" w:leader="dot" w:pos="10790"/>
            </w:tabs>
            <w:rPr>
              <w:rFonts w:eastAsiaTheme="minorEastAsia"/>
              <w:noProof/>
            </w:rPr>
          </w:pPr>
          <w:hyperlink w:anchor="_Toc142567340" w:history="1">
            <w:r w:rsidR="00D26DDE" w:rsidRPr="00CA229B">
              <w:rPr>
                <w:rStyle w:val="Hyperlink"/>
                <w:noProof/>
              </w:rPr>
              <w:t>Feature 1:  USACE Surveys with Automatic Updates</w:t>
            </w:r>
            <w:r w:rsidR="00D26DDE">
              <w:rPr>
                <w:noProof/>
                <w:webHidden/>
              </w:rPr>
              <w:tab/>
            </w:r>
            <w:r w:rsidR="00D26DDE">
              <w:rPr>
                <w:noProof/>
                <w:webHidden/>
              </w:rPr>
              <w:fldChar w:fldCharType="begin"/>
            </w:r>
            <w:r w:rsidR="00D26DDE">
              <w:rPr>
                <w:noProof/>
                <w:webHidden/>
              </w:rPr>
              <w:instrText xml:space="preserve"> PAGEREF _Toc142567340 \h </w:instrText>
            </w:r>
            <w:r w:rsidR="00D26DDE">
              <w:rPr>
                <w:noProof/>
                <w:webHidden/>
              </w:rPr>
            </w:r>
            <w:r w:rsidR="00D26DDE">
              <w:rPr>
                <w:noProof/>
                <w:webHidden/>
              </w:rPr>
              <w:fldChar w:fldCharType="separate"/>
            </w:r>
            <w:r w:rsidR="00D26DDE">
              <w:rPr>
                <w:noProof/>
                <w:webHidden/>
              </w:rPr>
              <w:t>2</w:t>
            </w:r>
            <w:r w:rsidR="00D26DDE">
              <w:rPr>
                <w:noProof/>
                <w:webHidden/>
              </w:rPr>
              <w:fldChar w:fldCharType="end"/>
            </w:r>
          </w:hyperlink>
        </w:p>
        <w:p w14:paraId="7DA53050" w14:textId="3E07746E" w:rsidR="00D26DDE" w:rsidRDefault="00000000">
          <w:pPr>
            <w:pStyle w:val="TOC2"/>
            <w:tabs>
              <w:tab w:val="right" w:leader="dot" w:pos="10790"/>
            </w:tabs>
            <w:rPr>
              <w:rFonts w:eastAsiaTheme="minorEastAsia"/>
              <w:noProof/>
            </w:rPr>
          </w:pPr>
          <w:hyperlink w:anchor="_Toc142567341" w:history="1">
            <w:r w:rsidR="00D26DDE" w:rsidRPr="00CA229B">
              <w:rPr>
                <w:rStyle w:val="Hyperlink"/>
                <w:noProof/>
              </w:rPr>
              <w:t>Isle of Palms</w:t>
            </w:r>
            <w:r w:rsidR="00D26DDE">
              <w:rPr>
                <w:noProof/>
                <w:webHidden/>
              </w:rPr>
              <w:tab/>
            </w:r>
            <w:r w:rsidR="00D26DDE">
              <w:rPr>
                <w:noProof/>
                <w:webHidden/>
              </w:rPr>
              <w:fldChar w:fldCharType="begin"/>
            </w:r>
            <w:r w:rsidR="00D26DDE">
              <w:rPr>
                <w:noProof/>
                <w:webHidden/>
              </w:rPr>
              <w:instrText xml:space="preserve"> PAGEREF _Toc142567341 \h </w:instrText>
            </w:r>
            <w:r w:rsidR="00D26DDE">
              <w:rPr>
                <w:noProof/>
                <w:webHidden/>
              </w:rPr>
            </w:r>
            <w:r w:rsidR="00D26DDE">
              <w:rPr>
                <w:noProof/>
                <w:webHidden/>
              </w:rPr>
              <w:fldChar w:fldCharType="separate"/>
            </w:r>
            <w:r w:rsidR="00D26DDE">
              <w:rPr>
                <w:noProof/>
                <w:webHidden/>
              </w:rPr>
              <w:t>3</w:t>
            </w:r>
            <w:r w:rsidR="00D26DDE">
              <w:rPr>
                <w:noProof/>
                <w:webHidden/>
              </w:rPr>
              <w:fldChar w:fldCharType="end"/>
            </w:r>
          </w:hyperlink>
        </w:p>
        <w:p w14:paraId="453B7103" w14:textId="4CD47AA7" w:rsidR="00D26DDE" w:rsidRDefault="00000000">
          <w:pPr>
            <w:pStyle w:val="TOC2"/>
            <w:tabs>
              <w:tab w:val="right" w:leader="dot" w:pos="10790"/>
            </w:tabs>
            <w:rPr>
              <w:rFonts w:eastAsiaTheme="minorEastAsia"/>
              <w:noProof/>
            </w:rPr>
          </w:pPr>
          <w:hyperlink w:anchor="_Toc142567342" w:history="1">
            <w:r w:rsidR="00D26DDE" w:rsidRPr="00CA229B">
              <w:rPr>
                <w:rStyle w:val="Hyperlink"/>
                <w:noProof/>
              </w:rPr>
              <w:t>McClellanville</w:t>
            </w:r>
            <w:r w:rsidR="00D26DDE">
              <w:rPr>
                <w:noProof/>
                <w:webHidden/>
              </w:rPr>
              <w:tab/>
            </w:r>
            <w:r w:rsidR="00D26DDE">
              <w:rPr>
                <w:noProof/>
                <w:webHidden/>
              </w:rPr>
              <w:fldChar w:fldCharType="begin"/>
            </w:r>
            <w:r w:rsidR="00D26DDE">
              <w:rPr>
                <w:noProof/>
                <w:webHidden/>
              </w:rPr>
              <w:instrText xml:space="preserve"> PAGEREF _Toc142567342 \h </w:instrText>
            </w:r>
            <w:r w:rsidR="00D26DDE">
              <w:rPr>
                <w:noProof/>
                <w:webHidden/>
              </w:rPr>
            </w:r>
            <w:r w:rsidR="00D26DDE">
              <w:rPr>
                <w:noProof/>
                <w:webHidden/>
              </w:rPr>
              <w:fldChar w:fldCharType="separate"/>
            </w:r>
            <w:r w:rsidR="00D26DDE">
              <w:rPr>
                <w:noProof/>
                <w:webHidden/>
              </w:rPr>
              <w:t>4</w:t>
            </w:r>
            <w:r w:rsidR="00D26DDE">
              <w:rPr>
                <w:noProof/>
                <w:webHidden/>
              </w:rPr>
              <w:fldChar w:fldCharType="end"/>
            </w:r>
          </w:hyperlink>
        </w:p>
        <w:p w14:paraId="146B54FD" w14:textId="6E827F2F" w:rsidR="00D26DDE" w:rsidRDefault="00000000">
          <w:pPr>
            <w:pStyle w:val="TOC2"/>
            <w:tabs>
              <w:tab w:val="right" w:leader="dot" w:pos="10790"/>
            </w:tabs>
            <w:rPr>
              <w:rFonts w:eastAsiaTheme="minorEastAsia"/>
              <w:noProof/>
            </w:rPr>
          </w:pPr>
          <w:hyperlink w:anchor="_Toc142567343" w:history="1">
            <w:r w:rsidR="00D26DDE" w:rsidRPr="00CA229B">
              <w:rPr>
                <w:rStyle w:val="Hyperlink"/>
                <w:noProof/>
              </w:rPr>
              <w:t>Snows Cut</w:t>
            </w:r>
            <w:r w:rsidR="00D26DDE">
              <w:rPr>
                <w:noProof/>
                <w:webHidden/>
              </w:rPr>
              <w:tab/>
            </w:r>
            <w:r w:rsidR="00D26DDE">
              <w:rPr>
                <w:noProof/>
                <w:webHidden/>
              </w:rPr>
              <w:fldChar w:fldCharType="begin"/>
            </w:r>
            <w:r w:rsidR="00D26DDE">
              <w:rPr>
                <w:noProof/>
                <w:webHidden/>
              </w:rPr>
              <w:instrText xml:space="preserve"> PAGEREF _Toc142567343 \h </w:instrText>
            </w:r>
            <w:r w:rsidR="00D26DDE">
              <w:rPr>
                <w:noProof/>
                <w:webHidden/>
              </w:rPr>
            </w:r>
            <w:r w:rsidR="00D26DDE">
              <w:rPr>
                <w:noProof/>
                <w:webHidden/>
              </w:rPr>
              <w:fldChar w:fldCharType="separate"/>
            </w:r>
            <w:r w:rsidR="00D26DDE">
              <w:rPr>
                <w:noProof/>
                <w:webHidden/>
              </w:rPr>
              <w:t>5</w:t>
            </w:r>
            <w:r w:rsidR="00D26DDE">
              <w:rPr>
                <w:noProof/>
                <w:webHidden/>
              </w:rPr>
              <w:fldChar w:fldCharType="end"/>
            </w:r>
          </w:hyperlink>
        </w:p>
        <w:p w14:paraId="74A819AA" w14:textId="3809119C" w:rsidR="00D26DDE" w:rsidRDefault="00000000">
          <w:pPr>
            <w:pStyle w:val="TOC2"/>
            <w:tabs>
              <w:tab w:val="right" w:leader="dot" w:pos="10790"/>
            </w:tabs>
            <w:rPr>
              <w:rFonts w:eastAsiaTheme="minorEastAsia"/>
              <w:noProof/>
            </w:rPr>
          </w:pPr>
          <w:hyperlink w:anchor="_Toc142567344" w:history="1">
            <w:r w:rsidR="00D26DDE" w:rsidRPr="00CA229B">
              <w:rPr>
                <w:rStyle w:val="Hyperlink"/>
                <w:noProof/>
              </w:rPr>
              <w:t>Navionics SonarChart</w:t>
            </w:r>
            <w:r w:rsidR="00D26DDE">
              <w:rPr>
                <w:noProof/>
                <w:webHidden/>
              </w:rPr>
              <w:tab/>
            </w:r>
            <w:r w:rsidR="00D26DDE">
              <w:rPr>
                <w:noProof/>
                <w:webHidden/>
              </w:rPr>
              <w:fldChar w:fldCharType="begin"/>
            </w:r>
            <w:r w:rsidR="00D26DDE">
              <w:rPr>
                <w:noProof/>
                <w:webHidden/>
              </w:rPr>
              <w:instrText xml:space="preserve"> PAGEREF _Toc142567344 \h </w:instrText>
            </w:r>
            <w:r w:rsidR="00D26DDE">
              <w:rPr>
                <w:noProof/>
                <w:webHidden/>
              </w:rPr>
            </w:r>
            <w:r w:rsidR="00D26DDE">
              <w:rPr>
                <w:noProof/>
                <w:webHidden/>
              </w:rPr>
              <w:fldChar w:fldCharType="separate"/>
            </w:r>
            <w:r w:rsidR="00D26DDE">
              <w:rPr>
                <w:noProof/>
                <w:webHidden/>
              </w:rPr>
              <w:t>6</w:t>
            </w:r>
            <w:r w:rsidR="00D26DDE">
              <w:rPr>
                <w:noProof/>
                <w:webHidden/>
              </w:rPr>
              <w:fldChar w:fldCharType="end"/>
            </w:r>
          </w:hyperlink>
        </w:p>
        <w:p w14:paraId="6FED91F4" w14:textId="2283B152" w:rsidR="00D26DDE" w:rsidRDefault="00000000">
          <w:pPr>
            <w:pStyle w:val="TOC1"/>
            <w:tabs>
              <w:tab w:val="right" w:leader="dot" w:pos="10790"/>
            </w:tabs>
            <w:rPr>
              <w:rFonts w:eastAsiaTheme="minorEastAsia"/>
              <w:noProof/>
            </w:rPr>
          </w:pPr>
          <w:hyperlink w:anchor="_Toc142567345" w:history="1">
            <w:r w:rsidR="00D26DDE" w:rsidRPr="00CA229B">
              <w:rPr>
                <w:rStyle w:val="Hyperlink"/>
                <w:bCs/>
                <w:noProof/>
              </w:rPr>
              <w:t>Feature 2:  Automatic ETAs to Bridges, Marinas, and Anchorages</w:t>
            </w:r>
            <w:r w:rsidR="00D26DDE">
              <w:rPr>
                <w:noProof/>
                <w:webHidden/>
              </w:rPr>
              <w:tab/>
            </w:r>
            <w:r w:rsidR="00D26DDE">
              <w:rPr>
                <w:noProof/>
                <w:webHidden/>
              </w:rPr>
              <w:fldChar w:fldCharType="begin"/>
            </w:r>
            <w:r w:rsidR="00D26DDE">
              <w:rPr>
                <w:noProof/>
                <w:webHidden/>
              </w:rPr>
              <w:instrText xml:space="preserve"> PAGEREF _Toc142567345 \h </w:instrText>
            </w:r>
            <w:r w:rsidR="00D26DDE">
              <w:rPr>
                <w:noProof/>
                <w:webHidden/>
              </w:rPr>
            </w:r>
            <w:r w:rsidR="00D26DDE">
              <w:rPr>
                <w:noProof/>
                <w:webHidden/>
              </w:rPr>
              <w:fldChar w:fldCharType="separate"/>
            </w:r>
            <w:r w:rsidR="00D26DDE">
              <w:rPr>
                <w:noProof/>
                <w:webHidden/>
              </w:rPr>
              <w:t>7</w:t>
            </w:r>
            <w:r w:rsidR="00D26DDE">
              <w:rPr>
                <w:noProof/>
                <w:webHidden/>
              </w:rPr>
              <w:fldChar w:fldCharType="end"/>
            </w:r>
          </w:hyperlink>
        </w:p>
        <w:p w14:paraId="08053FF2" w14:textId="52434933" w:rsidR="00D26DDE" w:rsidRDefault="00000000">
          <w:pPr>
            <w:pStyle w:val="TOC1"/>
            <w:tabs>
              <w:tab w:val="right" w:leader="dot" w:pos="10790"/>
            </w:tabs>
            <w:rPr>
              <w:rFonts w:eastAsiaTheme="minorEastAsia"/>
              <w:noProof/>
            </w:rPr>
          </w:pPr>
          <w:hyperlink w:anchor="_Toc142567346" w:history="1">
            <w:r w:rsidR="00D26DDE" w:rsidRPr="00CA229B">
              <w:rPr>
                <w:rStyle w:val="Hyperlink"/>
                <w:bCs/>
                <w:noProof/>
              </w:rPr>
              <w:t>Feature 3:  Automatic Updates of NOAA Charts, ATONs, and LNMs</w:t>
            </w:r>
            <w:r w:rsidR="00D26DDE">
              <w:rPr>
                <w:noProof/>
                <w:webHidden/>
              </w:rPr>
              <w:tab/>
            </w:r>
            <w:r w:rsidR="00D26DDE">
              <w:rPr>
                <w:noProof/>
                <w:webHidden/>
              </w:rPr>
              <w:fldChar w:fldCharType="begin"/>
            </w:r>
            <w:r w:rsidR="00D26DDE">
              <w:rPr>
                <w:noProof/>
                <w:webHidden/>
              </w:rPr>
              <w:instrText xml:space="preserve"> PAGEREF _Toc142567346 \h </w:instrText>
            </w:r>
            <w:r w:rsidR="00D26DDE">
              <w:rPr>
                <w:noProof/>
                <w:webHidden/>
              </w:rPr>
            </w:r>
            <w:r w:rsidR="00D26DDE">
              <w:rPr>
                <w:noProof/>
                <w:webHidden/>
              </w:rPr>
              <w:fldChar w:fldCharType="separate"/>
            </w:r>
            <w:r w:rsidR="00D26DDE">
              <w:rPr>
                <w:noProof/>
                <w:webHidden/>
              </w:rPr>
              <w:t>8</w:t>
            </w:r>
            <w:r w:rsidR="00D26DDE">
              <w:rPr>
                <w:noProof/>
                <w:webHidden/>
              </w:rPr>
              <w:fldChar w:fldCharType="end"/>
            </w:r>
          </w:hyperlink>
        </w:p>
        <w:p w14:paraId="4C72D598" w14:textId="68CB3F64" w:rsidR="00D26DDE" w:rsidRDefault="00000000">
          <w:pPr>
            <w:pStyle w:val="TOC1"/>
            <w:tabs>
              <w:tab w:val="right" w:leader="dot" w:pos="10790"/>
            </w:tabs>
            <w:rPr>
              <w:rFonts w:eastAsiaTheme="minorEastAsia"/>
              <w:noProof/>
            </w:rPr>
          </w:pPr>
          <w:hyperlink w:anchor="_Toc142567347" w:history="1">
            <w:r w:rsidR="00D26DDE" w:rsidRPr="00CA229B">
              <w:rPr>
                <w:rStyle w:val="Hyperlink"/>
                <w:bCs/>
                <w:noProof/>
              </w:rPr>
              <w:t>Feature 4 – A Choice of POIs: Waterway Guide or Active Captain or Both</w:t>
            </w:r>
            <w:r w:rsidR="00D26DDE">
              <w:rPr>
                <w:noProof/>
                <w:webHidden/>
              </w:rPr>
              <w:tab/>
            </w:r>
            <w:r w:rsidR="00D26DDE">
              <w:rPr>
                <w:noProof/>
                <w:webHidden/>
              </w:rPr>
              <w:fldChar w:fldCharType="begin"/>
            </w:r>
            <w:r w:rsidR="00D26DDE">
              <w:rPr>
                <w:noProof/>
                <w:webHidden/>
              </w:rPr>
              <w:instrText xml:space="preserve"> PAGEREF _Toc142567347 \h </w:instrText>
            </w:r>
            <w:r w:rsidR="00D26DDE">
              <w:rPr>
                <w:noProof/>
                <w:webHidden/>
              </w:rPr>
            </w:r>
            <w:r w:rsidR="00D26DDE">
              <w:rPr>
                <w:noProof/>
                <w:webHidden/>
              </w:rPr>
              <w:fldChar w:fldCharType="separate"/>
            </w:r>
            <w:r w:rsidR="00D26DDE">
              <w:rPr>
                <w:noProof/>
                <w:webHidden/>
              </w:rPr>
              <w:t>10</w:t>
            </w:r>
            <w:r w:rsidR="00D26DDE">
              <w:rPr>
                <w:noProof/>
                <w:webHidden/>
              </w:rPr>
              <w:fldChar w:fldCharType="end"/>
            </w:r>
          </w:hyperlink>
        </w:p>
        <w:p w14:paraId="6C790846" w14:textId="0719C710" w:rsidR="00D26DDE" w:rsidRDefault="00000000">
          <w:pPr>
            <w:pStyle w:val="TOC1"/>
            <w:tabs>
              <w:tab w:val="right" w:leader="dot" w:pos="10790"/>
            </w:tabs>
            <w:rPr>
              <w:rFonts w:eastAsiaTheme="minorEastAsia"/>
              <w:noProof/>
            </w:rPr>
          </w:pPr>
          <w:hyperlink w:anchor="_Toc142567348" w:history="1">
            <w:r w:rsidR="00D26DDE" w:rsidRPr="00CA229B">
              <w:rPr>
                <w:rStyle w:val="Hyperlink"/>
                <w:bCs/>
                <w:noProof/>
              </w:rPr>
              <w:t>Feature 5:  Automatic Updating of Bob423 Tracks</w:t>
            </w:r>
            <w:r w:rsidR="00D26DDE">
              <w:rPr>
                <w:noProof/>
                <w:webHidden/>
              </w:rPr>
              <w:tab/>
            </w:r>
            <w:r w:rsidR="00D26DDE">
              <w:rPr>
                <w:noProof/>
                <w:webHidden/>
              </w:rPr>
              <w:fldChar w:fldCharType="begin"/>
            </w:r>
            <w:r w:rsidR="00D26DDE">
              <w:rPr>
                <w:noProof/>
                <w:webHidden/>
              </w:rPr>
              <w:instrText xml:space="preserve"> PAGEREF _Toc142567348 \h </w:instrText>
            </w:r>
            <w:r w:rsidR="00D26DDE">
              <w:rPr>
                <w:noProof/>
                <w:webHidden/>
              </w:rPr>
            </w:r>
            <w:r w:rsidR="00D26DDE">
              <w:rPr>
                <w:noProof/>
                <w:webHidden/>
              </w:rPr>
              <w:fldChar w:fldCharType="separate"/>
            </w:r>
            <w:r w:rsidR="00D26DDE">
              <w:rPr>
                <w:noProof/>
                <w:webHidden/>
              </w:rPr>
              <w:t>11</w:t>
            </w:r>
            <w:r w:rsidR="00D26DDE">
              <w:rPr>
                <w:noProof/>
                <w:webHidden/>
              </w:rPr>
              <w:fldChar w:fldCharType="end"/>
            </w:r>
          </w:hyperlink>
        </w:p>
        <w:p w14:paraId="7A3F6062" w14:textId="6A0B4A0B" w:rsidR="00D26DDE" w:rsidRDefault="00000000">
          <w:pPr>
            <w:pStyle w:val="TOC2"/>
            <w:tabs>
              <w:tab w:val="right" w:leader="dot" w:pos="10790"/>
            </w:tabs>
            <w:rPr>
              <w:rFonts w:eastAsiaTheme="minorEastAsia"/>
              <w:noProof/>
            </w:rPr>
          </w:pPr>
          <w:hyperlink w:anchor="_Toc142567349" w:history="1">
            <w:r w:rsidR="00D26DDE" w:rsidRPr="00CA229B">
              <w:rPr>
                <w:rStyle w:val="Hyperlink"/>
                <w:noProof/>
              </w:rPr>
              <w:t>What are Bob423 tracks?</w:t>
            </w:r>
            <w:r w:rsidR="00D26DDE">
              <w:rPr>
                <w:noProof/>
                <w:webHidden/>
              </w:rPr>
              <w:tab/>
            </w:r>
            <w:r w:rsidR="00D26DDE">
              <w:rPr>
                <w:noProof/>
                <w:webHidden/>
              </w:rPr>
              <w:fldChar w:fldCharType="begin"/>
            </w:r>
            <w:r w:rsidR="00D26DDE">
              <w:rPr>
                <w:noProof/>
                <w:webHidden/>
              </w:rPr>
              <w:instrText xml:space="preserve"> PAGEREF _Toc142567349 \h </w:instrText>
            </w:r>
            <w:r w:rsidR="00D26DDE">
              <w:rPr>
                <w:noProof/>
                <w:webHidden/>
              </w:rPr>
            </w:r>
            <w:r w:rsidR="00D26DDE">
              <w:rPr>
                <w:noProof/>
                <w:webHidden/>
              </w:rPr>
              <w:fldChar w:fldCharType="separate"/>
            </w:r>
            <w:r w:rsidR="00D26DDE">
              <w:rPr>
                <w:noProof/>
                <w:webHidden/>
              </w:rPr>
              <w:t>11</w:t>
            </w:r>
            <w:r w:rsidR="00D26DDE">
              <w:rPr>
                <w:noProof/>
                <w:webHidden/>
              </w:rPr>
              <w:fldChar w:fldCharType="end"/>
            </w:r>
          </w:hyperlink>
        </w:p>
        <w:p w14:paraId="6C6192A6" w14:textId="07CC4498" w:rsidR="00D26DDE" w:rsidRDefault="00000000">
          <w:pPr>
            <w:pStyle w:val="TOC2"/>
            <w:tabs>
              <w:tab w:val="right" w:leader="dot" w:pos="10790"/>
            </w:tabs>
            <w:rPr>
              <w:rFonts w:eastAsiaTheme="minorEastAsia"/>
              <w:noProof/>
            </w:rPr>
          </w:pPr>
          <w:hyperlink w:anchor="_Toc142567350" w:history="1">
            <w:r w:rsidR="00D26DDE" w:rsidRPr="00CA229B">
              <w:rPr>
                <w:rStyle w:val="Hyperlink"/>
                <w:noProof/>
              </w:rPr>
              <w:t>What are the sources for developing the Bob423 tracks?</w:t>
            </w:r>
            <w:r w:rsidR="00D26DDE">
              <w:rPr>
                <w:noProof/>
                <w:webHidden/>
              </w:rPr>
              <w:tab/>
            </w:r>
            <w:r w:rsidR="00D26DDE">
              <w:rPr>
                <w:noProof/>
                <w:webHidden/>
              </w:rPr>
              <w:fldChar w:fldCharType="begin"/>
            </w:r>
            <w:r w:rsidR="00D26DDE">
              <w:rPr>
                <w:noProof/>
                <w:webHidden/>
              </w:rPr>
              <w:instrText xml:space="preserve"> PAGEREF _Toc142567350 \h </w:instrText>
            </w:r>
            <w:r w:rsidR="00D26DDE">
              <w:rPr>
                <w:noProof/>
                <w:webHidden/>
              </w:rPr>
            </w:r>
            <w:r w:rsidR="00D26DDE">
              <w:rPr>
                <w:noProof/>
                <w:webHidden/>
              </w:rPr>
              <w:fldChar w:fldCharType="separate"/>
            </w:r>
            <w:r w:rsidR="00D26DDE">
              <w:rPr>
                <w:noProof/>
                <w:webHidden/>
              </w:rPr>
              <w:t>11</w:t>
            </w:r>
            <w:r w:rsidR="00D26DDE">
              <w:rPr>
                <w:noProof/>
                <w:webHidden/>
              </w:rPr>
              <w:fldChar w:fldCharType="end"/>
            </w:r>
          </w:hyperlink>
        </w:p>
        <w:p w14:paraId="7643DEAA" w14:textId="5A444706" w:rsidR="00D26DDE" w:rsidRDefault="00000000">
          <w:pPr>
            <w:pStyle w:val="TOC1"/>
            <w:tabs>
              <w:tab w:val="right" w:leader="dot" w:pos="10790"/>
            </w:tabs>
            <w:rPr>
              <w:rFonts w:eastAsiaTheme="minorEastAsia"/>
              <w:noProof/>
            </w:rPr>
          </w:pPr>
          <w:hyperlink w:anchor="_Toc142567351" w:history="1">
            <w:r w:rsidR="00D26DDE" w:rsidRPr="00CA229B">
              <w:rPr>
                <w:rStyle w:val="Hyperlink"/>
                <w:noProof/>
              </w:rPr>
              <w:t>Feature 6:  Automatic Collection of Depth into a Recorded Track for NOAA Crowd Source Bathymetry</w:t>
            </w:r>
            <w:r w:rsidR="00D26DDE">
              <w:rPr>
                <w:noProof/>
                <w:webHidden/>
              </w:rPr>
              <w:tab/>
            </w:r>
            <w:r w:rsidR="00D26DDE">
              <w:rPr>
                <w:noProof/>
                <w:webHidden/>
              </w:rPr>
              <w:fldChar w:fldCharType="begin"/>
            </w:r>
            <w:r w:rsidR="00D26DDE">
              <w:rPr>
                <w:noProof/>
                <w:webHidden/>
              </w:rPr>
              <w:instrText xml:space="preserve"> PAGEREF _Toc142567351 \h </w:instrText>
            </w:r>
            <w:r w:rsidR="00D26DDE">
              <w:rPr>
                <w:noProof/>
                <w:webHidden/>
              </w:rPr>
            </w:r>
            <w:r w:rsidR="00D26DDE">
              <w:rPr>
                <w:noProof/>
                <w:webHidden/>
              </w:rPr>
              <w:fldChar w:fldCharType="separate"/>
            </w:r>
            <w:r w:rsidR="00D26DDE">
              <w:rPr>
                <w:noProof/>
                <w:webHidden/>
              </w:rPr>
              <w:t>16</w:t>
            </w:r>
            <w:r w:rsidR="00D26DDE">
              <w:rPr>
                <w:noProof/>
                <w:webHidden/>
              </w:rPr>
              <w:fldChar w:fldCharType="end"/>
            </w:r>
          </w:hyperlink>
        </w:p>
        <w:p w14:paraId="24C22369" w14:textId="05AC87B6" w:rsidR="00D26DDE" w:rsidRDefault="00000000">
          <w:pPr>
            <w:pStyle w:val="TOC2"/>
            <w:tabs>
              <w:tab w:val="right" w:leader="dot" w:pos="10790"/>
            </w:tabs>
            <w:rPr>
              <w:rFonts w:eastAsiaTheme="minorEastAsia"/>
              <w:noProof/>
            </w:rPr>
          </w:pPr>
          <w:hyperlink w:anchor="_Toc142567352" w:history="1">
            <w:r w:rsidR="00D26DDE" w:rsidRPr="00CA229B">
              <w:rPr>
                <w:rStyle w:val="Hyperlink"/>
                <w:noProof/>
              </w:rPr>
              <w:t>The first benefit is the ability to examine your track</w:t>
            </w:r>
            <w:r w:rsidR="00D26DDE">
              <w:rPr>
                <w:noProof/>
                <w:webHidden/>
              </w:rPr>
              <w:tab/>
            </w:r>
            <w:r w:rsidR="00D26DDE">
              <w:rPr>
                <w:noProof/>
                <w:webHidden/>
              </w:rPr>
              <w:fldChar w:fldCharType="begin"/>
            </w:r>
            <w:r w:rsidR="00D26DDE">
              <w:rPr>
                <w:noProof/>
                <w:webHidden/>
              </w:rPr>
              <w:instrText xml:space="preserve"> PAGEREF _Toc142567352 \h </w:instrText>
            </w:r>
            <w:r w:rsidR="00D26DDE">
              <w:rPr>
                <w:noProof/>
                <w:webHidden/>
              </w:rPr>
            </w:r>
            <w:r w:rsidR="00D26DDE">
              <w:rPr>
                <w:noProof/>
                <w:webHidden/>
              </w:rPr>
              <w:fldChar w:fldCharType="separate"/>
            </w:r>
            <w:r w:rsidR="00D26DDE">
              <w:rPr>
                <w:noProof/>
                <w:webHidden/>
              </w:rPr>
              <w:t>16</w:t>
            </w:r>
            <w:r w:rsidR="00D26DDE">
              <w:rPr>
                <w:noProof/>
                <w:webHidden/>
              </w:rPr>
              <w:fldChar w:fldCharType="end"/>
            </w:r>
          </w:hyperlink>
        </w:p>
        <w:p w14:paraId="46D52C2A" w14:textId="4BD9F1B3" w:rsidR="00D26DDE" w:rsidRDefault="00000000">
          <w:pPr>
            <w:pStyle w:val="TOC2"/>
            <w:tabs>
              <w:tab w:val="right" w:leader="dot" w:pos="10790"/>
            </w:tabs>
            <w:rPr>
              <w:rFonts w:eastAsiaTheme="minorEastAsia"/>
              <w:noProof/>
            </w:rPr>
          </w:pPr>
          <w:hyperlink w:anchor="_Toc142567353" w:history="1">
            <w:r w:rsidR="00D26DDE" w:rsidRPr="00CA229B">
              <w:rPr>
                <w:rStyle w:val="Hyperlink"/>
                <w:noProof/>
              </w:rPr>
              <w:t>The second benefit is the access to NOAA’s CSB Bathymetry database</w:t>
            </w:r>
            <w:r w:rsidR="00D26DDE">
              <w:rPr>
                <w:noProof/>
                <w:webHidden/>
              </w:rPr>
              <w:tab/>
            </w:r>
            <w:r w:rsidR="00D26DDE">
              <w:rPr>
                <w:noProof/>
                <w:webHidden/>
              </w:rPr>
              <w:fldChar w:fldCharType="begin"/>
            </w:r>
            <w:r w:rsidR="00D26DDE">
              <w:rPr>
                <w:noProof/>
                <w:webHidden/>
              </w:rPr>
              <w:instrText xml:space="preserve"> PAGEREF _Toc142567353 \h </w:instrText>
            </w:r>
            <w:r w:rsidR="00D26DDE">
              <w:rPr>
                <w:noProof/>
                <w:webHidden/>
              </w:rPr>
            </w:r>
            <w:r w:rsidR="00D26DDE">
              <w:rPr>
                <w:noProof/>
                <w:webHidden/>
              </w:rPr>
              <w:fldChar w:fldCharType="separate"/>
            </w:r>
            <w:r w:rsidR="00D26DDE">
              <w:rPr>
                <w:noProof/>
                <w:webHidden/>
              </w:rPr>
              <w:t>16</w:t>
            </w:r>
            <w:r w:rsidR="00D26DDE">
              <w:rPr>
                <w:noProof/>
                <w:webHidden/>
              </w:rPr>
              <w:fldChar w:fldCharType="end"/>
            </w:r>
          </w:hyperlink>
        </w:p>
        <w:p w14:paraId="7B0C29DC" w14:textId="4691648D" w:rsidR="00D26DDE" w:rsidRDefault="00000000">
          <w:pPr>
            <w:pStyle w:val="TOC1"/>
            <w:tabs>
              <w:tab w:val="right" w:leader="dot" w:pos="10790"/>
            </w:tabs>
            <w:rPr>
              <w:rFonts w:eastAsiaTheme="minorEastAsia"/>
              <w:noProof/>
            </w:rPr>
          </w:pPr>
          <w:hyperlink w:anchor="_Toc142567354" w:history="1">
            <w:r w:rsidR="00D26DDE" w:rsidRPr="00CA229B">
              <w:rPr>
                <w:rStyle w:val="Hyperlink"/>
                <w:noProof/>
              </w:rPr>
              <w:t>Feature 7: Anchor Alarm with Remote Signaling and Screen Mirroring</w:t>
            </w:r>
            <w:r w:rsidR="00D26DDE">
              <w:rPr>
                <w:noProof/>
                <w:webHidden/>
              </w:rPr>
              <w:tab/>
            </w:r>
            <w:r w:rsidR="00D26DDE">
              <w:rPr>
                <w:noProof/>
                <w:webHidden/>
              </w:rPr>
              <w:fldChar w:fldCharType="begin"/>
            </w:r>
            <w:r w:rsidR="00D26DDE">
              <w:rPr>
                <w:noProof/>
                <w:webHidden/>
              </w:rPr>
              <w:instrText xml:space="preserve"> PAGEREF _Toc142567354 \h </w:instrText>
            </w:r>
            <w:r w:rsidR="00D26DDE">
              <w:rPr>
                <w:noProof/>
                <w:webHidden/>
              </w:rPr>
            </w:r>
            <w:r w:rsidR="00D26DDE">
              <w:rPr>
                <w:noProof/>
                <w:webHidden/>
              </w:rPr>
              <w:fldChar w:fldCharType="separate"/>
            </w:r>
            <w:r w:rsidR="00D26DDE">
              <w:rPr>
                <w:noProof/>
                <w:webHidden/>
              </w:rPr>
              <w:t>17</w:t>
            </w:r>
            <w:r w:rsidR="00D26DDE">
              <w:rPr>
                <w:noProof/>
                <w:webHidden/>
              </w:rPr>
              <w:fldChar w:fldCharType="end"/>
            </w:r>
          </w:hyperlink>
        </w:p>
        <w:p w14:paraId="1CAEDEA0" w14:textId="6D5BA3AD" w:rsidR="00D26DDE" w:rsidRDefault="00000000">
          <w:pPr>
            <w:pStyle w:val="TOC2"/>
            <w:tabs>
              <w:tab w:val="right" w:leader="dot" w:pos="10790"/>
            </w:tabs>
            <w:rPr>
              <w:rFonts w:eastAsiaTheme="minorEastAsia"/>
              <w:noProof/>
            </w:rPr>
          </w:pPr>
          <w:hyperlink w:anchor="_Toc142567355" w:history="1">
            <w:r w:rsidR="00D26DDE" w:rsidRPr="00CA229B">
              <w:rPr>
                <w:rStyle w:val="Hyperlink"/>
                <w:noProof/>
              </w:rPr>
              <w:t>The basic features of anchor alarms should include:</w:t>
            </w:r>
            <w:r w:rsidR="00D26DDE">
              <w:rPr>
                <w:noProof/>
                <w:webHidden/>
              </w:rPr>
              <w:tab/>
            </w:r>
            <w:r w:rsidR="00D26DDE">
              <w:rPr>
                <w:noProof/>
                <w:webHidden/>
              </w:rPr>
              <w:fldChar w:fldCharType="begin"/>
            </w:r>
            <w:r w:rsidR="00D26DDE">
              <w:rPr>
                <w:noProof/>
                <w:webHidden/>
              </w:rPr>
              <w:instrText xml:space="preserve"> PAGEREF _Toc142567355 \h </w:instrText>
            </w:r>
            <w:r w:rsidR="00D26DDE">
              <w:rPr>
                <w:noProof/>
                <w:webHidden/>
              </w:rPr>
            </w:r>
            <w:r w:rsidR="00D26DDE">
              <w:rPr>
                <w:noProof/>
                <w:webHidden/>
              </w:rPr>
              <w:fldChar w:fldCharType="separate"/>
            </w:r>
            <w:r w:rsidR="00D26DDE">
              <w:rPr>
                <w:noProof/>
                <w:webHidden/>
              </w:rPr>
              <w:t>17</w:t>
            </w:r>
            <w:r w:rsidR="00D26DDE">
              <w:rPr>
                <w:noProof/>
                <w:webHidden/>
              </w:rPr>
              <w:fldChar w:fldCharType="end"/>
            </w:r>
          </w:hyperlink>
        </w:p>
        <w:p w14:paraId="7B9F63C8" w14:textId="5835E75B" w:rsidR="00D26DDE" w:rsidRDefault="00000000">
          <w:pPr>
            <w:pStyle w:val="TOC2"/>
            <w:tabs>
              <w:tab w:val="right" w:leader="dot" w:pos="10790"/>
            </w:tabs>
            <w:rPr>
              <w:rFonts w:eastAsiaTheme="minorEastAsia"/>
              <w:noProof/>
            </w:rPr>
          </w:pPr>
          <w:hyperlink w:anchor="_Toc142567356" w:history="1">
            <w:r w:rsidR="00D26DDE" w:rsidRPr="00CA229B">
              <w:rPr>
                <w:rStyle w:val="Hyperlink"/>
                <w:noProof/>
              </w:rPr>
              <w:t>Features not so common include</w:t>
            </w:r>
            <w:r w:rsidR="00D26DDE">
              <w:rPr>
                <w:noProof/>
                <w:webHidden/>
              </w:rPr>
              <w:tab/>
            </w:r>
            <w:r w:rsidR="00D26DDE">
              <w:rPr>
                <w:noProof/>
                <w:webHidden/>
              </w:rPr>
              <w:fldChar w:fldCharType="begin"/>
            </w:r>
            <w:r w:rsidR="00D26DDE">
              <w:rPr>
                <w:noProof/>
                <w:webHidden/>
              </w:rPr>
              <w:instrText xml:space="preserve"> PAGEREF _Toc142567356 \h </w:instrText>
            </w:r>
            <w:r w:rsidR="00D26DDE">
              <w:rPr>
                <w:noProof/>
                <w:webHidden/>
              </w:rPr>
            </w:r>
            <w:r w:rsidR="00D26DDE">
              <w:rPr>
                <w:noProof/>
                <w:webHidden/>
              </w:rPr>
              <w:fldChar w:fldCharType="separate"/>
            </w:r>
            <w:r w:rsidR="00D26DDE">
              <w:rPr>
                <w:noProof/>
                <w:webHidden/>
              </w:rPr>
              <w:t>17</w:t>
            </w:r>
            <w:r w:rsidR="00D26DDE">
              <w:rPr>
                <w:noProof/>
                <w:webHidden/>
              </w:rPr>
              <w:fldChar w:fldCharType="end"/>
            </w:r>
          </w:hyperlink>
        </w:p>
        <w:p w14:paraId="2CC3F0AF" w14:textId="3A9B5146" w:rsidR="00D26DDE" w:rsidRDefault="00000000">
          <w:pPr>
            <w:pStyle w:val="TOC3"/>
            <w:tabs>
              <w:tab w:val="left" w:pos="880"/>
              <w:tab w:val="right" w:leader="dot" w:pos="10790"/>
            </w:tabs>
            <w:rPr>
              <w:rFonts w:eastAsiaTheme="minorEastAsia"/>
              <w:noProof/>
            </w:rPr>
          </w:pPr>
          <w:hyperlink w:anchor="_Toc142567357" w:history="1">
            <w:r w:rsidR="00D26DDE" w:rsidRPr="00CA229B">
              <w:rPr>
                <w:rStyle w:val="Hyperlink"/>
                <w:rFonts w:ascii="Symbol" w:hAnsi="Symbol"/>
                <w:noProof/>
              </w:rPr>
              <w:t></w:t>
            </w:r>
            <w:r w:rsidR="00D26DDE">
              <w:rPr>
                <w:rFonts w:eastAsiaTheme="minorEastAsia"/>
                <w:noProof/>
              </w:rPr>
              <w:tab/>
            </w:r>
            <w:r w:rsidR="00D26DDE" w:rsidRPr="00CA229B">
              <w:rPr>
                <w:rStyle w:val="Hyperlink"/>
                <w:noProof/>
              </w:rPr>
              <w:t>Message notifications</w:t>
            </w:r>
            <w:r w:rsidR="00D26DDE">
              <w:rPr>
                <w:noProof/>
                <w:webHidden/>
              </w:rPr>
              <w:tab/>
            </w:r>
            <w:r w:rsidR="00D26DDE">
              <w:rPr>
                <w:noProof/>
                <w:webHidden/>
              </w:rPr>
              <w:fldChar w:fldCharType="begin"/>
            </w:r>
            <w:r w:rsidR="00D26DDE">
              <w:rPr>
                <w:noProof/>
                <w:webHidden/>
              </w:rPr>
              <w:instrText xml:space="preserve"> PAGEREF _Toc142567357 \h </w:instrText>
            </w:r>
            <w:r w:rsidR="00D26DDE">
              <w:rPr>
                <w:noProof/>
                <w:webHidden/>
              </w:rPr>
            </w:r>
            <w:r w:rsidR="00D26DDE">
              <w:rPr>
                <w:noProof/>
                <w:webHidden/>
              </w:rPr>
              <w:fldChar w:fldCharType="separate"/>
            </w:r>
            <w:r w:rsidR="00D26DDE">
              <w:rPr>
                <w:noProof/>
                <w:webHidden/>
              </w:rPr>
              <w:t>17</w:t>
            </w:r>
            <w:r w:rsidR="00D26DDE">
              <w:rPr>
                <w:noProof/>
                <w:webHidden/>
              </w:rPr>
              <w:fldChar w:fldCharType="end"/>
            </w:r>
          </w:hyperlink>
        </w:p>
        <w:p w14:paraId="73F53B51" w14:textId="54AB4921" w:rsidR="00D26DDE" w:rsidRDefault="00000000">
          <w:pPr>
            <w:pStyle w:val="TOC3"/>
            <w:tabs>
              <w:tab w:val="left" w:pos="880"/>
              <w:tab w:val="right" w:leader="dot" w:pos="10790"/>
            </w:tabs>
            <w:rPr>
              <w:rFonts w:eastAsiaTheme="minorEastAsia"/>
              <w:noProof/>
            </w:rPr>
          </w:pPr>
          <w:hyperlink w:anchor="_Toc142567358" w:history="1">
            <w:r w:rsidR="00D26DDE" w:rsidRPr="00CA229B">
              <w:rPr>
                <w:rStyle w:val="Hyperlink"/>
                <w:rFonts w:ascii="Symbol" w:hAnsi="Symbol"/>
                <w:noProof/>
              </w:rPr>
              <w:t></w:t>
            </w:r>
            <w:r w:rsidR="00D26DDE">
              <w:rPr>
                <w:rFonts w:eastAsiaTheme="minorEastAsia"/>
                <w:noProof/>
              </w:rPr>
              <w:tab/>
            </w:r>
            <w:r w:rsidR="00D26DDE" w:rsidRPr="00CA229B">
              <w:rPr>
                <w:rStyle w:val="Hyperlink"/>
                <w:noProof/>
              </w:rPr>
              <w:t>Mirroring the tablet display at your helm</w:t>
            </w:r>
            <w:r w:rsidR="00D26DDE">
              <w:rPr>
                <w:noProof/>
                <w:webHidden/>
              </w:rPr>
              <w:tab/>
            </w:r>
            <w:r w:rsidR="00D26DDE">
              <w:rPr>
                <w:noProof/>
                <w:webHidden/>
              </w:rPr>
              <w:fldChar w:fldCharType="begin"/>
            </w:r>
            <w:r w:rsidR="00D26DDE">
              <w:rPr>
                <w:noProof/>
                <w:webHidden/>
              </w:rPr>
              <w:instrText xml:space="preserve"> PAGEREF _Toc142567358 \h </w:instrText>
            </w:r>
            <w:r w:rsidR="00D26DDE">
              <w:rPr>
                <w:noProof/>
                <w:webHidden/>
              </w:rPr>
            </w:r>
            <w:r w:rsidR="00D26DDE">
              <w:rPr>
                <w:noProof/>
                <w:webHidden/>
              </w:rPr>
              <w:fldChar w:fldCharType="separate"/>
            </w:r>
            <w:r w:rsidR="00D26DDE">
              <w:rPr>
                <w:noProof/>
                <w:webHidden/>
              </w:rPr>
              <w:t>17</w:t>
            </w:r>
            <w:r w:rsidR="00D26DDE">
              <w:rPr>
                <w:noProof/>
                <w:webHidden/>
              </w:rPr>
              <w:fldChar w:fldCharType="end"/>
            </w:r>
          </w:hyperlink>
        </w:p>
        <w:p w14:paraId="21F19926" w14:textId="77745E9E" w:rsidR="00D26DDE" w:rsidRDefault="00000000">
          <w:pPr>
            <w:pStyle w:val="TOC1"/>
            <w:tabs>
              <w:tab w:val="right" w:leader="dot" w:pos="10790"/>
            </w:tabs>
            <w:rPr>
              <w:rFonts w:eastAsiaTheme="minorEastAsia"/>
              <w:noProof/>
            </w:rPr>
          </w:pPr>
          <w:hyperlink w:anchor="_Toc142567359" w:history="1">
            <w:r w:rsidR="00D26DDE" w:rsidRPr="00CA229B">
              <w:rPr>
                <w:rStyle w:val="Hyperlink"/>
                <w:bCs/>
                <w:noProof/>
              </w:rPr>
              <w:t>Feature 8:  Wind, Waves, and Currents Plotted on the Screen</w:t>
            </w:r>
            <w:r w:rsidR="00D26DDE">
              <w:rPr>
                <w:noProof/>
                <w:webHidden/>
              </w:rPr>
              <w:tab/>
            </w:r>
            <w:r w:rsidR="00D26DDE">
              <w:rPr>
                <w:noProof/>
                <w:webHidden/>
              </w:rPr>
              <w:fldChar w:fldCharType="begin"/>
            </w:r>
            <w:r w:rsidR="00D26DDE">
              <w:rPr>
                <w:noProof/>
                <w:webHidden/>
              </w:rPr>
              <w:instrText xml:space="preserve"> PAGEREF _Toc142567359 \h </w:instrText>
            </w:r>
            <w:r w:rsidR="00D26DDE">
              <w:rPr>
                <w:noProof/>
                <w:webHidden/>
              </w:rPr>
            </w:r>
            <w:r w:rsidR="00D26DDE">
              <w:rPr>
                <w:noProof/>
                <w:webHidden/>
              </w:rPr>
              <w:fldChar w:fldCharType="separate"/>
            </w:r>
            <w:r w:rsidR="00D26DDE">
              <w:rPr>
                <w:noProof/>
                <w:webHidden/>
              </w:rPr>
              <w:t>18</w:t>
            </w:r>
            <w:r w:rsidR="00D26DDE">
              <w:rPr>
                <w:noProof/>
                <w:webHidden/>
              </w:rPr>
              <w:fldChar w:fldCharType="end"/>
            </w:r>
          </w:hyperlink>
        </w:p>
        <w:p w14:paraId="4C8D110F" w14:textId="2FB62218" w:rsidR="00D26DDE" w:rsidRDefault="00000000">
          <w:pPr>
            <w:pStyle w:val="TOC2"/>
            <w:tabs>
              <w:tab w:val="right" w:leader="dot" w:pos="10790"/>
            </w:tabs>
            <w:rPr>
              <w:rFonts w:eastAsiaTheme="minorEastAsia"/>
              <w:noProof/>
            </w:rPr>
          </w:pPr>
          <w:hyperlink w:anchor="_Toc142567360" w:history="1">
            <w:r w:rsidR="00D26DDE" w:rsidRPr="00CA229B">
              <w:rPr>
                <w:rStyle w:val="Hyperlink"/>
                <w:noProof/>
              </w:rPr>
              <w:t>Example 1:  Wind</w:t>
            </w:r>
            <w:r w:rsidR="00D26DDE">
              <w:rPr>
                <w:noProof/>
                <w:webHidden/>
              </w:rPr>
              <w:tab/>
            </w:r>
            <w:r w:rsidR="00D26DDE">
              <w:rPr>
                <w:noProof/>
                <w:webHidden/>
              </w:rPr>
              <w:fldChar w:fldCharType="begin"/>
            </w:r>
            <w:r w:rsidR="00D26DDE">
              <w:rPr>
                <w:noProof/>
                <w:webHidden/>
              </w:rPr>
              <w:instrText xml:space="preserve"> PAGEREF _Toc142567360 \h </w:instrText>
            </w:r>
            <w:r w:rsidR="00D26DDE">
              <w:rPr>
                <w:noProof/>
                <w:webHidden/>
              </w:rPr>
            </w:r>
            <w:r w:rsidR="00D26DDE">
              <w:rPr>
                <w:noProof/>
                <w:webHidden/>
              </w:rPr>
              <w:fldChar w:fldCharType="separate"/>
            </w:r>
            <w:r w:rsidR="00D26DDE">
              <w:rPr>
                <w:noProof/>
                <w:webHidden/>
              </w:rPr>
              <w:t>18</w:t>
            </w:r>
            <w:r w:rsidR="00D26DDE">
              <w:rPr>
                <w:noProof/>
                <w:webHidden/>
              </w:rPr>
              <w:fldChar w:fldCharType="end"/>
            </w:r>
          </w:hyperlink>
        </w:p>
        <w:p w14:paraId="5AD44683" w14:textId="5EAE044E" w:rsidR="00D26DDE" w:rsidRDefault="00000000">
          <w:pPr>
            <w:pStyle w:val="TOC2"/>
            <w:tabs>
              <w:tab w:val="right" w:leader="dot" w:pos="10790"/>
            </w:tabs>
            <w:rPr>
              <w:rFonts w:eastAsiaTheme="minorEastAsia"/>
              <w:noProof/>
            </w:rPr>
          </w:pPr>
          <w:hyperlink w:anchor="_Toc142567361" w:history="1">
            <w:r w:rsidR="00D26DDE" w:rsidRPr="00CA229B">
              <w:rPr>
                <w:rStyle w:val="Hyperlink"/>
                <w:noProof/>
              </w:rPr>
              <w:t>Example 2: Waves</w:t>
            </w:r>
            <w:r w:rsidR="00D26DDE">
              <w:rPr>
                <w:noProof/>
                <w:webHidden/>
              </w:rPr>
              <w:tab/>
            </w:r>
            <w:r w:rsidR="00D26DDE">
              <w:rPr>
                <w:noProof/>
                <w:webHidden/>
              </w:rPr>
              <w:fldChar w:fldCharType="begin"/>
            </w:r>
            <w:r w:rsidR="00D26DDE">
              <w:rPr>
                <w:noProof/>
                <w:webHidden/>
              </w:rPr>
              <w:instrText xml:space="preserve"> PAGEREF _Toc142567361 \h </w:instrText>
            </w:r>
            <w:r w:rsidR="00D26DDE">
              <w:rPr>
                <w:noProof/>
                <w:webHidden/>
              </w:rPr>
            </w:r>
            <w:r w:rsidR="00D26DDE">
              <w:rPr>
                <w:noProof/>
                <w:webHidden/>
              </w:rPr>
              <w:fldChar w:fldCharType="separate"/>
            </w:r>
            <w:r w:rsidR="00D26DDE">
              <w:rPr>
                <w:noProof/>
                <w:webHidden/>
              </w:rPr>
              <w:t>19</w:t>
            </w:r>
            <w:r w:rsidR="00D26DDE">
              <w:rPr>
                <w:noProof/>
                <w:webHidden/>
              </w:rPr>
              <w:fldChar w:fldCharType="end"/>
            </w:r>
          </w:hyperlink>
        </w:p>
        <w:p w14:paraId="1CA1F62B" w14:textId="3B246AF2" w:rsidR="00D26DDE" w:rsidRDefault="00000000">
          <w:pPr>
            <w:pStyle w:val="TOC2"/>
            <w:tabs>
              <w:tab w:val="right" w:leader="dot" w:pos="10790"/>
            </w:tabs>
            <w:rPr>
              <w:rFonts w:eastAsiaTheme="minorEastAsia"/>
              <w:noProof/>
            </w:rPr>
          </w:pPr>
          <w:hyperlink w:anchor="_Toc142567362" w:history="1">
            <w:r w:rsidR="00D26DDE" w:rsidRPr="00CA229B">
              <w:rPr>
                <w:rStyle w:val="Hyperlink"/>
                <w:noProof/>
              </w:rPr>
              <w:t>Example 3:  Ocean Currents</w:t>
            </w:r>
            <w:r w:rsidR="00D26DDE">
              <w:rPr>
                <w:noProof/>
                <w:webHidden/>
              </w:rPr>
              <w:tab/>
            </w:r>
            <w:r w:rsidR="00D26DDE">
              <w:rPr>
                <w:noProof/>
                <w:webHidden/>
              </w:rPr>
              <w:fldChar w:fldCharType="begin"/>
            </w:r>
            <w:r w:rsidR="00D26DDE">
              <w:rPr>
                <w:noProof/>
                <w:webHidden/>
              </w:rPr>
              <w:instrText xml:space="preserve"> PAGEREF _Toc142567362 \h </w:instrText>
            </w:r>
            <w:r w:rsidR="00D26DDE">
              <w:rPr>
                <w:noProof/>
                <w:webHidden/>
              </w:rPr>
            </w:r>
            <w:r w:rsidR="00D26DDE">
              <w:rPr>
                <w:noProof/>
                <w:webHidden/>
              </w:rPr>
              <w:fldChar w:fldCharType="separate"/>
            </w:r>
            <w:r w:rsidR="00D26DDE">
              <w:rPr>
                <w:noProof/>
                <w:webHidden/>
              </w:rPr>
              <w:t>20</w:t>
            </w:r>
            <w:r w:rsidR="00D26DDE">
              <w:rPr>
                <w:noProof/>
                <w:webHidden/>
              </w:rPr>
              <w:fldChar w:fldCharType="end"/>
            </w:r>
          </w:hyperlink>
        </w:p>
        <w:p w14:paraId="0C6D9CA7" w14:textId="4116F631" w:rsidR="00D26DDE" w:rsidRDefault="00000000">
          <w:pPr>
            <w:pStyle w:val="TOC2"/>
            <w:tabs>
              <w:tab w:val="right" w:leader="dot" w:pos="10790"/>
            </w:tabs>
            <w:rPr>
              <w:rFonts w:eastAsiaTheme="minorEastAsia"/>
              <w:noProof/>
            </w:rPr>
          </w:pPr>
          <w:hyperlink w:anchor="_Toc142567363" w:history="1">
            <w:r w:rsidR="00D26DDE" w:rsidRPr="00CA229B">
              <w:rPr>
                <w:rStyle w:val="Hyperlink"/>
                <w:noProof/>
              </w:rPr>
              <w:t>Example 4:  Estuary Currents</w:t>
            </w:r>
            <w:r w:rsidR="00D26DDE">
              <w:rPr>
                <w:noProof/>
                <w:webHidden/>
              </w:rPr>
              <w:tab/>
            </w:r>
            <w:r w:rsidR="00D26DDE">
              <w:rPr>
                <w:noProof/>
                <w:webHidden/>
              </w:rPr>
              <w:fldChar w:fldCharType="begin"/>
            </w:r>
            <w:r w:rsidR="00D26DDE">
              <w:rPr>
                <w:noProof/>
                <w:webHidden/>
              </w:rPr>
              <w:instrText xml:space="preserve"> PAGEREF _Toc142567363 \h </w:instrText>
            </w:r>
            <w:r w:rsidR="00D26DDE">
              <w:rPr>
                <w:noProof/>
                <w:webHidden/>
              </w:rPr>
            </w:r>
            <w:r w:rsidR="00D26DDE">
              <w:rPr>
                <w:noProof/>
                <w:webHidden/>
              </w:rPr>
              <w:fldChar w:fldCharType="separate"/>
            </w:r>
            <w:r w:rsidR="00D26DDE">
              <w:rPr>
                <w:noProof/>
                <w:webHidden/>
              </w:rPr>
              <w:t>21</w:t>
            </w:r>
            <w:r w:rsidR="00D26DDE">
              <w:rPr>
                <w:noProof/>
                <w:webHidden/>
              </w:rPr>
              <w:fldChar w:fldCharType="end"/>
            </w:r>
          </w:hyperlink>
        </w:p>
        <w:p w14:paraId="641F5BA7" w14:textId="4E3F1F5E" w:rsidR="00D26DDE" w:rsidRDefault="00000000">
          <w:pPr>
            <w:pStyle w:val="TOC1"/>
            <w:tabs>
              <w:tab w:val="right" w:leader="dot" w:pos="10790"/>
            </w:tabs>
            <w:rPr>
              <w:rFonts w:eastAsiaTheme="minorEastAsia"/>
              <w:noProof/>
            </w:rPr>
          </w:pPr>
          <w:hyperlink w:anchor="_Toc142567364" w:history="1">
            <w:r w:rsidR="00D26DDE" w:rsidRPr="00CA229B">
              <w:rPr>
                <w:rStyle w:val="Hyperlink"/>
                <w:noProof/>
              </w:rPr>
              <w:t>Feature 9:  Direct Access to NOAA Coastal Forecasts</w:t>
            </w:r>
            <w:r w:rsidR="00D26DDE">
              <w:rPr>
                <w:noProof/>
                <w:webHidden/>
              </w:rPr>
              <w:tab/>
            </w:r>
            <w:r w:rsidR="00D26DDE">
              <w:rPr>
                <w:noProof/>
                <w:webHidden/>
              </w:rPr>
              <w:fldChar w:fldCharType="begin"/>
            </w:r>
            <w:r w:rsidR="00D26DDE">
              <w:rPr>
                <w:noProof/>
                <w:webHidden/>
              </w:rPr>
              <w:instrText xml:space="preserve"> PAGEREF _Toc142567364 \h </w:instrText>
            </w:r>
            <w:r w:rsidR="00D26DDE">
              <w:rPr>
                <w:noProof/>
                <w:webHidden/>
              </w:rPr>
            </w:r>
            <w:r w:rsidR="00D26DDE">
              <w:rPr>
                <w:noProof/>
                <w:webHidden/>
              </w:rPr>
              <w:fldChar w:fldCharType="separate"/>
            </w:r>
            <w:r w:rsidR="00D26DDE">
              <w:rPr>
                <w:noProof/>
                <w:webHidden/>
              </w:rPr>
              <w:t>22</w:t>
            </w:r>
            <w:r w:rsidR="00D26DDE">
              <w:rPr>
                <w:noProof/>
                <w:webHidden/>
              </w:rPr>
              <w:fldChar w:fldCharType="end"/>
            </w:r>
          </w:hyperlink>
        </w:p>
        <w:p w14:paraId="220BFD39" w14:textId="30FA6326" w:rsidR="00D26DDE" w:rsidRDefault="00000000">
          <w:pPr>
            <w:pStyle w:val="TOC1"/>
            <w:tabs>
              <w:tab w:val="right" w:leader="dot" w:pos="10790"/>
            </w:tabs>
            <w:rPr>
              <w:rFonts w:eastAsiaTheme="minorEastAsia"/>
              <w:noProof/>
            </w:rPr>
          </w:pPr>
          <w:hyperlink w:anchor="_Toc142567365" w:history="1">
            <w:r w:rsidR="00D26DDE" w:rsidRPr="00CA229B">
              <w:rPr>
                <w:rStyle w:val="Hyperlink"/>
                <w:bCs/>
                <w:noProof/>
              </w:rPr>
              <w:t>Feature 10:  Automatic Identification System (AIS)</w:t>
            </w:r>
            <w:r w:rsidR="00D26DDE">
              <w:rPr>
                <w:noProof/>
                <w:webHidden/>
              </w:rPr>
              <w:tab/>
            </w:r>
            <w:r w:rsidR="00D26DDE">
              <w:rPr>
                <w:noProof/>
                <w:webHidden/>
              </w:rPr>
              <w:fldChar w:fldCharType="begin"/>
            </w:r>
            <w:r w:rsidR="00D26DDE">
              <w:rPr>
                <w:noProof/>
                <w:webHidden/>
              </w:rPr>
              <w:instrText xml:space="preserve"> PAGEREF _Toc142567365 \h </w:instrText>
            </w:r>
            <w:r w:rsidR="00D26DDE">
              <w:rPr>
                <w:noProof/>
                <w:webHidden/>
              </w:rPr>
            </w:r>
            <w:r w:rsidR="00D26DDE">
              <w:rPr>
                <w:noProof/>
                <w:webHidden/>
              </w:rPr>
              <w:fldChar w:fldCharType="separate"/>
            </w:r>
            <w:r w:rsidR="00D26DDE">
              <w:rPr>
                <w:noProof/>
                <w:webHidden/>
              </w:rPr>
              <w:t>23</w:t>
            </w:r>
            <w:r w:rsidR="00D26DDE">
              <w:rPr>
                <w:noProof/>
                <w:webHidden/>
              </w:rPr>
              <w:fldChar w:fldCharType="end"/>
            </w:r>
          </w:hyperlink>
        </w:p>
        <w:p w14:paraId="40FE283B" w14:textId="0A652380" w:rsidR="00D26DDE" w:rsidRDefault="00000000">
          <w:pPr>
            <w:pStyle w:val="TOC1"/>
            <w:tabs>
              <w:tab w:val="right" w:leader="dot" w:pos="10790"/>
            </w:tabs>
            <w:rPr>
              <w:rFonts w:eastAsiaTheme="minorEastAsia"/>
              <w:noProof/>
            </w:rPr>
          </w:pPr>
          <w:hyperlink w:anchor="_Toc142567366" w:history="1">
            <w:r w:rsidR="00D26DDE" w:rsidRPr="00CA229B">
              <w:rPr>
                <w:rStyle w:val="Hyperlink"/>
                <w:bCs/>
                <w:noProof/>
              </w:rPr>
              <w:t>Feature 11: Live Sharing</w:t>
            </w:r>
            <w:r w:rsidR="00D26DDE">
              <w:rPr>
                <w:noProof/>
                <w:webHidden/>
              </w:rPr>
              <w:tab/>
            </w:r>
            <w:r w:rsidR="00D26DDE">
              <w:rPr>
                <w:noProof/>
                <w:webHidden/>
              </w:rPr>
              <w:fldChar w:fldCharType="begin"/>
            </w:r>
            <w:r w:rsidR="00D26DDE">
              <w:rPr>
                <w:noProof/>
                <w:webHidden/>
              </w:rPr>
              <w:instrText xml:space="preserve"> PAGEREF _Toc142567366 \h </w:instrText>
            </w:r>
            <w:r w:rsidR="00D26DDE">
              <w:rPr>
                <w:noProof/>
                <w:webHidden/>
              </w:rPr>
            </w:r>
            <w:r w:rsidR="00D26DDE">
              <w:rPr>
                <w:noProof/>
                <w:webHidden/>
              </w:rPr>
              <w:fldChar w:fldCharType="separate"/>
            </w:r>
            <w:r w:rsidR="00D26DDE">
              <w:rPr>
                <w:noProof/>
                <w:webHidden/>
              </w:rPr>
              <w:t>24</w:t>
            </w:r>
            <w:r w:rsidR="00D26DDE">
              <w:rPr>
                <w:noProof/>
                <w:webHidden/>
              </w:rPr>
              <w:fldChar w:fldCharType="end"/>
            </w:r>
          </w:hyperlink>
        </w:p>
        <w:p w14:paraId="715A45EF" w14:textId="7065A882" w:rsidR="00D26DDE" w:rsidRDefault="00000000">
          <w:pPr>
            <w:pStyle w:val="TOC1"/>
            <w:tabs>
              <w:tab w:val="right" w:leader="dot" w:pos="10790"/>
            </w:tabs>
            <w:rPr>
              <w:rFonts w:eastAsiaTheme="minorEastAsia"/>
              <w:noProof/>
            </w:rPr>
          </w:pPr>
          <w:hyperlink w:anchor="_Toc142567367" w:history="1">
            <w:r w:rsidR="00D26DDE" w:rsidRPr="00CA229B">
              <w:rPr>
                <w:rStyle w:val="Hyperlink"/>
                <w:bCs/>
                <w:noProof/>
              </w:rPr>
              <w:t>Feature 12:  Included Cloud Account for Waypoints, Routes, and Tracks</w:t>
            </w:r>
            <w:r w:rsidR="00D26DDE">
              <w:rPr>
                <w:noProof/>
                <w:webHidden/>
              </w:rPr>
              <w:tab/>
            </w:r>
            <w:r w:rsidR="00D26DDE">
              <w:rPr>
                <w:noProof/>
                <w:webHidden/>
              </w:rPr>
              <w:fldChar w:fldCharType="begin"/>
            </w:r>
            <w:r w:rsidR="00D26DDE">
              <w:rPr>
                <w:noProof/>
                <w:webHidden/>
              </w:rPr>
              <w:instrText xml:space="preserve"> PAGEREF _Toc142567367 \h </w:instrText>
            </w:r>
            <w:r w:rsidR="00D26DDE">
              <w:rPr>
                <w:noProof/>
                <w:webHidden/>
              </w:rPr>
            </w:r>
            <w:r w:rsidR="00D26DDE">
              <w:rPr>
                <w:noProof/>
                <w:webHidden/>
              </w:rPr>
              <w:fldChar w:fldCharType="separate"/>
            </w:r>
            <w:r w:rsidR="00D26DDE">
              <w:rPr>
                <w:noProof/>
                <w:webHidden/>
              </w:rPr>
              <w:t>25</w:t>
            </w:r>
            <w:r w:rsidR="00D26DDE">
              <w:rPr>
                <w:noProof/>
                <w:webHidden/>
              </w:rPr>
              <w:fldChar w:fldCharType="end"/>
            </w:r>
          </w:hyperlink>
        </w:p>
        <w:p w14:paraId="2F39CE3F" w14:textId="3A9CF1A8" w:rsidR="00D26DDE" w:rsidRDefault="00000000">
          <w:pPr>
            <w:pStyle w:val="TOC1"/>
            <w:tabs>
              <w:tab w:val="right" w:leader="dot" w:pos="10790"/>
            </w:tabs>
            <w:rPr>
              <w:rFonts w:eastAsiaTheme="minorEastAsia"/>
              <w:noProof/>
            </w:rPr>
          </w:pPr>
          <w:hyperlink w:anchor="_Toc142567368" w:history="1">
            <w:r w:rsidR="00D26DDE" w:rsidRPr="00CA229B">
              <w:rPr>
                <w:rStyle w:val="Hyperlink"/>
                <w:noProof/>
              </w:rPr>
              <w:t>Some Common Misconceptions I’ve Heard</w:t>
            </w:r>
            <w:r w:rsidR="00D26DDE">
              <w:rPr>
                <w:noProof/>
                <w:webHidden/>
              </w:rPr>
              <w:tab/>
            </w:r>
            <w:r w:rsidR="00D26DDE">
              <w:rPr>
                <w:noProof/>
                <w:webHidden/>
              </w:rPr>
              <w:fldChar w:fldCharType="begin"/>
            </w:r>
            <w:r w:rsidR="00D26DDE">
              <w:rPr>
                <w:noProof/>
                <w:webHidden/>
              </w:rPr>
              <w:instrText xml:space="preserve"> PAGEREF _Toc142567368 \h </w:instrText>
            </w:r>
            <w:r w:rsidR="00D26DDE">
              <w:rPr>
                <w:noProof/>
                <w:webHidden/>
              </w:rPr>
            </w:r>
            <w:r w:rsidR="00D26DDE">
              <w:rPr>
                <w:noProof/>
                <w:webHidden/>
              </w:rPr>
              <w:fldChar w:fldCharType="separate"/>
            </w:r>
            <w:r w:rsidR="00D26DDE">
              <w:rPr>
                <w:noProof/>
                <w:webHidden/>
              </w:rPr>
              <w:t>26</w:t>
            </w:r>
            <w:r w:rsidR="00D26DDE">
              <w:rPr>
                <w:noProof/>
                <w:webHidden/>
              </w:rPr>
              <w:fldChar w:fldCharType="end"/>
            </w:r>
          </w:hyperlink>
        </w:p>
        <w:p w14:paraId="57AA1A6E" w14:textId="4545B514" w:rsidR="00D26DDE" w:rsidRDefault="00000000">
          <w:pPr>
            <w:pStyle w:val="TOC1"/>
            <w:tabs>
              <w:tab w:val="right" w:leader="dot" w:pos="10790"/>
            </w:tabs>
            <w:rPr>
              <w:rFonts w:eastAsiaTheme="minorEastAsia"/>
              <w:noProof/>
            </w:rPr>
          </w:pPr>
          <w:hyperlink w:anchor="_Toc142567369" w:history="1">
            <w:r w:rsidR="00D26DDE" w:rsidRPr="00CA229B">
              <w:rPr>
                <w:rStyle w:val="Hyperlink"/>
                <w:noProof/>
              </w:rPr>
              <w:t>Dig Deeper: Links for Further Exploring</w:t>
            </w:r>
            <w:r w:rsidR="00D26DDE">
              <w:rPr>
                <w:noProof/>
                <w:webHidden/>
              </w:rPr>
              <w:tab/>
            </w:r>
            <w:r w:rsidR="00D26DDE">
              <w:rPr>
                <w:noProof/>
                <w:webHidden/>
              </w:rPr>
              <w:fldChar w:fldCharType="begin"/>
            </w:r>
            <w:r w:rsidR="00D26DDE">
              <w:rPr>
                <w:noProof/>
                <w:webHidden/>
              </w:rPr>
              <w:instrText xml:space="preserve"> PAGEREF _Toc142567369 \h </w:instrText>
            </w:r>
            <w:r w:rsidR="00D26DDE">
              <w:rPr>
                <w:noProof/>
                <w:webHidden/>
              </w:rPr>
            </w:r>
            <w:r w:rsidR="00D26DDE">
              <w:rPr>
                <w:noProof/>
                <w:webHidden/>
              </w:rPr>
              <w:fldChar w:fldCharType="separate"/>
            </w:r>
            <w:r w:rsidR="00D26DDE">
              <w:rPr>
                <w:noProof/>
                <w:webHidden/>
              </w:rPr>
              <w:t>29</w:t>
            </w:r>
            <w:r w:rsidR="00D26DDE">
              <w:rPr>
                <w:noProof/>
                <w:webHidden/>
              </w:rPr>
              <w:fldChar w:fldCharType="end"/>
            </w:r>
          </w:hyperlink>
        </w:p>
        <w:p w14:paraId="33C4DC1B" w14:textId="0640CDA9" w:rsidR="00D26DDE" w:rsidRDefault="00000000">
          <w:pPr>
            <w:pStyle w:val="TOC1"/>
            <w:tabs>
              <w:tab w:val="right" w:leader="dot" w:pos="10790"/>
            </w:tabs>
            <w:rPr>
              <w:rFonts w:eastAsiaTheme="minorEastAsia"/>
              <w:noProof/>
            </w:rPr>
          </w:pPr>
          <w:hyperlink w:anchor="_Toc142567370" w:history="1">
            <w:r w:rsidR="00D26DDE" w:rsidRPr="00CA229B">
              <w:rPr>
                <w:rStyle w:val="Hyperlink"/>
                <w:noProof/>
              </w:rPr>
              <w:t>Final Thoughts</w:t>
            </w:r>
            <w:r w:rsidR="00D26DDE">
              <w:rPr>
                <w:noProof/>
                <w:webHidden/>
              </w:rPr>
              <w:tab/>
            </w:r>
            <w:r w:rsidR="00D26DDE">
              <w:rPr>
                <w:noProof/>
                <w:webHidden/>
              </w:rPr>
              <w:fldChar w:fldCharType="begin"/>
            </w:r>
            <w:r w:rsidR="00D26DDE">
              <w:rPr>
                <w:noProof/>
                <w:webHidden/>
              </w:rPr>
              <w:instrText xml:space="preserve"> PAGEREF _Toc142567370 \h </w:instrText>
            </w:r>
            <w:r w:rsidR="00D26DDE">
              <w:rPr>
                <w:noProof/>
                <w:webHidden/>
              </w:rPr>
            </w:r>
            <w:r w:rsidR="00D26DDE">
              <w:rPr>
                <w:noProof/>
                <w:webHidden/>
              </w:rPr>
              <w:fldChar w:fldCharType="separate"/>
            </w:r>
            <w:r w:rsidR="00D26DDE">
              <w:rPr>
                <w:noProof/>
                <w:webHidden/>
              </w:rPr>
              <w:t>29</w:t>
            </w:r>
            <w:r w:rsidR="00D26DDE">
              <w:rPr>
                <w:noProof/>
                <w:webHidden/>
              </w:rPr>
              <w:fldChar w:fldCharType="end"/>
            </w:r>
          </w:hyperlink>
        </w:p>
        <w:p w14:paraId="223CD219" w14:textId="4A034DCF" w:rsidR="00D26DDE" w:rsidRDefault="00000000">
          <w:pPr>
            <w:pStyle w:val="TOC1"/>
            <w:tabs>
              <w:tab w:val="right" w:leader="dot" w:pos="10790"/>
            </w:tabs>
            <w:rPr>
              <w:rFonts w:eastAsiaTheme="minorEastAsia"/>
              <w:noProof/>
            </w:rPr>
          </w:pPr>
          <w:hyperlink w:anchor="_Toc142567371" w:history="1">
            <w:r w:rsidR="00D26DDE" w:rsidRPr="00CA229B">
              <w:rPr>
                <w:rStyle w:val="Hyperlink"/>
                <w:noProof/>
              </w:rPr>
              <w:t>Who’s Bob423?</w:t>
            </w:r>
            <w:r w:rsidR="00D26DDE">
              <w:rPr>
                <w:noProof/>
                <w:webHidden/>
              </w:rPr>
              <w:tab/>
            </w:r>
            <w:r w:rsidR="00D26DDE">
              <w:rPr>
                <w:noProof/>
                <w:webHidden/>
              </w:rPr>
              <w:fldChar w:fldCharType="begin"/>
            </w:r>
            <w:r w:rsidR="00D26DDE">
              <w:rPr>
                <w:noProof/>
                <w:webHidden/>
              </w:rPr>
              <w:instrText xml:space="preserve"> PAGEREF _Toc142567371 \h </w:instrText>
            </w:r>
            <w:r w:rsidR="00D26DDE">
              <w:rPr>
                <w:noProof/>
                <w:webHidden/>
              </w:rPr>
            </w:r>
            <w:r w:rsidR="00D26DDE">
              <w:rPr>
                <w:noProof/>
                <w:webHidden/>
              </w:rPr>
              <w:fldChar w:fldCharType="separate"/>
            </w:r>
            <w:r w:rsidR="00D26DDE">
              <w:rPr>
                <w:noProof/>
                <w:webHidden/>
              </w:rPr>
              <w:t>30</w:t>
            </w:r>
            <w:r w:rsidR="00D26DDE">
              <w:rPr>
                <w:noProof/>
                <w:webHidden/>
              </w:rPr>
              <w:fldChar w:fldCharType="end"/>
            </w:r>
          </w:hyperlink>
        </w:p>
        <w:p w14:paraId="005E5E49" w14:textId="1254DE34" w:rsidR="005947CE" w:rsidRDefault="005947CE">
          <w:r>
            <w:rPr>
              <w:b/>
              <w:bCs/>
              <w:noProof/>
            </w:rPr>
            <w:fldChar w:fldCharType="end"/>
          </w:r>
        </w:p>
      </w:sdtContent>
    </w:sdt>
    <w:p w14:paraId="2DD24AA8" w14:textId="38CB813A" w:rsidR="007C1AAD" w:rsidRPr="005947CE" w:rsidRDefault="00A06456" w:rsidP="005947CE">
      <w:pPr>
        <w:pStyle w:val="Heading1"/>
      </w:pPr>
      <w:r>
        <w:br w:type="page"/>
      </w:r>
      <w:bookmarkStart w:id="1" w:name="_Toc142393001"/>
      <w:bookmarkStart w:id="2" w:name="_Toc142567339"/>
      <w:r w:rsidR="007C1AAD" w:rsidRPr="00082BF9">
        <w:lastRenderedPageBreak/>
        <w:t>What Features Do You Need for ICW Navigation?</w:t>
      </w:r>
      <w:bookmarkEnd w:id="1"/>
      <w:bookmarkEnd w:id="2"/>
    </w:p>
    <w:p w14:paraId="4E1F6CE7" w14:textId="4268ED0E" w:rsidR="007C1AAD" w:rsidRDefault="007C1AAD">
      <w:pPr>
        <w:rPr>
          <w:rFonts w:ascii="Calibri" w:eastAsiaTheme="majorEastAsia" w:hAnsi="Calibri" w:cs="Calibri"/>
          <w:b/>
          <w:sz w:val="28"/>
          <w:szCs w:val="28"/>
        </w:rPr>
      </w:pPr>
      <w:r>
        <w:t xml:space="preserve">We all know that “One size doesn’t fit all” and there’s no such thing as a universal tool. Sure, I’ve used a slot screwdriver on a </w:t>
      </w:r>
      <w:r w:rsidR="001D6BC8">
        <w:t>Philips</w:t>
      </w:r>
      <w:r>
        <w:t xml:space="preserve"> head screw at times and it kind of worked but a tool fit for the job works better. Laptop programs and apps for tablets have </w:t>
      </w:r>
      <w:r w:rsidR="001D6BC8">
        <w:t>proliferated over</w:t>
      </w:r>
      <w:r>
        <w:t xml:space="preserve"> the past few years </w:t>
      </w:r>
      <w:r w:rsidR="00F2480C">
        <w:t>but which ones are best</w:t>
      </w:r>
      <w:r>
        <w:t xml:space="preserve"> for ICW navigation? </w:t>
      </w:r>
      <w:r w:rsidR="00C31D6F">
        <w:t>But</w:t>
      </w:r>
      <w:r w:rsidR="00411653">
        <w:t xml:space="preserve"> t</w:t>
      </w:r>
      <w:r>
        <w:t xml:space="preserve">hat’s the wrong question. One should ask; </w:t>
      </w:r>
      <w:r w:rsidR="007570DC" w:rsidRPr="007570DC">
        <w:rPr>
          <w:i/>
          <w:iCs/>
        </w:rPr>
        <w:t>“W</w:t>
      </w:r>
      <w:r w:rsidRPr="007570DC">
        <w:rPr>
          <w:i/>
          <w:iCs/>
        </w:rPr>
        <w:t xml:space="preserve">hat features do I need for </w:t>
      </w:r>
      <w:r w:rsidR="00411653" w:rsidRPr="007570DC">
        <w:rPr>
          <w:i/>
          <w:iCs/>
        </w:rPr>
        <w:t>where</w:t>
      </w:r>
      <w:r w:rsidRPr="007570DC">
        <w:rPr>
          <w:i/>
          <w:iCs/>
        </w:rPr>
        <w:t xml:space="preserve"> I plan </w:t>
      </w:r>
      <w:r w:rsidR="00411653" w:rsidRPr="007570DC">
        <w:rPr>
          <w:i/>
          <w:iCs/>
        </w:rPr>
        <w:t xml:space="preserve">on </w:t>
      </w:r>
      <w:r w:rsidRPr="007570DC">
        <w:rPr>
          <w:i/>
          <w:iCs/>
        </w:rPr>
        <w:t>cruising</w:t>
      </w:r>
      <w:r w:rsidR="007570DC" w:rsidRPr="007570DC">
        <w:rPr>
          <w:i/>
          <w:iCs/>
        </w:rPr>
        <w:t>?”</w:t>
      </w:r>
      <w:r w:rsidR="007570DC">
        <w:t xml:space="preserve"> You can </w:t>
      </w:r>
      <w:r>
        <w:t xml:space="preserve">then see which apps </w:t>
      </w:r>
      <w:r w:rsidR="007570DC">
        <w:t>have the features you want.</w:t>
      </w:r>
      <w:r w:rsidR="001D6BC8">
        <w:t xml:space="preserve"> </w:t>
      </w:r>
      <w:r>
        <w:t xml:space="preserve">In this article, I list what features </w:t>
      </w:r>
      <w:r w:rsidR="007570DC">
        <w:t xml:space="preserve">I find of most value </w:t>
      </w:r>
      <w:r>
        <w:t>to ICW navigation</w:t>
      </w:r>
      <w:r w:rsidR="007570DC">
        <w:t>.</w:t>
      </w:r>
      <w:r>
        <w:t xml:space="preserve"> Let’s get started with the number one feature of value to those cruising the ICW – USACE surveys.  </w:t>
      </w:r>
    </w:p>
    <w:bookmarkStart w:id="3" w:name="_Feature_1:_"/>
    <w:bookmarkStart w:id="4" w:name="_Toc142393002"/>
    <w:bookmarkStart w:id="5" w:name="_Toc142567340"/>
    <w:bookmarkEnd w:id="0"/>
    <w:bookmarkEnd w:id="3"/>
    <w:p w14:paraId="02FCFE4A" w14:textId="4AAE8CA0" w:rsidR="00BA34DC" w:rsidRPr="00BA34DC" w:rsidRDefault="00FF4BE1" w:rsidP="00082BF9">
      <w:pPr>
        <w:pStyle w:val="Heading1"/>
      </w:pPr>
      <w:r>
        <w:rPr>
          <w:noProof/>
        </w:rPr>
        <mc:AlternateContent>
          <mc:Choice Requires="wpg">
            <w:drawing>
              <wp:anchor distT="0" distB="0" distL="114300" distR="114300" simplePos="0" relativeHeight="251654144" behindDoc="0" locked="0" layoutInCell="1" allowOverlap="1" wp14:anchorId="335FF5C5" wp14:editId="7B744282">
                <wp:simplePos x="0" y="0"/>
                <wp:positionH relativeFrom="column">
                  <wp:posOffset>750570</wp:posOffset>
                </wp:positionH>
                <wp:positionV relativeFrom="paragraph">
                  <wp:posOffset>335915</wp:posOffset>
                </wp:positionV>
                <wp:extent cx="4874895" cy="3983990"/>
                <wp:effectExtent l="19050" t="19050" r="20955" b="16510"/>
                <wp:wrapTopAndBottom/>
                <wp:docPr id="1016784771" name="Group 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874895" cy="3983990"/>
                          <a:chOff x="0" y="0"/>
                          <a:chExt cx="5101590" cy="4171950"/>
                        </a:xfrm>
                      </wpg:grpSpPr>
                      <wpg:grpSp>
                        <wpg:cNvPr id="352610333" name="Group 9"/>
                        <wpg:cNvGrpSpPr>
                          <a:grpSpLocks noChangeAspect="1"/>
                        </wpg:cNvGrpSpPr>
                        <wpg:grpSpPr>
                          <a:xfrm>
                            <a:off x="0" y="0"/>
                            <a:ext cx="5101590" cy="4171950"/>
                            <a:chOff x="0" y="0"/>
                            <a:chExt cx="6833774" cy="5582920"/>
                          </a:xfrm>
                        </wpg:grpSpPr>
                        <pic:pic xmlns:pic="http://schemas.openxmlformats.org/drawingml/2006/picture">
                          <pic:nvPicPr>
                            <pic:cNvPr id="2135251371" name="Picture 7"/>
                            <pic:cNvPicPr>
                              <a:picLocks noChangeAspect="1"/>
                            </pic:cNvPicPr>
                          </pic:nvPicPr>
                          <pic:blipFill rotWithShape="1">
                            <a:blip r:embed="rId13" cstate="hqprint">
                              <a:extLst>
                                <a:ext uri="{28A0092B-C50C-407E-A947-70E740481C1C}">
                                  <a14:useLocalDpi xmlns:a14="http://schemas.microsoft.com/office/drawing/2010/main" val="0"/>
                                </a:ext>
                              </a:extLst>
                            </a:blip>
                            <a:srcRect l="5805" r="7740"/>
                            <a:stretch/>
                          </pic:blipFill>
                          <pic:spPr bwMode="auto">
                            <a:xfrm>
                              <a:off x="0" y="0"/>
                              <a:ext cx="3405505" cy="5582920"/>
                            </a:xfrm>
                            <a:prstGeom prst="rect">
                              <a:avLst/>
                            </a:prstGeom>
                            <a:noFill/>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565832450" name="Picture 8"/>
                            <pic:cNvPicPr>
                              <a:picLocks noChangeAspect="1"/>
                            </pic:cNvPicPr>
                          </pic:nvPicPr>
                          <pic:blipFill>
                            <a:blip r:embed="rId14" cstate="hqprint">
                              <a:extLst>
                                <a:ext uri="{28A0092B-C50C-407E-A947-70E740481C1C}">
                                  <a14:useLocalDpi xmlns:a14="http://schemas.microsoft.com/office/drawing/2010/main" val="0"/>
                                </a:ext>
                              </a:extLst>
                            </a:blip>
                            <a:srcRect/>
                            <a:stretch>
                              <a:fillRect/>
                            </a:stretch>
                          </pic:blipFill>
                          <pic:spPr bwMode="auto">
                            <a:xfrm>
                              <a:off x="3557174" y="0"/>
                              <a:ext cx="3276600" cy="5554345"/>
                            </a:xfrm>
                            <a:prstGeom prst="rect">
                              <a:avLst/>
                            </a:prstGeom>
                            <a:noFill/>
                            <a:ln>
                              <a:solidFill>
                                <a:sysClr val="windowText" lastClr="000000">
                                  <a:lumMod val="95000"/>
                                  <a:lumOff val="5000"/>
                                </a:sysClr>
                              </a:solidFill>
                            </a:ln>
                          </pic:spPr>
                        </pic:pic>
                      </wpg:grpSp>
                      <pic:pic xmlns:pic="http://schemas.openxmlformats.org/drawingml/2006/picture">
                        <pic:nvPicPr>
                          <pic:cNvPr id="245773651" name="Picture 14"/>
                          <pic:cNvPicPr>
                            <a:picLocks noChangeAspect="1"/>
                          </pic:cNvPicPr>
                        </pic:nvPicPr>
                        <pic:blipFill>
                          <a:blip r:embed="rId15" cstate="hqprint">
                            <a:extLst>
                              <a:ext uri="{28A0092B-C50C-407E-A947-70E740481C1C}">
                                <a14:useLocalDpi xmlns:a14="http://schemas.microsoft.com/office/drawing/2010/main" val="0"/>
                              </a:ext>
                            </a:extLst>
                          </a:blip>
                          <a:srcRect/>
                          <a:stretch>
                            <a:fillRect/>
                          </a:stretch>
                        </pic:blipFill>
                        <pic:spPr bwMode="auto">
                          <a:xfrm>
                            <a:off x="2655438" y="3807688"/>
                            <a:ext cx="2444750" cy="34417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CA53C72" id="Group 1" o:spid="_x0000_s1026" style="position:absolute;margin-left:59.1pt;margin-top:26.45pt;width:383.85pt;height:313.7pt;z-index:251654144;mso-width-relative:margin;mso-height-relative:margin" coordsize="51015,4171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">
                <o:lock v:ext="edit" aspectratio="t"/>
                <v:group id="Group 9" o:spid="_x0000_s1027" style="position:absolute;width:51015;height:41719" coordsize="68337,55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width:34055;height:55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" stroked="t" strokecolor="#0d0d0d">
                    <v:stroke joinstyle="round"/>
                    <v:imagedata r:id="rId16" o:title="" cropleft="3804f" cropright="5072f"/>
                    <v:path arrowok="t"/>
                  </v:shape>
                  <v:shape id="Picture 8" o:spid="_x0000_s1029" type="#_x0000_t75" style="position:absolute;left:35571;width:32766;height:55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" stroked="t" strokecolor="#0d0d0d">
                    <v:imagedata r:id="rId17" o:title=""/>
                    <v:path arrowok="t"/>
                  </v:shape>
                </v:group>
                <v:shape id="Picture 14" o:spid="_x0000_s1030" type="#_x0000_t75" style="position:absolute;left:26554;top:38076;width:24447;height:34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">
                  <v:imagedata r:id="rId18" o:title=""/>
                </v:shape>
                <w10:wrap type="topAndBottom"/>
              </v:group>
            </w:pict>
          </mc:Fallback>
        </mc:AlternateContent>
      </w:r>
      <w:r w:rsidR="00544815">
        <w:t xml:space="preserve">Feature </w:t>
      </w:r>
      <w:r w:rsidR="00363D35">
        <w:t xml:space="preserve">1:  </w:t>
      </w:r>
      <w:bookmarkStart w:id="6" w:name="_Hlk141791570"/>
      <w:r w:rsidR="00544815">
        <w:t>USACE Surveys</w:t>
      </w:r>
      <w:r w:rsidR="008C2554">
        <w:t xml:space="preserve"> </w:t>
      </w:r>
      <w:bookmarkEnd w:id="6"/>
      <w:r w:rsidR="008C2554">
        <w:t>with Automatic Updates</w:t>
      </w:r>
      <w:bookmarkEnd w:id="4"/>
      <w:bookmarkEnd w:id="5"/>
    </w:p>
    <w:p w14:paraId="1CAF7728" w14:textId="2E6BD5BA" w:rsidR="002A1A6F" w:rsidRDefault="00BA34DC" w:rsidP="00BA34DC">
      <w:r>
        <w:t>You’re headed south on the ICW from Beaufort, NC to Southport</w:t>
      </w:r>
      <w:r w:rsidR="002A1A6F">
        <w:t xml:space="preserve"> and come upon </w:t>
      </w:r>
      <w:r w:rsidR="002A1A6F" w:rsidRPr="00082BF9">
        <w:rPr>
          <w:rStyle w:val="Heading2Char"/>
        </w:rPr>
        <w:t>Masonboro shoaling</w:t>
      </w:r>
      <w:r w:rsidR="002A1A6F">
        <w:t xml:space="preserve"> a</w:t>
      </w:r>
      <w:r>
        <w:t>t MM 287.5</w:t>
      </w:r>
      <w:r w:rsidR="002A1A6F">
        <w:t>.</w:t>
      </w:r>
    </w:p>
    <w:p w14:paraId="4D39C6BB" w14:textId="706A8289" w:rsidR="002A1A6F" w:rsidRDefault="002A1A6F" w:rsidP="001C7818">
      <w:r w:rsidRPr="001C7818">
        <w:rPr>
          <w:b/>
          <w:bCs/>
        </w:rPr>
        <w:t>On the left</w:t>
      </w:r>
      <w:r w:rsidR="00805A9D" w:rsidRPr="001C7818">
        <w:rPr>
          <w:b/>
          <w:bCs/>
        </w:rPr>
        <w:t xml:space="preserve"> </w:t>
      </w:r>
      <w:r w:rsidR="00805A9D">
        <w:t>is</w:t>
      </w:r>
      <w:r>
        <w:t xml:space="preserve"> the NOAA based chart – which all Apple, Android, and PC based navigation charts use. Some apps embellish the formatting but the soundings are all based on the NOAA charts with the one exception of Navionics SonarChart </w:t>
      </w:r>
      <w:r w:rsidR="001D6BC8">
        <w:t>which</w:t>
      </w:r>
      <w:r>
        <w:t xml:space="preserve"> has its</w:t>
      </w:r>
      <w:r w:rsidR="001C7818">
        <w:t xml:space="preserve"> own</w:t>
      </w:r>
      <w:r>
        <w:t xml:space="preserve"> problems which I’ll cover later. </w:t>
      </w:r>
      <w:r w:rsidR="00E46909">
        <w:t xml:space="preserve">The blue dotted line is the Bob423 track which is available for download. </w:t>
      </w:r>
    </w:p>
    <w:p w14:paraId="606E962A" w14:textId="6C4F824F" w:rsidR="002A1A6F" w:rsidRDefault="002A1A6F" w:rsidP="001C7818">
      <w:r w:rsidRPr="001C7818">
        <w:rPr>
          <w:b/>
          <w:bCs/>
        </w:rPr>
        <w:t>On the right,</w:t>
      </w:r>
      <w:r>
        <w:t xml:space="preserve"> is the </w:t>
      </w:r>
      <w:r w:rsidR="00E46909">
        <w:t xml:space="preserve">5/30/2023 </w:t>
      </w:r>
      <w:r>
        <w:t>US Army Corps of Engineers (USACE) survey chart of the same area</w:t>
      </w:r>
      <w:r w:rsidR="00E46909">
        <w:t xml:space="preserve"> as shown in </w:t>
      </w:r>
      <w:hyperlink r:id="rId19" w:history="1">
        <w:r w:rsidR="00E46909" w:rsidRPr="00E46909">
          <w:rPr>
            <w:rStyle w:val="Hyperlink"/>
          </w:rPr>
          <w:t>Aqua Map</w:t>
        </w:r>
      </w:hyperlink>
      <w:r w:rsidR="00C6050F">
        <w:t xml:space="preserve"> </w:t>
      </w:r>
      <w:r w:rsidR="0066089F">
        <w:t>with</w:t>
      </w:r>
      <w:r w:rsidR="00C6050F">
        <w:t xml:space="preserve"> a 4.1 MLLW spot. </w:t>
      </w:r>
      <w:r>
        <w:t xml:space="preserve">The </w:t>
      </w:r>
      <w:hyperlink r:id="rId20" w:history="1">
        <w:r w:rsidRPr="00002F47">
          <w:rPr>
            <w:rStyle w:val="Hyperlink"/>
          </w:rPr>
          <w:t>Bob423 track</w:t>
        </w:r>
      </w:hyperlink>
      <w:r>
        <w:t xml:space="preserve"> is </w:t>
      </w:r>
      <w:r w:rsidR="0066089F">
        <w:t>the</w:t>
      </w:r>
      <w:r>
        <w:t xml:space="preserve"> blue dotted line </w:t>
      </w:r>
      <w:r w:rsidR="001C7818">
        <w:t>which</w:t>
      </w:r>
      <w:r>
        <w:t xml:space="preserve"> follows the deepest water and is revised as shoaling changes throughout the year. </w:t>
      </w:r>
    </w:p>
    <w:p w14:paraId="24AF0A1E" w14:textId="5D29CDA1" w:rsidR="001C7818" w:rsidRDefault="00E46909">
      <w:pPr>
        <w:rPr>
          <w:b/>
          <w:bCs/>
        </w:rPr>
      </w:pPr>
      <w:r>
        <w:t xml:space="preserve">The G135 ATON is of no help; it indicates that you could continue </w:t>
      </w:r>
      <w:r w:rsidR="001C7818">
        <w:t>i</w:t>
      </w:r>
      <w:r>
        <w:t>n a straight line down the middle of the channel. The thin black line in the NOAA chart is NOAA’s Recommended Track but it ends in the critical area of the 4.1 MLLW shoal!</w:t>
      </w:r>
      <w:r w:rsidR="002A1A6F" w:rsidRPr="002A1A6F">
        <w:rPr>
          <w:noProof/>
        </w:rPr>
        <w:t xml:space="preserve"> </w:t>
      </w:r>
      <w:r w:rsidR="002A1A6F">
        <w:t xml:space="preserve"> </w:t>
      </w:r>
      <w:r>
        <w:t xml:space="preserve">As you might expect, many vessels have gone aground here, including barges at low tide. </w:t>
      </w:r>
      <w:r w:rsidR="00312C2E">
        <w:br/>
      </w:r>
      <w:r w:rsidR="00312C2E">
        <w:rPr>
          <w:b/>
          <w:bCs/>
        </w:rPr>
        <w:br/>
      </w:r>
      <w:r w:rsidR="00312C2E" w:rsidRPr="002A1A6F">
        <w:rPr>
          <w:b/>
          <w:bCs/>
        </w:rPr>
        <w:t xml:space="preserve">Which chart would </w:t>
      </w:r>
      <w:r w:rsidR="00312C2E">
        <w:rPr>
          <w:b/>
          <w:bCs/>
        </w:rPr>
        <w:t>you want to see on your tablet, PC, or chartplotter as you</w:t>
      </w:r>
      <w:r w:rsidR="00312C2E" w:rsidRPr="002A1A6F">
        <w:rPr>
          <w:b/>
          <w:bCs/>
        </w:rPr>
        <w:t xml:space="preserve"> approach </w:t>
      </w:r>
      <w:r w:rsidR="00312C2E">
        <w:rPr>
          <w:b/>
          <w:bCs/>
        </w:rPr>
        <w:t>this area</w:t>
      </w:r>
      <w:r w:rsidR="00312C2E" w:rsidRPr="002A1A6F">
        <w:rPr>
          <w:b/>
          <w:bCs/>
        </w:rPr>
        <w:t>?</w:t>
      </w:r>
      <w:r w:rsidR="001C7818">
        <w:rPr>
          <w:b/>
          <w:bCs/>
        </w:rPr>
        <w:t xml:space="preserve"> </w:t>
      </w:r>
      <w:r w:rsidR="001C7818">
        <w:rPr>
          <w:b/>
          <w:bCs/>
        </w:rPr>
        <w:br/>
      </w:r>
    </w:p>
    <w:p w14:paraId="55F5AC16" w14:textId="1FB1CDDB" w:rsidR="00805A9D" w:rsidRDefault="00805A9D" w:rsidP="00805A9D">
      <w:r w:rsidRPr="00082BF9">
        <w:rPr>
          <w:rStyle w:val="Heading2Char"/>
          <w:noProof/>
        </w:rPr>
        <w:lastRenderedPageBreak/>
        <w:drawing>
          <wp:anchor distT="0" distB="0" distL="114300" distR="114300" simplePos="0" relativeHeight="251660288" behindDoc="0" locked="0" layoutInCell="1" allowOverlap="1" wp14:anchorId="1249F98A" wp14:editId="4835F3A7">
            <wp:simplePos x="0" y="0"/>
            <wp:positionH relativeFrom="column">
              <wp:posOffset>3261529</wp:posOffset>
            </wp:positionH>
            <wp:positionV relativeFrom="paragraph">
              <wp:posOffset>7156502</wp:posOffset>
            </wp:positionV>
            <wp:extent cx="3094243" cy="435610"/>
            <wp:effectExtent l="0" t="0" r="0" b="2540"/>
            <wp:wrapNone/>
            <wp:docPr id="1387844279" name="Picture 138784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773651" name="Picture 14"/>
                    <pic:cNvPicPr>
                      <a:picLocks noChangeAspect="1"/>
                    </pic:cNvPicPr>
                  </pic:nvPicPr>
                  <pic:blipFill>
                    <a:blip r:embed="rId15" cstate="hqprint">
                      <a:extLst>
                        <a:ext uri="{28A0092B-C50C-407E-A947-70E740481C1C}">
                          <a14:useLocalDpi xmlns:a14="http://schemas.microsoft.com/office/drawing/2010/main" val="0"/>
                        </a:ext>
                      </a:extLst>
                    </a:blip>
                    <a:srcRect/>
                    <a:stretch>
                      <a:fillRect/>
                    </a:stretch>
                  </pic:blipFill>
                  <pic:spPr bwMode="auto">
                    <a:xfrm>
                      <a:off x="0" y="0"/>
                      <a:ext cx="3094243" cy="435610"/>
                    </a:xfrm>
                    <a:prstGeom prst="rect">
                      <a:avLst/>
                    </a:prstGeom>
                    <a:noFill/>
                    <a:ln>
                      <a:noFill/>
                    </a:ln>
                  </pic:spPr>
                </pic:pic>
              </a:graphicData>
            </a:graphic>
          </wp:anchor>
        </w:drawing>
      </w:r>
      <w:r w:rsidRPr="00082BF9">
        <w:rPr>
          <w:rStyle w:val="Heading2Char"/>
          <w:noProof/>
        </w:rPr>
        <w:drawing>
          <wp:anchor distT="0" distB="0" distL="114300" distR="114300" simplePos="0" relativeHeight="251658240" behindDoc="0" locked="0" layoutInCell="1" allowOverlap="1" wp14:anchorId="3FE297EA" wp14:editId="49366E65">
            <wp:simplePos x="0" y="0"/>
            <wp:positionH relativeFrom="margin">
              <wp:align>center</wp:align>
            </wp:positionH>
            <wp:positionV relativeFrom="paragraph">
              <wp:posOffset>4027004</wp:posOffset>
            </wp:positionV>
            <wp:extent cx="5852160" cy="3566160"/>
            <wp:effectExtent l="19050" t="19050" r="15240" b="15240"/>
            <wp:wrapTopAndBottom/>
            <wp:docPr id="129117530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175305" name="Picture 16"/>
                    <pic:cNvPicPr>
                      <a:picLocks noChangeAspect="1"/>
                    </pic:cNvPicPr>
                  </pic:nvPicPr>
                  <pic:blipFill>
                    <a:blip r:embed="rId21" cstate="hqprint">
                      <a:extLst>
                        <a:ext uri="{28A0092B-C50C-407E-A947-70E740481C1C}">
                          <a14:useLocalDpi xmlns:a14="http://schemas.microsoft.com/office/drawing/2010/main" val="0"/>
                        </a:ext>
                      </a:extLst>
                    </a:blip>
                    <a:srcRect/>
                    <a:stretch>
                      <a:fillRect/>
                    </a:stretch>
                  </pic:blipFill>
                  <pic:spPr bwMode="auto">
                    <a:xfrm>
                      <a:off x="0" y="0"/>
                      <a:ext cx="5852160" cy="3566160"/>
                    </a:xfrm>
                    <a:prstGeom prst="rect">
                      <a:avLst/>
                    </a:prstGeom>
                    <a:noFill/>
                    <a:ln>
                      <a:solidFill>
                        <a:sysClr val="windowText" lastClr="000000"/>
                      </a:solidFill>
                    </a:ln>
                  </pic:spPr>
                </pic:pic>
              </a:graphicData>
            </a:graphic>
            <wp14:sizeRelH relativeFrom="margin">
              <wp14:pctWidth>0</wp14:pctWidth>
            </wp14:sizeRelH>
            <wp14:sizeRelV relativeFrom="margin">
              <wp14:pctHeight>0</wp14:pctHeight>
            </wp14:sizeRelV>
          </wp:anchor>
        </w:drawing>
      </w:r>
      <w:r w:rsidRPr="00082BF9">
        <w:rPr>
          <w:rStyle w:val="Heading2Char"/>
          <w:noProof/>
        </w:rPr>
        <w:drawing>
          <wp:anchor distT="0" distB="0" distL="114300" distR="114300" simplePos="0" relativeHeight="251657216" behindDoc="0" locked="0" layoutInCell="1" allowOverlap="1" wp14:anchorId="68BA3A50" wp14:editId="362875A8">
            <wp:simplePos x="0" y="0"/>
            <wp:positionH relativeFrom="margin">
              <wp:align>center</wp:align>
            </wp:positionH>
            <wp:positionV relativeFrom="paragraph">
              <wp:posOffset>226695</wp:posOffset>
            </wp:positionV>
            <wp:extent cx="5852160" cy="3666744"/>
            <wp:effectExtent l="19050" t="19050" r="15240" b="10160"/>
            <wp:wrapTopAndBottom/>
            <wp:docPr id="166942314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23146" name="Picture 14"/>
                    <pic:cNvPicPr>
                      <a:picLocks noChangeAspect="1"/>
                    </pic:cNvPicPr>
                  </pic:nvPicPr>
                  <pic:blipFill>
                    <a:blip r:embed="rId22" cstate="hqprint">
                      <a:extLst>
                        <a:ext uri="{28A0092B-C50C-407E-A947-70E740481C1C}">
                          <a14:useLocalDpi xmlns:a14="http://schemas.microsoft.com/office/drawing/2010/main" val="0"/>
                        </a:ext>
                      </a:extLst>
                    </a:blip>
                    <a:srcRect/>
                    <a:stretch>
                      <a:fillRect/>
                    </a:stretch>
                  </pic:blipFill>
                  <pic:spPr bwMode="auto">
                    <a:xfrm>
                      <a:off x="0" y="0"/>
                      <a:ext cx="5852160" cy="3666744"/>
                    </a:xfrm>
                    <a:prstGeom prst="rect">
                      <a:avLst/>
                    </a:prstGeom>
                    <a:noFill/>
                    <a:ln>
                      <a:solidFill>
                        <a:sysClr val="windowText" lastClr="000000"/>
                      </a:solidFill>
                    </a:ln>
                  </pic:spPr>
                </pic:pic>
              </a:graphicData>
            </a:graphic>
            <wp14:sizeRelH relativeFrom="margin">
              <wp14:pctWidth>0</wp14:pctWidth>
            </wp14:sizeRelH>
            <wp14:sizeRelV relativeFrom="margin">
              <wp14:pctHeight>0</wp14:pctHeight>
            </wp14:sizeRelV>
          </wp:anchor>
        </w:drawing>
      </w:r>
      <w:bookmarkStart w:id="7" w:name="_Toc142393003"/>
      <w:bookmarkStart w:id="8" w:name="_Toc142567341"/>
      <w:r w:rsidRPr="00082BF9">
        <w:rPr>
          <w:rStyle w:val="Heading2Char"/>
        </w:rPr>
        <w:t>Isle of Palms</w:t>
      </w:r>
      <w:bookmarkEnd w:id="7"/>
      <w:bookmarkEnd w:id="8"/>
      <w:r>
        <w:rPr>
          <w:b/>
          <w:bCs/>
        </w:rPr>
        <w:t xml:space="preserve"> at MM 460 </w:t>
      </w:r>
      <w:r w:rsidRPr="008940D1">
        <w:t>is</w:t>
      </w:r>
      <w:r>
        <w:t xml:space="preserve"> a perennial shoaling area. The yearly dredging cannot keep up with the shoaling</w:t>
      </w:r>
    </w:p>
    <w:p w14:paraId="1F7A6A75" w14:textId="27C290ED" w:rsidR="00805A9D" w:rsidRPr="001C7818" w:rsidRDefault="00805A9D" w:rsidP="001C7818">
      <w:pPr>
        <w:rPr>
          <w:b/>
          <w:bCs/>
        </w:rPr>
      </w:pPr>
      <w:bookmarkStart w:id="9" w:name="_Hlk141433323"/>
      <w:r w:rsidRPr="001C7818">
        <w:rPr>
          <w:b/>
          <w:bCs/>
        </w:rPr>
        <w:t xml:space="preserve">At the top </w:t>
      </w:r>
      <w:r w:rsidRPr="00805A9D">
        <w:t>is the NOAA char</w:t>
      </w:r>
      <w:r>
        <w:t xml:space="preserve">t used by all charting apps and PC programs. The Bob423 track </w:t>
      </w:r>
      <w:r w:rsidR="001C7818">
        <w:t xml:space="preserve">is </w:t>
      </w:r>
      <w:r>
        <w:t xml:space="preserve">shown as a blue dotted line. </w:t>
      </w:r>
    </w:p>
    <w:p w14:paraId="68E2C63F" w14:textId="24A41895" w:rsidR="00312C2E" w:rsidRPr="001C7818" w:rsidRDefault="00805A9D" w:rsidP="001C7818">
      <w:pPr>
        <w:rPr>
          <w:b/>
          <w:bCs/>
        </w:rPr>
      </w:pPr>
      <w:r w:rsidRPr="001C7818">
        <w:rPr>
          <w:b/>
          <w:bCs/>
        </w:rPr>
        <w:t xml:space="preserve">At the bottom </w:t>
      </w:r>
      <w:r w:rsidRPr="00805A9D">
        <w:t xml:space="preserve">is the USACE </w:t>
      </w:r>
      <w:r>
        <w:t xml:space="preserve">survey as shown in Aqua Map. Note the depths down to 2.8 MLLW in the channel! The USACE survey shows the way around the shoaling at 5 MLLW. </w:t>
      </w:r>
    </w:p>
    <w:p w14:paraId="62FFAA45" w14:textId="6E3E9C1A" w:rsidR="00640175" w:rsidRDefault="00312C2E">
      <w:pPr>
        <w:rPr>
          <w:b/>
          <w:bCs/>
        </w:rPr>
      </w:pPr>
      <w:r>
        <w:t xml:space="preserve">The NOAA chart is of no use here and </w:t>
      </w:r>
      <w:r w:rsidR="001C7818">
        <w:t>t</w:t>
      </w:r>
      <w:r>
        <w:t>h</w:t>
      </w:r>
      <w:r w:rsidRPr="00640175">
        <w:t xml:space="preserve">ere are </w:t>
      </w:r>
      <w:r>
        <w:t>no ATONs to guide your way or to warn you of the shallow water on the south side of the channel (the green buoy side).</w:t>
      </w:r>
      <w:r>
        <w:br/>
      </w:r>
      <w:r w:rsidR="00805A9D" w:rsidRPr="002A1A6F">
        <w:rPr>
          <w:b/>
          <w:bCs/>
        </w:rPr>
        <w:t xml:space="preserve">Which chart would </w:t>
      </w:r>
      <w:r w:rsidR="00805A9D">
        <w:rPr>
          <w:b/>
          <w:bCs/>
        </w:rPr>
        <w:t>you want to see on your tablet, PC, or chartplotter as you</w:t>
      </w:r>
      <w:r w:rsidR="00805A9D" w:rsidRPr="002A1A6F">
        <w:rPr>
          <w:b/>
          <w:bCs/>
        </w:rPr>
        <w:t xml:space="preserve"> approach </w:t>
      </w:r>
      <w:r w:rsidR="00805A9D">
        <w:rPr>
          <w:b/>
          <w:bCs/>
        </w:rPr>
        <w:t>this area?</w:t>
      </w:r>
      <w:bookmarkEnd w:id="9"/>
    </w:p>
    <w:p w14:paraId="4609E4CF" w14:textId="52A35FB7" w:rsidR="00805A9D" w:rsidRDefault="00640175" w:rsidP="00805A9D">
      <w:bookmarkStart w:id="10" w:name="_Hlk141432298"/>
      <w:r w:rsidRPr="00082BF9">
        <w:rPr>
          <w:rStyle w:val="Heading2Char"/>
          <w:noProof/>
        </w:rPr>
        <w:lastRenderedPageBreak/>
        <w:drawing>
          <wp:anchor distT="0" distB="0" distL="114300" distR="114300" simplePos="0" relativeHeight="251663360" behindDoc="0" locked="0" layoutInCell="1" allowOverlap="1" wp14:anchorId="1DA6F4D6" wp14:editId="58D13B23">
            <wp:simplePos x="0" y="0"/>
            <wp:positionH relativeFrom="margin">
              <wp:align>center</wp:align>
            </wp:positionH>
            <wp:positionV relativeFrom="paragraph">
              <wp:posOffset>3980158</wp:posOffset>
            </wp:positionV>
            <wp:extent cx="5029200" cy="3456432"/>
            <wp:effectExtent l="19050" t="19050" r="19050" b="10795"/>
            <wp:wrapTopAndBottom/>
            <wp:docPr id="90504637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046375" name="Picture 20"/>
                    <pic:cNvPicPr>
                      <a:picLocks noChangeAspect="1"/>
                    </pic:cNvPicPr>
                  </pic:nvPicPr>
                  <pic:blipFill>
                    <a:blip r:embed="rId23" cstate="hqprint">
                      <a:extLst>
                        <a:ext uri="{28A0092B-C50C-407E-A947-70E740481C1C}">
                          <a14:useLocalDpi xmlns:a14="http://schemas.microsoft.com/office/drawing/2010/main" val="0"/>
                        </a:ext>
                      </a:extLst>
                    </a:blip>
                    <a:srcRect/>
                    <a:stretch>
                      <a:fillRect/>
                    </a:stretch>
                  </pic:blipFill>
                  <pic:spPr bwMode="auto">
                    <a:xfrm>
                      <a:off x="0" y="0"/>
                      <a:ext cx="5029200" cy="3456432"/>
                    </a:xfrm>
                    <a:prstGeom prst="rect">
                      <a:avLst/>
                    </a:prstGeom>
                    <a:noFill/>
                    <a:ln>
                      <a:solidFill>
                        <a:sysClr val="windowText" lastClr="000000"/>
                      </a:solidFill>
                    </a:ln>
                  </pic:spPr>
                </pic:pic>
              </a:graphicData>
            </a:graphic>
            <wp14:sizeRelH relativeFrom="margin">
              <wp14:pctWidth>0</wp14:pctWidth>
            </wp14:sizeRelH>
            <wp14:sizeRelV relativeFrom="margin">
              <wp14:pctHeight>0</wp14:pctHeight>
            </wp14:sizeRelV>
          </wp:anchor>
        </w:drawing>
      </w:r>
      <w:r w:rsidRPr="00082BF9">
        <w:rPr>
          <w:rStyle w:val="Heading2Char"/>
          <w:noProof/>
        </w:rPr>
        <w:drawing>
          <wp:anchor distT="0" distB="0" distL="114300" distR="114300" simplePos="0" relativeHeight="251664384" behindDoc="0" locked="0" layoutInCell="1" allowOverlap="1" wp14:anchorId="2424C19F" wp14:editId="6DD69603">
            <wp:simplePos x="0" y="0"/>
            <wp:positionH relativeFrom="margin">
              <wp:align>center</wp:align>
            </wp:positionH>
            <wp:positionV relativeFrom="paragraph">
              <wp:posOffset>264795</wp:posOffset>
            </wp:positionV>
            <wp:extent cx="5029200" cy="3575304"/>
            <wp:effectExtent l="19050" t="19050" r="19050" b="25400"/>
            <wp:wrapTopAndBottom/>
            <wp:docPr id="15168630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86304" name="Picture 19"/>
                    <pic:cNvPicPr>
                      <a:picLocks noChangeAspect="1"/>
                    </pic:cNvPicPr>
                  </pic:nvPicPr>
                  <pic:blipFill>
                    <a:blip r:embed="rId24" cstate="hqprint">
                      <a:extLst>
                        <a:ext uri="{28A0092B-C50C-407E-A947-70E740481C1C}">
                          <a14:useLocalDpi xmlns:a14="http://schemas.microsoft.com/office/drawing/2010/main" val="0"/>
                        </a:ext>
                      </a:extLst>
                    </a:blip>
                    <a:srcRect/>
                    <a:stretch>
                      <a:fillRect/>
                    </a:stretch>
                  </pic:blipFill>
                  <pic:spPr bwMode="auto">
                    <a:xfrm>
                      <a:off x="0" y="0"/>
                      <a:ext cx="5029200" cy="3575304"/>
                    </a:xfrm>
                    <a:prstGeom prst="rect">
                      <a:avLst/>
                    </a:prstGeom>
                    <a:noFill/>
                    <a:ln>
                      <a:solidFill>
                        <a:sysClr val="windowText" lastClr="000000"/>
                      </a:solidFill>
                    </a:ln>
                  </pic:spPr>
                </pic:pic>
              </a:graphicData>
            </a:graphic>
            <wp14:sizeRelH relativeFrom="margin">
              <wp14:pctWidth>0</wp14:pctWidth>
            </wp14:sizeRelH>
            <wp14:sizeRelV relativeFrom="margin">
              <wp14:pctHeight>0</wp14:pctHeight>
            </wp14:sizeRelV>
          </wp:anchor>
        </w:drawing>
      </w:r>
      <w:bookmarkStart w:id="11" w:name="_Toc142393004"/>
      <w:bookmarkStart w:id="12" w:name="_Toc142567342"/>
      <w:r w:rsidR="00805A9D" w:rsidRPr="00082BF9">
        <w:rPr>
          <w:rStyle w:val="Heading2Char"/>
        </w:rPr>
        <w:t>McClellanville</w:t>
      </w:r>
      <w:bookmarkEnd w:id="11"/>
      <w:bookmarkEnd w:id="12"/>
      <w:r w:rsidR="00805A9D" w:rsidRPr="008940D1">
        <w:rPr>
          <w:b/>
          <w:bCs/>
        </w:rPr>
        <w:t xml:space="preserve"> </w:t>
      </w:r>
      <w:r>
        <w:rPr>
          <w:b/>
          <w:bCs/>
        </w:rPr>
        <w:t xml:space="preserve">in South Carolina </w:t>
      </w:r>
      <w:r w:rsidR="00805A9D" w:rsidRPr="008940D1">
        <w:rPr>
          <w:b/>
          <w:bCs/>
        </w:rPr>
        <w:t>at MM 431</w:t>
      </w:r>
      <w:r w:rsidR="00805A9D">
        <w:t xml:space="preserve"> is another area </w:t>
      </w:r>
      <w:r>
        <w:t xml:space="preserve">famous </w:t>
      </w:r>
      <w:r w:rsidR="00805A9D">
        <w:t xml:space="preserve">for shoaling. </w:t>
      </w:r>
    </w:p>
    <w:p w14:paraId="45B56F16" w14:textId="236633AD" w:rsidR="00805A9D" w:rsidRPr="001C7818" w:rsidRDefault="00805A9D" w:rsidP="001C7818">
      <w:pPr>
        <w:rPr>
          <w:b/>
          <w:bCs/>
        </w:rPr>
      </w:pPr>
      <w:r w:rsidRPr="001C7818">
        <w:rPr>
          <w:b/>
          <w:bCs/>
        </w:rPr>
        <w:t xml:space="preserve">At the top </w:t>
      </w:r>
      <w:r w:rsidRPr="00805A9D">
        <w:t>is the NOAA char</w:t>
      </w:r>
      <w:r>
        <w:t xml:space="preserve">t used by all charting apps and PC programs. The Bob423 track </w:t>
      </w:r>
      <w:r w:rsidR="00640175">
        <w:t xml:space="preserve">is </w:t>
      </w:r>
      <w:r>
        <w:t xml:space="preserve">shown as a blue dotted line. </w:t>
      </w:r>
    </w:p>
    <w:p w14:paraId="5C738857" w14:textId="3B56B996" w:rsidR="00805A9D" w:rsidRPr="001C7818" w:rsidRDefault="00805A9D" w:rsidP="001C7818">
      <w:pPr>
        <w:rPr>
          <w:b/>
          <w:bCs/>
        </w:rPr>
      </w:pPr>
      <w:r w:rsidRPr="001C7818">
        <w:rPr>
          <w:b/>
          <w:bCs/>
        </w:rPr>
        <w:t xml:space="preserve">At the bottom </w:t>
      </w:r>
      <w:r w:rsidRPr="00805A9D">
        <w:t xml:space="preserve">is the USACE </w:t>
      </w:r>
      <w:r>
        <w:t xml:space="preserve">survey as shown in Aqua Map. Note the depths down to </w:t>
      </w:r>
      <w:r w:rsidR="00640175">
        <w:t>1.6</w:t>
      </w:r>
      <w:r>
        <w:t xml:space="preserve"> MLLW in the channel! The USACE survey shows the way around the shoaling at </w:t>
      </w:r>
      <w:r w:rsidR="00640175">
        <w:t>6 to 7</w:t>
      </w:r>
      <w:r>
        <w:t xml:space="preserve"> MLLW</w:t>
      </w:r>
      <w:r w:rsidR="00640175">
        <w:t xml:space="preserve"> but you have to go outside the NOAA official channel. </w:t>
      </w:r>
    </w:p>
    <w:p w14:paraId="6DCFCDB2" w14:textId="77777777" w:rsidR="00C31D6F" w:rsidRDefault="00312C2E" w:rsidP="00805A9D">
      <w:r>
        <w:t>The NOAA chart is of no use here and there</w:t>
      </w:r>
      <w:r w:rsidRPr="00640175">
        <w:t xml:space="preserve"> are </w:t>
      </w:r>
      <w:r>
        <w:t>no ATONs to warn you of the shallow water on the south side of the channel (the green buoy side). Use the USACE survey in Aqua Map to avoid a grounding at low tide.</w:t>
      </w:r>
    </w:p>
    <w:p w14:paraId="607FFD91" w14:textId="1BB79B5C" w:rsidR="00640175" w:rsidRPr="00C31D6F" w:rsidRDefault="00312C2E" w:rsidP="00805A9D">
      <w:r>
        <w:rPr>
          <w:b/>
          <w:bCs/>
        </w:rPr>
        <w:br/>
      </w:r>
      <w:r w:rsidR="00805A9D" w:rsidRPr="002A1A6F">
        <w:rPr>
          <w:b/>
          <w:bCs/>
        </w:rPr>
        <w:t xml:space="preserve">Which chart would </w:t>
      </w:r>
      <w:r w:rsidR="00805A9D">
        <w:rPr>
          <w:b/>
          <w:bCs/>
        </w:rPr>
        <w:t>you want to see on your tablet, PC, or chartplotter as you</w:t>
      </w:r>
      <w:r w:rsidR="00805A9D" w:rsidRPr="002A1A6F">
        <w:rPr>
          <w:b/>
          <w:bCs/>
        </w:rPr>
        <w:t xml:space="preserve"> approach </w:t>
      </w:r>
      <w:r w:rsidR="00805A9D">
        <w:rPr>
          <w:b/>
          <w:bCs/>
        </w:rPr>
        <w:t>this area?</w:t>
      </w:r>
    </w:p>
    <w:p w14:paraId="4A0D7FCD" w14:textId="0F734965" w:rsidR="00640175" w:rsidRDefault="007E0AA1">
      <w:r w:rsidRPr="00082BF9">
        <w:rPr>
          <w:rStyle w:val="Heading2Char"/>
          <w:noProof/>
        </w:rPr>
        <w:lastRenderedPageBreak/>
        <w:drawing>
          <wp:anchor distT="0" distB="0" distL="114300" distR="114300" simplePos="0" relativeHeight="251666432" behindDoc="0" locked="0" layoutInCell="1" allowOverlap="1" wp14:anchorId="6E376AF9" wp14:editId="0160A658">
            <wp:simplePos x="0" y="0"/>
            <wp:positionH relativeFrom="column">
              <wp:posOffset>12476</wp:posOffset>
            </wp:positionH>
            <wp:positionV relativeFrom="paragraph">
              <wp:posOffset>3200484</wp:posOffset>
            </wp:positionV>
            <wp:extent cx="6855460" cy="2690495"/>
            <wp:effectExtent l="19050" t="19050" r="21590" b="14605"/>
            <wp:wrapTopAndBottom/>
            <wp:docPr id="8304839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hqprint">
                      <a:extLst>
                        <a:ext uri="{28A0092B-C50C-407E-A947-70E740481C1C}">
                          <a14:useLocalDpi xmlns:a14="http://schemas.microsoft.com/office/drawing/2010/main" val="0"/>
                        </a:ext>
                      </a:extLst>
                    </a:blip>
                    <a:srcRect/>
                    <a:stretch>
                      <a:fillRect/>
                    </a:stretch>
                  </pic:blipFill>
                  <pic:spPr bwMode="auto">
                    <a:xfrm>
                      <a:off x="0" y="0"/>
                      <a:ext cx="6855460" cy="2690495"/>
                    </a:xfrm>
                    <a:prstGeom prst="rect">
                      <a:avLst/>
                    </a:prstGeom>
                    <a:noFill/>
                    <a:ln>
                      <a:solidFill>
                        <a:schemeClr val="tx1"/>
                      </a:solidFill>
                    </a:ln>
                  </pic:spPr>
                </pic:pic>
              </a:graphicData>
            </a:graphic>
          </wp:anchor>
        </w:drawing>
      </w:r>
      <w:r w:rsidRPr="00082BF9">
        <w:rPr>
          <w:rStyle w:val="Heading2Char"/>
          <w:noProof/>
        </w:rPr>
        <w:drawing>
          <wp:anchor distT="0" distB="0" distL="114300" distR="114300" simplePos="0" relativeHeight="251665408" behindDoc="0" locked="0" layoutInCell="1" allowOverlap="1" wp14:anchorId="46F05AAE" wp14:editId="5C45EB4C">
            <wp:simplePos x="0" y="0"/>
            <wp:positionH relativeFrom="column">
              <wp:posOffset>13335</wp:posOffset>
            </wp:positionH>
            <wp:positionV relativeFrom="paragraph">
              <wp:posOffset>344071</wp:posOffset>
            </wp:positionV>
            <wp:extent cx="6844665" cy="2711450"/>
            <wp:effectExtent l="19050" t="19050" r="13335" b="12700"/>
            <wp:wrapTopAndBottom/>
            <wp:docPr id="936501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a:extLst>
                        <a:ext uri="{28A0092B-C50C-407E-A947-70E740481C1C}">
                          <a14:useLocalDpi xmlns:a14="http://schemas.microsoft.com/office/drawing/2010/main" val="0"/>
                        </a:ext>
                      </a:extLst>
                    </a:blip>
                    <a:srcRect t="12606"/>
                    <a:stretch/>
                  </pic:blipFill>
                  <pic:spPr bwMode="auto">
                    <a:xfrm>
                      <a:off x="0" y="0"/>
                      <a:ext cx="6844665" cy="271145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V relativeFrom="margin">
              <wp14:pctHeight>0</wp14:pctHeight>
            </wp14:sizeRelV>
          </wp:anchor>
        </w:drawing>
      </w:r>
      <w:bookmarkStart w:id="13" w:name="_Toc142393005"/>
      <w:bookmarkStart w:id="14" w:name="_Toc142567343"/>
      <w:r w:rsidR="00640175" w:rsidRPr="00082BF9">
        <w:rPr>
          <w:rStyle w:val="Heading2Char"/>
        </w:rPr>
        <w:t>Snows Cut</w:t>
      </w:r>
      <w:bookmarkEnd w:id="13"/>
      <w:bookmarkEnd w:id="14"/>
      <w:r w:rsidR="00640175" w:rsidRPr="009C33C4">
        <w:rPr>
          <w:b/>
          <w:bCs/>
        </w:rPr>
        <w:t xml:space="preserve"> at MM 296</w:t>
      </w:r>
      <w:r w:rsidR="00640175">
        <w:t xml:space="preserve"> is yet another example of the value of USACE surveys. </w:t>
      </w:r>
    </w:p>
    <w:p w14:paraId="0B3C4C52" w14:textId="77777777" w:rsidR="007E0AA1" w:rsidRDefault="007E0AA1" w:rsidP="007E0AA1"/>
    <w:p w14:paraId="34FE0F99" w14:textId="77777777" w:rsidR="007E0AA1" w:rsidRPr="001C7818" w:rsidRDefault="007E0AA1" w:rsidP="001C7818">
      <w:pPr>
        <w:rPr>
          <w:b/>
          <w:bCs/>
        </w:rPr>
      </w:pPr>
      <w:r w:rsidRPr="001C7818">
        <w:rPr>
          <w:b/>
          <w:bCs/>
        </w:rPr>
        <w:t xml:space="preserve">At the top </w:t>
      </w:r>
      <w:r w:rsidRPr="00805A9D">
        <w:t>is the NOAA char</w:t>
      </w:r>
      <w:r>
        <w:t xml:space="preserve">t used by all charting apps and PC programs. The Bob423 track is shown as a blue dotted line. </w:t>
      </w:r>
    </w:p>
    <w:p w14:paraId="11A92C43" w14:textId="12045456" w:rsidR="007E0AA1" w:rsidRPr="001C7818" w:rsidRDefault="007E0AA1" w:rsidP="001C7818">
      <w:pPr>
        <w:rPr>
          <w:b/>
          <w:bCs/>
        </w:rPr>
      </w:pPr>
      <w:r w:rsidRPr="001C7818">
        <w:rPr>
          <w:b/>
          <w:bCs/>
        </w:rPr>
        <w:t xml:space="preserve">At the bottom </w:t>
      </w:r>
      <w:r w:rsidRPr="00805A9D">
        <w:t xml:space="preserve">is the USACE </w:t>
      </w:r>
      <w:r>
        <w:t>survey as shown in Aqua Map. Note the depths down to 4.9 MLLW on the edge of the channel. The USACE survey shows the way around the shoaling at 8 to 9 MLLW but you have to go outside the NOAA official channel</w:t>
      </w:r>
      <w:r w:rsidR="00C31D6F">
        <w:t xml:space="preserve"> twice.</w:t>
      </w:r>
    </w:p>
    <w:p w14:paraId="3712EABB" w14:textId="43B1900D" w:rsidR="007E0AA1" w:rsidRDefault="007E0AA1" w:rsidP="007E0AA1">
      <w:r>
        <w:t xml:space="preserve">The NOAA chart is of no use here and there’s no ATON to guide you away from the finger of shoaling </w:t>
      </w:r>
      <w:r w:rsidR="006F2FEC">
        <w:t>on</w:t>
      </w:r>
      <w:r>
        <w:t xml:space="preserve"> the right in the screenshot. The NOAA recommended track would have you go right through the middle of </w:t>
      </w:r>
      <w:r w:rsidR="00C31D6F">
        <w:t>a</w:t>
      </w:r>
      <w:r>
        <w:t xml:space="preserve"> developing shoal.</w:t>
      </w:r>
      <w:r w:rsidR="006F2FEC">
        <w:t xml:space="preserve"> As you can see, the Bob423 track which follows the USACE survey deep water goes outside the NOAA official channel on both </w:t>
      </w:r>
      <w:r w:rsidR="001C7818">
        <w:t xml:space="preserve">the </w:t>
      </w:r>
      <w:r w:rsidR="006F2FEC">
        <w:t xml:space="preserve">north and south sides. How would you know to follow that path without the USACE survey? Of course, the Bob423 track helps but for here, it’s just following the USACE survey. </w:t>
      </w:r>
    </w:p>
    <w:p w14:paraId="71ABB749" w14:textId="77777777" w:rsidR="00312C2E" w:rsidRDefault="00312C2E" w:rsidP="00312C2E">
      <w:pPr>
        <w:rPr>
          <w:b/>
          <w:bCs/>
        </w:rPr>
      </w:pPr>
      <w:r w:rsidRPr="002A1A6F">
        <w:rPr>
          <w:b/>
          <w:bCs/>
        </w:rPr>
        <w:t xml:space="preserve">Which chart would </w:t>
      </w:r>
      <w:r>
        <w:rPr>
          <w:b/>
          <w:bCs/>
        </w:rPr>
        <w:t>you want to see on your tablet, PC, or chartplotter as you</w:t>
      </w:r>
      <w:r w:rsidRPr="002A1A6F">
        <w:rPr>
          <w:b/>
          <w:bCs/>
        </w:rPr>
        <w:t xml:space="preserve"> approach </w:t>
      </w:r>
      <w:r>
        <w:rPr>
          <w:b/>
          <w:bCs/>
        </w:rPr>
        <w:t>this area?</w:t>
      </w:r>
    </w:p>
    <w:p w14:paraId="7983F2FB" w14:textId="2BE88BFB" w:rsidR="00312C2E" w:rsidRDefault="006F2FEC" w:rsidP="007E0AA1">
      <w:r>
        <w:t xml:space="preserve">I hope </w:t>
      </w:r>
      <w:r w:rsidR="00C31D6F">
        <w:t>you see</w:t>
      </w:r>
      <w:r>
        <w:t xml:space="preserve"> the value of having USACE survey charts at the helm when navigating the shallows of the ICW</w:t>
      </w:r>
      <w:r w:rsidR="00002F47">
        <w:t xml:space="preserve"> near low tide</w:t>
      </w:r>
      <w:r>
        <w:t xml:space="preserve">. It’s either that or you have deep pockets for grounding damage. </w:t>
      </w:r>
      <w:r w:rsidR="009E55F2">
        <w:t xml:space="preserve">The </w:t>
      </w:r>
      <w:hyperlink r:id="rId27" w:history="1">
        <w:r w:rsidR="009E55F2" w:rsidRPr="009E55F2">
          <w:rPr>
            <w:rStyle w:val="Hyperlink"/>
          </w:rPr>
          <w:t>Bob423 tracks</w:t>
        </w:r>
      </w:hyperlink>
      <w:r w:rsidR="009E55F2">
        <w:t xml:space="preserve"> can also help as a guide to finding deep water.</w:t>
      </w:r>
      <w:r w:rsidR="009B0B68">
        <w:t xml:space="preserve"> </w:t>
      </w:r>
    </w:p>
    <w:bookmarkStart w:id="15" w:name="_Toc142393006"/>
    <w:p w14:paraId="68A70424" w14:textId="72BE3F41" w:rsidR="00002F47" w:rsidRDefault="00C31D6F">
      <w:r>
        <w:rPr>
          <w:b/>
          <w:bCs/>
          <w:noProof/>
        </w:rPr>
        <w:lastRenderedPageBreak/>
        <mc:AlternateContent>
          <mc:Choice Requires="wpg">
            <w:drawing>
              <wp:anchor distT="0" distB="0" distL="114300" distR="114300" simplePos="0" relativeHeight="251677696" behindDoc="0" locked="0" layoutInCell="1" allowOverlap="1" wp14:anchorId="078D962E" wp14:editId="2F06634B">
                <wp:simplePos x="0" y="0"/>
                <wp:positionH relativeFrom="column">
                  <wp:posOffset>523820</wp:posOffset>
                </wp:positionH>
                <wp:positionV relativeFrom="paragraph">
                  <wp:posOffset>655959</wp:posOffset>
                </wp:positionV>
                <wp:extent cx="5723843" cy="4186111"/>
                <wp:effectExtent l="19050" t="19050" r="10795" b="24130"/>
                <wp:wrapTopAndBottom/>
                <wp:docPr id="756102839" name="Group 3"/>
                <wp:cNvGraphicFramePr/>
                <a:graphic xmlns:a="http://schemas.openxmlformats.org/drawingml/2006/main">
                  <a:graphicData uri="http://schemas.microsoft.com/office/word/2010/wordprocessingGroup">
                    <wpg:wgp>
                      <wpg:cNvGrpSpPr/>
                      <wpg:grpSpPr>
                        <a:xfrm>
                          <a:off x="0" y="0"/>
                          <a:ext cx="5723843" cy="4186111"/>
                          <a:chOff x="0" y="0"/>
                          <a:chExt cx="5723843" cy="4186111"/>
                        </a:xfrm>
                      </wpg:grpSpPr>
                      <wpg:grpSp>
                        <wpg:cNvPr id="1230386823" name="Group 12"/>
                        <wpg:cNvGrpSpPr>
                          <a:grpSpLocks noChangeAspect="1"/>
                        </wpg:cNvGrpSpPr>
                        <wpg:grpSpPr>
                          <a:xfrm>
                            <a:off x="0" y="0"/>
                            <a:ext cx="5723843" cy="4181964"/>
                            <a:chOff x="0" y="0"/>
                            <a:chExt cx="6725966" cy="4909820"/>
                          </a:xfrm>
                        </wpg:grpSpPr>
                        <pic:pic xmlns:pic="http://schemas.openxmlformats.org/drawingml/2006/picture">
                          <pic:nvPicPr>
                            <pic:cNvPr id="2110320044" name="Picture 10"/>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95600" cy="4909820"/>
                            </a:xfrm>
                            <a:prstGeom prst="rect">
                              <a:avLst/>
                            </a:prstGeom>
                            <a:noFill/>
                            <a:ln>
                              <a:solidFill>
                                <a:sysClr val="windowText" lastClr="000000">
                                  <a:lumMod val="95000"/>
                                  <a:lumOff val="5000"/>
                                </a:sysClr>
                              </a:solidFill>
                            </a:ln>
                          </pic:spPr>
                        </pic:pic>
                        <pic:pic xmlns:pic="http://schemas.openxmlformats.org/drawingml/2006/picture">
                          <pic:nvPicPr>
                            <pic:cNvPr id="557356589" name="Picture 11"/>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3055031" y="0"/>
                              <a:ext cx="3670935" cy="4909820"/>
                            </a:xfrm>
                            <a:prstGeom prst="rect">
                              <a:avLst/>
                            </a:prstGeom>
                            <a:noFill/>
                            <a:ln>
                              <a:solidFill>
                                <a:sysClr val="windowText" lastClr="000000">
                                  <a:lumMod val="95000"/>
                                  <a:lumOff val="5000"/>
                                </a:sysClr>
                              </a:solidFill>
                            </a:ln>
                          </pic:spPr>
                        </pic:pic>
                      </wpg:grpSp>
                      <pic:pic xmlns:pic="http://schemas.openxmlformats.org/drawingml/2006/picture">
                        <pic:nvPicPr>
                          <pic:cNvPr id="1830968873" name="Picture 2"/>
                          <pic:cNvPicPr>
                            <a:picLocks noChangeAspect="1"/>
                          </pic:cNvPicPr>
                        </pic:nvPicPr>
                        <pic:blipFill>
                          <a:blip r:embed="rId15" cstate="hqprint">
                            <a:extLst>
                              <a:ext uri="{28A0092B-C50C-407E-A947-70E740481C1C}">
                                <a14:useLocalDpi xmlns:a14="http://schemas.microsoft.com/office/drawing/2010/main" val="0"/>
                              </a:ext>
                            </a:extLst>
                          </a:blip>
                          <a:srcRect/>
                          <a:stretch>
                            <a:fillRect/>
                          </a:stretch>
                        </pic:blipFill>
                        <pic:spPr bwMode="auto">
                          <a:xfrm>
                            <a:off x="2092" y="3839401"/>
                            <a:ext cx="2461260" cy="346710"/>
                          </a:xfrm>
                          <a:prstGeom prst="rect">
                            <a:avLst/>
                          </a:prstGeom>
                          <a:noFill/>
                          <a:ln>
                            <a:noFill/>
                          </a:ln>
                        </pic:spPr>
                      </pic:pic>
                      <pic:pic xmlns:pic="http://schemas.openxmlformats.org/drawingml/2006/picture">
                        <pic:nvPicPr>
                          <pic:cNvPr id="492642040" name="Picture 13"/>
                          <pic:cNvPicPr>
                            <a:picLocks noChangeAspect="1"/>
                          </pic:cNvPicPr>
                        </pic:nvPicPr>
                        <pic:blipFill rotWithShape="1">
                          <a:blip r:embed="rId30" cstate="hqprint">
                            <a:extLst>
                              <a:ext uri="{28A0092B-C50C-407E-A947-70E740481C1C}">
                                <a14:useLocalDpi xmlns:a14="http://schemas.microsoft.com/office/drawing/2010/main" val="0"/>
                              </a:ext>
                            </a:extLst>
                          </a:blip>
                          <a:srcRect t="19572"/>
                          <a:stretch/>
                        </pic:blipFill>
                        <pic:spPr bwMode="auto">
                          <a:xfrm>
                            <a:off x="4001161" y="3874307"/>
                            <a:ext cx="1722120" cy="299720"/>
                          </a:xfrm>
                          <a:prstGeom prst="rect">
                            <a:avLst/>
                          </a:prstGeom>
                          <a:noFill/>
                          <a:ln>
                            <a:solidFill>
                              <a:srgbClr val="000000"/>
                            </a:solidFill>
                          </a:ln>
                          <a:extLst>
                            <a:ext uri="{53640926-AAD7-44D8-BBD7-CCE9431645EC}">
                              <a14:shadowObscured xmlns:a14="http://schemas.microsoft.com/office/drawing/2010/main"/>
                            </a:ext>
                          </a:extLst>
                        </pic:spPr>
                      </pic:pic>
                    </wpg:wgp>
                  </a:graphicData>
                </a:graphic>
              </wp:anchor>
            </w:drawing>
          </mc:Choice>
          <mc:Fallback>
            <w:pict>
              <v:group w14:anchorId="02FB8875" id="Group 3" o:spid="_x0000_s1026" style="position:absolute;margin-left:41.25pt;margin-top:51.65pt;width:450.7pt;height:329.6pt;z-index:251677696" coordsize="57238,4186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">
                <v:group id="Group 12" o:spid="_x0000_s1027" style="position:absolute;width:57238;height:41819" coordsize="67259,49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">
                  <o:lock v:ext="edit" aspectratio="t"/>
                  <v:shape id="Picture 10" o:spid="_x0000_s1028" type="#_x0000_t75" style="position:absolute;width:28956;height:49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" stroked="t" strokecolor="#0d0d0d">
                    <v:imagedata r:id="rId31" o:title=""/>
                    <v:path arrowok="t"/>
                  </v:shape>
                  <v:shape id="Picture 11" o:spid="_x0000_s1029" type="#_x0000_t75" style="position:absolute;left:30550;width:36709;height:49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" stroked="t" strokecolor="#0d0d0d">
                    <v:imagedata r:id="rId32" o:title=""/>
                    <v:path arrowok="t"/>
                  </v:shape>
                </v:group>
                <v:shape id="Picture 2" o:spid="_x0000_s1030" type="#_x0000_t75" style="position:absolute;left:20;top:38394;width:24613;height:3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">
                  <v:imagedata r:id="rId18" o:title=""/>
                </v:shape>
                <v:shape id="Picture 13" o:spid="_x0000_s1031" type="#_x0000_t75" style="position:absolute;left:40011;top:38743;width:17221;height:2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" stroked="t">
                  <v:imagedata r:id="rId33" o:title="" croptop="12827f"/>
                  <v:path arrowok="t"/>
                </v:shape>
                <w10:wrap type="topAndBottom"/>
              </v:group>
            </w:pict>
          </mc:Fallback>
        </mc:AlternateContent>
      </w:r>
      <w:bookmarkStart w:id="16" w:name="_Toc142567344"/>
      <w:r w:rsidR="00002F47" w:rsidRPr="00082BF9">
        <w:rPr>
          <w:rStyle w:val="Heading2Char"/>
        </w:rPr>
        <w:t>Navionics SonarChart</w:t>
      </w:r>
      <w:bookmarkEnd w:id="15"/>
      <w:bookmarkEnd w:id="16"/>
      <w:r w:rsidR="00002F47">
        <w:rPr>
          <w:b/>
          <w:bCs/>
        </w:rPr>
        <w:t xml:space="preserve"> </w:t>
      </w:r>
      <w:r w:rsidR="00002F47" w:rsidRPr="00002F47">
        <w:t>are used by som</w:t>
      </w:r>
      <w:r w:rsidR="00002F47">
        <w:t xml:space="preserve">e </w:t>
      </w:r>
      <w:r w:rsidR="000B5F4B">
        <w:t xml:space="preserve">for avoiding shoals instead of USACE surveys </w:t>
      </w:r>
      <w:r w:rsidR="00002F47">
        <w:t xml:space="preserve">but they are not as accurate and generally show more water in shoaling areas than you will experience. Let’s look at the example shown previously at Masonboro. </w:t>
      </w:r>
    </w:p>
    <w:p w14:paraId="749653B1" w14:textId="5BA7DF1B" w:rsidR="00C6050F" w:rsidRDefault="00C6050F" w:rsidP="001C7818">
      <w:r w:rsidRPr="001C7818">
        <w:rPr>
          <w:b/>
          <w:bCs/>
        </w:rPr>
        <w:t>On the left</w:t>
      </w:r>
      <w:r>
        <w:t xml:space="preserve"> is the 5/30/2023 US Army Corps of Engineers (USACE) survey chart of the same area as shown in </w:t>
      </w:r>
      <w:hyperlink r:id="rId34" w:history="1">
        <w:r w:rsidRPr="00E46909">
          <w:rPr>
            <w:rStyle w:val="Hyperlink"/>
          </w:rPr>
          <w:t>Aqua Map</w:t>
        </w:r>
      </w:hyperlink>
      <w:r>
        <w:t xml:space="preserve"> showing a 4.1 MLLW spot. The </w:t>
      </w:r>
      <w:hyperlink r:id="rId35" w:history="1">
        <w:r w:rsidRPr="00002F47">
          <w:rPr>
            <w:rStyle w:val="Hyperlink"/>
          </w:rPr>
          <w:t>Bob423 track</w:t>
        </w:r>
      </w:hyperlink>
      <w:r>
        <w:t xml:space="preserve"> is shown as a blue dotted line which follows the deepest water.</w:t>
      </w:r>
    </w:p>
    <w:p w14:paraId="22F813CE" w14:textId="1C0EDC56" w:rsidR="00C6050F" w:rsidRDefault="00C6050F" w:rsidP="001C7818">
      <w:r w:rsidRPr="001C7818">
        <w:rPr>
          <w:b/>
          <w:bCs/>
        </w:rPr>
        <w:t>On the right</w:t>
      </w:r>
      <w:r>
        <w:t xml:space="preserve"> is the Navionics SonarChart of the same area. Note that it shows 8.1 MLLW where there’s 4.1 MLLW per the USACE survey.</w:t>
      </w:r>
    </w:p>
    <w:p w14:paraId="06D03E11" w14:textId="77777777" w:rsidR="000B5F4B" w:rsidRDefault="000B5F4B" w:rsidP="000B5F4B">
      <w:pPr>
        <w:rPr>
          <w:b/>
          <w:bCs/>
        </w:rPr>
      </w:pPr>
      <w:r w:rsidRPr="002A1A6F">
        <w:rPr>
          <w:b/>
          <w:bCs/>
        </w:rPr>
        <w:t xml:space="preserve">Which chart would </w:t>
      </w:r>
      <w:r>
        <w:rPr>
          <w:b/>
          <w:bCs/>
        </w:rPr>
        <w:t>you want to see on your tablet, PC, or chartplotter as you</w:t>
      </w:r>
      <w:r w:rsidRPr="002A1A6F">
        <w:rPr>
          <w:b/>
          <w:bCs/>
        </w:rPr>
        <w:t xml:space="preserve"> approach </w:t>
      </w:r>
      <w:r>
        <w:rPr>
          <w:b/>
          <w:bCs/>
        </w:rPr>
        <w:t>this area?</w:t>
      </w:r>
    </w:p>
    <w:p w14:paraId="0B2A8873" w14:textId="32A4B1D1" w:rsidR="000B5F4B" w:rsidRDefault="00002F47">
      <w:r w:rsidRPr="00002F47">
        <w:t>Sonar</w:t>
      </w:r>
      <w:r>
        <w:t xml:space="preserve">Chart shows the general shape of the shoal but shows 8 MLLW </w:t>
      </w:r>
      <w:r w:rsidR="009B0B68">
        <w:t>where</w:t>
      </w:r>
      <w:r>
        <w:t xml:space="preserve"> there’s 4.1 MLLW. A boater might conclude he would not have to veer over to the purple depths (9 to 12) feet and stay in the light green. However, that would be a mistake</w:t>
      </w:r>
      <w:r w:rsidR="000B5F4B">
        <w:t xml:space="preserve"> at low tide</w:t>
      </w:r>
      <w:r>
        <w:t xml:space="preserve">. The marker on the SonarChart display is at the 4.1 MLLW spot as reported by the USACE survey. </w:t>
      </w:r>
    </w:p>
    <w:p w14:paraId="6D829925" w14:textId="65F685AF" w:rsidR="000B5F4B" w:rsidRDefault="000B5F4B">
      <w:r>
        <w:t xml:space="preserve">SonarChart only changes gradually. After an area has been dredged, the reported depths will be wildly inaccurate until enough boaters go through with updated depth readings, </w:t>
      </w:r>
      <w:r w:rsidR="00C6050F">
        <w:t xml:space="preserve">which </w:t>
      </w:r>
      <w:r>
        <w:t>usually tak</w:t>
      </w:r>
      <w:r w:rsidR="00C6050F">
        <w:t>e</w:t>
      </w:r>
      <w:r w:rsidR="001C7818">
        <w:t>s</w:t>
      </w:r>
      <w:r>
        <w:t xml:space="preserve"> several months. A USACE survey is accurate on the day it’s issued and is redone as needed based on additional shoaling.</w:t>
      </w:r>
    </w:p>
    <w:p w14:paraId="24E17BC1" w14:textId="73466B20" w:rsidR="000B5F4B" w:rsidRDefault="000B5F4B">
      <w:r>
        <w:t xml:space="preserve">In rapidly shoaling areas like Lockwoods Folly, Browns Inlet, Snows Cut, and others, </w:t>
      </w:r>
      <w:r w:rsidR="00466947">
        <w:t>SonarChart</w:t>
      </w:r>
      <w:r>
        <w:t xml:space="preserve"> will always show more depth than present due to the lag in incorporating new depth soundings into their historical database. SonarChart does not share the date of </w:t>
      </w:r>
      <w:r w:rsidR="00C6050F">
        <w:t>the</w:t>
      </w:r>
      <w:r>
        <w:t xml:space="preserve"> soundings nor the algorithms used to generate contours. You never know how current the </w:t>
      </w:r>
      <w:r w:rsidR="00411653">
        <w:t>depths</w:t>
      </w:r>
      <w:r>
        <w:t xml:space="preserve"> are. </w:t>
      </w:r>
    </w:p>
    <w:p w14:paraId="453156EF" w14:textId="7BC3DEEA" w:rsidR="00363D35" w:rsidRDefault="00363D35">
      <w:r>
        <w:t xml:space="preserve">There are many more examples I could show where SonarChart overestimates the depths in shoaling areas but let’s get on with the article listing features needed for ICW Navigation. </w:t>
      </w:r>
    </w:p>
    <w:p w14:paraId="28D09AFA" w14:textId="77777777" w:rsidR="00312C2E" w:rsidRDefault="00312C2E">
      <w:pPr>
        <w:rPr>
          <w:rStyle w:val="Heading1Char"/>
          <w:bCs/>
        </w:rPr>
      </w:pPr>
      <w:bookmarkStart w:id="17" w:name="_Toc142393007"/>
      <w:r>
        <w:rPr>
          <w:rStyle w:val="Heading1Char"/>
          <w:b w:val="0"/>
          <w:bCs/>
        </w:rPr>
        <w:br w:type="page"/>
      </w:r>
    </w:p>
    <w:p w14:paraId="488CF325" w14:textId="2F38959E" w:rsidR="00AC3005" w:rsidRPr="00AC3005" w:rsidRDefault="006C08AD" w:rsidP="00AC3005">
      <w:pPr>
        <w:pStyle w:val="Heading1"/>
        <w:rPr>
          <w:rStyle w:val="Heading1Char"/>
          <w:b/>
          <w:bCs/>
        </w:rPr>
      </w:pPr>
      <w:bookmarkStart w:id="18" w:name="_Toc142567345"/>
      <w:r w:rsidRPr="00AC3005">
        <w:rPr>
          <w:rStyle w:val="Heading1Char"/>
          <w:b/>
          <w:bCs/>
        </w:rPr>
        <w:lastRenderedPageBreak/>
        <w:t>Feature 2</w:t>
      </w:r>
      <w:r w:rsidR="000C59F8" w:rsidRPr="00AC3005">
        <w:rPr>
          <w:rStyle w:val="Heading1Char"/>
          <w:b/>
          <w:bCs/>
        </w:rPr>
        <w:t xml:space="preserve">:  </w:t>
      </w:r>
      <w:r w:rsidRPr="00AC3005">
        <w:rPr>
          <w:rStyle w:val="Heading1Char"/>
          <w:b/>
          <w:bCs/>
        </w:rPr>
        <w:t>Automatic ETAs to Bridges, Marinas, and Anchorages</w:t>
      </w:r>
      <w:bookmarkEnd w:id="17"/>
      <w:bookmarkEnd w:id="18"/>
    </w:p>
    <w:p w14:paraId="5C80CC65" w14:textId="425AAE96" w:rsidR="006C08AD" w:rsidRPr="00AC3005" w:rsidRDefault="00312C2E" w:rsidP="006C08AD">
      <w:r w:rsidRPr="00AC3005">
        <w:rPr>
          <w:rStyle w:val="Heading1Char"/>
          <w:b w:val="0"/>
          <w:bCs/>
          <w:noProof/>
        </w:rPr>
        <w:drawing>
          <wp:anchor distT="0" distB="0" distL="114300" distR="114300" simplePos="0" relativeHeight="251685888" behindDoc="0" locked="0" layoutInCell="1" allowOverlap="1" wp14:anchorId="070D8980" wp14:editId="0551C63E">
            <wp:simplePos x="0" y="0"/>
            <wp:positionH relativeFrom="column">
              <wp:posOffset>21590</wp:posOffset>
            </wp:positionH>
            <wp:positionV relativeFrom="paragraph">
              <wp:posOffset>775654</wp:posOffset>
            </wp:positionV>
            <wp:extent cx="6855460" cy="4788535"/>
            <wp:effectExtent l="19050" t="19050" r="21590" b="12065"/>
            <wp:wrapTopAndBottom/>
            <wp:docPr id="1176771454" name="Picture 117677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855460" cy="4788535"/>
                    </a:xfrm>
                    <a:prstGeom prst="rect">
                      <a:avLst/>
                    </a:prstGeom>
                    <a:noFill/>
                    <a:ln>
                      <a:solidFill>
                        <a:schemeClr val="tx1"/>
                      </a:solidFill>
                    </a:ln>
                  </pic:spPr>
                </pic:pic>
              </a:graphicData>
            </a:graphic>
          </wp:anchor>
        </w:drawing>
      </w:r>
      <w:r w:rsidR="006C08AD">
        <w:t xml:space="preserve">Once you load a track or route, it’s handy to have the app or PC program calculate the ETAs to bridges, marinas, and anchorages along the way based on your current boat speed. Your app has access to a powerful CPU, why not use it? And while the app is doing the calculations, </w:t>
      </w:r>
      <w:r w:rsidR="009B0B68">
        <w:t>you can</w:t>
      </w:r>
      <w:r w:rsidR="006C08AD">
        <w:t xml:space="preserve"> have it find the marina with the cheapest fuel on your route with the price, distance, and ETA. One example of </w:t>
      </w:r>
      <w:r w:rsidR="001C7818">
        <w:t xml:space="preserve">the </w:t>
      </w:r>
      <w:r w:rsidR="006C08AD">
        <w:t xml:space="preserve">implementation of this feature is this screenshot from Aqua Map. </w:t>
      </w:r>
    </w:p>
    <w:p w14:paraId="542E38E6" w14:textId="38C690A8" w:rsidR="006C08AD" w:rsidRDefault="006C08AD" w:rsidP="006C08AD">
      <w:r>
        <w:t xml:space="preserve"> The app uses your current boat speed to calculate ETAs to POIs from Waterway Guide, Active Captain, or both. On the right are the ETAs with the times to POIs. In the example, the Lake Avenue Bridge opens on demand but the Southern Boulevard Bridge opens 15 minutes before and after the top of the hour. The projected ETA is 9:46 am, a little tight even with a boat speed of 7.4 kts (bottom text box). I increased revs some to buy a little leeway and made the opening. When going through multiple bridges in southern Florida, knowing the ETA to each bridge is a time saver. </w:t>
      </w:r>
    </w:p>
    <w:p w14:paraId="0C49B336" w14:textId="42F19003" w:rsidR="006C08AD" w:rsidRDefault="006C08AD" w:rsidP="006C08AD">
      <w:r>
        <w:t xml:space="preserve">To repeat, all you do to activate the feature is enter a route or a track and turn the feature on in Settings. In the example, I used the latest Bob423 track for the ICW, the blue dotted line. The final destination ETA and distance selected appears at the top middle of the screen (Hobe Sound anchorage) and the next Hazard, Marina, and Bridge appear automatically at the upper right text box with distance and ETAs to each. If you’re connected to your instruments with a </w:t>
      </w:r>
      <w:hyperlink r:id="rId37" w:history="1">
        <w:r w:rsidRPr="00B72B49">
          <w:rPr>
            <w:rStyle w:val="Hyperlink"/>
          </w:rPr>
          <w:t>WiFi gateway</w:t>
        </w:r>
      </w:hyperlink>
      <w:r>
        <w:t>, then Depth, Wind Speed</w:t>
      </w:r>
      <w:r w:rsidR="001C7818">
        <w:t>,</w:t>
      </w:r>
      <w:r>
        <w:t xml:space="preserve"> and Direction, along with AIS, if installed, appear on the left. </w:t>
      </w:r>
    </w:p>
    <w:p w14:paraId="2A407D24" w14:textId="2F494B30" w:rsidR="006C08AD" w:rsidRDefault="006C08AD" w:rsidP="006C08AD">
      <w:pPr>
        <w:rPr>
          <w:b/>
          <w:bCs/>
        </w:rPr>
      </w:pPr>
      <w:r w:rsidRPr="00A8611E">
        <w:rPr>
          <w:b/>
          <w:bCs/>
        </w:rPr>
        <w:t xml:space="preserve">Another unique feature of Aqua Map is the display of </w:t>
      </w:r>
      <w:r w:rsidR="00411653">
        <w:rPr>
          <w:b/>
          <w:bCs/>
        </w:rPr>
        <w:t xml:space="preserve">a </w:t>
      </w:r>
      <w:r w:rsidRPr="00A8611E">
        <w:rPr>
          <w:b/>
          <w:bCs/>
        </w:rPr>
        <w:t>mile marker</w:t>
      </w:r>
      <w:r>
        <w:t xml:space="preserve"> in the text box at the bottom. In this example, I’m at mile marker 1030 on the ICW. Mile Markers are also displayed on all major rivers, great for Loopers. By letting the app or PC program do all the grunt work, you can pay more attention to oncoming boats, passing boats, hazards in the water, or just enjoying being on the water without doing mental gymnastics in your head. </w:t>
      </w:r>
      <w:r w:rsidR="00AC3005">
        <w:br/>
      </w:r>
      <w:r w:rsidRPr="00EC1BBF">
        <w:rPr>
          <w:b/>
          <w:bCs/>
        </w:rPr>
        <w:t>Would you find this feature useful to be included in an app you cho</w:t>
      </w:r>
      <w:r>
        <w:rPr>
          <w:b/>
          <w:bCs/>
        </w:rPr>
        <w:t>o</w:t>
      </w:r>
      <w:r w:rsidRPr="00EC1BBF">
        <w:rPr>
          <w:b/>
          <w:bCs/>
        </w:rPr>
        <w:t>se for ICW navigation?</w:t>
      </w:r>
    </w:p>
    <w:p w14:paraId="480664E9" w14:textId="5839AE77" w:rsidR="00AC3005" w:rsidRPr="00AC3005" w:rsidRDefault="006C08AD" w:rsidP="00AC3005">
      <w:pPr>
        <w:pStyle w:val="Heading1"/>
        <w:rPr>
          <w:rStyle w:val="Heading1Char"/>
          <w:b/>
          <w:bCs/>
        </w:rPr>
      </w:pPr>
      <w:bookmarkStart w:id="19" w:name="_Toc142393008"/>
      <w:bookmarkStart w:id="20" w:name="_Toc142567346"/>
      <w:r w:rsidRPr="00AC3005">
        <w:rPr>
          <w:rStyle w:val="Heading1Char"/>
          <w:b/>
          <w:bCs/>
        </w:rPr>
        <w:lastRenderedPageBreak/>
        <w:t xml:space="preserve">Feature 3: </w:t>
      </w:r>
      <w:r w:rsidR="000C59F8" w:rsidRPr="00AC3005">
        <w:rPr>
          <w:rStyle w:val="Heading1Char"/>
          <w:b/>
          <w:bCs/>
        </w:rPr>
        <w:t xml:space="preserve"> </w:t>
      </w:r>
      <w:r w:rsidRPr="00AC3005">
        <w:rPr>
          <w:rStyle w:val="Heading1Char"/>
          <w:b/>
          <w:bCs/>
        </w:rPr>
        <w:t>Automatic Updat</w:t>
      </w:r>
      <w:r w:rsidR="00411653" w:rsidRPr="00AC3005">
        <w:rPr>
          <w:rStyle w:val="Heading1Char"/>
          <w:b/>
          <w:bCs/>
        </w:rPr>
        <w:t>es</w:t>
      </w:r>
      <w:r w:rsidRPr="00AC3005">
        <w:rPr>
          <w:rStyle w:val="Heading1Char"/>
          <w:b/>
          <w:bCs/>
        </w:rPr>
        <w:t xml:space="preserve"> </w:t>
      </w:r>
      <w:r w:rsidR="00411653" w:rsidRPr="00AC3005">
        <w:rPr>
          <w:rStyle w:val="Heading1Char"/>
          <w:b/>
          <w:bCs/>
        </w:rPr>
        <w:t>of NOAA Charts, ATONs, and LNMs</w:t>
      </w:r>
      <w:bookmarkEnd w:id="19"/>
      <w:bookmarkEnd w:id="20"/>
    </w:p>
    <w:p w14:paraId="69383AFC" w14:textId="50F87A97" w:rsidR="00411653" w:rsidRDefault="00411653" w:rsidP="000519D7">
      <w:pPr>
        <w:spacing w:after="0"/>
      </w:pPr>
      <w:r w:rsidRPr="00411653">
        <w:t>There</w:t>
      </w:r>
      <w:r>
        <w:t xml:space="preserve"> is a multitude of updates from NOAA and the Coast Guard. The updates should find their way into a navigation app within a week if not sooner:</w:t>
      </w:r>
    </w:p>
    <w:p w14:paraId="1C60E350" w14:textId="21D1432D" w:rsidR="00411653" w:rsidRDefault="00411653" w:rsidP="00411653">
      <w:pPr>
        <w:pStyle w:val="ListParagraph"/>
        <w:numPr>
          <w:ilvl w:val="0"/>
          <w:numId w:val="8"/>
        </w:numPr>
      </w:pPr>
      <w:r w:rsidRPr="005A17C1">
        <w:rPr>
          <w:b/>
          <w:bCs/>
        </w:rPr>
        <w:t>NOAA revised charts</w:t>
      </w:r>
      <w:r>
        <w:t xml:space="preserve"> are loaded to Aqua Map within a week of publication</w:t>
      </w:r>
    </w:p>
    <w:p w14:paraId="38C1E2CD" w14:textId="3ECF7CD3" w:rsidR="00411653" w:rsidRDefault="00411653" w:rsidP="00411653">
      <w:pPr>
        <w:pStyle w:val="ListParagraph"/>
        <w:numPr>
          <w:ilvl w:val="0"/>
          <w:numId w:val="8"/>
        </w:numPr>
      </w:pPr>
      <w:r w:rsidRPr="005A17C1">
        <w:rPr>
          <w:b/>
          <w:bCs/>
        </w:rPr>
        <w:t>Light list changes</w:t>
      </w:r>
      <w:r>
        <w:t xml:space="preserve"> to Aids TO Navigation (ATONs) are in the weekly light list and also in a daily digital file. Aqua Map </w:t>
      </w:r>
      <w:r w:rsidR="001D678A">
        <w:t xml:space="preserve">automatically </w:t>
      </w:r>
      <w:r>
        <w:t xml:space="preserve">updates the ATONs </w:t>
      </w:r>
      <w:r w:rsidR="001D678A">
        <w:t>daily on</w:t>
      </w:r>
      <w:r>
        <w:t xml:space="preserve"> their charts from the digital file.</w:t>
      </w:r>
    </w:p>
    <w:p w14:paraId="5A5685AB" w14:textId="2B626A4F" w:rsidR="00411653" w:rsidRDefault="00411653" w:rsidP="00411653">
      <w:pPr>
        <w:pStyle w:val="ListParagraph"/>
        <w:numPr>
          <w:ilvl w:val="0"/>
          <w:numId w:val="8"/>
        </w:numPr>
      </w:pPr>
      <w:r w:rsidRPr="005A17C1">
        <w:rPr>
          <w:b/>
          <w:bCs/>
        </w:rPr>
        <w:t>Local Notices to Mariners</w:t>
      </w:r>
      <w:r>
        <w:t xml:space="preserve"> (LNMs) </w:t>
      </w:r>
      <w:r w:rsidR="005916C0">
        <w:t xml:space="preserve">issued by the Coast Guard automatically </w:t>
      </w:r>
      <w:r>
        <w:t>are entered into Aqua Map weekly. A tap on the chart will bring up the LNMs that pertain to that area. Furthermore, they are sorted into five categories:</w:t>
      </w:r>
    </w:p>
    <w:p w14:paraId="773DA065" w14:textId="1E26DB2B" w:rsidR="00411653" w:rsidRDefault="00411653" w:rsidP="001D678A">
      <w:pPr>
        <w:pStyle w:val="ListParagraph"/>
        <w:numPr>
          <w:ilvl w:val="0"/>
          <w:numId w:val="8"/>
        </w:numPr>
        <w:ind w:left="1512"/>
      </w:pPr>
      <w:r>
        <w:t>General</w:t>
      </w:r>
      <w:r w:rsidR="001D678A">
        <w:t xml:space="preserve"> Announcements</w:t>
      </w:r>
    </w:p>
    <w:p w14:paraId="15747831" w14:textId="706DB734" w:rsidR="00411653" w:rsidRDefault="00411653" w:rsidP="001D678A">
      <w:pPr>
        <w:pStyle w:val="ListParagraph"/>
        <w:numPr>
          <w:ilvl w:val="0"/>
          <w:numId w:val="8"/>
        </w:numPr>
        <w:ind w:left="1512"/>
      </w:pPr>
      <w:r>
        <w:t>Advanced Notice</w:t>
      </w:r>
      <w:r w:rsidR="001D678A">
        <w:t xml:space="preserve"> of future events such as proposed bridge schedule changes</w:t>
      </w:r>
    </w:p>
    <w:p w14:paraId="480790AE" w14:textId="4081E129" w:rsidR="00411653" w:rsidRDefault="00411653" w:rsidP="001D678A">
      <w:pPr>
        <w:pStyle w:val="ListParagraph"/>
        <w:numPr>
          <w:ilvl w:val="0"/>
          <w:numId w:val="8"/>
        </w:numPr>
        <w:ind w:left="1512"/>
      </w:pPr>
      <w:r>
        <w:t>Shoaling</w:t>
      </w:r>
      <w:r w:rsidR="001D678A">
        <w:t xml:space="preserve"> reported to the Coast Guard</w:t>
      </w:r>
    </w:p>
    <w:p w14:paraId="6D6D1672" w14:textId="5DCABD01" w:rsidR="00411653" w:rsidRDefault="00411653" w:rsidP="001D678A">
      <w:pPr>
        <w:pStyle w:val="ListParagraph"/>
        <w:numPr>
          <w:ilvl w:val="0"/>
          <w:numId w:val="8"/>
        </w:numPr>
        <w:ind w:left="1512"/>
      </w:pPr>
      <w:r>
        <w:t>Dredging</w:t>
      </w:r>
      <w:r w:rsidR="001D678A">
        <w:t xml:space="preserve"> planned or in progress</w:t>
      </w:r>
    </w:p>
    <w:p w14:paraId="3FFBE9AB" w14:textId="69EB6A5B" w:rsidR="006C08AD" w:rsidRDefault="00411653" w:rsidP="001D678A">
      <w:pPr>
        <w:pStyle w:val="ListParagraph"/>
        <w:numPr>
          <w:ilvl w:val="0"/>
          <w:numId w:val="8"/>
        </w:numPr>
        <w:ind w:left="1512"/>
      </w:pPr>
      <w:r>
        <w:t>Events</w:t>
      </w:r>
      <w:r w:rsidR="001D678A">
        <w:t xml:space="preserve"> affecting the waterway such as parades, Blessing of the Fleet, Fishing Tournaments, etc.</w:t>
      </w:r>
    </w:p>
    <w:p w14:paraId="6B1005B3" w14:textId="60F530FE" w:rsidR="006C08AD" w:rsidRDefault="005916C0" w:rsidP="006C08AD">
      <w:pPr>
        <w:rPr>
          <w:noProof/>
        </w:rPr>
      </w:pPr>
      <w:r w:rsidRPr="00F2480C">
        <w:rPr>
          <w:b/>
          <w:bCs/>
          <w:noProof/>
        </w:rPr>
        <mc:AlternateContent>
          <mc:Choice Requires="wpg">
            <w:drawing>
              <wp:anchor distT="0" distB="0" distL="114300" distR="114300" simplePos="0" relativeHeight="251689984" behindDoc="0" locked="0" layoutInCell="1" allowOverlap="1" wp14:anchorId="57BF5528" wp14:editId="048E9B4D">
                <wp:simplePos x="0" y="0"/>
                <wp:positionH relativeFrom="column">
                  <wp:posOffset>517525</wp:posOffset>
                </wp:positionH>
                <wp:positionV relativeFrom="paragraph">
                  <wp:posOffset>1243965</wp:posOffset>
                </wp:positionV>
                <wp:extent cx="5415915" cy="4383405"/>
                <wp:effectExtent l="19050" t="19050" r="13335" b="17145"/>
                <wp:wrapTopAndBottom/>
                <wp:docPr id="360922378" name="Group 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15915" cy="4383405"/>
                          <a:chOff x="0" y="-2224"/>
                          <a:chExt cx="4080510" cy="3300095"/>
                        </a:xfrm>
                      </wpg:grpSpPr>
                      <pic:pic xmlns:pic="http://schemas.openxmlformats.org/drawingml/2006/picture">
                        <pic:nvPicPr>
                          <pic:cNvPr id="598906393" name="Picture 598906393"/>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0" y="-2224"/>
                            <a:ext cx="4080510" cy="3300095"/>
                          </a:xfrm>
                          <a:prstGeom prst="rect">
                            <a:avLst/>
                          </a:prstGeom>
                          <a:noFill/>
                          <a:ln>
                            <a:solidFill>
                              <a:sysClr val="windowText" lastClr="000000"/>
                            </a:solidFill>
                          </a:ln>
                        </pic:spPr>
                      </pic:pic>
                      <pic:pic xmlns:pic="http://schemas.openxmlformats.org/drawingml/2006/picture">
                        <pic:nvPicPr>
                          <pic:cNvPr id="1358025398" name="Picture 1358025398"/>
                          <pic:cNvPicPr>
                            <a:picLocks noChangeAspect="1"/>
                          </pic:cNvPicPr>
                        </pic:nvPicPr>
                        <pic:blipFill>
                          <a:blip r:embed="rId39" cstate="hqprint">
                            <a:extLst>
                              <a:ext uri="{28A0092B-C50C-407E-A947-70E740481C1C}">
                                <a14:useLocalDpi xmlns:a14="http://schemas.microsoft.com/office/drawing/2010/main" val="0"/>
                              </a:ext>
                            </a:extLst>
                          </a:blip>
                          <a:srcRect/>
                          <a:stretch>
                            <a:fillRect/>
                          </a:stretch>
                        </pic:blipFill>
                        <pic:spPr bwMode="auto">
                          <a:xfrm>
                            <a:off x="2315071" y="1738946"/>
                            <a:ext cx="1764030" cy="1558925"/>
                          </a:xfrm>
                          <a:prstGeom prst="rect">
                            <a:avLst/>
                          </a:prstGeom>
                          <a:noFill/>
                          <a:ln>
                            <a:solidFill>
                              <a:sysClr val="windowText" lastClr="000000"/>
                            </a:solidFill>
                          </a:ln>
                        </pic:spPr>
                      </pic:pic>
                    </wpg:wgp>
                  </a:graphicData>
                </a:graphic>
                <wp14:sizeRelH relativeFrom="margin">
                  <wp14:pctWidth>0</wp14:pctWidth>
                </wp14:sizeRelH>
                <wp14:sizeRelV relativeFrom="margin">
                  <wp14:pctHeight>0</wp14:pctHeight>
                </wp14:sizeRelV>
              </wp:anchor>
            </w:drawing>
          </mc:Choice>
          <mc:Fallback>
            <w:pict>
              <v:group w14:anchorId="5B816607" id="Group 1" o:spid="_x0000_s1026" style="position:absolute;margin-left:40.75pt;margin-top:97.95pt;width:426.45pt;height:345.15pt;z-index:251689984;mso-width-relative:margin;mso-height-relative:margin" coordorigin=",-22" coordsize="40805,330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">
                <o:lock v:ext="edit" aspectratio="t"/>
                <v:shape id="Picture 598906393" o:spid="_x0000_s1027" type="#_x0000_t75" style="position:absolute;top:-22;width:40805;height:33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" stroked="t" strokecolor="windowText">
                  <v:imagedata r:id="rId40" o:title=""/>
                  <v:path arrowok="t"/>
                </v:shape>
                <v:shape id="Picture 1358025398" o:spid="_x0000_s1028" type="#_x0000_t75" style="position:absolute;left:23150;top:17389;width:17641;height:155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" stroked="t" strokecolor="windowText">
                  <v:imagedata r:id="rId41" o:title=""/>
                  <v:path arrowok="t"/>
                </v:shape>
                <w10:wrap type="topAndBottom"/>
              </v:group>
            </w:pict>
          </mc:Fallback>
        </mc:AlternateContent>
      </w:r>
      <w:bookmarkStart w:id="21" w:name="_Toc142393009"/>
      <w:r w:rsidRPr="00F2480C">
        <w:rPr>
          <w:b/>
          <w:bCs/>
        </w:rPr>
        <w:t xml:space="preserve">Example 1 at </w:t>
      </w:r>
      <w:r w:rsidR="000C59F8" w:rsidRPr="00F2480C">
        <w:rPr>
          <w:b/>
          <w:bCs/>
        </w:rPr>
        <w:t>North Newport River</w:t>
      </w:r>
      <w:r w:rsidRPr="00F2480C">
        <w:rPr>
          <w:b/>
          <w:bCs/>
        </w:rPr>
        <w:t xml:space="preserve"> in Georgia</w:t>
      </w:r>
      <w:bookmarkEnd w:id="21"/>
      <w:r w:rsidRPr="00F2480C">
        <w:rPr>
          <w:b/>
          <w:bCs/>
          <w:sz w:val="24"/>
          <w:szCs w:val="24"/>
        </w:rPr>
        <w:br/>
      </w:r>
      <w:r>
        <w:rPr>
          <w:noProof/>
        </w:rPr>
        <w:t>Below</w:t>
      </w:r>
      <w:r w:rsidR="006C08AD">
        <w:t xml:space="preserve"> </w:t>
      </w:r>
      <w:r w:rsidR="001D678A">
        <w:t xml:space="preserve">is an example of an ATON update. It’s </w:t>
      </w:r>
      <w:r w:rsidR="006C08AD">
        <w:t xml:space="preserve">at MM 623.1 near </w:t>
      </w:r>
      <w:r w:rsidR="000C59F8">
        <w:t>North Newport River</w:t>
      </w:r>
      <w:r w:rsidR="006C08AD">
        <w:t xml:space="preserve"> in Georgia, R124A has been relocated to direct boaters away from a developing shoal. The ATON with the multicolored base is the new location for R124A. There is an option in Aqua Map to only show the ATONs from the digital file but in the example, I show both ATONs as visible so you can see the difference. The inset is the same area (updated today) from Navionics which uses manual updates of ATON locations from the light list. It does not show the updated location of R124A. </w:t>
      </w:r>
    </w:p>
    <w:p w14:paraId="5791EC4E" w14:textId="77777777" w:rsidR="005916C0" w:rsidRDefault="005916C0">
      <w:r>
        <w:br w:type="page"/>
      </w:r>
    </w:p>
    <w:p w14:paraId="7A3F9BF9" w14:textId="1AEA3750" w:rsidR="001D678A" w:rsidRPr="005916C0" w:rsidRDefault="005916C0" w:rsidP="005916C0">
      <w:pPr>
        <w:rPr>
          <w:b/>
          <w:bCs/>
        </w:rPr>
      </w:pPr>
      <w:bookmarkStart w:id="22" w:name="_Toc142393010"/>
      <w:r w:rsidRPr="00F2480C">
        <w:rPr>
          <w:b/>
          <w:bCs/>
        </w:rPr>
        <w:lastRenderedPageBreak/>
        <w:t>Example 2: Lock and Bridge Schedule Changes Near Chesapeake, Virginia</w:t>
      </w:r>
      <w:bookmarkEnd w:id="22"/>
      <w:r w:rsidRPr="00F2480C">
        <w:br/>
      </w:r>
      <w:r>
        <w:t>Great Bridge Lock at MM 11.8 suffered a loss of power recently affecting its operating schedule. A tap on the chart accesses the LNMs for the area showing the new locking schedule (</w:t>
      </w:r>
      <w:r w:rsidR="000519D7">
        <w:t xml:space="preserve">on the </w:t>
      </w:r>
      <w:r>
        <w:t xml:space="preserve">top right). Also in the list of changes is the new schedule for </w:t>
      </w:r>
      <w:r w:rsidR="000519D7">
        <w:t>North Landing Bridge at MM 20.2 (second from the top on the right)</w:t>
      </w:r>
    </w:p>
    <w:p w14:paraId="0CD940AE" w14:textId="482E9B6E" w:rsidR="001D678A" w:rsidRDefault="005916C0" w:rsidP="006C08AD">
      <w:r w:rsidRPr="000519D7">
        <w:rPr>
          <w:noProof/>
        </w:rPr>
        <w:drawing>
          <wp:anchor distT="0" distB="0" distL="114300" distR="114300" simplePos="0" relativeHeight="251691008" behindDoc="0" locked="0" layoutInCell="1" allowOverlap="1" wp14:anchorId="00D7DCC7" wp14:editId="6DE89DAE">
            <wp:simplePos x="0" y="0"/>
            <wp:positionH relativeFrom="column">
              <wp:posOffset>21693</wp:posOffset>
            </wp:positionH>
            <wp:positionV relativeFrom="paragraph">
              <wp:posOffset>21362</wp:posOffset>
            </wp:positionV>
            <wp:extent cx="6850380" cy="6348095"/>
            <wp:effectExtent l="19050" t="19050" r="26670" b="14605"/>
            <wp:wrapTopAndBottom/>
            <wp:docPr id="14506048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850380" cy="6348095"/>
                    </a:xfrm>
                    <a:prstGeom prst="rect">
                      <a:avLst/>
                    </a:prstGeom>
                    <a:noFill/>
                    <a:ln>
                      <a:solidFill>
                        <a:schemeClr val="tx1"/>
                      </a:solidFill>
                    </a:ln>
                  </pic:spPr>
                </pic:pic>
              </a:graphicData>
            </a:graphic>
          </wp:anchor>
        </w:drawing>
      </w:r>
      <w:r w:rsidR="000519D7" w:rsidRPr="000519D7">
        <w:t>The</w:t>
      </w:r>
      <w:r w:rsidR="000519D7">
        <w:t xml:space="preserve"> changes are directly from a Coast Guard digital file and </w:t>
      </w:r>
      <w:r w:rsidR="001C7818">
        <w:t xml:space="preserve">are </w:t>
      </w:r>
      <w:r w:rsidR="000519D7">
        <w:t xml:space="preserve">up to date per the latest LNMs. There’s no need to pour over a copy of the LNMs, Aqua Map has done the hard work for you already. As you can see on the bottom right in the screenshot, shoaling, dredging, and events such as boat parades and races are also included with a tap on the category icon. Why </w:t>
      </w:r>
      <w:r w:rsidR="001C7818">
        <w:t>not</w:t>
      </w:r>
      <w:r w:rsidR="000519D7">
        <w:t xml:space="preserve"> let Aqua Map do the work of sorting through the LMNs for news of interest to you? </w:t>
      </w:r>
    </w:p>
    <w:p w14:paraId="60B7A1E8" w14:textId="73307F66" w:rsidR="006C08AD" w:rsidRDefault="006C08AD" w:rsidP="006C08AD">
      <w:pPr>
        <w:rPr>
          <w:b/>
          <w:bCs/>
        </w:rPr>
      </w:pPr>
      <w:r w:rsidRPr="00EC1BBF">
        <w:rPr>
          <w:b/>
          <w:bCs/>
        </w:rPr>
        <w:t>Would you find this feature useful to be included in an app you cho</w:t>
      </w:r>
      <w:r>
        <w:rPr>
          <w:b/>
          <w:bCs/>
        </w:rPr>
        <w:t>o</w:t>
      </w:r>
      <w:r w:rsidRPr="00EC1BBF">
        <w:rPr>
          <w:b/>
          <w:bCs/>
        </w:rPr>
        <w:t>se for ICW navigation?</w:t>
      </w:r>
    </w:p>
    <w:p w14:paraId="44A14AD0" w14:textId="77777777" w:rsidR="006C08AD" w:rsidRDefault="006C08AD">
      <w:pPr>
        <w:rPr>
          <w:rFonts w:ascii="Calibri" w:eastAsiaTheme="majorEastAsia" w:hAnsi="Calibri" w:cs="Calibri"/>
          <w:b/>
          <w:sz w:val="28"/>
          <w:szCs w:val="28"/>
        </w:rPr>
      </w:pPr>
      <w:r>
        <w:rPr>
          <w:rFonts w:ascii="Calibri" w:eastAsiaTheme="majorEastAsia" w:hAnsi="Calibri" w:cs="Calibri"/>
          <w:b/>
          <w:sz w:val="28"/>
          <w:szCs w:val="28"/>
        </w:rPr>
        <w:br w:type="page"/>
      </w:r>
    </w:p>
    <w:p w14:paraId="018EA402" w14:textId="77777777" w:rsidR="005D1A61" w:rsidRDefault="00085B5A" w:rsidP="005D1A61">
      <w:pPr>
        <w:pStyle w:val="Heading1"/>
        <w:rPr>
          <w:rStyle w:val="Heading1Char"/>
          <w:b/>
          <w:bCs/>
        </w:rPr>
      </w:pPr>
      <w:bookmarkStart w:id="23" w:name="_Toc142393011"/>
      <w:bookmarkStart w:id="24" w:name="_Toc142567347"/>
      <w:r w:rsidRPr="00AC3005">
        <w:rPr>
          <w:rStyle w:val="Heading1Char"/>
          <w:b/>
          <w:bCs/>
        </w:rPr>
        <w:lastRenderedPageBreak/>
        <w:t xml:space="preserve">Feature </w:t>
      </w:r>
      <w:r w:rsidR="006C08AD" w:rsidRPr="00AC3005">
        <w:rPr>
          <w:rStyle w:val="Heading1Char"/>
          <w:b/>
          <w:bCs/>
        </w:rPr>
        <w:t>4</w:t>
      </w:r>
      <w:r w:rsidRPr="00AC3005">
        <w:rPr>
          <w:rStyle w:val="Heading1Char"/>
          <w:b/>
          <w:bCs/>
        </w:rPr>
        <w:t xml:space="preserve"> – </w:t>
      </w:r>
      <w:r w:rsidR="006C08AD" w:rsidRPr="00AC3005">
        <w:rPr>
          <w:rStyle w:val="Heading1Char"/>
          <w:b/>
          <w:bCs/>
        </w:rPr>
        <w:t>A Choice of POIs: Waterway Guide or Active Captain or Both</w:t>
      </w:r>
      <w:bookmarkEnd w:id="23"/>
      <w:bookmarkEnd w:id="24"/>
    </w:p>
    <w:p w14:paraId="6C72BC82" w14:textId="3F0DAAB8" w:rsidR="005156E5" w:rsidRPr="005D1A61" w:rsidRDefault="00AC3005" w:rsidP="005D1A61">
      <w:r w:rsidRPr="005D1A61">
        <w:t>M</w:t>
      </w:r>
      <w:r w:rsidR="00085B5A" w:rsidRPr="005D1A61">
        <w:t xml:space="preserve">ost apps provide access to Active Captain POIs but a select few provide Waterway Guide POIs too. The advantage of Waterway Guide is the professional verification of inputs on Hazards (called Alerts in Waterway Guide). We’ve all seen comments like, “Came through XXX today, no problems”. Or, “Saw 10 feet of water today through XXX”. Such comments are of little value to those wishing to pass through at near low tide. </w:t>
      </w:r>
      <w:r w:rsidR="005156E5" w:rsidRPr="005D1A61">
        <w:t xml:space="preserve">Comments are </w:t>
      </w:r>
      <w:r w:rsidR="00085B5A" w:rsidRPr="005D1A61">
        <w:t xml:space="preserve">reviewed by a paid editor in Waterway Guide and questions </w:t>
      </w:r>
      <w:r w:rsidR="001C7818">
        <w:t xml:space="preserve">are </w:t>
      </w:r>
      <w:r w:rsidR="00085B5A" w:rsidRPr="005D1A61">
        <w:t xml:space="preserve">asked </w:t>
      </w:r>
      <w:r w:rsidR="006C08AD" w:rsidRPr="005D1A61">
        <w:t xml:space="preserve">of the poster </w:t>
      </w:r>
      <w:r w:rsidR="00085B5A" w:rsidRPr="005D1A61">
        <w:t>as to where the water is measured (under the keel or water surface), time of day (</w:t>
      </w:r>
      <w:r w:rsidR="006C08AD" w:rsidRPr="005D1A61">
        <w:t>so corrections can be applied for MLLW</w:t>
      </w:r>
      <w:r w:rsidR="00085B5A" w:rsidRPr="005D1A61">
        <w:t>), and if possible, the track taken</w:t>
      </w:r>
      <w:r w:rsidR="00085B5A">
        <w:t xml:space="preserve">. </w:t>
      </w:r>
    </w:p>
    <w:p w14:paraId="00B2CA39" w14:textId="67E3F831" w:rsidR="005A2D4F" w:rsidRPr="005156E5" w:rsidRDefault="005156E5" w:rsidP="005D1A61">
      <w:pPr>
        <w:rPr>
          <w:rFonts w:ascii="Calibri" w:eastAsiaTheme="majorEastAsia" w:hAnsi="Calibri" w:cs="Calibri"/>
          <w:sz w:val="28"/>
          <w:szCs w:val="28"/>
        </w:rPr>
      </w:pPr>
      <w:r>
        <w:rPr>
          <w:noProof/>
        </w:rPr>
        <w:drawing>
          <wp:anchor distT="0" distB="0" distL="114300" distR="114300" simplePos="0" relativeHeight="251682816" behindDoc="0" locked="0" layoutInCell="1" allowOverlap="1" wp14:anchorId="7B82A0AA" wp14:editId="33EC1FDD">
            <wp:simplePos x="0" y="0"/>
            <wp:positionH relativeFrom="margin">
              <wp:posOffset>790575</wp:posOffset>
            </wp:positionH>
            <wp:positionV relativeFrom="paragraph">
              <wp:posOffset>865505</wp:posOffset>
            </wp:positionV>
            <wp:extent cx="5276850" cy="3423285"/>
            <wp:effectExtent l="19050" t="19050" r="19050" b="24765"/>
            <wp:wrapTopAndBottom/>
            <wp:docPr id="17297509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750926" name="Picture 1729750926"/>
                    <pic:cNvPicPr/>
                  </pic:nvPicPr>
                  <pic:blipFill>
                    <a:blip r:embed="rId43">
                      <a:extLst>
                        <a:ext uri="{28A0092B-C50C-407E-A947-70E740481C1C}">
                          <a14:useLocalDpi xmlns:a14="http://schemas.microsoft.com/office/drawing/2010/main" val="0"/>
                        </a:ext>
                      </a:extLst>
                    </a:blip>
                    <a:stretch>
                      <a:fillRect/>
                    </a:stretch>
                  </pic:blipFill>
                  <pic:spPr>
                    <a:xfrm>
                      <a:off x="0" y="0"/>
                      <a:ext cx="5276850" cy="342328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85B5A">
        <w:t xml:space="preserve">No other service does such verification and certainly not the Coast Guard (based on experience). Depth data without such context is not very </w:t>
      </w:r>
      <w:r w:rsidR="006C08AD">
        <w:t>useful</w:t>
      </w:r>
      <w:r w:rsidR="00085B5A">
        <w:t xml:space="preserve">. For the ICW, the </w:t>
      </w:r>
      <w:r>
        <w:t xml:space="preserve">hazard </w:t>
      </w:r>
      <w:r w:rsidR="00085B5A">
        <w:t xml:space="preserve">comments are personally reviewed by Bob423 before publication to ensure usefulness to other boaters. Other inputs such as marina reviews are “as is”. The boater’s observations are paramount. </w:t>
      </w:r>
    </w:p>
    <w:p w14:paraId="5EE58060" w14:textId="0EEA40AA" w:rsidR="005A2D4F" w:rsidRPr="005156E5" w:rsidRDefault="005A2D4F" w:rsidP="005156E5">
      <w:pPr>
        <w:spacing w:after="0"/>
        <w:rPr>
          <w:b/>
          <w:bCs/>
          <w:noProof/>
        </w:rPr>
      </w:pPr>
      <w:r w:rsidRPr="005156E5">
        <w:rPr>
          <w:b/>
          <w:bCs/>
          <w:noProof/>
        </w:rPr>
        <w:t>The icon</w:t>
      </w:r>
      <w:r w:rsidR="005156E5" w:rsidRPr="005156E5">
        <w:rPr>
          <w:b/>
          <w:bCs/>
          <w:noProof/>
        </w:rPr>
        <w:t>s</w:t>
      </w:r>
      <w:r w:rsidRPr="005156E5">
        <w:rPr>
          <w:b/>
          <w:bCs/>
          <w:noProof/>
        </w:rPr>
        <w:t xml:space="preserve"> represent (from left to right):</w:t>
      </w:r>
    </w:p>
    <w:p w14:paraId="3BB3FAFB" w14:textId="068D4B38" w:rsidR="005A2D4F" w:rsidRDefault="005A2D4F" w:rsidP="005A2D4F">
      <w:pPr>
        <w:pStyle w:val="ListParagraph"/>
        <w:numPr>
          <w:ilvl w:val="0"/>
          <w:numId w:val="5"/>
        </w:numPr>
        <w:rPr>
          <w:noProof/>
        </w:rPr>
      </w:pPr>
      <w:r>
        <w:rPr>
          <w:noProof/>
        </w:rPr>
        <w:t>Marina reviews and information</w:t>
      </w:r>
    </w:p>
    <w:p w14:paraId="7BBFBCC7" w14:textId="00D3741A" w:rsidR="005A2D4F" w:rsidRDefault="005A2D4F" w:rsidP="005A2D4F">
      <w:pPr>
        <w:pStyle w:val="ListParagraph"/>
        <w:numPr>
          <w:ilvl w:val="0"/>
          <w:numId w:val="5"/>
        </w:numPr>
        <w:rPr>
          <w:noProof/>
        </w:rPr>
      </w:pPr>
      <w:r>
        <w:rPr>
          <w:noProof/>
        </w:rPr>
        <w:t>Anchorages</w:t>
      </w:r>
    </w:p>
    <w:p w14:paraId="360134F1" w14:textId="43E33B99" w:rsidR="005A2D4F" w:rsidRDefault="005A2D4F" w:rsidP="005A2D4F">
      <w:pPr>
        <w:pStyle w:val="ListParagraph"/>
        <w:numPr>
          <w:ilvl w:val="0"/>
          <w:numId w:val="5"/>
        </w:numPr>
        <w:rPr>
          <w:noProof/>
        </w:rPr>
      </w:pPr>
      <w:r>
        <w:rPr>
          <w:noProof/>
        </w:rPr>
        <w:t>Free Docks</w:t>
      </w:r>
    </w:p>
    <w:p w14:paraId="5987F6F6" w14:textId="3ED727F3" w:rsidR="005A2D4F" w:rsidRDefault="005A2D4F" w:rsidP="005A2D4F">
      <w:pPr>
        <w:pStyle w:val="ListParagraph"/>
        <w:numPr>
          <w:ilvl w:val="0"/>
          <w:numId w:val="5"/>
        </w:numPr>
        <w:rPr>
          <w:noProof/>
        </w:rPr>
      </w:pPr>
      <w:r>
        <w:rPr>
          <w:noProof/>
        </w:rPr>
        <w:t>Bridges</w:t>
      </w:r>
    </w:p>
    <w:p w14:paraId="14F575FE" w14:textId="2EC31E02" w:rsidR="005A2D4F" w:rsidRDefault="005A2D4F" w:rsidP="005A2D4F">
      <w:pPr>
        <w:pStyle w:val="ListParagraph"/>
        <w:numPr>
          <w:ilvl w:val="0"/>
          <w:numId w:val="5"/>
        </w:numPr>
        <w:rPr>
          <w:noProof/>
        </w:rPr>
      </w:pPr>
      <w:r>
        <w:rPr>
          <w:noProof/>
        </w:rPr>
        <w:t>Locks</w:t>
      </w:r>
    </w:p>
    <w:p w14:paraId="07E0541F" w14:textId="390C5BC5" w:rsidR="005A2D4F" w:rsidRDefault="005A2D4F" w:rsidP="005A2D4F">
      <w:pPr>
        <w:pStyle w:val="ListParagraph"/>
        <w:numPr>
          <w:ilvl w:val="0"/>
          <w:numId w:val="5"/>
        </w:numPr>
        <w:rPr>
          <w:noProof/>
        </w:rPr>
      </w:pPr>
      <w:r>
        <w:rPr>
          <w:noProof/>
        </w:rPr>
        <w:t>Alerts (Hazards)</w:t>
      </w:r>
    </w:p>
    <w:p w14:paraId="467A7A43" w14:textId="2124877F" w:rsidR="005A2D4F" w:rsidRDefault="005A2D4F" w:rsidP="005A2D4F">
      <w:pPr>
        <w:rPr>
          <w:noProof/>
        </w:rPr>
      </w:pPr>
      <w:r>
        <w:rPr>
          <w:noProof/>
        </w:rPr>
        <w:t>In Aqua Map, the icon size</w:t>
      </w:r>
      <w:r w:rsidR="006C08AD">
        <w:rPr>
          <w:noProof/>
        </w:rPr>
        <w:t>s</w:t>
      </w:r>
      <w:r>
        <w:rPr>
          <w:noProof/>
        </w:rPr>
        <w:t xml:space="preserve"> can be varied which is handy to optimize </w:t>
      </w:r>
      <w:r w:rsidR="006C08AD">
        <w:rPr>
          <w:noProof/>
        </w:rPr>
        <w:t xml:space="preserve">the </w:t>
      </w:r>
      <w:r>
        <w:rPr>
          <w:noProof/>
        </w:rPr>
        <w:t xml:space="preserve">view for different size screens. Titles can also be shown or not. The icons can be disabled individually if you </w:t>
      </w:r>
      <w:r w:rsidR="005156E5">
        <w:rPr>
          <w:noProof/>
        </w:rPr>
        <w:t xml:space="preserve">only </w:t>
      </w:r>
      <w:r>
        <w:rPr>
          <w:noProof/>
        </w:rPr>
        <w:t xml:space="preserve">wanted to see Marinas, for example. </w:t>
      </w:r>
    </w:p>
    <w:p w14:paraId="5B7EC87B" w14:textId="1A14C3C2" w:rsidR="005A2D4F" w:rsidRDefault="005A2D4F" w:rsidP="005A2D4F">
      <w:pPr>
        <w:rPr>
          <w:noProof/>
        </w:rPr>
      </w:pPr>
      <w:r>
        <w:rPr>
          <w:noProof/>
        </w:rPr>
        <w:t xml:space="preserve">Aqua Map also shows Active Captain POIs so it’s your choice on what you want to see. Comments can be input with a tap on an icon in Aqua Map. </w:t>
      </w:r>
    </w:p>
    <w:p w14:paraId="396FC5CD" w14:textId="33DA00EB" w:rsidR="005A2D4F" w:rsidRDefault="005A2D4F" w:rsidP="005A2D4F">
      <w:pPr>
        <w:rPr>
          <w:noProof/>
        </w:rPr>
      </w:pPr>
      <w:r w:rsidRPr="00EC1BBF">
        <w:rPr>
          <w:b/>
          <w:bCs/>
        </w:rPr>
        <w:t>Would you find this feature useful to be included in an app you cho</w:t>
      </w:r>
      <w:r w:rsidR="006C08AD">
        <w:rPr>
          <w:b/>
          <w:bCs/>
        </w:rPr>
        <w:t>o</w:t>
      </w:r>
      <w:r w:rsidRPr="00EC1BBF">
        <w:rPr>
          <w:b/>
          <w:bCs/>
        </w:rPr>
        <w:t>se for ICW navigation?</w:t>
      </w:r>
    </w:p>
    <w:p w14:paraId="0C26B85B" w14:textId="6D351F0A" w:rsidR="00085B5A" w:rsidRPr="00085B5A" w:rsidRDefault="005A2D4F" w:rsidP="00085B5A">
      <w:pPr>
        <w:rPr>
          <w:noProof/>
        </w:rPr>
      </w:pPr>
      <w:r>
        <w:rPr>
          <w:noProof/>
        </w:rPr>
        <w:br w:type="page"/>
      </w:r>
    </w:p>
    <w:p w14:paraId="4BF4A63B" w14:textId="77777777" w:rsidR="005D1A61" w:rsidRDefault="006C08AD" w:rsidP="005D1A61">
      <w:pPr>
        <w:pStyle w:val="Heading1"/>
        <w:spacing w:after="0"/>
        <w:rPr>
          <w:rStyle w:val="Heading1Char"/>
          <w:b/>
          <w:bCs/>
        </w:rPr>
      </w:pPr>
      <w:bookmarkStart w:id="25" w:name="_Toc142393012"/>
      <w:bookmarkStart w:id="26" w:name="_Toc142567348"/>
      <w:r w:rsidRPr="00AC3005">
        <w:rPr>
          <w:rStyle w:val="Heading1Char"/>
          <w:b/>
          <w:bCs/>
        </w:rPr>
        <w:lastRenderedPageBreak/>
        <w:t>Feature 5:  Automatic Updating of Bob423 Tracks</w:t>
      </w:r>
      <w:bookmarkEnd w:id="25"/>
      <w:bookmarkEnd w:id="26"/>
      <w:r w:rsidR="005D1A61">
        <w:rPr>
          <w:rStyle w:val="Heading1Char"/>
          <w:b/>
          <w:bCs/>
        </w:rPr>
        <w:t xml:space="preserve"> </w:t>
      </w:r>
    </w:p>
    <w:p w14:paraId="2BCEDE7C" w14:textId="2FB55BA0" w:rsidR="006C08AD" w:rsidRPr="005D1A61" w:rsidRDefault="006C08AD" w:rsidP="005D1A61">
      <w:pPr>
        <w:rPr>
          <w:b/>
          <w:bCs/>
          <w:sz w:val="28"/>
          <w:szCs w:val="28"/>
        </w:rPr>
      </w:pPr>
      <w:r w:rsidRPr="006C08AD">
        <w:t>Aqua Map will no</w:t>
      </w:r>
      <w:r>
        <w:t xml:space="preserve">w automatically </w:t>
      </w:r>
      <w:r w:rsidR="00EC5489">
        <w:t>update</w:t>
      </w:r>
      <w:r>
        <w:t xml:space="preserve"> tracks, route</w:t>
      </w:r>
      <w:r w:rsidR="001C7818">
        <w:t>s</w:t>
      </w:r>
      <w:r>
        <w:t>, and waypoints</w:t>
      </w:r>
      <w:r w:rsidR="009A0ADE">
        <w:t xml:space="preserve"> from a Public Folder</w:t>
      </w:r>
      <w:r>
        <w:t xml:space="preserve">. No longer do you have to download the Bob423 tracks and load them manually to your device if you have Aqua Map. There’s an initial setup to select the tracks you want but after that, future downloads and updates </w:t>
      </w:r>
      <w:r w:rsidR="00EC5489">
        <w:t>are</w:t>
      </w:r>
      <w:r>
        <w:t xml:space="preserve"> automatic. </w:t>
      </w:r>
      <w:r w:rsidR="00EC5489">
        <w:t>You’ve seen the Bob423 tracks as a blue dotted line throughout this article but for those not familiar with Bob423 tracks, I’ve included an overview.</w:t>
      </w:r>
    </w:p>
    <w:p w14:paraId="62A542CB" w14:textId="3A3A11AA" w:rsidR="00363D35" w:rsidRPr="006C08AD" w:rsidRDefault="00363D35" w:rsidP="00082BF9">
      <w:pPr>
        <w:pStyle w:val="Heading2"/>
        <w:rPr>
          <w:sz w:val="28"/>
          <w:szCs w:val="28"/>
        </w:rPr>
      </w:pPr>
      <w:bookmarkStart w:id="27" w:name="_Toc142393013"/>
      <w:bookmarkStart w:id="28" w:name="_Toc142567349"/>
      <w:r w:rsidRPr="00363D35">
        <w:t>What ar</w:t>
      </w:r>
      <w:r w:rsidR="006C08AD">
        <w:t>e</w:t>
      </w:r>
      <w:r w:rsidRPr="00363D35">
        <w:t xml:space="preserve"> Bob423 tracks?</w:t>
      </w:r>
      <w:bookmarkEnd w:id="27"/>
      <w:bookmarkEnd w:id="28"/>
      <w:r w:rsidRPr="00363D35">
        <w:t xml:space="preserve"> </w:t>
      </w:r>
    </w:p>
    <w:p w14:paraId="341B67C7" w14:textId="5DC9804E" w:rsidR="00363D35" w:rsidRDefault="00363D35" w:rsidP="00363D35">
      <w:pPr>
        <w:pStyle w:val="ListParagraph"/>
        <w:numPr>
          <w:ilvl w:val="0"/>
          <w:numId w:val="2"/>
        </w:numPr>
      </w:pPr>
      <w:r>
        <w:t xml:space="preserve">They are </w:t>
      </w:r>
      <w:hyperlink r:id="rId44" w:history="1">
        <w:r w:rsidRPr="00FB7EE8">
          <w:rPr>
            <w:rStyle w:val="Hyperlink"/>
          </w:rPr>
          <w:t>GPX</w:t>
        </w:r>
      </w:hyperlink>
      <w:r>
        <w:t xml:space="preserve"> files containing track</w:t>
      </w:r>
      <w:r w:rsidR="00EC5489">
        <w:t>s</w:t>
      </w:r>
      <w:r>
        <w:t xml:space="preserve">. </w:t>
      </w:r>
      <w:r w:rsidR="00EC5489">
        <w:t xml:space="preserve">The most popular tracks are the four tracks from Norfolk to Miami following the ICW path of deepest water and can be downloaded at </w:t>
      </w:r>
      <w:hyperlink r:id="rId45" w:history="1">
        <w:r w:rsidR="00EC5489" w:rsidRPr="00EC5489">
          <w:rPr>
            <w:rStyle w:val="Hyperlink"/>
          </w:rPr>
          <w:t>Bob423 Long Tracks</w:t>
        </w:r>
      </w:hyperlink>
      <w:r w:rsidR="00EC5489">
        <w:t xml:space="preserve">. </w:t>
      </w:r>
    </w:p>
    <w:p w14:paraId="1A691EDA" w14:textId="11E4071D" w:rsidR="00363D35" w:rsidRDefault="00363D35" w:rsidP="00363D35">
      <w:pPr>
        <w:pStyle w:val="ListParagraph"/>
        <w:numPr>
          <w:ilvl w:val="0"/>
          <w:numId w:val="2"/>
        </w:numPr>
      </w:pPr>
      <w:r>
        <w:t>They can be loaded into any navigation app or program of the last 10 years.</w:t>
      </w:r>
    </w:p>
    <w:p w14:paraId="4DD157B4" w14:textId="17B68EB2" w:rsidR="00363D35" w:rsidRDefault="00363D35" w:rsidP="00363D35">
      <w:pPr>
        <w:pStyle w:val="ListParagraph"/>
        <w:numPr>
          <w:ilvl w:val="0"/>
          <w:numId w:val="2"/>
        </w:numPr>
      </w:pPr>
      <w:r>
        <w:t xml:space="preserve">Some chartplotters may have a track point count limit and will require splitting the track into smaller segments using </w:t>
      </w:r>
      <w:hyperlink r:id="rId46" w:history="1">
        <w:r w:rsidRPr="00FB7EE8">
          <w:rPr>
            <w:rStyle w:val="Hyperlink"/>
          </w:rPr>
          <w:t>Track Splitter</w:t>
        </w:r>
      </w:hyperlink>
      <w:r>
        <w:t xml:space="preserve">. The Aqua Map and Navionics apps load the tracks as is, no splitting is required. </w:t>
      </w:r>
    </w:p>
    <w:p w14:paraId="7E661B5C" w14:textId="77777777" w:rsidR="00B82D3B" w:rsidRDefault="00B82D3B" w:rsidP="00B82D3B">
      <w:pPr>
        <w:pStyle w:val="ListParagraph"/>
      </w:pPr>
    </w:p>
    <w:p w14:paraId="2DFC05CB" w14:textId="77777777" w:rsidR="00B82D3B" w:rsidRPr="00B82D3B" w:rsidRDefault="00363D35" w:rsidP="00B82D3B">
      <w:pPr>
        <w:pStyle w:val="Heading2"/>
        <w:rPr>
          <w:b w:val="0"/>
          <w:bCs w:val="0"/>
        </w:rPr>
      </w:pPr>
      <w:bookmarkStart w:id="29" w:name="_Toc142393014"/>
      <w:bookmarkStart w:id="30" w:name="_Toc142567350"/>
      <w:r w:rsidRPr="00B82D3B">
        <w:rPr>
          <w:rStyle w:val="Heading2Char"/>
          <w:b/>
          <w:bCs/>
          <w:sz w:val="24"/>
          <w:szCs w:val="24"/>
        </w:rPr>
        <w:t>What are the sources for developing the Bob423 tracks?</w:t>
      </w:r>
      <w:bookmarkEnd w:id="29"/>
      <w:bookmarkEnd w:id="30"/>
      <w:r w:rsidRPr="00B82D3B">
        <w:rPr>
          <w:b w:val="0"/>
          <w:bCs w:val="0"/>
        </w:rPr>
        <w:t xml:space="preserve"> </w:t>
      </w:r>
    </w:p>
    <w:p w14:paraId="3B740739" w14:textId="29E8B866" w:rsidR="00363D35" w:rsidRDefault="00363D35" w:rsidP="00363D35">
      <w:pPr>
        <w:spacing w:after="0"/>
        <w:rPr>
          <w:sz w:val="24"/>
          <w:szCs w:val="24"/>
        </w:rPr>
      </w:pPr>
      <w:r>
        <w:rPr>
          <w:sz w:val="24"/>
          <w:szCs w:val="24"/>
        </w:rPr>
        <w:t>Maintaining the Bob423 tracks requires access to resources more than just recording depths on a twice</w:t>
      </w:r>
      <w:r w:rsidR="001C7818">
        <w:rPr>
          <w:sz w:val="24"/>
          <w:szCs w:val="24"/>
        </w:rPr>
        <w:t xml:space="preserve"> a</w:t>
      </w:r>
      <w:r>
        <w:rPr>
          <w:sz w:val="24"/>
          <w:szCs w:val="24"/>
        </w:rPr>
        <w:t xml:space="preserve"> year run on the ICW. What would </w:t>
      </w:r>
      <w:r w:rsidR="0088593C">
        <w:rPr>
          <w:sz w:val="24"/>
          <w:szCs w:val="24"/>
        </w:rPr>
        <w:t>a person</w:t>
      </w:r>
      <w:r>
        <w:rPr>
          <w:sz w:val="24"/>
          <w:szCs w:val="24"/>
        </w:rPr>
        <w:t xml:space="preserve"> have to do to develop </w:t>
      </w:r>
      <w:r w:rsidR="0088593C">
        <w:rPr>
          <w:sz w:val="24"/>
          <w:szCs w:val="24"/>
        </w:rPr>
        <w:t>their</w:t>
      </w:r>
      <w:r>
        <w:rPr>
          <w:sz w:val="24"/>
          <w:szCs w:val="24"/>
        </w:rPr>
        <w:t xml:space="preserve"> own Bob423 tracks?</w:t>
      </w:r>
    </w:p>
    <w:p w14:paraId="4AB8D507" w14:textId="77777777" w:rsidR="00B82D3B" w:rsidRDefault="00B82D3B" w:rsidP="00363D35">
      <w:pPr>
        <w:spacing w:after="0"/>
        <w:rPr>
          <w:sz w:val="24"/>
          <w:szCs w:val="24"/>
        </w:rPr>
      </w:pPr>
    </w:p>
    <w:p w14:paraId="3F1518E5" w14:textId="14129CBE" w:rsidR="00B82D3B" w:rsidRDefault="00B82D3B" w:rsidP="003D7D9C">
      <w:pPr>
        <w:pStyle w:val="ListParagraph"/>
        <w:numPr>
          <w:ilvl w:val="0"/>
          <w:numId w:val="23"/>
        </w:numPr>
        <w:spacing w:after="0"/>
        <w:rPr>
          <w:sz w:val="24"/>
          <w:szCs w:val="24"/>
        </w:rPr>
      </w:pPr>
      <w:r w:rsidRPr="009A0ADE">
        <w:rPr>
          <w:b/>
          <w:bCs/>
          <w:noProof/>
        </w:rPr>
        <w:drawing>
          <wp:anchor distT="0" distB="0" distL="114300" distR="114300" simplePos="0" relativeHeight="251727872" behindDoc="0" locked="0" layoutInCell="1" allowOverlap="1" wp14:anchorId="5345F7CF" wp14:editId="2A031D5A">
            <wp:simplePos x="0" y="0"/>
            <wp:positionH relativeFrom="margin">
              <wp:posOffset>0</wp:posOffset>
            </wp:positionH>
            <wp:positionV relativeFrom="paragraph">
              <wp:posOffset>1790065</wp:posOffset>
            </wp:positionV>
            <wp:extent cx="6743065" cy="2733675"/>
            <wp:effectExtent l="19050" t="19050" r="19685" b="28575"/>
            <wp:wrapTopAndBottom/>
            <wp:docPr id="1581425424" name="Picture 1581425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Picture 528"/>
                    <pic:cNvPicPr/>
                  </pic:nvPicPr>
                  <pic:blipFill>
                    <a:blip r:embed="rId47" cstate="hqprint">
                      <a:extLst>
                        <a:ext uri="{28A0092B-C50C-407E-A947-70E740481C1C}">
                          <a14:useLocalDpi xmlns:a14="http://schemas.microsoft.com/office/drawing/2010/main" val="0"/>
                        </a:ext>
                      </a:extLst>
                    </a:blip>
                    <a:stretch>
                      <a:fillRect/>
                    </a:stretch>
                  </pic:blipFill>
                  <pic:spPr>
                    <a:xfrm>
                      <a:off x="0" y="0"/>
                      <a:ext cx="6743065" cy="27336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363D35" w:rsidRPr="00B82D3B">
        <w:rPr>
          <w:b/>
          <w:bCs/>
          <w:sz w:val="24"/>
          <w:szCs w:val="24"/>
        </w:rPr>
        <w:t>Travel the ICW twice a year</w:t>
      </w:r>
      <w:r w:rsidRPr="00B82D3B">
        <w:rPr>
          <w:b/>
          <w:bCs/>
          <w:sz w:val="24"/>
          <w:szCs w:val="24"/>
        </w:rPr>
        <w:t xml:space="preserve">. </w:t>
      </w:r>
      <w:r w:rsidRPr="00B82D3B">
        <w:rPr>
          <w:sz w:val="24"/>
          <w:szCs w:val="24"/>
        </w:rPr>
        <w:t xml:space="preserve">In addition to collecting depth data as I travel along the ICW, there are patterns to shoaling that become apparent after a few years. The chart is of Lockwoods Folly at MM 321 where the best track varies from straight through after dredging to the shore route when shoaling </w:t>
      </w:r>
      <w:proofErr w:type="gramStart"/>
      <w:r w:rsidRPr="00B82D3B">
        <w:rPr>
          <w:sz w:val="24"/>
          <w:szCs w:val="24"/>
        </w:rPr>
        <w:t>blocks</w:t>
      </w:r>
      <w:proofErr w:type="gramEnd"/>
      <w:r w:rsidRPr="00B82D3B">
        <w:rPr>
          <w:sz w:val="24"/>
          <w:szCs w:val="24"/>
        </w:rPr>
        <w:t xml:space="preserve"> the channel. The different colored lines show the different paths over the years. There are similar charts for many of the frequent shoaling areas. I monitor all such areas, compare them to experience, and change the Bob423 track before boaters can get into trouble. The Bob423 track change is usually followed by </w:t>
      </w:r>
      <w:r w:rsidR="001C7818">
        <w:rPr>
          <w:sz w:val="24"/>
          <w:szCs w:val="24"/>
        </w:rPr>
        <w:t xml:space="preserve">an </w:t>
      </w:r>
      <w:r w:rsidRPr="00B82D3B">
        <w:rPr>
          <w:sz w:val="24"/>
          <w:szCs w:val="24"/>
        </w:rPr>
        <w:t xml:space="preserve">ATON relocation by the Coast Guard shortly thereafter. In some </w:t>
      </w:r>
      <w:r w:rsidR="001C7818" w:rsidRPr="00B82D3B">
        <w:rPr>
          <w:sz w:val="24"/>
          <w:szCs w:val="24"/>
        </w:rPr>
        <w:t>cases,</w:t>
      </w:r>
      <w:r w:rsidRPr="00B82D3B">
        <w:rPr>
          <w:sz w:val="24"/>
          <w:szCs w:val="24"/>
        </w:rPr>
        <w:t xml:space="preserve"> such as near New River, I’ll send a note to nudge them to relocate an ATON.</w:t>
      </w:r>
      <w:r w:rsidRPr="00B82D3B">
        <w:rPr>
          <w:sz w:val="24"/>
          <w:szCs w:val="24"/>
        </w:rPr>
        <w:br/>
      </w:r>
    </w:p>
    <w:p w14:paraId="6B06641E" w14:textId="77777777" w:rsidR="00B82D3B" w:rsidRPr="008C6FED" w:rsidRDefault="00B82D3B" w:rsidP="003D7D9C">
      <w:pPr>
        <w:pStyle w:val="ListParagraph"/>
        <w:numPr>
          <w:ilvl w:val="0"/>
          <w:numId w:val="23"/>
        </w:numPr>
        <w:rPr>
          <w:sz w:val="24"/>
          <w:szCs w:val="24"/>
        </w:rPr>
      </w:pPr>
      <w:r w:rsidRPr="008C6FED">
        <w:rPr>
          <w:sz w:val="24"/>
          <w:szCs w:val="24"/>
        </w:rPr>
        <w:br w:type="page"/>
      </w:r>
    </w:p>
    <w:p w14:paraId="46A00CF1" w14:textId="1EE984AB" w:rsidR="00CD7DCF" w:rsidRPr="003D7D9C" w:rsidRDefault="00CD7DCF" w:rsidP="003D7D9C">
      <w:pPr>
        <w:spacing w:after="0"/>
        <w:ind w:left="360"/>
        <w:rPr>
          <w:sz w:val="24"/>
          <w:szCs w:val="24"/>
        </w:rPr>
      </w:pPr>
      <w:r>
        <w:rPr>
          <w:b/>
          <w:bCs/>
          <w:noProof/>
        </w:rPr>
        <w:lastRenderedPageBreak/>
        <mc:AlternateContent>
          <mc:Choice Requires="wpg">
            <w:drawing>
              <wp:anchor distT="0" distB="0" distL="114300" distR="114300" simplePos="0" relativeHeight="251732992" behindDoc="0" locked="0" layoutInCell="1" allowOverlap="1" wp14:anchorId="342890A2" wp14:editId="5489DC76">
                <wp:simplePos x="0" y="0"/>
                <wp:positionH relativeFrom="column">
                  <wp:posOffset>0</wp:posOffset>
                </wp:positionH>
                <wp:positionV relativeFrom="paragraph">
                  <wp:posOffset>455354</wp:posOffset>
                </wp:positionV>
                <wp:extent cx="6835775" cy="3423920"/>
                <wp:effectExtent l="19050" t="19050" r="22225" b="24130"/>
                <wp:wrapTopAndBottom/>
                <wp:docPr id="1746708722" name="Group 1"/>
                <wp:cNvGraphicFramePr/>
                <a:graphic xmlns:a="http://schemas.openxmlformats.org/drawingml/2006/main">
                  <a:graphicData uri="http://schemas.microsoft.com/office/word/2010/wordprocessingGroup">
                    <wpg:wgp>
                      <wpg:cNvGrpSpPr/>
                      <wpg:grpSpPr>
                        <a:xfrm>
                          <a:off x="0" y="0"/>
                          <a:ext cx="6835775" cy="3423920"/>
                          <a:chOff x="-16347" y="-5479"/>
                          <a:chExt cx="6836113" cy="3424081"/>
                        </a:xfrm>
                      </wpg:grpSpPr>
                      <wpg:grpSp>
                        <wpg:cNvPr id="486" name="Group 486"/>
                        <wpg:cNvGrpSpPr>
                          <a:grpSpLocks noChangeAspect="1"/>
                        </wpg:cNvGrpSpPr>
                        <wpg:grpSpPr>
                          <a:xfrm>
                            <a:off x="-16347" y="0"/>
                            <a:ext cx="3569172" cy="3418602"/>
                            <a:chOff x="-28867" y="0"/>
                            <a:chExt cx="6302715" cy="6070600"/>
                          </a:xfrm>
                        </wpg:grpSpPr>
                        <pic:pic xmlns:pic="http://schemas.openxmlformats.org/drawingml/2006/picture">
                          <pic:nvPicPr>
                            <pic:cNvPr id="272" name="Picture 272"/>
                            <pic:cNvPicPr>
                              <a:picLocks noChangeAspect="1"/>
                            </pic:cNvPicPr>
                          </pic:nvPicPr>
                          <pic:blipFill>
                            <a:blip r:embed="rId48" cstate="hqprint">
                              <a:extLst>
                                <a:ext uri="{28A0092B-C50C-407E-A947-70E740481C1C}">
                                  <a14:useLocalDpi xmlns:a14="http://schemas.microsoft.com/office/drawing/2010/main" val="0"/>
                                </a:ext>
                              </a:extLst>
                            </a:blip>
                            <a:stretch>
                              <a:fillRect/>
                            </a:stretch>
                          </pic:blipFill>
                          <pic:spPr bwMode="auto">
                            <a:xfrm>
                              <a:off x="-28867" y="0"/>
                              <a:ext cx="6271895" cy="6070600"/>
                            </a:xfrm>
                            <a:prstGeom prst="rect">
                              <a:avLst/>
                            </a:prstGeom>
                            <a:noFill/>
                            <a:ln>
                              <a:solidFill>
                                <a:schemeClr val="tx1"/>
                              </a:solidFill>
                            </a:ln>
                          </pic:spPr>
                        </pic:pic>
                        <pic:pic xmlns:pic="http://schemas.openxmlformats.org/drawingml/2006/picture">
                          <pic:nvPicPr>
                            <pic:cNvPr id="450" name="Picture 450"/>
                            <pic:cNvPicPr>
                              <a:picLocks noChangeAspect="1"/>
                            </pic:cNvPicPr>
                          </pic:nvPicPr>
                          <pic:blipFill>
                            <a:blip r:embed="rId49" cstate="hqprint">
                              <a:extLst>
                                <a:ext uri="{28A0092B-C50C-407E-A947-70E740481C1C}">
                                  <a14:useLocalDpi xmlns:a14="http://schemas.microsoft.com/office/drawing/2010/main" val="0"/>
                                </a:ext>
                              </a:extLst>
                            </a:blip>
                            <a:srcRect/>
                            <a:stretch>
                              <a:fillRect/>
                            </a:stretch>
                          </pic:blipFill>
                          <pic:spPr bwMode="auto">
                            <a:xfrm>
                              <a:off x="3250613" y="0"/>
                              <a:ext cx="3023235" cy="422910"/>
                            </a:xfrm>
                            <a:prstGeom prst="rect">
                              <a:avLst/>
                            </a:prstGeom>
                            <a:noFill/>
                            <a:ln>
                              <a:solidFill>
                                <a:sysClr val="windowText" lastClr="000000"/>
                              </a:solidFill>
                            </a:ln>
                          </pic:spPr>
                        </pic:pic>
                      </wpg:grpSp>
                      <wpg:grpSp>
                        <wpg:cNvPr id="747" name="Group 747"/>
                        <wpg:cNvGrpSpPr>
                          <a:grpSpLocks noChangeAspect="1"/>
                        </wpg:cNvGrpSpPr>
                        <wpg:grpSpPr>
                          <a:xfrm>
                            <a:off x="3523481" y="-5479"/>
                            <a:ext cx="3296285" cy="3419475"/>
                            <a:chOff x="-22938" y="-14257"/>
                            <a:chExt cx="4239260" cy="4528820"/>
                          </a:xfrm>
                        </wpg:grpSpPr>
                        <pic:pic xmlns:pic="http://schemas.openxmlformats.org/drawingml/2006/picture">
                          <pic:nvPicPr>
                            <pic:cNvPr id="533" name="Picture 533"/>
                            <pic:cNvPicPr>
                              <a:picLocks noChangeAspect="1"/>
                            </pic:cNvPicPr>
                          </pic:nvPicPr>
                          <pic:blipFill>
                            <a:blip r:embed="rId50" cstate="hqprint">
                              <a:extLst>
                                <a:ext uri="{28A0092B-C50C-407E-A947-70E740481C1C}">
                                  <a14:useLocalDpi xmlns:a14="http://schemas.microsoft.com/office/drawing/2010/main" val="0"/>
                                </a:ext>
                              </a:extLst>
                            </a:blip>
                            <a:stretch>
                              <a:fillRect/>
                            </a:stretch>
                          </pic:blipFill>
                          <pic:spPr>
                            <a:xfrm>
                              <a:off x="-22938" y="-14257"/>
                              <a:ext cx="4239260" cy="4528820"/>
                            </a:xfrm>
                            <a:prstGeom prst="rect">
                              <a:avLst/>
                            </a:prstGeom>
                            <a:ln>
                              <a:solidFill>
                                <a:schemeClr val="tx1"/>
                              </a:solidFill>
                            </a:ln>
                          </pic:spPr>
                        </pic:pic>
                        <pic:pic xmlns:pic="http://schemas.openxmlformats.org/drawingml/2006/picture">
                          <pic:nvPicPr>
                            <pic:cNvPr id="686" name="Picture 686"/>
                            <pic:cNvPicPr>
                              <a:picLocks noChangeAspect="1"/>
                            </pic:cNvPicPr>
                          </pic:nvPicPr>
                          <pic:blipFill>
                            <a:blip r:embed="rId15" cstate="hqprint">
                              <a:extLst>
                                <a:ext uri="{28A0092B-C50C-407E-A947-70E740481C1C}">
                                  <a14:useLocalDpi xmlns:a14="http://schemas.microsoft.com/office/drawing/2010/main" val="0"/>
                                </a:ext>
                              </a:extLst>
                            </a:blip>
                            <a:stretch>
                              <a:fillRect/>
                            </a:stretch>
                          </pic:blipFill>
                          <pic:spPr>
                            <a:xfrm>
                              <a:off x="0" y="4091016"/>
                              <a:ext cx="2996565" cy="423545"/>
                            </a:xfrm>
                            <a:prstGeom prst="rect">
                              <a:avLst/>
                            </a:prstGeom>
                            <a:ln>
                              <a:solidFill>
                                <a:schemeClr val="tx1"/>
                              </a:solidFill>
                            </a:ln>
                          </pic:spPr>
                        </pic:pic>
                      </wpg:grpSp>
                    </wpg:wgp>
                  </a:graphicData>
                </a:graphic>
                <wp14:sizeRelH relativeFrom="margin">
                  <wp14:pctWidth>0</wp14:pctWidth>
                </wp14:sizeRelH>
              </wp:anchor>
            </w:drawing>
          </mc:Choice>
          <mc:Fallback>
            <w:pict>
              <v:group w14:anchorId="4F7FB8CA" id="Group 1" o:spid="_x0000_s1026" style="position:absolute;margin-left:0;margin-top:35.85pt;width:538.25pt;height:269.6pt;z-index:251732992;mso-width-relative:margin" coordorigin="-163,-54" coordsize="68361,3424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">
                <v:group id="Group 486" o:spid="_x0000_s1027" style="position:absolute;left:-163;width:35691;height:34186" coordorigin="-288" coordsize="63027,60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o:lock v:ext="edit" aspectratio="t"/>
                  <v:shape id="Picture 272" o:spid="_x0000_s1028" type="#_x0000_t75" style="position:absolute;left:-288;width:62718;height:60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" stroked="t" strokecolor="black [3213]">
                    <v:imagedata r:id="rId51" o:title=""/>
                    <v:path arrowok="t"/>
                  </v:shape>
                  <v:shape id="Picture 450" o:spid="_x0000_s1029" type="#_x0000_t75" style="position:absolute;left:32506;width:30232;height:4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" stroked="t" strokecolor="windowText">
                    <v:imagedata r:id="rId52" o:title=""/>
                    <v:path arrowok="t"/>
                  </v:shape>
                </v:group>
                <v:group id="Group 747" o:spid="_x0000_s1030" style="position:absolute;left:35234;top:-54;width:32963;height:34193" coordorigin="-229,-142" coordsize="42392,45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">
                  <o:lock v:ext="edit" aspectratio="t"/>
                  <v:shape id="Picture 533" o:spid="_x0000_s1031" type="#_x0000_t75" style="position:absolute;left:-229;top:-142;width:42392;height:45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" stroked="t" strokecolor="black [3213]">
                    <v:imagedata r:id="rId53" o:title=""/>
                    <v:path arrowok="t"/>
                  </v:shape>
                  <v:shape id="Picture 686" o:spid="_x0000_s1032" type="#_x0000_t75" style="position:absolute;top:40910;width:29965;height:4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" stroked="t" strokecolor="black [3213]">
                    <v:imagedata r:id="rId54" o:title=""/>
                    <v:path arrowok="t"/>
                  </v:shape>
                </v:group>
                <w10:wrap type="topAndBottom"/>
              </v:group>
            </w:pict>
          </mc:Fallback>
        </mc:AlternateContent>
      </w:r>
      <w:r w:rsidR="003D7D9C">
        <w:rPr>
          <w:b/>
          <w:bCs/>
          <w:sz w:val="24"/>
          <w:szCs w:val="24"/>
        </w:rPr>
        <w:t xml:space="preserve">2.  </w:t>
      </w:r>
      <w:r w:rsidR="00B82D3B" w:rsidRPr="003D7D9C">
        <w:rPr>
          <w:b/>
          <w:bCs/>
          <w:sz w:val="24"/>
          <w:szCs w:val="24"/>
        </w:rPr>
        <w:t>Pour over USACE surveys</w:t>
      </w:r>
      <w:r w:rsidR="00B82D3B" w:rsidRPr="003D7D9C">
        <w:rPr>
          <w:sz w:val="24"/>
          <w:szCs w:val="24"/>
        </w:rPr>
        <w:t xml:space="preserve"> weekly for changes to depths and update Bob423 tracks accordingly</w:t>
      </w:r>
      <w:r w:rsidRPr="003D7D9C">
        <w:rPr>
          <w:sz w:val="24"/>
          <w:szCs w:val="24"/>
        </w:rPr>
        <w:t>. The example</w:t>
      </w:r>
      <w:r w:rsidR="006412D9">
        <w:rPr>
          <w:sz w:val="24"/>
          <w:szCs w:val="24"/>
        </w:rPr>
        <w:t xml:space="preserve"> </w:t>
      </w:r>
      <w:r w:rsidRPr="003D7D9C">
        <w:rPr>
          <w:sz w:val="24"/>
          <w:szCs w:val="24"/>
        </w:rPr>
        <w:t>is of Sawpit Creek in Florida at MM 731. I use surveys to fine</w:t>
      </w:r>
      <w:r w:rsidR="001C7818">
        <w:rPr>
          <w:sz w:val="24"/>
          <w:szCs w:val="24"/>
        </w:rPr>
        <w:t>-</w:t>
      </w:r>
      <w:r w:rsidRPr="003D7D9C">
        <w:rPr>
          <w:sz w:val="24"/>
          <w:szCs w:val="24"/>
        </w:rPr>
        <w:t>tune the Bob423 track</w:t>
      </w:r>
    </w:p>
    <w:p w14:paraId="4F62E887" w14:textId="77777777" w:rsidR="00CD7DCF" w:rsidRDefault="00CD7DCF" w:rsidP="001C7818">
      <w:pPr>
        <w:spacing w:after="0"/>
        <w:ind w:left="360"/>
        <w:rPr>
          <w:sz w:val="24"/>
          <w:szCs w:val="24"/>
        </w:rPr>
      </w:pPr>
      <w:r w:rsidRPr="003D7D9C">
        <w:rPr>
          <w:b/>
          <w:bCs/>
          <w:sz w:val="24"/>
          <w:szCs w:val="24"/>
        </w:rPr>
        <w:t>On the left</w:t>
      </w:r>
      <w:r>
        <w:rPr>
          <w:sz w:val="24"/>
          <w:szCs w:val="24"/>
        </w:rPr>
        <w:t xml:space="preserve"> is the previous survey after dredging. </w:t>
      </w:r>
    </w:p>
    <w:p w14:paraId="5004D2A2" w14:textId="1C111345" w:rsidR="00B82D3B" w:rsidRDefault="00CD7DCF" w:rsidP="001C7818">
      <w:pPr>
        <w:spacing w:after="0"/>
        <w:ind w:left="360"/>
        <w:rPr>
          <w:sz w:val="24"/>
          <w:szCs w:val="24"/>
        </w:rPr>
      </w:pPr>
      <w:r w:rsidRPr="003D7D9C">
        <w:rPr>
          <w:b/>
          <w:bCs/>
          <w:sz w:val="24"/>
          <w:szCs w:val="24"/>
        </w:rPr>
        <w:t>On the right</w:t>
      </w:r>
      <w:r>
        <w:rPr>
          <w:sz w:val="24"/>
          <w:szCs w:val="24"/>
        </w:rPr>
        <w:t xml:space="preserve"> is the new survey which shows shoaling in the previously dredged channel and deep water by the “shore route” once again. You can see the change in the Bob423 track.</w:t>
      </w:r>
    </w:p>
    <w:p w14:paraId="5F37F1A5" w14:textId="175AB000" w:rsidR="00363D35" w:rsidRPr="00CD7DCF" w:rsidRDefault="00363D35" w:rsidP="00CD7DCF">
      <w:pPr>
        <w:spacing w:after="0"/>
        <w:ind w:left="720"/>
        <w:rPr>
          <w:sz w:val="24"/>
          <w:szCs w:val="24"/>
        </w:rPr>
      </w:pPr>
    </w:p>
    <w:p w14:paraId="17BE0A2A" w14:textId="324BE40C" w:rsidR="00CD7DCF" w:rsidRPr="003D7D9C" w:rsidRDefault="00CD7DCF" w:rsidP="003D7D9C">
      <w:pPr>
        <w:pStyle w:val="ListParagraph"/>
        <w:numPr>
          <w:ilvl w:val="0"/>
          <w:numId w:val="23"/>
        </w:numPr>
        <w:spacing w:after="0"/>
        <w:rPr>
          <w:sz w:val="24"/>
          <w:szCs w:val="24"/>
        </w:rPr>
      </w:pPr>
      <w:r>
        <w:rPr>
          <w:b/>
          <w:bCs/>
          <w:noProof/>
        </w:rPr>
        <w:drawing>
          <wp:anchor distT="0" distB="0" distL="114300" distR="114300" simplePos="0" relativeHeight="251735040" behindDoc="0" locked="0" layoutInCell="1" allowOverlap="1" wp14:anchorId="6347FE7F" wp14:editId="47DB81BE">
            <wp:simplePos x="0" y="0"/>
            <wp:positionH relativeFrom="margin">
              <wp:posOffset>26670</wp:posOffset>
            </wp:positionH>
            <wp:positionV relativeFrom="paragraph">
              <wp:posOffset>304165</wp:posOffset>
            </wp:positionV>
            <wp:extent cx="4488815" cy="3545205"/>
            <wp:effectExtent l="19050" t="19050" r="26035" b="17145"/>
            <wp:wrapSquare wrapText="bothSides"/>
            <wp:docPr id="766" name="Picture 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 name="Picture 766"/>
                    <pic:cNvPicPr/>
                  </pic:nvPicPr>
                  <pic:blipFill>
                    <a:blip r:embed="rId55">
                      <a:extLst>
                        <a:ext uri="{28A0092B-C50C-407E-A947-70E740481C1C}">
                          <a14:useLocalDpi xmlns:a14="http://schemas.microsoft.com/office/drawing/2010/main" val="0"/>
                        </a:ext>
                      </a:extLst>
                    </a:blip>
                    <a:stretch>
                      <a:fillRect/>
                    </a:stretch>
                  </pic:blipFill>
                  <pic:spPr>
                    <a:xfrm>
                      <a:off x="0" y="0"/>
                      <a:ext cx="4488815" cy="35452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C6FED" w:rsidRPr="003D7D9C">
        <w:rPr>
          <w:b/>
          <w:bCs/>
          <w:sz w:val="24"/>
          <w:szCs w:val="24"/>
        </w:rPr>
        <w:t xml:space="preserve"> </w:t>
      </w:r>
      <w:r w:rsidR="00363D35" w:rsidRPr="003D7D9C">
        <w:rPr>
          <w:b/>
          <w:bCs/>
          <w:sz w:val="24"/>
          <w:szCs w:val="24"/>
        </w:rPr>
        <w:t>Have contacts in USACE</w:t>
      </w:r>
      <w:r w:rsidR="00363D35" w:rsidRPr="003D7D9C">
        <w:rPr>
          <w:sz w:val="24"/>
          <w:szCs w:val="24"/>
        </w:rPr>
        <w:t xml:space="preserve"> send you dredging contracts so you know where the dredging channels will be in newly dredged areas. </w:t>
      </w:r>
      <w:r w:rsidRPr="003D7D9C">
        <w:rPr>
          <w:sz w:val="24"/>
          <w:szCs w:val="24"/>
        </w:rPr>
        <w:t>The Jekyll Creek dredging contract is shown. The official channel is 150 feet wide but due to environmental restrictions, only 75 feet was permitted to be dredge</w:t>
      </w:r>
      <w:r w:rsidR="001C7818">
        <w:rPr>
          <w:sz w:val="24"/>
          <w:szCs w:val="24"/>
        </w:rPr>
        <w:t>d</w:t>
      </w:r>
      <w:r w:rsidRPr="003D7D9C">
        <w:rPr>
          <w:sz w:val="24"/>
          <w:szCs w:val="24"/>
        </w:rPr>
        <w:t xml:space="preserve"> (the shaded area)</w:t>
      </w:r>
      <w:r w:rsidR="001C7818">
        <w:rPr>
          <w:sz w:val="24"/>
          <w:szCs w:val="24"/>
        </w:rPr>
        <w:t>,</w:t>
      </w:r>
      <w:r w:rsidRPr="003D7D9C">
        <w:rPr>
          <w:sz w:val="24"/>
          <w:szCs w:val="24"/>
        </w:rPr>
        <w:t xml:space="preserve"> and only the eastern half of the channel. Armed with the contract details, I put the Bob423 track down the middle of the shaded area for maximum leeway in this still shallow passage.</w:t>
      </w:r>
      <w:r w:rsidRPr="003D7D9C">
        <w:rPr>
          <w:sz w:val="24"/>
          <w:szCs w:val="24"/>
        </w:rPr>
        <w:br/>
      </w:r>
      <w:r w:rsidRPr="003D7D9C">
        <w:rPr>
          <w:sz w:val="24"/>
          <w:szCs w:val="24"/>
        </w:rPr>
        <w:br/>
        <w:t xml:space="preserve">Similar computations were done for other dredged areas so the Bob423 track gave the mariner the most leeway possible from shallow water. </w:t>
      </w:r>
    </w:p>
    <w:p w14:paraId="1EADE142" w14:textId="24785BDB" w:rsidR="00363D35" w:rsidRPr="003D7D9C" w:rsidRDefault="008C6FED" w:rsidP="003D7D9C">
      <w:pPr>
        <w:pStyle w:val="ListParagraph"/>
        <w:numPr>
          <w:ilvl w:val="0"/>
          <w:numId w:val="23"/>
        </w:numPr>
        <w:spacing w:after="0"/>
        <w:rPr>
          <w:sz w:val="24"/>
          <w:szCs w:val="24"/>
        </w:rPr>
      </w:pPr>
      <w:r>
        <w:rPr>
          <w:b/>
          <w:bCs/>
          <w:noProof/>
        </w:rPr>
        <w:lastRenderedPageBreak/>
        <mc:AlternateContent>
          <mc:Choice Requires="wpg">
            <w:drawing>
              <wp:anchor distT="0" distB="0" distL="114300" distR="114300" simplePos="0" relativeHeight="251740160" behindDoc="0" locked="0" layoutInCell="1" allowOverlap="1" wp14:anchorId="73C00DE3" wp14:editId="25B6E9D1">
                <wp:simplePos x="0" y="0"/>
                <wp:positionH relativeFrom="column">
                  <wp:posOffset>-551</wp:posOffset>
                </wp:positionH>
                <wp:positionV relativeFrom="paragraph">
                  <wp:posOffset>685697</wp:posOffset>
                </wp:positionV>
                <wp:extent cx="6740653" cy="3691890"/>
                <wp:effectExtent l="19050" t="19050" r="22225" b="22860"/>
                <wp:wrapSquare wrapText="bothSides"/>
                <wp:docPr id="830137081" name="Group 2"/>
                <wp:cNvGraphicFramePr/>
                <a:graphic xmlns:a="http://schemas.openxmlformats.org/drawingml/2006/main">
                  <a:graphicData uri="http://schemas.microsoft.com/office/word/2010/wordprocessingGroup">
                    <wpg:wgp>
                      <wpg:cNvGrpSpPr/>
                      <wpg:grpSpPr>
                        <a:xfrm>
                          <a:off x="0" y="0"/>
                          <a:ext cx="6740653" cy="3691890"/>
                          <a:chOff x="0" y="0"/>
                          <a:chExt cx="6740653" cy="3691890"/>
                        </a:xfrm>
                      </wpg:grpSpPr>
                      <wpg:grpSp>
                        <wpg:cNvPr id="376" name="Group 376"/>
                        <wpg:cNvGrpSpPr>
                          <a:grpSpLocks noChangeAspect="1"/>
                        </wpg:cNvGrpSpPr>
                        <wpg:grpSpPr>
                          <a:xfrm>
                            <a:off x="0" y="0"/>
                            <a:ext cx="3456863" cy="3661014"/>
                            <a:chOff x="0" y="0"/>
                            <a:chExt cx="5105742" cy="5401898"/>
                          </a:xfrm>
                        </wpg:grpSpPr>
                        <pic:pic xmlns:pic="http://schemas.openxmlformats.org/drawingml/2006/picture">
                          <pic:nvPicPr>
                            <pic:cNvPr id="554" name="Picture 554"/>
                            <pic:cNvPicPr>
                              <a:picLocks noChangeAspect="1"/>
                            </pic:cNvPicPr>
                          </pic:nvPicPr>
                          <pic:blipFill>
                            <a:blip r:embed="rId56" cstate="hqprint">
                              <a:extLst>
                                <a:ext uri="{28A0092B-C50C-407E-A947-70E740481C1C}">
                                  <a14:useLocalDpi xmlns:a14="http://schemas.microsoft.com/office/drawing/2010/main" val="0"/>
                                </a:ext>
                              </a:extLst>
                            </a:blip>
                            <a:stretch>
                              <a:fillRect/>
                            </a:stretch>
                          </pic:blipFill>
                          <pic:spPr bwMode="auto">
                            <a:xfrm>
                              <a:off x="0" y="0"/>
                              <a:ext cx="5102860" cy="5401310"/>
                            </a:xfrm>
                            <a:prstGeom prst="rect">
                              <a:avLst/>
                            </a:prstGeom>
                            <a:noFill/>
                            <a:ln>
                              <a:solidFill>
                                <a:schemeClr val="tx1"/>
                              </a:solidFill>
                            </a:ln>
                          </pic:spPr>
                        </pic:pic>
                        <pic:pic xmlns:pic="http://schemas.openxmlformats.org/drawingml/2006/picture">
                          <pic:nvPicPr>
                            <pic:cNvPr id="579" name="Picture 579"/>
                            <pic:cNvPicPr>
                              <a:picLocks noChangeAspect="1"/>
                            </pic:cNvPicPr>
                          </pic:nvPicPr>
                          <pic:blipFill>
                            <a:blip r:embed="rId57" cstate="hqprint">
                              <a:extLst>
                                <a:ext uri="{28A0092B-C50C-407E-A947-70E740481C1C}">
                                  <a14:useLocalDpi xmlns:a14="http://schemas.microsoft.com/office/drawing/2010/main" val="0"/>
                                </a:ext>
                              </a:extLst>
                            </a:blip>
                            <a:srcRect/>
                            <a:stretch>
                              <a:fillRect/>
                            </a:stretch>
                          </pic:blipFill>
                          <pic:spPr bwMode="auto">
                            <a:xfrm>
                              <a:off x="2082507" y="4978988"/>
                              <a:ext cx="3023235" cy="422910"/>
                            </a:xfrm>
                            <a:prstGeom prst="rect">
                              <a:avLst/>
                            </a:prstGeom>
                            <a:noFill/>
                            <a:ln>
                              <a:solidFill>
                                <a:sysClr val="windowText" lastClr="000000"/>
                              </a:solidFill>
                            </a:ln>
                          </pic:spPr>
                        </pic:pic>
                      </wpg:grpSp>
                      <pic:pic xmlns:pic="http://schemas.openxmlformats.org/drawingml/2006/picture">
                        <pic:nvPicPr>
                          <pic:cNvPr id="428" name="Picture 428"/>
                          <pic:cNvPicPr>
                            <a:picLocks noChangeAspect="1"/>
                          </pic:cNvPicPr>
                        </pic:nvPicPr>
                        <pic:blipFill>
                          <a:blip r:embed="rId58" cstate="hqprint">
                            <a:extLst>
                              <a:ext uri="{28A0092B-C50C-407E-A947-70E740481C1C}">
                                <a14:useLocalDpi xmlns:a14="http://schemas.microsoft.com/office/drawing/2010/main" val="0"/>
                              </a:ext>
                            </a:extLst>
                          </a:blip>
                          <a:stretch>
                            <a:fillRect/>
                          </a:stretch>
                        </pic:blipFill>
                        <pic:spPr>
                          <a:xfrm>
                            <a:off x="3546603" y="0"/>
                            <a:ext cx="3194050" cy="3691890"/>
                          </a:xfrm>
                          <a:prstGeom prst="rect">
                            <a:avLst/>
                          </a:prstGeom>
                          <a:ln>
                            <a:solidFill>
                              <a:schemeClr val="tx1"/>
                            </a:solidFill>
                          </a:ln>
                        </pic:spPr>
                      </pic:pic>
                    </wpg:wgp>
                  </a:graphicData>
                </a:graphic>
              </wp:anchor>
            </w:drawing>
          </mc:Choice>
          <mc:Fallback>
            <w:pict>
              <v:group w14:anchorId="7C21AB52" id="Group 2" o:spid="_x0000_s1026" style="position:absolute;margin-left:-.05pt;margin-top:54pt;width:530.75pt;height:290.7pt;z-index:251740160" coordsize="67406,3691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">
                <v:group id="Group 376" o:spid="_x0000_s1027" style="position:absolute;width:34568;height:36610" coordsize="51057,54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">
                  <o:lock v:ext="edit" aspectratio="t"/>
                  <v:shape id="Picture 554" o:spid="_x0000_s1028" type="#_x0000_t75" style="position:absolute;width:51028;height:54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" stroked="t" strokecolor="black [3213]">
                    <v:imagedata r:id="rId59" o:title=""/>
                    <v:path arrowok="t"/>
                  </v:shape>
                  <v:shape id="Picture 579" o:spid="_x0000_s1029" type="#_x0000_t75" style="position:absolute;left:20825;top:49789;width:30232;height:4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" stroked="t" strokecolor="windowText">
                    <v:imagedata r:id="rId60" o:title=""/>
                    <v:path arrowok="t"/>
                  </v:shape>
                </v:group>
                <v:shape id="Picture 428" o:spid="_x0000_s1030" type="#_x0000_t75" style="position:absolute;left:35466;width:31940;height:36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" stroked="t" strokecolor="black [3213]">
                  <v:imagedata r:id="rId61" o:title=""/>
                  <v:path arrowok="t"/>
                </v:shape>
                <w10:wrap type="square"/>
              </v:group>
            </w:pict>
          </mc:Fallback>
        </mc:AlternateContent>
      </w:r>
      <w:r w:rsidR="003D7D9C" w:rsidRPr="003D7D9C">
        <w:rPr>
          <w:b/>
          <w:bCs/>
          <w:sz w:val="24"/>
          <w:szCs w:val="24"/>
        </w:rPr>
        <w:t xml:space="preserve"> </w:t>
      </w:r>
      <w:r w:rsidR="00363D35" w:rsidRPr="003D7D9C">
        <w:rPr>
          <w:b/>
          <w:bCs/>
          <w:sz w:val="24"/>
          <w:szCs w:val="24"/>
        </w:rPr>
        <w:t>Send survey requests</w:t>
      </w:r>
      <w:r w:rsidR="00363D35" w:rsidRPr="003D7D9C">
        <w:rPr>
          <w:sz w:val="24"/>
          <w:szCs w:val="24"/>
        </w:rPr>
        <w:t xml:space="preserve"> and have them answered to expand </w:t>
      </w:r>
      <w:r w:rsidR="00EC5489" w:rsidRPr="003D7D9C">
        <w:rPr>
          <w:sz w:val="24"/>
          <w:szCs w:val="24"/>
        </w:rPr>
        <w:t>a</w:t>
      </w:r>
      <w:r w:rsidR="00363D35" w:rsidRPr="003D7D9C">
        <w:rPr>
          <w:sz w:val="24"/>
          <w:szCs w:val="24"/>
        </w:rPr>
        <w:t xml:space="preserve"> USACE survey in specific areas to find a way around shoaling in the middle of the channel. </w:t>
      </w:r>
      <w:r w:rsidRPr="003D7D9C">
        <w:rPr>
          <w:sz w:val="24"/>
          <w:szCs w:val="24"/>
        </w:rPr>
        <w:t xml:space="preserve">In the example, the shoaling area south of Wrightsville Beach is shown at MM 287. </w:t>
      </w:r>
      <w:r w:rsidRPr="003D7D9C">
        <w:rPr>
          <w:sz w:val="24"/>
          <w:szCs w:val="24"/>
        </w:rPr>
        <w:br/>
      </w:r>
      <w:r w:rsidRPr="003D7D9C">
        <w:rPr>
          <w:b/>
          <w:bCs/>
          <w:sz w:val="24"/>
          <w:szCs w:val="24"/>
        </w:rPr>
        <w:t>On the left</w:t>
      </w:r>
      <w:r w:rsidRPr="003D7D9C">
        <w:rPr>
          <w:sz w:val="24"/>
          <w:szCs w:val="24"/>
        </w:rPr>
        <w:t xml:space="preserve">, </w:t>
      </w:r>
      <w:r w:rsidR="001C7818">
        <w:rPr>
          <w:sz w:val="24"/>
          <w:szCs w:val="24"/>
        </w:rPr>
        <w:t xml:space="preserve">is </w:t>
      </w:r>
      <w:r w:rsidRPr="003D7D9C">
        <w:rPr>
          <w:sz w:val="24"/>
          <w:szCs w:val="24"/>
        </w:rPr>
        <w:t>the standard survey of just the official channel. The blue dotted line is the Bob432 track around the shoal</w:t>
      </w:r>
      <w:r w:rsidRPr="003D7D9C">
        <w:rPr>
          <w:sz w:val="24"/>
          <w:szCs w:val="24"/>
        </w:rPr>
        <w:br/>
      </w:r>
      <w:r w:rsidRPr="003D7D9C">
        <w:rPr>
          <w:b/>
          <w:bCs/>
          <w:sz w:val="24"/>
          <w:szCs w:val="24"/>
        </w:rPr>
        <w:t xml:space="preserve">On the </w:t>
      </w:r>
      <w:r w:rsidR="003D7D9C">
        <w:rPr>
          <w:b/>
          <w:bCs/>
          <w:sz w:val="24"/>
          <w:szCs w:val="24"/>
        </w:rPr>
        <w:t>right</w:t>
      </w:r>
      <w:r w:rsidRPr="003D7D9C">
        <w:rPr>
          <w:sz w:val="24"/>
          <w:szCs w:val="24"/>
        </w:rPr>
        <w:t xml:space="preserve"> is an extended survey as requested. Nice to know the extent of the leeway in depths by going outside the channel.</w:t>
      </w:r>
      <w:r w:rsidR="003D7D9C">
        <w:rPr>
          <w:sz w:val="24"/>
          <w:szCs w:val="24"/>
        </w:rPr>
        <w:t xml:space="preserve"> </w:t>
      </w:r>
      <w:r w:rsidR="003D7D9C">
        <w:rPr>
          <w:sz w:val="24"/>
          <w:szCs w:val="24"/>
        </w:rPr>
        <w:br/>
      </w:r>
      <w:r w:rsidR="003D7D9C">
        <w:rPr>
          <w:sz w:val="24"/>
          <w:szCs w:val="24"/>
        </w:rPr>
        <w:br/>
      </w:r>
      <w:r w:rsidRPr="003D7D9C">
        <w:rPr>
          <w:sz w:val="24"/>
          <w:szCs w:val="24"/>
        </w:rPr>
        <w:t xml:space="preserve">In previous years, only the channel was surveyed. I asked for a survey extending to the west and a captain of a USACE survey boat responded (he was a member of the ICW Cruising Guide Facebook page) with the result of the survey on the right. I’ve made similar requests to the Chief of Waterway Management in several USACE sectors. They </w:t>
      </w:r>
      <w:r w:rsidR="003D7D9C">
        <w:rPr>
          <w:sz w:val="24"/>
          <w:szCs w:val="24"/>
        </w:rPr>
        <w:t xml:space="preserve">were all </w:t>
      </w:r>
      <w:r w:rsidRPr="003D7D9C">
        <w:rPr>
          <w:sz w:val="24"/>
          <w:szCs w:val="24"/>
        </w:rPr>
        <w:t xml:space="preserve">happy to help, they just need to know the areas of concern. </w:t>
      </w:r>
      <w:r w:rsidRPr="003D7D9C">
        <w:rPr>
          <w:sz w:val="24"/>
          <w:szCs w:val="24"/>
        </w:rPr>
        <w:br/>
      </w:r>
    </w:p>
    <w:p w14:paraId="253F75BC" w14:textId="77777777" w:rsidR="003D7D9C" w:rsidRDefault="003D7D9C">
      <w:pPr>
        <w:rPr>
          <w:b/>
          <w:bCs/>
          <w:sz w:val="24"/>
          <w:szCs w:val="24"/>
        </w:rPr>
      </w:pPr>
      <w:r>
        <w:rPr>
          <w:b/>
          <w:bCs/>
          <w:sz w:val="24"/>
          <w:szCs w:val="24"/>
        </w:rPr>
        <w:br w:type="page"/>
      </w:r>
    </w:p>
    <w:p w14:paraId="3D2774DD" w14:textId="143D9FCC" w:rsidR="003D7D9C" w:rsidRDefault="003D7D9C" w:rsidP="003D7D9C">
      <w:pPr>
        <w:pStyle w:val="ListParagraph"/>
        <w:numPr>
          <w:ilvl w:val="0"/>
          <w:numId w:val="23"/>
        </w:numPr>
        <w:spacing w:after="0"/>
        <w:rPr>
          <w:sz w:val="24"/>
          <w:szCs w:val="24"/>
        </w:rPr>
      </w:pPr>
      <w:r>
        <w:rPr>
          <w:noProof/>
        </w:rPr>
        <w:lastRenderedPageBreak/>
        <mc:AlternateContent>
          <mc:Choice Requires="wpg">
            <w:drawing>
              <wp:anchor distT="0" distB="0" distL="114300" distR="114300" simplePos="0" relativeHeight="251742208" behindDoc="0" locked="0" layoutInCell="1" allowOverlap="1" wp14:anchorId="5E888AC8" wp14:editId="08F95710">
                <wp:simplePos x="0" y="0"/>
                <wp:positionH relativeFrom="margin">
                  <wp:align>center</wp:align>
                </wp:positionH>
                <wp:positionV relativeFrom="paragraph">
                  <wp:posOffset>930319</wp:posOffset>
                </wp:positionV>
                <wp:extent cx="6529070" cy="3771265"/>
                <wp:effectExtent l="19050" t="19050" r="24130" b="19685"/>
                <wp:wrapTopAndBottom/>
                <wp:docPr id="698" name="Group 698"/>
                <wp:cNvGraphicFramePr/>
                <a:graphic xmlns:a="http://schemas.openxmlformats.org/drawingml/2006/main">
                  <a:graphicData uri="http://schemas.microsoft.com/office/word/2010/wordprocessingGroup">
                    <wpg:wgp>
                      <wpg:cNvGrpSpPr/>
                      <wpg:grpSpPr>
                        <a:xfrm>
                          <a:off x="0" y="0"/>
                          <a:ext cx="6529070" cy="3771265"/>
                          <a:chOff x="0" y="0"/>
                          <a:chExt cx="6529729" cy="3771265"/>
                        </a:xfrm>
                      </wpg:grpSpPr>
                      <pic:pic xmlns:pic="http://schemas.openxmlformats.org/drawingml/2006/picture">
                        <pic:nvPicPr>
                          <pic:cNvPr id="658" name="Picture 658"/>
                          <pic:cNvPicPr>
                            <a:picLocks noChangeAspect="1"/>
                          </pic:cNvPicPr>
                        </pic:nvPicPr>
                        <pic:blipFill>
                          <a:blip r:embed="rId62" cstate="hqprint">
                            <a:extLst>
                              <a:ext uri="{28A0092B-C50C-407E-A947-70E740481C1C}">
                                <a14:useLocalDpi xmlns:a14="http://schemas.microsoft.com/office/drawing/2010/main" val="0"/>
                              </a:ext>
                            </a:extLst>
                          </a:blip>
                          <a:stretch>
                            <a:fillRect/>
                          </a:stretch>
                        </pic:blipFill>
                        <pic:spPr>
                          <a:xfrm>
                            <a:off x="0" y="0"/>
                            <a:ext cx="1802130" cy="3749675"/>
                          </a:xfrm>
                          <a:prstGeom prst="rect">
                            <a:avLst/>
                          </a:prstGeom>
                          <a:ln>
                            <a:solidFill>
                              <a:schemeClr val="tx1"/>
                            </a:solidFill>
                          </a:ln>
                        </pic:spPr>
                      </pic:pic>
                      <pic:pic xmlns:pic="http://schemas.openxmlformats.org/drawingml/2006/picture">
                        <pic:nvPicPr>
                          <pic:cNvPr id="665" name="Picture 665"/>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1961539" y="0"/>
                            <a:ext cx="4568190" cy="3771265"/>
                          </a:xfrm>
                          <a:prstGeom prst="rect">
                            <a:avLst/>
                          </a:prstGeom>
                          <a:ln>
                            <a:solidFill>
                              <a:schemeClr val="tx1"/>
                            </a:solidFill>
                          </a:ln>
                        </pic:spPr>
                      </pic:pic>
                      <wps:wsp>
                        <wps:cNvPr id="769" name="Straight Arrow Connector 769"/>
                        <wps:cNvCnPr/>
                        <wps:spPr>
                          <a:xfrm flipH="1">
                            <a:off x="665153" y="1770966"/>
                            <a:ext cx="1468792" cy="79340"/>
                          </a:xfrm>
                          <a:prstGeom prst="straightConnector1">
                            <a:avLst/>
                          </a:prstGeom>
                          <a:ln w="41275">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0CD68AD8" id="Group 698" o:spid="_x0000_s1026" style="position:absolute;margin-left:0;margin-top:73.25pt;width:514.1pt;height:296.95pt;z-index:251742208;mso-position-horizontal:center;mso-position-horizontal-relative:margin;mso-width-relative:margin" coordsize="65297,37712"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">
                <v:shape id="Picture 658" o:spid="_x0000_s1027" type="#_x0000_t75" style="position:absolute;width:18021;height:37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" stroked="t" strokecolor="black [3213]">
                  <v:imagedata r:id="rId64" o:title=""/>
                  <v:path arrowok="t"/>
                </v:shape>
                <v:shape id="Picture 665" o:spid="_x0000_s1028" type="#_x0000_t75" style="position:absolute;left:19615;width:45682;height:37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" stroked="t" strokecolor="black [3213]">
                  <v:imagedata r:id="rId65" o:title=""/>
                  <v:path arrowok="t"/>
                </v:shape>
                <v:shapetype id="_x0000_t32" coordsize="21600,21600" o:spt="32" o:oned="t" path="m,l21600,21600e" filled="f">
                  <v:path arrowok="t" fillok="f" o:connecttype="none"/>
                  <o:lock v:ext="edit" shapetype="t"/>
                </v:shapetype>
                <v:shape id="Straight Arrow Connector 769" o:spid="_x0000_s1029" type="#_x0000_t32" style="position:absolute;left:6651;top:17709;width:14688;height:79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" strokecolor="black [3213]" strokeweight="3.25pt">
                  <v:stroke endarrow="block" endarrowwidth="wide" endarrowlength="long" joinstyle="miter"/>
                </v:shape>
                <w10:wrap type="topAndBottom" anchorx="margin"/>
              </v:group>
            </w:pict>
          </mc:Fallback>
        </mc:AlternateContent>
      </w:r>
      <w:r w:rsidRPr="003D7D9C">
        <w:rPr>
          <w:b/>
          <w:bCs/>
          <w:sz w:val="24"/>
          <w:szCs w:val="24"/>
        </w:rPr>
        <w:t xml:space="preserve"> </w:t>
      </w:r>
      <w:r w:rsidR="00363D35" w:rsidRPr="003D7D9C">
        <w:rPr>
          <w:b/>
          <w:bCs/>
          <w:sz w:val="24"/>
          <w:szCs w:val="24"/>
        </w:rPr>
        <w:t>Collect tracks with embedded depths</w:t>
      </w:r>
      <w:r w:rsidR="00363D35" w:rsidRPr="003D7D9C">
        <w:rPr>
          <w:sz w:val="24"/>
          <w:szCs w:val="24"/>
        </w:rPr>
        <w:t xml:space="preserve"> from other boaters for analysis and updates. For me, that’s the Bob423 </w:t>
      </w:r>
      <w:r w:rsidR="008C2554" w:rsidRPr="003D7D9C">
        <w:rPr>
          <w:sz w:val="24"/>
          <w:szCs w:val="24"/>
        </w:rPr>
        <w:t>S</w:t>
      </w:r>
      <w:r w:rsidR="00363D35" w:rsidRPr="003D7D9C">
        <w:rPr>
          <w:sz w:val="24"/>
          <w:szCs w:val="24"/>
        </w:rPr>
        <w:t>urveyors who travel the ICW throughout the year with the same setup I have, embedding depth reading</w:t>
      </w:r>
      <w:r w:rsidR="00EC5489" w:rsidRPr="003D7D9C">
        <w:rPr>
          <w:sz w:val="24"/>
          <w:szCs w:val="24"/>
        </w:rPr>
        <w:t>s</w:t>
      </w:r>
      <w:r w:rsidR="00363D35" w:rsidRPr="003D7D9C">
        <w:rPr>
          <w:sz w:val="24"/>
          <w:szCs w:val="24"/>
        </w:rPr>
        <w:t xml:space="preserve"> into the track data using Aqua Map. Other boaters would have to develop their own network.</w:t>
      </w:r>
      <w:r w:rsidR="00EC5489" w:rsidRPr="003D7D9C">
        <w:rPr>
          <w:sz w:val="24"/>
          <w:szCs w:val="24"/>
        </w:rPr>
        <w:t xml:space="preserve"> Once a GPX track is sent to me, I can see the depth at every track point. </w:t>
      </w:r>
    </w:p>
    <w:p w14:paraId="6C8BA098" w14:textId="72833323" w:rsidR="003D7D9C" w:rsidRDefault="00312C2E" w:rsidP="00312C2E">
      <w:pPr>
        <w:pStyle w:val="ListParagraph"/>
        <w:spacing w:after="0"/>
        <w:rPr>
          <w:sz w:val="24"/>
          <w:szCs w:val="24"/>
        </w:rPr>
      </w:pPr>
      <w:r>
        <w:rPr>
          <w:noProof/>
        </w:rPr>
        <w:drawing>
          <wp:anchor distT="0" distB="0" distL="114300" distR="114300" simplePos="0" relativeHeight="251746304" behindDoc="0" locked="0" layoutInCell="1" allowOverlap="1" wp14:anchorId="5F10A32D" wp14:editId="1CDA97AC">
            <wp:simplePos x="0" y="0"/>
            <wp:positionH relativeFrom="margin">
              <wp:align>center</wp:align>
            </wp:positionH>
            <wp:positionV relativeFrom="paragraph">
              <wp:posOffset>5026660</wp:posOffset>
            </wp:positionV>
            <wp:extent cx="6212840" cy="3084830"/>
            <wp:effectExtent l="19050" t="19050" r="16510" b="20320"/>
            <wp:wrapTopAndBottom/>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534"/>
                    <pic:cNvPicPr/>
                  </pic:nvPicPr>
                  <pic:blipFill>
                    <a:blip r:embed="rId66" cstate="hqprint">
                      <a:extLst>
                        <a:ext uri="{28A0092B-C50C-407E-A947-70E740481C1C}">
                          <a14:useLocalDpi xmlns:a14="http://schemas.microsoft.com/office/drawing/2010/main" val="0"/>
                        </a:ext>
                      </a:extLst>
                    </a:blip>
                    <a:stretch>
                      <a:fillRect/>
                    </a:stretch>
                  </pic:blipFill>
                  <pic:spPr>
                    <a:xfrm>
                      <a:off x="0" y="0"/>
                      <a:ext cx="6212840" cy="30848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3D7D9C">
        <w:rPr>
          <w:noProof/>
        </w:rPr>
        <w:br/>
      </w:r>
      <w:r w:rsidR="003D7D9C">
        <w:rPr>
          <w:sz w:val="24"/>
          <w:szCs w:val="24"/>
        </w:rPr>
        <w:t xml:space="preserve">The passage through Ft Matanzas is shown above with tracks of two Bob423 Surveyors. </w:t>
      </w:r>
      <w:r>
        <w:rPr>
          <w:sz w:val="24"/>
          <w:szCs w:val="24"/>
        </w:rPr>
        <w:t xml:space="preserve">The passage through Ponce de Leon is shown below. </w:t>
      </w:r>
      <w:r w:rsidR="003D7D9C">
        <w:rPr>
          <w:sz w:val="24"/>
          <w:szCs w:val="24"/>
        </w:rPr>
        <w:t xml:space="preserve">From multiple tracks through many of the shallow areas, I can keep track of shoaling progress through the year. There are now 10 active Surveyors I use to keep the Bob423 tracks up to date. </w:t>
      </w:r>
    </w:p>
    <w:p w14:paraId="260B8204" w14:textId="38689C94" w:rsidR="00363D35" w:rsidRDefault="00043C38" w:rsidP="003D7D9C">
      <w:pPr>
        <w:numPr>
          <w:ilvl w:val="0"/>
          <w:numId w:val="23"/>
        </w:numPr>
        <w:spacing w:after="0"/>
        <w:rPr>
          <w:sz w:val="24"/>
          <w:szCs w:val="24"/>
        </w:rPr>
      </w:pPr>
      <w:r>
        <w:rPr>
          <w:noProof/>
        </w:rPr>
        <w:lastRenderedPageBreak/>
        <w:drawing>
          <wp:anchor distT="0" distB="0" distL="114300" distR="114300" simplePos="0" relativeHeight="251744256" behindDoc="0" locked="0" layoutInCell="1" allowOverlap="1" wp14:anchorId="339E05FD" wp14:editId="50F809B1">
            <wp:simplePos x="0" y="0"/>
            <wp:positionH relativeFrom="column">
              <wp:posOffset>2137410</wp:posOffset>
            </wp:positionH>
            <wp:positionV relativeFrom="paragraph">
              <wp:posOffset>687705</wp:posOffset>
            </wp:positionV>
            <wp:extent cx="4745355" cy="4006215"/>
            <wp:effectExtent l="19050" t="19050" r="17145" b="13335"/>
            <wp:wrapSquare wrapText="bothSides"/>
            <wp:docPr id="3" name="Picture 2" descr="May be an image of boat and body of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y be an image of boat and body of water"/>
                    <pic:cNvPicPr>
                      <a:picLocks noChangeAspect="1" noChangeArrowheads="1"/>
                    </pic:cNvPicPr>
                  </pic:nvPicPr>
                  <pic:blipFill rotWithShape="1">
                    <a:blip r:embed="rId67">
                      <a:extLst>
                        <a:ext uri="{28A0092B-C50C-407E-A947-70E740481C1C}">
                          <a14:useLocalDpi xmlns:a14="http://schemas.microsoft.com/office/drawing/2010/main" val="0"/>
                        </a:ext>
                      </a:extLst>
                    </a:blip>
                    <a:srcRect l="22173" t="12387"/>
                    <a:stretch/>
                  </pic:blipFill>
                  <pic:spPr bwMode="auto">
                    <a:xfrm>
                      <a:off x="0" y="0"/>
                      <a:ext cx="4745355" cy="400621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3232" behindDoc="0" locked="0" layoutInCell="1" allowOverlap="1" wp14:anchorId="67760E45" wp14:editId="4CE0B76A">
            <wp:simplePos x="0" y="0"/>
            <wp:positionH relativeFrom="column">
              <wp:posOffset>31750</wp:posOffset>
            </wp:positionH>
            <wp:positionV relativeFrom="paragraph">
              <wp:posOffset>687705</wp:posOffset>
            </wp:positionV>
            <wp:extent cx="2025015" cy="4006215"/>
            <wp:effectExtent l="19050" t="19050" r="13335" b="13335"/>
            <wp:wrapSquare wrapText="bothSides"/>
            <wp:docPr id="486417894" name="Picture 486417894" descr="May be an image of map and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y be an image of map and text"/>
                    <pic:cNvPicPr>
                      <a:picLocks noChangeAspect="1" noChangeArrowheads="1"/>
                    </pic:cNvPicPr>
                  </pic:nvPicPr>
                  <pic:blipFill rotWithShape="1">
                    <a:blip r:embed="rId68">
                      <a:extLst>
                        <a:ext uri="{28A0092B-C50C-407E-A947-70E740481C1C}">
                          <a14:useLocalDpi xmlns:a14="http://schemas.microsoft.com/office/drawing/2010/main" val="0"/>
                        </a:ext>
                      </a:extLst>
                    </a:blip>
                    <a:srcRect l="18303" r="27170"/>
                    <a:stretch/>
                  </pic:blipFill>
                  <pic:spPr bwMode="auto">
                    <a:xfrm>
                      <a:off x="0" y="0"/>
                      <a:ext cx="2025015" cy="400621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63D35" w:rsidRPr="00727425">
        <w:rPr>
          <w:b/>
          <w:bCs/>
          <w:sz w:val="24"/>
          <w:szCs w:val="24"/>
        </w:rPr>
        <w:t>Collect verified depth data</w:t>
      </w:r>
      <w:r w:rsidR="00363D35" w:rsidRPr="00727425">
        <w:rPr>
          <w:sz w:val="24"/>
          <w:szCs w:val="24"/>
        </w:rPr>
        <w:t xml:space="preserve"> on new shoals from my 19,</w:t>
      </w:r>
      <w:r w:rsidR="003D7D9C">
        <w:rPr>
          <w:sz w:val="24"/>
          <w:szCs w:val="24"/>
        </w:rPr>
        <w:t>4</w:t>
      </w:r>
      <w:r w:rsidR="00363D35" w:rsidRPr="00727425">
        <w:rPr>
          <w:sz w:val="24"/>
          <w:szCs w:val="24"/>
        </w:rPr>
        <w:t>00 member ICW Cruising Guide Facebook page</w:t>
      </w:r>
      <w:r w:rsidR="00363D35">
        <w:rPr>
          <w:sz w:val="24"/>
          <w:szCs w:val="24"/>
        </w:rPr>
        <w:t>.</w:t>
      </w:r>
      <w:r w:rsidR="003D7D9C">
        <w:rPr>
          <w:sz w:val="24"/>
          <w:szCs w:val="24"/>
        </w:rPr>
        <w:br/>
        <w:t>The members are valuable eyes and ears on the water. If they see a problem, they will post it on the Facebook page. A recent shoal developed in Sister’s Creek at MM 737</w:t>
      </w:r>
      <w:r>
        <w:rPr>
          <w:sz w:val="24"/>
          <w:szCs w:val="24"/>
        </w:rPr>
        <w:t xml:space="preserve"> </w:t>
      </w:r>
      <w:r w:rsidR="001C7818">
        <w:rPr>
          <w:sz w:val="24"/>
          <w:szCs w:val="24"/>
        </w:rPr>
        <w:t xml:space="preserve">is </w:t>
      </w:r>
      <w:r>
        <w:rPr>
          <w:sz w:val="24"/>
          <w:szCs w:val="24"/>
        </w:rPr>
        <w:t xml:space="preserve">shown below. </w:t>
      </w:r>
      <w:r w:rsidR="003D7D9C">
        <w:rPr>
          <w:sz w:val="24"/>
          <w:szCs w:val="24"/>
        </w:rPr>
        <w:br/>
      </w:r>
      <w:r w:rsidR="003D7D9C">
        <w:rPr>
          <w:sz w:val="24"/>
          <w:szCs w:val="24"/>
        </w:rPr>
        <w:br/>
      </w:r>
      <w:r w:rsidRPr="00112BD0">
        <w:rPr>
          <w:b/>
          <w:bCs/>
          <w:sz w:val="24"/>
          <w:szCs w:val="24"/>
        </w:rPr>
        <w:t>On the left</w:t>
      </w:r>
      <w:r>
        <w:rPr>
          <w:sz w:val="24"/>
          <w:szCs w:val="24"/>
        </w:rPr>
        <w:t xml:space="preserve"> is the Aqua Map chart of the shoal. Unfortunately, it’s off the surveyed area to the west</w:t>
      </w:r>
    </w:p>
    <w:p w14:paraId="3C84E46B" w14:textId="77777777" w:rsidR="00043C38" w:rsidRDefault="00043C38" w:rsidP="00043C38">
      <w:pPr>
        <w:spacing w:after="0"/>
        <w:ind w:left="720"/>
        <w:rPr>
          <w:noProof/>
          <w:sz w:val="24"/>
          <w:szCs w:val="24"/>
        </w:rPr>
      </w:pPr>
      <w:r w:rsidRPr="00112BD0">
        <w:rPr>
          <w:b/>
          <w:bCs/>
          <w:noProof/>
          <w:sz w:val="24"/>
          <w:szCs w:val="24"/>
        </w:rPr>
        <w:t>On the right</w:t>
      </w:r>
      <w:r w:rsidRPr="00043C38">
        <w:rPr>
          <w:noProof/>
          <w:sz w:val="24"/>
          <w:szCs w:val="24"/>
        </w:rPr>
        <w:t xml:space="preserve"> </w:t>
      </w:r>
      <w:r>
        <w:rPr>
          <w:noProof/>
          <w:sz w:val="24"/>
          <w:szCs w:val="24"/>
        </w:rPr>
        <w:t xml:space="preserve">is a photo of the shoal at low tide as the boat is headed north by Jon Bryant. He was in a shallow draft boat and didn’t honor the buoy. It clearly shows the new shoal. </w:t>
      </w:r>
    </w:p>
    <w:p w14:paraId="780316A2" w14:textId="77777777" w:rsidR="00043C38" w:rsidRDefault="00043C38" w:rsidP="00043C38">
      <w:pPr>
        <w:spacing w:after="0"/>
        <w:ind w:left="720"/>
        <w:rPr>
          <w:noProof/>
          <w:sz w:val="24"/>
          <w:szCs w:val="24"/>
        </w:rPr>
      </w:pPr>
    </w:p>
    <w:p w14:paraId="2847E826" w14:textId="7A564C9E" w:rsidR="00043C38" w:rsidRPr="00043C38" w:rsidRDefault="00043C38" w:rsidP="001C7818">
      <w:pPr>
        <w:spacing w:after="0"/>
        <w:rPr>
          <w:sz w:val="24"/>
          <w:szCs w:val="24"/>
        </w:rPr>
      </w:pPr>
      <w:r>
        <w:rPr>
          <w:noProof/>
          <w:sz w:val="24"/>
          <w:szCs w:val="24"/>
        </w:rPr>
        <w:t>Robert Derr took a video of the shoal as he passed by it going north</w:t>
      </w:r>
      <w:r w:rsidR="00112BD0">
        <w:rPr>
          <w:noProof/>
          <w:sz w:val="24"/>
          <w:szCs w:val="24"/>
        </w:rPr>
        <w:t xml:space="preserve"> and honoring R80</w:t>
      </w:r>
      <w:r>
        <w:rPr>
          <w:noProof/>
          <w:sz w:val="24"/>
          <w:szCs w:val="24"/>
        </w:rPr>
        <w:t>, take a look</w:t>
      </w:r>
      <w:r>
        <w:rPr>
          <w:noProof/>
          <w:sz w:val="24"/>
          <w:szCs w:val="24"/>
        </w:rPr>
        <w:br/>
      </w:r>
      <w:hyperlink r:id="rId69" w:history="1">
        <w:r w:rsidRPr="00043C38">
          <w:rPr>
            <w:rStyle w:val="Hyperlink"/>
            <w:noProof/>
            <w:sz w:val="24"/>
            <w:szCs w:val="24"/>
          </w:rPr>
          <w:t>https://youtube.com/shorts/oz4mLZpZ7aA?feature=share</w:t>
        </w:r>
      </w:hyperlink>
      <w:r>
        <w:rPr>
          <w:noProof/>
          <w:sz w:val="24"/>
          <w:szCs w:val="24"/>
        </w:rPr>
        <w:br/>
      </w:r>
      <w:r>
        <w:rPr>
          <w:noProof/>
          <w:sz w:val="24"/>
          <w:szCs w:val="24"/>
        </w:rPr>
        <w:br/>
      </w:r>
      <w:r w:rsidR="00112BD0">
        <w:rPr>
          <w:sz w:val="24"/>
          <w:szCs w:val="24"/>
        </w:rPr>
        <w:t>The forum is a great resource for mariners using the ICW and they are attracted to the ICW Cruising Guide Facebook page by the current flow of ICW information such as this.</w:t>
      </w:r>
      <w:r w:rsidR="003E14A9">
        <w:rPr>
          <w:sz w:val="24"/>
          <w:szCs w:val="24"/>
        </w:rPr>
        <w:t xml:space="preserve">. </w:t>
      </w:r>
    </w:p>
    <w:p w14:paraId="70E3878F" w14:textId="5FAFC3E6" w:rsidR="008C2554" w:rsidRDefault="008C2554" w:rsidP="00363D35">
      <w:pPr>
        <w:spacing w:after="0"/>
        <w:rPr>
          <w:sz w:val="24"/>
          <w:szCs w:val="24"/>
        </w:rPr>
      </w:pPr>
    </w:p>
    <w:p w14:paraId="6866AA47" w14:textId="4372D755" w:rsidR="003E14A9" w:rsidRDefault="008C2554" w:rsidP="00466947">
      <w:pPr>
        <w:spacing w:after="0"/>
        <w:rPr>
          <w:sz w:val="24"/>
          <w:szCs w:val="24"/>
        </w:rPr>
      </w:pPr>
      <w:r w:rsidRPr="001C7818">
        <w:rPr>
          <w:b/>
          <w:bCs/>
          <w:sz w:val="24"/>
          <w:szCs w:val="24"/>
        </w:rPr>
        <w:t>One may ask, “Why use Bob423 tracks if I have USACE surveys?”</w:t>
      </w:r>
      <w:r>
        <w:rPr>
          <w:sz w:val="24"/>
          <w:szCs w:val="24"/>
        </w:rPr>
        <w:t xml:space="preserve"> In most cases, the Bob423 tracks will follow the surveys but not always, especially when a survey ages and reports come in of additional shoaling in </w:t>
      </w:r>
      <w:r w:rsidR="003E14A9">
        <w:rPr>
          <w:sz w:val="24"/>
          <w:szCs w:val="24"/>
        </w:rPr>
        <w:t>a</w:t>
      </w:r>
      <w:r>
        <w:rPr>
          <w:sz w:val="24"/>
          <w:szCs w:val="24"/>
        </w:rPr>
        <w:t xml:space="preserve"> previously deep channe</w:t>
      </w:r>
      <w:r w:rsidR="003E14A9">
        <w:rPr>
          <w:sz w:val="24"/>
          <w:szCs w:val="24"/>
        </w:rPr>
        <w:t xml:space="preserve">l like in the example. The Bob423 track will be updated before a survey is taken and, in several cases, has triggered a new USACE survey. With the Bob423 track, you have the latest information on how to avoid shoals.  The automatic updating of Bob423 tracks directly to a user’s device can prevent having a bad day – not to mention </w:t>
      </w:r>
      <w:r w:rsidR="00B53FC7">
        <w:rPr>
          <w:sz w:val="24"/>
          <w:szCs w:val="24"/>
        </w:rPr>
        <w:t>saving money</w:t>
      </w:r>
      <w:r w:rsidR="003E14A9">
        <w:rPr>
          <w:sz w:val="24"/>
          <w:szCs w:val="24"/>
        </w:rPr>
        <w:t xml:space="preserve">. </w:t>
      </w:r>
    </w:p>
    <w:p w14:paraId="5C939B0E" w14:textId="77777777" w:rsidR="00466947" w:rsidRDefault="00466947" w:rsidP="00466947">
      <w:pPr>
        <w:spacing w:after="0"/>
        <w:rPr>
          <w:sz w:val="24"/>
          <w:szCs w:val="24"/>
        </w:rPr>
      </w:pPr>
    </w:p>
    <w:p w14:paraId="49E11C77" w14:textId="5C0DE1F6" w:rsidR="00466947" w:rsidRDefault="00466947" w:rsidP="00466947">
      <w:pPr>
        <w:rPr>
          <w:b/>
          <w:bCs/>
        </w:rPr>
      </w:pPr>
      <w:r w:rsidRPr="00EC1BBF">
        <w:rPr>
          <w:b/>
          <w:bCs/>
        </w:rPr>
        <w:t>Would you find this feature useful to be included in an app you cho</w:t>
      </w:r>
      <w:r>
        <w:rPr>
          <w:b/>
          <w:bCs/>
        </w:rPr>
        <w:t>o</w:t>
      </w:r>
      <w:r w:rsidRPr="00EC1BBF">
        <w:rPr>
          <w:b/>
          <w:bCs/>
        </w:rPr>
        <w:t>se for ICW navigation?</w:t>
      </w:r>
    </w:p>
    <w:p w14:paraId="396B40E1" w14:textId="6C84D237" w:rsidR="008C2554" w:rsidRPr="00193162" w:rsidRDefault="008C2554" w:rsidP="001C7818">
      <w:pPr>
        <w:pStyle w:val="Heading1"/>
      </w:pPr>
      <w:r>
        <w:rPr>
          <w:sz w:val="24"/>
          <w:szCs w:val="24"/>
        </w:rPr>
        <w:br w:type="page"/>
      </w:r>
      <w:bookmarkStart w:id="31" w:name="_Toc142393015"/>
      <w:bookmarkStart w:id="32" w:name="_Toc142567351"/>
      <w:r w:rsidRPr="00193162">
        <w:lastRenderedPageBreak/>
        <w:t xml:space="preserve">Feature </w:t>
      </w:r>
      <w:r w:rsidR="00765FFD">
        <w:t>6</w:t>
      </w:r>
      <w:r w:rsidRPr="00193162">
        <w:t>:  Automatic Collection of Depth into a Recorded Track</w:t>
      </w:r>
      <w:r w:rsidR="00B72B49">
        <w:t xml:space="preserve"> for NOAA Crowd Source Bathymetry</w:t>
      </w:r>
      <w:bookmarkEnd w:id="31"/>
      <w:bookmarkEnd w:id="32"/>
    </w:p>
    <w:p w14:paraId="666E2C25" w14:textId="45DD0EFA" w:rsidR="00655637" w:rsidRDefault="00765FFD" w:rsidP="00363D35">
      <w:pPr>
        <w:spacing w:after="0"/>
        <w:rPr>
          <w:sz w:val="24"/>
          <w:szCs w:val="24"/>
        </w:rPr>
      </w:pPr>
      <w:r>
        <w:rPr>
          <w:noProof/>
          <w:sz w:val="24"/>
          <w:szCs w:val="24"/>
        </w:rPr>
        <w:drawing>
          <wp:anchor distT="0" distB="0" distL="114300" distR="114300" simplePos="0" relativeHeight="251680768" behindDoc="0" locked="0" layoutInCell="1" allowOverlap="1" wp14:anchorId="74B55774" wp14:editId="04824299">
            <wp:simplePos x="0" y="0"/>
            <wp:positionH relativeFrom="column">
              <wp:posOffset>21590</wp:posOffset>
            </wp:positionH>
            <wp:positionV relativeFrom="paragraph">
              <wp:posOffset>832111</wp:posOffset>
            </wp:positionV>
            <wp:extent cx="6913245" cy="3747770"/>
            <wp:effectExtent l="19050" t="19050" r="20955" b="24130"/>
            <wp:wrapTopAndBottom/>
            <wp:docPr id="10282829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913245" cy="3747770"/>
                    </a:xfrm>
                    <a:prstGeom prst="rect">
                      <a:avLst/>
                    </a:prstGeom>
                    <a:noFill/>
                    <a:ln>
                      <a:solidFill>
                        <a:schemeClr val="tx1"/>
                      </a:solidFill>
                    </a:ln>
                  </pic:spPr>
                </pic:pic>
              </a:graphicData>
            </a:graphic>
          </wp:anchor>
        </w:drawing>
      </w:r>
      <w:r w:rsidR="00466947">
        <w:rPr>
          <w:sz w:val="24"/>
          <w:szCs w:val="24"/>
        </w:rPr>
        <w:t xml:space="preserve">If you connect your instruments to a </w:t>
      </w:r>
      <w:hyperlink r:id="rId71" w:history="1">
        <w:r w:rsidR="00466947" w:rsidRPr="00193162">
          <w:rPr>
            <w:rStyle w:val="Hyperlink"/>
            <w:sz w:val="24"/>
            <w:szCs w:val="24"/>
          </w:rPr>
          <w:t>WiFi Gateway</w:t>
        </w:r>
      </w:hyperlink>
      <w:r w:rsidR="00466947">
        <w:rPr>
          <w:sz w:val="24"/>
          <w:szCs w:val="24"/>
        </w:rPr>
        <w:t xml:space="preserve">, then your depths, wind speed and direction, and heading along with AIS </w:t>
      </w:r>
      <w:r w:rsidR="00193162">
        <w:rPr>
          <w:sz w:val="24"/>
          <w:szCs w:val="24"/>
        </w:rPr>
        <w:t xml:space="preserve">if installed </w:t>
      </w:r>
      <w:r w:rsidR="00466947">
        <w:rPr>
          <w:sz w:val="24"/>
          <w:szCs w:val="24"/>
        </w:rPr>
        <w:t xml:space="preserve">can be sent directly to your tablet or PC. Aqua Map has partnered with NOAA’s Crowd Sourced Bathymetry (CSB) effort to collect depth data from Aqua Map boaters (with their permission) and upload it automatically to NOAA’s CSB database. </w:t>
      </w:r>
    </w:p>
    <w:p w14:paraId="5765BE7C" w14:textId="2E59CA06" w:rsidR="008C2554" w:rsidRDefault="00655637" w:rsidP="00363D35">
      <w:pPr>
        <w:spacing w:after="0"/>
        <w:rPr>
          <w:sz w:val="24"/>
          <w:szCs w:val="24"/>
        </w:rPr>
      </w:pPr>
      <w:bookmarkStart w:id="33" w:name="_Toc142393016"/>
      <w:bookmarkStart w:id="34" w:name="_Toc142567352"/>
      <w:r w:rsidRPr="00082BF9">
        <w:rPr>
          <w:rStyle w:val="Heading2Char"/>
        </w:rPr>
        <w:t xml:space="preserve">The first </w:t>
      </w:r>
      <w:r w:rsidR="00193162" w:rsidRPr="00082BF9">
        <w:rPr>
          <w:rStyle w:val="Heading2Char"/>
        </w:rPr>
        <w:t>benefit is the ability to examine your track</w:t>
      </w:r>
      <w:bookmarkEnd w:id="33"/>
      <w:bookmarkEnd w:id="34"/>
      <w:r w:rsidR="00193162">
        <w:rPr>
          <w:sz w:val="24"/>
          <w:szCs w:val="24"/>
        </w:rPr>
        <w:t xml:space="preserve"> for the least depth seen in </w:t>
      </w:r>
      <w:r w:rsidR="001C7818">
        <w:rPr>
          <w:sz w:val="24"/>
          <w:szCs w:val="24"/>
        </w:rPr>
        <w:t xml:space="preserve">a </w:t>
      </w:r>
      <w:r w:rsidR="00193162">
        <w:rPr>
          <w:sz w:val="24"/>
          <w:szCs w:val="24"/>
        </w:rPr>
        <w:t>graphical format.</w:t>
      </w:r>
      <w:r w:rsidR="00765FFD">
        <w:rPr>
          <w:sz w:val="24"/>
          <w:szCs w:val="24"/>
        </w:rPr>
        <w:t xml:space="preserve"> </w:t>
      </w:r>
      <w:r w:rsidR="00193162">
        <w:rPr>
          <w:sz w:val="24"/>
          <w:szCs w:val="24"/>
        </w:rPr>
        <w:t xml:space="preserve">Shown is the approach to the Angelfish Creek passage from Hawk Channel in the Keys to Card Sound south of Biscayne Bay. With my sounder calibrated to show water surface to channel bottom depth, 6.6 ft was recorded. The text box shows </w:t>
      </w:r>
      <w:r w:rsidR="001C7818">
        <w:rPr>
          <w:sz w:val="24"/>
          <w:szCs w:val="24"/>
        </w:rPr>
        <w:t xml:space="preserve">the </w:t>
      </w:r>
      <w:r w:rsidR="00193162">
        <w:rPr>
          <w:sz w:val="24"/>
          <w:szCs w:val="24"/>
        </w:rPr>
        <w:t xml:space="preserve">date and time of passage which can be used to calculate MLLW using the nearest tide station at Ocean Reef. </w:t>
      </w:r>
      <w:r w:rsidR="00D6413B">
        <w:rPr>
          <w:sz w:val="24"/>
          <w:szCs w:val="24"/>
        </w:rPr>
        <w:t xml:space="preserve">The least recorded depth was 6.6 feet and with 0.6 ft of tide, it was 6.0 MLLW. </w:t>
      </w:r>
    </w:p>
    <w:p w14:paraId="47F16E27" w14:textId="06AEB066" w:rsidR="00D6413B" w:rsidRDefault="00023418" w:rsidP="00363D35">
      <w:pPr>
        <w:spacing w:after="0"/>
        <w:rPr>
          <w:sz w:val="24"/>
          <w:szCs w:val="24"/>
        </w:rPr>
      </w:pPr>
      <w:r w:rsidRPr="00023418">
        <w:rPr>
          <w:noProof/>
          <w:sz w:val="24"/>
          <w:szCs w:val="24"/>
        </w:rPr>
        <w:drawing>
          <wp:anchor distT="0" distB="0" distL="114300" distR="114300" simplePos="0" relativeHeight="251681792" behindDoc="0" locked="0" layoutInCell="1" allowOverlap="1" wp14:anchorId="1A6A1BAA" wp14:editId="14419B36">
            <wp:simplePos x="0" y="0"/>
            <wp:positionH relativeFrom="column">
              <wp:posOffset>18415</wp:posOffset>
            </wp:positionH>
            <wp:positionV relativeFrom="paragraph">
              <wp:posOffset>41910</wp:posOffset>
            </wp:positionV>
            <wp:extent cx="3073400" cy="2853055"/>
            <wp:effectExtent l="0" t="0" r="0" b="4445"/>
            <wp:wrapSquare wrapText="bothSides"/>
            <wp:docPr id="341977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977689" name=""/>
                    <pic:cNvPicPr/>
                  </pic:nvPicPr>
                  <pic:blipFill>
                    <a:blip r:embed="rId72" cstate="hqprint">
                      <a:extLst>
                        <a:ext uri="{28A0092B-C50C-407E-A947-70E740481C1C}">
                          <a14:useLocalDpi xmlns:a14="http://schemas.microsoft.com/office/drawing/2010/main" val="0"/>
                        </a:ext>
                      </a:extLst>
                    </a:blip>
                    <a:stretch>
                      <a:fillRect/>
                    </a:stretch>
                  </pic:blipFill>
                  <pic:spPr>
                    <a:xfrm>
                      <a:off x="0" y="0"/>
                      <a:ext cx="3073400" cy="2853055"/>
                    </a:xfrm>
                    <a:prstGeom prst="rect">
                      <a:avLst/>
                    </a:prstGeom>
                  </pic:spPr>
                </pic:pic>
              </a:graphicData>
            </a:graphic>
            <wp14:sizeRelH relativeFrom="margin">
              <wp14:pctWidth>0</wp14:pctWidth>
            </wp14:sizeRelH>
            <wp14:sizeRelV relativeFrom="margin">
              <wp14:pctHeight>0</wp14:pctHeight>
            </wp14:sizeRelV>
          </wp:anchor>
        </w:drawing>
      </w:r>
    </w:p>
    <w:p w14:paraId="031D7102" w14:textId="6D6D8B72" w:rsidR="00D6413B" w:rsidRDefault="00D6413B" w:rsidP="00363D35">
      <w:pPr>
        <w:spacing w:after="0"/>
        <w:rPr>
          <w:sz w:val="24"/>
          <w:szCs w:val="24"/>
        </w:rPr>
      </w:pPr>
      <w:bookmarkStart w:id="35" w:name="_Toc142393017"/>
      <w:bookmarkStart w:id="36" w:name="_Toc142567353"/>
      <w:r w:rsidRPr="00082BF9">
        <w:rPr>
          <w:rStyle w:val="Heading2Char"/>
        </w:rPr>
        <w:t>The second benefit is the access to NOAA’s CSB Bathymetry database</w:t>
      </w:r>
      <w:bookmarkEnd w:id="35"/>
      <w:bookmarkEnd w:id="36"/>
      <w:r>
        <w:rPr>
          <w:sz w:val="24"/>
          <w:szCs w:val="24"/>
        </w:rPr>
        <w:t xml:space="preserve"> where you can download tracks from all over the world but especially the ICW to track depths with known date</w:t>
      </w:r>
      <w:r w:rsidR="00361222">
        <w:rPr>
          <w:sz w:val="24"/>
          <w:szCs w:val="24"/>
        </w:rPr>
        <w:t>s</w:t>
      </w:r>
      <w:r>
        <w:rPr>
          <w:sz w:val="24"/>
          <w:szCs w:val="24"/>
        </w:rPr>
        <w:t xml:space="preserve"> and times at shoaling points and plan your route accordingly. Aqua Map tracks are added to the database but all tracks can be accessed and analyzed using the graphical interface shown </w:t>
      </w:r>
      <w:r w:rsidR="00361222">
        <w:rPr>
          <w:sz w:val="24"/>
          <w:szCs w:val="24"/>
        </w:rPr>
        <w:t>on the left</w:t>
      </w:r>
      <w:r w:rsidR="00655637">
        <w:rPr>
          <w:sz w:val="24"/>
          <w:szCs w:val="24"/>
        </w:rPr>
        <w:t xml:space="preserve"> in Aqua Map</w:t>
      </w:r>
      <w:r>
        <w:rPr>
          <w:sz w:val="24"/>
          <w:szCs w:val="24"/>
        </w:rPr>
        <w:t xml:space="preserve">. See </w:t>
      </w:r>
      <w:hyperlink r:id="rId73" w:history="1">
        <w:r w:rsidRPr="00D6413B">
          <w:rPr>
            <w:rStyle w:val="Hyperlink"/>
            <w:sz w:val="24"/>
            <w:szCs w:val="24"/>
          </w:rPr>
          <w:t>NOAA’s CSB Database</w:t>
        </w:r>
      </w:hyperlink>
      <w:r>
        <w:rPr>
          <w:sz w:val="24"/>
          <w:szCs w:val="24"/>
        </w:rPr>
        <w:t xml:space="preserve"> for direct access to tracks</w:t>
      </w:r>
      <w:r w:rsidR="00361222">
        <w:rPr>
          <w:sz w:val="24"/>
          <w:szCs w:val="24"/>
        </w:rPr>
        <w:t>.</w:t>
      </w:r>
    </w:p>
    <w:p w14:paraId="142C770B" w14:textId="2A9A90B8" w:rsidR="00023418" w:rsidRPr="00727425" w:rsidRDefault="00023418" w:rsidP="00363D35">
      <w:pPr>
        <w:spacing w:after="0"/>
        <w:rPr>
          <w:sz w:val="24"/>
          <w:szCs w:val="24"/>
        </w:rPr>
      </w:pPr>
    </w:p>
    <w:p w14:paraId="31670BBF" w14:textId="77777777" w:rsidR="00F4328B" w:rsidRDefault="00F4328B" w:rsidP="00F4328B">
      <w:pPr>
        <w:rPr>
          <w:b/>
          <w:bCs/>
        </w:rPr>
      </w:pPr>
      <w:r w:rsidRPr="00EC1BBF">
        <w:rPr>
          <w:b/>
          <w:bCs/>
        </w:rPr>
        <w:t>Would you find this feature useful to be included in an app you cho</w:t>
      </w:r>
      <w:r>
        <w:rPr>
          <w:b/>
          <w:bCs/>
        </w:rPr>
        <w:t>o</w:t>
      </w:r>
      <w:r w:rsidRPr="00EC1BBF">
        <w:rPr>
          <w:b/>
          <w:bCs/>
        </w:rPr>
        <w:t>se for ICW navigation?</w:t>
      </w:r>
    </w:p>
    <w:p w14:paraId="2C686CCE" w14:textId="044192B1" w:rsidR="000B5F4B" w:rsidRDefault="000B5F4B">
      <w:r>
        <w:br w:type="page"/>
      </w:r>
    </w:p>
    <w:p w14:paraId="53E525C4" w14:textId="2061E193" w:rsidR="00272BEF" w:rsidRDefault="00272BEF" w:rsidP="00082BF9">
      <w:pPr>
        <w:pStyle w:val="Heading1"/>
      </w:pPr>
      <w:bookmarkStart w:id="37" w:name="_Toc142393018"/>
      <w:bookmarkStart w:id="38" w:name="_Toc142567354"/>
      <w:r w:rsidRPr="00272BEF">
        <w:lastRenderedPageBreak/>
        <w:t>Feature 7: Anchor Alarm with Remo</w:t>
      </w:r>
      <w:r w:rsidR="00F4328B">
        <w:t>t</w:t>
      </w:r>
      <w:r w:rsidRPr="00272BEF">
        <w:t>e Signaling and Screen Mirroring</w:t>
      </w:r>
      <w:bookmarkEnd w:id="37"/>
      <w:bookmarkEnd w:id="38"/>
    </w:p>
    <w:p w14:paraId="682B0D40" w14:textId="100E870F" w:rsidR="00361222" w:rsidRDefault="00361222" w:rsidP="00706366">
      <w:pPr>
        <w:spacing w:after="0"/>
        <w:rPr>
          <w:b/>
          <w:bCs/>
        </w:rPr>
      </w:pPr>
      <w:r>
        <w:rPr>
          <w:noProof/>
        </w:rPr>
        <w:drawing>
          <wp:inline distT="0" distB="0" distL="0" distR="0" wp14:anchorId="18600A37" wp14:editId="1347A2B0">
            <wp:extent cx="5733829" cy="4806657"/>
            <wp:effectExtent l="19050" t="19050" r="19685" b="13335"/>
            <wp:docPr id="2" name="Picture 1" descr="AnchorLink™ • Aqua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nchorLink™ • Aqua Map"/>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40325" cy="4812103"/>
                    </a:xfrm>
                    <a:prstGeom prst="rect">
                      <a:avLst/>
                    </a:prstGeom>
                    <a:noFill/>
                    <a:ln>
                      <a:solidFill>
                        <a:schemeClr val="tx1"/>
                      </a:solidFill>
                    </a:ln>
                  </pic:spPr>
                </pic:pic>
              </a:graphicData>
            </a:graphic>
          </wp:inline>
        </w:drawing>
      </w:r>
    </w:p>
    <w:p w14:paraId="45853E07" w14:textId="2A0391E0" w:rsidR="00706366" w:rsidRPr="00706366" w:rsidRDefault="00272BEF" w:rsidP="00082BF9">
      <w:pPr>
        <w:pStyle w:val="Heading2"/>
      </w:pPr>
      <w:bookmarkStart w:id="39" w:name="_Toc142393019"/>
      <w:bookmarkStart w:id="40" w:name="_Toc142567355"/>
      <w:r w:rsidRPr="00706366">
        <w:t>The basic features of anchor alarms</w:t>
      </w:r>
      <w:r w:rsidR="00F4328B">
        <w:t xml:space="preserve"> should</w:t>
      </w:r>
      <w:r w:rsidRPr="00706366">
        <w:t xml:space="preserve"> include</w:t>
      </w:r>
      <w:r w:rsidR="00706366" w:rsidRPr="00706366">
        <w:t>:</w:t>
      </w:r>
      <w:bookmarkEnd w:id="39"/>
      <w:bookmarkEnd w:id="40"/>
      <w:r w:rsidRPr="00706366">
        <w:t xml:space="preserve"> </w:t>
      </w:r>
    </w:p>
    <w:p w14:paraId="72EA0B8A" w14:textId="16636527" w:rsidR="00706366" w:rsidRDefault="00706366" w:rsidP="00706366">
      <w:pPr>
        <w:pStyle w:val="ListParagraph"/>
        <w:numPr>
          <w:ilvl w:val="0"/>
          <w:numId w:val="6"/>
        </w:numPr>
      </w:pPr>
      <w:r>
        <w:t>A</w:t>
      </w:r>
      <w:r w:rsidR="00272BEF">
        <w:t>larm radius</w:t>
      </w:r>
    </w:p>
    <w:p w14:paraId="25872DBB" w14:textId="37BBA446" w:rsidR="00706366" w:rsidRDefault="00706366" w:rsidP="00706366">
      <w:pPr>
        <w:pStyle w:val="ListParagraph"/>
        <w:numPr>
          <w:ilvl w:val="0"/>
          <w:numId w:val="6"/>
        </w:numPr>
      </w:pPr>
      <w:r>
        <w:t>W</w:t>
      </w:r>
      <w:r w:rsidR="00272BEF">
        <w:t>arning area</w:t>
      </w:r>
      <w:r>
        <w:t>, typically somewhat less than alarm radius, e.g., 80%</w:t>
      </w:r>
    </w:p>
    <w:p w14:paraId="3198A8A1" w14:textId="228D9B5E" w:rsidR="00706366" w:rsidRDefault="00706366" w:rsidP="00706366">
      <w:pPr>
        <w:pStyle w:val="ListParagraph"/>
        <w:numPr>
          <w:ilvl w:val="0"/>
          <w:numId w:val="6"/>
        </w:numPr>
      </w:pPr>
      <w:r>
        <w:t>Alarm delay to prevent false alarms from GPS glitches.</w:t>
      </w:r>
    </w:p>
    <w:p w14:paraId="5C2EE68F" w14:textId="6FE93F17" w:rsidR="00706366" w:rsidRDefault="00706366" w:rsidP="00706366">
      <w:pPr>
        <w:pStyle w:val="ListParagraph"/>
        <w:numPr>
          <w:ilvl w:val="0"/>
          <w:numId w:val="6"/>
        </w:numPr>
      </w:pPr>
      <w:r>
        <w:t>Anchorage tracking display to see your boat’s movement against the chart of the anchorage.</w:t>
      </w:r>
    </w:p>
    <w:p w14:paraId="30AEE99E" w14:textId="70C597FD" w:rsidR="00706366" w:rsidRDefault="00706366" w:rsidP="00706366">
      <w:pPr>
        <w:pStyle w:val="ListParagraph"/>
        <w:numPr>
          <w:ilvl w:val="0"/>
          <w:numId w:val="6"/>
        </w:numPr>
      </w:pPr>
      <w:r>
        <w:t>Distance alarm if your boat exceeds even the alarm radius</w:t>
      </w:r>
    </w:p>
    <w:p w14:paraId="16C9AD4E" w14:textId="6719FD8A" w:rsidR="00706366" w:rsidRDefault="00706366" w:rsidP="00706366">
      <w:pPr>
        <w:pStyle w:val="ListParagraph"/>
        <w:numPr>
          <w:ilvl w:val="0"/>
          <w:numId w:val="6"/>
        </w:numPr>
      </w:pPr>
      <w:r>
        <w:t>Low Battery alarm for your device</w:t>
      </w:r>
    </w:p>
    <w:p w14:paraId="10F45C7A" w14:textId="62BA07E0" w:rsidR="00706366" w:rsidRDefault="00706366" w:rsidP="00706366">
      <w:pPr>
        <w:pStyle w:val="ListParagraph"/>
        <w:numPr>
          <w:ilvl w:val="0"/>
          <w:numId w:val="6"/>
        </w:numPr>
      </w:pPr>
      <w:r>
        <w:t>GPS alarm if you lose GPS tracking for more than 5 minutes.</w:t>
      </w:r>
    </w:p>
    <w:p w14:paraId="7667007E" w14:textId="688AD409" w:rsidR="00706366" w:rsidRDefault="00706366" w:rsidP="00706366">
      <w:pPr>
        <w:spacing w:after="0"/>
      </w:pPr>
      <w:bookmarkStart w:id="41" w:name="_Toc142393020"/>
      <w:bookmarkStart w:id="42" w:name="_Toc142567356"/>
      <w:r w:rsidRPr="00082BF9">
        <w:rPr>
          <w:rStyle w:val="Heading2Char"/>
        </w:rPr>
        <w:t>Features not so common include</w:t>
      </w:r>
      <w:bookmarkEnd w:id="41"/>
      <w:bookmarkEnd w:id="42"/>
      <w:r>
        <w:t>:</w:t>
      </w:r>
    </w:p>
    <w:p w14:paraId="50157C5F" w14:textId="2929AAFC" w:rsidR="00706366" w:rsidRDefault="00706366" w:rsidP="00706366">
      <w:pPr>
        <w:pStyle w:val="ListParagraph"/>
        <w:numPr>
          <w:ilvl w:val="0"/>
          <w:numId w:val="7"/>
        </w:numPr>
      </w:pPr>
      <w:bookmarkStart w:id="43" w:name="_Toc142393021"/>
      <w:bookmarkStart w:id="44" w:name="_Toc142567357"/>
      <w:r w:rsidRPr="00082BF9">
        <w:rPr>
          <w:rStyle w:val="Heading3Char"/>
        </w:rPr>
        <w:t>Message notifications</w:t>
      </w:r>
      <w:bookmarkEnd w:id="43"/>
      <w:bookmarkEnd w:id="44"/>
      <w:r>
        <w:t xml:space="preserve"> of all anchoring alerts listed above</w:t>
      </w:r>
      <w:r w:rsidR="00361222">
        <w:t xml:space="preserve">. </w:t>
      </w:r>
    </w:p>
    <w:p w14:paraId="1601E1B8" w14:textId="1EADBB79" w:rsidR="00706366" w:rsidRDefault="00706366" w:rsidP="00706366">
      <w:pPr>
        <w:pStyle w:val="ListParagraph"/>
        <w:numPr>
          <w:ilvl w:val="0"/>
          <w:numId w:val="7"/>
        </w:numPr>
      </w:pPr>
      <w:bookmarkStart w:id="45" w:name="_Toc142393022"/>
      <w:bookmarkStart w:id="46" w:name="_Toc142567358"/>
      <w:r w:rsidRPr="00082BF9">
        <w:rPr>
          <w:rStyle w:val="Heading3Char"/>
        </w:rPr>
        <w:t xml:space="preserve">Mirroring </w:t>
      </w:r>
      <w:r w:rsidR="00361222" w:rsidRPr="00082BF9">
        <w:rPr>
          <w:rStyle w:val="Heading3Char"/>
        </w:rPr>
        <w:t xml:space="preserve">the tablet </w:t>
      </w:r>
      <w:r w:rsidRPr="00082BF9">
        <w:rPr>
          <w:rStyle w:val="Heading3Char"/>
        </w:rPr>
        <w:t>display</w:t>
      </w:r>
      <w:r w:rsidR="00361222" w:rsidRPr="00082BF9">
        <w:rPr>
          <w:rStyle w:val="Heading3Char"/>
        </w:rPr>
        <w:t xml:space="preserve"> at your helm</w:t>
      </w:r>
      <w:bookmarkEnd w:id="45"/>
      <w:bookmarkEnd w:id="46"/>
      <w:r>
        <w:t xml:space="preserve"> to your smartphone so you can see exactly where your boat lies against a chart display. </w:t>
      </w:r>
      <w:r w:rsidR="00361222">
        <w:t>In the photo above, you see a mariner having dinner on shore while watching his boat on an iPhone. He’s seeing the same image on his pho</w:t>
      </w:r>
      <w:r w:rsidR="001C7818">
        <w:t>ne</w:t>
      </w:r>
      <w:r w:rsidR="00361222">
        <w:t xml:space="preserve"> that he would see if he were at the helm. He knows exactly where his boat is in relation to surrounding hazards – in real time! How’s that for peace of mind</w:t>
      </w:r>
      <w:r w:rsidR="001C7818">
        <w:t>!</w:t>
      </w:r>
      <w:r w:rsidR="00361222">
        <w:t xml:space="preserve"> </w:t>
      </w:r>
    </w:p>
    <w:p w14:paraId="71DA59A8" w14:textId="6AB86821" w:rsidR="00F4328B" w:rsidRDefault="00F4328B" w:rsidP="00F4328B">
      <w:pPr>
        <w:rPr>
          <w:b/>
          <w:bCs/>
        </w:rPr>
      </w:pPr>
      <w:r>
        <w:t>Aqua Map includes all features listed above</w:t>
      </w:r>
    </w:p>
    <w:p w14:paraId="73EFA795" w14:textId="270B26C0" w:rsidR="00F4328B" w:rsidRPr="00F4328B" w:rsidRDefault="00F4328B" w:rsidP="00F4328B">
      <w:pPr>
        <w:pStyle w:val="ListParagraph"/>
        <w:ind w:left="0"/>
        <w:rPr>
          <w:b/>
          <w:bCs/>
        </w:rPr>
      </w:pPr>
      <w:r w:rsidRPr="00F4328B">
        <w:rPr>
          <w:b/>
          <w:bCs/>
        </w:rPr>
        <w:t>Would you find this feature useful to be included in an app you choose for ICW navigation?</w:t>
      </w:r>
    </w:p>
    <w:p w14:paraId="72312DA0" w14:textId="464873A8" w:rsidR="00272BEF" w:rsidRDefault="00272BEF"/>
    <w:p w14:paraId="5E9655B4" w14:textId="77777777" w:rsidR="005D1A61" w:rsidRPr="005D1A61" w:rsidRDefault="009B4239" w:rsidP="005D1A61">
      <w:pPr>
        <w:pStyle w:val="Heading1"/>
        <w:rPr>
          <w:rStyle w:val="Heading1Char"/>
          <w:b/>
          <w:bCs/>
        </w:rPr>
      </w:pPr>
      <w:bookmarkStart w:id="47" w:name="_Toc142393023"/>
      <w:bookmarkStart w:id="48" w:name="_Toc142567359"/>
      <w:r w:rsidRPr="005D1A61">
        <w:rPr>
          <w:rStyle w:val="Heading1Char"/>
          <w:b/>
          <w:bCs/>
        </w:rPr>
        <w:lastRenderedPageBreak/>
        <w:t>Feature 8:  Wind, Waves, and Currents Plotted on the Screen</w:t>
      </w:r>
      <w:bookmarkEnd w:id="47"/>
      <w:bookmarkEnd w:id="48"/>
    </w:p>
    <w:p w14:paraId="54A5BD93" w14:textId="6E83499C" w:rsidR="009B4239" w:rsidRDefault="009B4239" w:rsidP="009B4239">
      <w:pPr>
        <w:spacing w:after="0"/>
      </w:pPr>
      <w:r w:rsidRPr="009B4239">
        <w:t>The weather a</w:t>
      </w:r>
      <w:r>
        <w:t>pps have evolved to provide a welter of options between models used and options for display but what if you just wanted a quick view of coming weather without plowing through all the complexities of a dedicated weather app.  Aqua Map offers a 40-hour look-ahead for:</w:t>
      </w:r>
    </w:p>
    <w:p w14:paraId="6C2C6B18" w14:textId="7974F020" w:rsidR="009B4239" w:rsidRDefault="009B4239" w:rsidP="009B4239">
      <w:pPr>
        <w:pStyle w:val="ListParagraph"/>
        <w:numPr>
          <w:ilvl w:val="0"/>
          <w:numId w:val="9"/>
        </w:numPr>
      </w:pPr>
      <w:r w:rsidRPr="00BF13E2">
        <w:rPr>
          <w:b/>
          <w:bCs/>
        </w:rPr>
        <w:t>Wind</w:t>
      </w:r>
      <w:r w:rsidR="00BF13E2" w:rsidRPr="00BF13E2">
        <w:rPr>
          <w:b/>
          <w:bCs/>
        </w:rPr>
        <w:t xml:space="preserve"> using t</w:t>
      </w:r>
      <w:r w:rsidRPr="00BF13E2">
        <w:rPr>
          <w:b/>
          <w:bCs/>
        </w:rPr>
        <w:t xml:space="preserve">he </w:t>
      </w:r>
      <w:hyperlink r:id="rId75" w:history="1">
        <w:r w:rsidRPr="00BF13E2">
          <w:rPr>
            <w:rStyle w:val="Hyperlink"/>
            <w:b/>
            <w:bCs/>
          </w:rPr>
          <w:t>NOAA HRRR model</w:t>
        </w:r>
      </w:hyperlink>
      <w:r>
        <w:t xml:space="preserve"> is used for US waters, the most advanced </w:t>
      </w:r>
      <w:r w:rsidR="00BF13E2">
        <w:t>model</w:t>
      </w:r>
      <w:r>
        <w:t xml:space="preserve"> NOAA offers which is updated in Aqua Map every hour to a 1.9 nautical mile resolution, more often and at a higher resolution than the famous European ECMWF model – or for that matter, any model.</w:t>
      </w:r>
      <w:r w:rsidR="00BF13E2">
        <w:t xml:space="preserve"> Direction and wind speed are shown. </w:t>
      </w:r>
    </w:p>
    <w:p w14:paraId="5F9C2FD4" w14:textId="5C74DE0B" w:rsidR="009B4239" w:rsidRPr="009B4239" w:rsidRDefault="009B4239" w:rsidP="009B4239">
      <w:pPr>
        <w:pStyle w:val="ListParagraph"/>
        <w:numPr>
          <w:ilvl w:val="0"/>
          <w:numId w:val="9"/>
        </w:numPr>
        <w:rPr>
          <w:b/>
          <w:bCs/>
        </w:rPr>
      </w:pPr>
      <w:r w:rsidRPr="009B4239">
        <w:rPr>
          <w:b/>
          <w:bCs/>
        </w:rPr>
        <w:t>Waves</w:t>
      </w:r>
      <w:r>
        <w:rPr>
          <w:b/>
          <w:bCs/>
        </w:rPr>
        <w:t xml:space="preserve"> </w:t>
      </w:r>
      <w:r w:rsidRPr="009B4239">
        <w:t>show</w:t>
      </w:r>
      <w:r w:rsidR="00BF13E2">
        <w:t>ing</w:t>
      </w:r>
      <w:r w:rsidRPr="009B4239">
        <w:t xml:space="preserve"> direction and wave height</w:t>
      </w:r>
    </w:p>
    <w:p w14:paraId="6079CE66" w14:textId="48C97F63" w:rsidR="00BF13E2" w:rsidRDefault="009B4239" w:rsidP="00BF13E2">
      <w:pPr>
        <w:pStyle w:val="ListParagraph"/>
        <w:numPr>
          <w:ilvl w:val="0"/>
          <w:numId w:val="9"/>
        </w:numPr>
      </w:pPr>
      <w:r w:rsidRPr="00BF13E2">
        <w:rPr>
          <w:b/>
          <w:bCs/>
        </w:rPr>
        <w:t>Currents</w:t>
      </w:r>
      <w:r w:rsidR="00BF13E2">
        <w:t xml:space="preserve"> includ</w:t>
      </w:r>
      <w:r w:rsidR="001C7818">
        <w:t>e</w:t>
      </w:r>
      <w:r w:rsidR="00BF13E2">
        <w:t xml:space="preserve"> ocean currents such as the Gulf Stream but also estuary currents such as</w:t>
      </w:r>
      <w:r w:rsidR="001C7818">
        <w:t xml:space="preserve"> in</w:t>
      </w:r>
      <w:r w:rsidR="00BF13E2">
        <w:t xml:space="preserve"> Chesapeake Bay, Delaware Bay, Long Island Sound, etc. The estuary currents are to a much great detail than just from the NOAA current stations. </w:t>
      </w:r>
    </w:p>
    <w:p w14:paraId="78C9CA17" w14:textId="6ACC410B" w:rsidR="009B4239" w:rsidRPr="00BF13E2" w:rsidRDefault="00BF13E2">
      <w:pPr>
        <w:rPr>
          <w:b/>
          <w:bCs/>
        </w:rPr>
      </w:pPr>
      <w:r w:rsidRPr="00082BF9">
        <w:rPr>
          <w:rStyle w:val="Heading2Char"/>
          <w:noProof/>
        </w:rPr>
        <w:drawing>
          <wp:anchor distT="0" distB="0" distL="114300" distR="114300" simplePos="0" relativeHeight="251693056" behindDoc="0" locked="0" layoutInCell="1" allowOverlap="1" wp14:anchorId="537AA0FE" wp14:editId="0FF60BB5">
            <wp:simplePos x="0" y="0"/>
            <wp:positionH relativeFrom="column">
              <wp:posOffset>-1318</wp:posOffset>
            </wp:positionH>
            <wp:positionV relativeFrom="paragraph">
              <wp:posOffset>1421071</wp:posOffset>
            </wp:positionV>
            <wp:extent cx="6857365" cy="5066030"/>
            <wp:effectExtent l="19050" t="19050" r="19685" b="20320"/>
            <wp:wrapTopAndBottom/>
            <wp:docPr id="14417372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737201" name="Picture 7"/>
                    <pic:cNvPicPr>
                      <a:picLocks noChangeAspect="1" noChangeArrowheads="1"/>
                    </pic:cNvPicPr>
                  </pic:nvPicPr>
                  <pic:blipFill rotWithShape="1">
                    <a:blip r:embed="rId76" cstate="hqprint">
                      <a:extLst>
                        <a:ext uri="{28A0092B-C50C-407E-A947-70E740481C1C}">
                          <a14:useLocalDpi xmlns:a14="http://schemas.microsoft.com/office/drawing/2010/main" val="0"/>
                        </a:ext>
                      </a:extLst>
                    </a:blip>
                    <a:srcRect l="7163" t="6175" b="2365"/>
                    <a:stretch/>
                  </pic:blipFill>
                  <pic:spPr bwMode="auto">
                    <a:xfrm>
                      <a:off x="0" y="0"/>
                      <a:ext cx="6857365" cy="506603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49" w:name="_Toc142393024"/>
      <w:bookmarkStart w:id="50" w:name="_Toc142567360"/>
      <w:r w:rsidRPr="00082BF9">
        <w:rPr>
          <w:rStyle w:val="Heading2Char"/>
        </w:rPr>
        <w:t>Example 1:  Wind</w:t>
      </w:r>
      <w:bookmarkEnd w:id="49"/>
      <w:bookmarkEnd w:id="50"/>
      <w:r>
        <w:rPr>
          <w:b/>
          <w:bCs/>
        </w:rPr>
        <w:br/>
      </w:r>
      <w:r w:rsidRPr="00BF13E2">
        <w:t xml:space="preserve">Key West is shown with the arrows showing the direction the wind is flowing and the numbers </w:t>
      </w:r>
      <w:r>
        <w:t>giving the</w:t>
      </w:r>
      <w:r w:rsidRPr="00BF13E2">
        <w:t xml:space="preserve"> wind speed in knots</w:t>
      </w:r>
      <w:r>
        <w:t xml:space="preserve">. The overlay can be advanced in one-hour increments up to 40 hours. The NOAA HRRR model is updated hourly so you’re always seeing the latest forecast. Note that the HRRR model shows the development of thunderstorms during the afternoon. No other model has a fine enough resolution to show weather events as small as a thunderstorm. They were </w:t>
      </w:r>
      <w:r w:rsidR="00502EFD">
        <w:t xml:space="preserve">not visible on the ECMWF model (they showed up on radar at the time!) The color-coded overlay can be disabled if desired. </w:t>
      </w:r>
    </w:p>
    <w:p w14:paraId="48393E34" w14:textId="52934ED9" w:rsidR="00502EFD" w:rsidRDefault="00502EFD">
      <w:pPr>
        <w:rPr>
          <w:b/>
          <w:bCs/>
        </w:rPr>
      </w:pPr>
      <w:r w:rsidRPr="00082BF9">
        <w:rPr>
          <w:rStyle w:val="Heading2Char"/>
          <w:noProof/>
        </w:rPr>
        <w:lastRenderedPageBreak/>
        <w:drawing>
          <wp:anchor distT="0" distB="0" distL="114300" distR="114300" simplePos="0" relativeHeight="251694080" behindDoc="0" locked="0" layoutInCell="1" allowOverlap="1" wp14:anchorId="01DD276C" wp14:editId="6D2BDD04">
            <wp:simplePos x="0" y="0"/>
            <wp:positionH relativeFrom="column">
              <wp:posOffset>-15409</wp:posOffset>
            </wp:positionH>
            <wp:positionV relativeFrom="paragraph">
              <wp:posOffset>776796</wp:posOffset>
            </wp:positionV>
            <wp:extent cx="6850380" cy="5576570"/>
            <wp:effectExtent l="19050" t="19050" r="26670" b="24130"/>
            <wp:wrapTopAndBottom/>
            <wp:docPr id="33173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850380" cy="5576570"/>
                    </a:xfrm>
                    <a:prstGeom prst="rect">
                      <a:avLst/>
                    </a:prstGeom>
                    <a:noFill/>
                    <a:ln>
                      <a:solidFill>
                        <a:schemeClr val="tx1"/>
                      </a:solidFill>
                    </a:ln>
                  </pic:spPr>
                </pic:pic>
              </a:graphicData>
            </a:graphic>
          </wp:anchor>
        </w:drawing>
      </w:r>
      <w:bookmarkStart w:id="51" w:name="_Toc142393025"/>
      <w:bookmarkStart w:id="52" w:name="_Toc142567361"/>
      <w:r w:rsidR="00BF13E2" w:rsidRPr="00082BF9">
        <w:rPr>
          <w:rStyle w:val="Heading2Char"/>
        </w:rPr>
        <w:t xml:space="preserve">Example 2: </w:t>
      </w:r>
      <w:r w:rsidRPr="00082BF9">
        <w:rPr>
          <w:rStyle w:val="Heading2Char"/>
        </w:rPr>
        <w:t>Waves</w:t>
      </w:r>
      <w:bookmarkEnd w:id="51"/>
      <w:bookmarkEnd w:id="52"/>
      <w:r>
        <w:rPr>
          <w:b/>
          <w:bCs/>
        </w:rPr>
        <w:br/>
      </w:r>
      <w:r w:rsidRPr="00502EFD">
        <w:t>Waves are shown with an arc pointing in the direction of travel and a number showing wave height in feet</w:t>
      </w:r>
      <w:r>
        <w:t xml:space="preserve">. The area around Cape Hatteras, North Carolina is shown. The prediction can be advanced 40 hours in </w:t>
      </w:r>
      <w:r w:rsidR="00E50B19">
        <w:t>one-hour</w:t>
      </w:r>
      <w:r>
        <w:t xml:space="preserve"> increments.  </w:t>
      </w:r>
      <w:r>
        <w:rPr>
          <w:b/>
          <w:bCs/>
        </w:rPr>
        <w:br/>
      </w:r>
      <w:r w:rsidR="00BF13E2">
        <w:rPr>
          <w:b/>
          <w:bCs/>
        </w:rPr>
        <w:br/>
      </w:r>
    </w:p>
    <w:p w14:paraId="1BD502C2" w14:textId="7528C610" w:rsidR="00BF13E2" w:rsidRPr="00502EFD" w:rsidRDefault="00502EFD">
      <w:r w:rsidRPr="00502EFD">
        <w:t xml:space="preserve">Looks like </w:t>
      </w:r>
      <w:r w:rsidR="00E50B19">
        <w:t xml:space="preserve">you’ll have waves on the bow when heading south at the moment but it looks </w:t>
      </w:r>
      <w:r w:rsidR="001C7818">
        <w:t xml:space="preserve">like </w:t>
      </w:r>
      <w:r w:rsidR="00E50B19">
        <w:t xml:space="preserve">good weather for going north. </w:t>
      </w:r>
      <w:r w:rsidRPr="00502EFD">
        <w:t xml:space="preserve"> </w:t>
      </w:r>
      <w:r w:rsidR="00BF13E2" w:rsidRPr="00502EFD">
        <w:br w:type="page"/>
      </w:r>
    </w:p>
    <w:p w14:paraId="19D5BBF7" w14:textId="1183383E" w:rsidR="00502EFD" w:rsidRDefault="00E50B19">
      <w:pPr>
        <w:rPr>
          <w:b/>
          <w:bCs/>
        </w:rPr>
      </w:pPr>
      <w:r w:rsidRPr="00082BF9">
        <w:rPr>
          <w:rStyle w:val="Heading2Char"/>
          <w:noProof/>
        </w:rPr>
        <w:lastRenderedPageBreak/>
        <w:drawing>
          <wp:anchor distT="0" distB="0" distL="114300" distR="114300" simplePos="0" relativeHeight="251696128" behindDoc="0" locked="0" layoutInCell="1" allowOverlap="1" wp14:anchorId="357222D3" wp14:editId="7012BC9A">
            <wp:simplePos x="0" y="0"/>
            <wp:positionH relativeFrom="column">
              <wp:posOffset>0</wp:posOffset>
            </wp:positionH>
            <wp:positionV relativeFrom="paragraph">
              <wp:posOffset>6400800</wp:posOffset>
            </wp:positionV>
            <wp:extent cx="6857365" cy="1947545"/>
            <wp:effectExtent l="19050" t="19050" r="19685" b="14605"/>
            <wp:wrapSquare wrapText="bothSides"/>
            <wp:docPr id="18627535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8" cstate="hqprint">
                      <a:extLst>
                        <a:ext uri="{28A0092B-C50C-407E-A947-70E740481C1C}">
                          <a14:useLocalDpi xmlns:a14="http://schemas.microsoft.com/office/drawing/2010/main" val="0"/>
                        </a:ext>
                      </a:extLst>
                    </a:blip>
                    <a:srcRect l="1835" t="31171" r="6612" b="23031"/>
                    <a:stretch/>
                  </pic:blipFill>
                  <pic:spPr bwMode="auto">
                    <a:xfrm>
                      <a:off x="0" y="0"/>
                      <a:ext cx="6857365" cy="194754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82BF9">
        <w:rPr>
          <w:rStyle w:val="Heading2Char"/>
          <w:noProof/>
        </w:rPr>
        <w:drawing>
          <wp:anchor distT="0" distB="0" distL="114300" distR="114300" simplePos="0" relativeHeight="251695104" behindDoc="0" locked="0" layoutInCell="1" allowOverlap="1" wp14:anchorId="39BBA374" wp14:editId="46CAE07C">
            <wp:simplePos x="0" y="0"/>
            <wp:positionH relativeFrom="margin">
              <wp:align>center</wp:align>
            </wp:positionH>
            <wp:positionV relativeFrom="paragraph">
              <wp:posOffset>396780</wp:posOffset>
            </wp:positionV>
            <wp:extent cx="6048375" cy="5213350"/>
            <wp:effectExtent l="19050" t="19050" r="28575" b="25400"/>
            <wp:wrapTopAndBottom/>
            <wp:docPr id="10689562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048375" cy="521335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bookmarkStart w:id="53" w:name="_Toc142393026"/>
      <w:bookmarkStart w:id="54" w:name="_Toc142567362"/>
      <w:r w:rsidR="00502EFD" w:rsidRPr="00082BF9">
        <w:rPr>
          <w:rStyle w:val="Heading2Char"/>
        </w:rPr>
        <w:t>Example 3:  Ocean Currents</w:t>
      </w:r>
      <w:bookmarkEnd w:id="53"/>
      <w:bookmarkEnd w:id="54"/>
      <w:r w:rsidR="00502EFD">
        <w:rPr>
          <w:b/>
          <w:bCs/>
        </w:rPr>
        <w:br/>
      </w:r>
      <w:r>
        <w:rPr>
          <w:b/>
          <w:bCs/>
        </w:rPr>
        <w:t xml:space="preserve"> </w:t>
      </w:r>
      <w:r w:rsidRPr="00E50B19">
        <w:t>Aqua Map shows a</w:t>
      </w:r>
      <w:r>
        <w:t xml:space="preserve">n easy to interpret view </w:t>
      </w:r>
      <w:r w:rsidRPr="00E50B19">
        <w:t>of the Gulf Stream</w:t>
      </w:r>
      <w:r w:rsidR="00502EFD">
        <w:rPr>
          <w:b/>
          <w:bCs/>
        </w:rPr>
        <w:br/>
      </w:r>
      <w:r w:rsidRPr="00E50B19">
        <w:t xml:space="preserve">The view can be </w:t>
      </w:r>
      <w:r>
        <w:t>zoomed in</w:t>
      </w:r>
      <w:r w:rsidRPr="00E50B19">
        <w:t xml:space="preserve"> for more detail</w:t>
      </w:r>
      <w:r>
        <w:t xml:space="preserve">. The Lake Walton inlet to the Grand Bahamas is shown in the screenshot. It’s handy for those making the crossing to the Bahamas to know just when and to what speed the current sets in. </w:t>
      </w:r>
      <w:r w:rsidR="00502EFD">
        <w:rPr>
          <w:b/>
          <w:bCs/>
        </w:rPr>
        <w:br w:type="page"/>
      </w:r>
    </w:p>
    <w:p w14:paraId="1BEBB866" w14:textId="3BC70727" w:rsidR="00E50B19" w:rsidRDefault="00F30E3B">
      <w:pPr>
        <w:rPr>
          <w:b/>
          <w:bCs/>
        </w:rPr>
      </w:pPr>
      <w:r w:rsidRPr="00082BF9">
        <w:rPr>
          <w:rStyle w:val="Heading2Char"/>
          <w:noProof/>
        </w:rPr>
        <w:lastRenderedPageBreak/>
        <w:drawing>
          <wp:anchor distT="0" distB="0" distL="114300" distR="114300" simplePos="0" relativeHeight="251697152" behindDoc="0" locked="0" layoutInCell="1" allowOverlap="1" wp14:anchorId="5EF92C3A" wp14:editId="19DA4BB2">
            <wp:simplePos x="0" y="0"/>
            <wp:positionH relativeFrom="column">
              <wp:posOffset>30392</wp:posOffset>
            </wp:positionH>
            <wp:positionV relativeFrom="paragraph">
              <wp:posOffset>794201</wp:posOffset>
            </wp:positionV>
            <wp:extent cx="6855460" cy="4952365"/>
            <wp:effectExtent l="19050" t="19050" r="21590" b="19685"/>
            <wp:wrapTopAndBottom/>
            <wp:docPr id="4492813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855460" cy="4952365"/>
                    </a:xfrm>
                    <a:prstGeom prst="rect">
                      <a:avLst/>
                    </a:prstGeom>
                    <a:noFill/>
                    <a:ln>
                      <a:solidFill>
                        <a:schemeClr val="tx1"/>
                      </a:solidFill>
                    </a:ln>
                  </pic:spPr>
                </pic:pic>
              </a:graphicData>
            </a:graphic>
          </wp:anchor>
        </w:drawing>
      </w:r>
      <w:bookmarkStart w:id="55" w:name="_Toc142393027"/>
      <w:bookmarkStart w:id="56" w:name="_Toc142567363"/>
      <w:r w:rsidR="00E50B19" w:rsidRPr="00082BF9">
        <w:rPr>
          <w:rStyle w:val="Heading2Char"/>
        </w:rPr>
        <w:t>Example 4:  Estuary Currents</w:t>
      </w:r>
      <w:bookmarkEnd w:id="55"/>
      <w:bookmarkEnd w:id="56"/>
      <w:r w:rsidR="00E50B19">
        <w:rPr>
          <w:b/>
          <w:bCs/>
        </w:rPr>
        <w:br/>
      </w:r>
      <w:r w:rsidR="00E50B19" w:rsidRPr="00E50B19">
        <w:t>Estuary current</w:t>
      </w:r>
      <w:r w:rsidR="001C7818">
        <w:t>s</w:t>
      </w:r>
      <w:r w:rsidR="00E50B19" w:rsidRPr="00E50B19">
        <w:t xml:space="preserve"> are handy to </w:t>
      </w:r>
      <w:r w:rsidR="00E50B19">
        <w:t>know</w:t>
      </w:r>
      <w:r w:rsidR="00E50B19" w:rsidRPr="00E50B19">
        <w:t xml:space="preserve"> when planning a trip on one of the bays such as the Chesapeake Bay, Delaware Bay, Long Island Sound</w:t>
      </w:r>
      <w:r w:rsidR="001C7818">
        <w:t>,</w:t>
      </w:r>
      <w:r w:rsidR="00E50B19" w:rsidRPr="00E50B19">
        <w:t xml:space="preserve"> and others</w:t>
      </w:r>
      <w:r>
        <w:rPr>
          <w:b/>
          <w:bCs/>
        </w:rPr>
        <w:t xml:space="preserve">. </w:t>
      </w:r>
      <w:r w:rsidRPr="00F30E3B">
        <w:t>If</w:t>
      </w:r>
      <w:r>
        <w:t xml:space="preserve"> you find you’re fighting a foul current, get out of the channel, </w:t>
      </w:r>
      <w:r w:rsidR="001C7818">
        <w:t xml:space="preserve">and </w:t>
      </w:r>
      <w:r>
        <w:t xml:space="preserve">you can pick up a knot or so of additional speed. </w:t>
      </w:r>
    </w:p>
    <w:p w14:paraId="660363CF" w14:textId="6EF76420" w:rsidR="00F30E3B" w:rsidRDefault="00F30E3B">
      <w:pPr>
        <w:rPr>
          <w:b/>
          <w:bCs/>
        </w:rPr>
      </w:pPr>
    </w:p>
    <w:p w14:paraId="3BFDD0D3" w14:textId="118581F7" w:rsidR="00F30E3B" w:rsidRDefault="00F30E3B">
      <w:r>
        <w:t xml:space="preserve">When zoomed in, you can see the detail where you can save a knot or more going north if you run into a foul tide. </w:t>
      </w:r>
    </w:p>
    <w:p w14:paraId="6E1B69E6" w14:textId="6C8CB9B0" w:rsidR="00F30E3B" w:rsidRPr="00F30E3B" w:rsidRDefault="00F30E3B">
      <w:r>
        <w:t>Similar charts are available in Aqua Map for most of the bays in the US. The predictions are from NOAA’s specialized center for estuary currents. The predictions are not extrapolations from current stations</w:t>
      </w:r>
      <w:r w:rsidR="00D35DDB">
        <w:t xml:space="preserve"> but rather based on a NOAA model. </w:t>
      </w:r>
      <w:r>
        <w:t xml:space="preserve"> </w:t>
      </w:r>
    </w:p>
    <w:p w14:paraId="23A8F993" w14:textId="0F60274B" w:rsidR="00D35DDB" w:rsidRPr="00F4328B" w:rsidRDefault="00D35DDB" w:rsidP="00D35DDB">
      <w:pPr>
        <w:pStyle w:val="ListParagraph"/>
        <w:ind w:left="0"/>
        <w:rPr>
          <w:b/>
          <w:bCs/>
        </w:rPr>
      </w:pPr>
      <w:r w:rsidRPr="00F4328B">
        <w:rPr>
          <w:b/>
          <w:bCs/>
        </w:rPr>
        <w:t xml:space="preserve">Would you find </w:t>
      </w:r>
      <w:r>
        <w:rPr>
          <w:b/>
          <w:bCs/>
        </w:rPr>
        <w:t>the wind, waves, and currents</w:t>
      </w:r>
      <w:r w:rsidRPr="00F4328B">
        <w:rPr>
          <w:b/>
          <w:bCs/>
        </w:rPr>
        <w:t xml:space="preserve"> feature useful to be included in an app you choose for ICW navigation?</w:t>
      </w:r>
    </w:p>
    <w:p w14:paraId="206A552A" w14:textId="23C90EF8" w:rsidR="00E50B19" w:rsidRDefault="00F30E3B">
      <w:pPr>
        <w:rPr>
          <w:b/>
          <w:bCs/>
        </w:rPr>
      </w:pPr>
      <w:r>
        <w:rPr>
          <w:b/>
          <w:bCs/>
          <w:noProof/>
        </w:rPr>
        <w:drawing>
          <wp:anchor distT="0" distB="0" distL="114300" distR="114300" simplePos="0" relativeHeight="251698176" behindDoc="0" locked="0" layoutInCell="1" allowOverlap="1" wp14:anchorId="23B5627B" wp14:editId="6696A6EE">
            <wp:simplePos x="0" y="0"/>
            <wp:positionH relativeFrom="column">
              <wp:posOffset>551</wp:posOffset>
            </wp:positionH>
            <wp:positionV relativeFrom="page">
              <wp:posOffset>6314139</wp:posOffset>
            </wp:positionV>
            <wp:extent cx="4360545" cy="3199130"/>
            <wp:effectExtent l="19050" t="19050" r="20955" b="20320"/>
            <wp:wrapSquare wrapText="bothSides"/>
            <wp:docPr id="12128153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1" cstate="hqprint">
                      <a:extLst>
                        <a:ext uri="{28A0092B-C50C-407E-A947-70E740481C1C}">
                          <a14:useLocalDpi xmlns:a14="http://schemas.microsoft.com/office/drawing/2010/main" val="0"/>
                        </a:ext>
                      </a:extLst>
                    </a:blip>
                    <a:srcRect/>
                    <a:stretch>
                      <a:fillRect/>
                    </a:stretch>
                  </pic:blipFill>
                  <pic:spPr bwMode="auto">
                    <a:xfrm>
                      <a:off x="0" y="0"/>
                      <a:ext cx="4360545" cy="319913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E50B19">
        <w:rPr>
          <w:b/>
          <w:bCs/>
        </w:rPr>
        <w:br w:type="page"/>
      </w:r>
    </w:p>
    <w:p w14:paraId="7EBE8FC6" w14:textId="77777777" w:rsidR="005D1A61" w:rsidRPr="005D1A61" w:rsidRDefault="00D35DDB" w:rsidP="005D1A61">
      <w:pPr>
        <w:pStyle w:val="Heading1"/>
        <w:rPr>
          <w:rStyle w:val="Heading1Char"/>
          <w:b/>
        </w:rPr>
      </w:pPr>
      <w:bookmarkStart w:id="57" w:name="_Toc142393028"/>
      <w:bookmarkStart w:id="58" w:name="_Toc142567364"/>
      <w:r w:rsidRPr="005D1A61">
        <w:rPr>
          <w:rStyle w:val="Heading1Char"/>
          <w:b/>
        </w:rPr>
        <w:lastRenderedPageBreak/>
        <w:t>Feature 9:  Direct Access to NOAA Coastal Forecasts</w:t>
      </w:r>
      <w:bookmarkEnd w:id="57"/>
      <w:bookmarkEnd w:id="58"/>
    </w:p>
    <w:p w14:paraId="5CBC7F8B" w14:textId="610BCCB8" w:rsidR="00D35DDB" w:rsidRDefault="00D35DDB">
      <w:r w:rsidRPr="00D35DDB">
        <w:t xml:space="preserve">You can always use your VHF and get the current NOAA coastal forecast or even go to the NOAA </w:t>
      </w:r>
      <w:r>
        <w:t>web</w:t>
      </w:r>
      <w:r w:rsidRPr="00D35DDB">
        <w:t>site but if the same text forecast is available with a tap on the screen, why just use the app?</w:t>
      </w:r>
      <w:r>
        <w:t xml:space="preserve"> Better yet, in the app, you can check as often as you like at the helm without having to change the VHF to the weather channel or access a webpage. The app does all the work. </w:t>
      </w:r>
    </w:p>
    <w:p w14:paraId="0D85D86F" w14:textId="6C6A047D" w:rsidR="00D35DDB" w:rsidRDefault="00D35DDB">
      <w:r>
        <w:rPr>
          <w:noProof/>
        </w:rPr>
        <w:drawing>
          <wp:inline distT="0" distB="0" distL="0" distR="0" wp14:anchorId="4B725645" wp14:editId="069F4569">
            <wp:extent cx="6844665" cy="6004560"/>
            <wp:effectExtent l="19050" t="19050" r="13335" b="15240"/>
            <wp:docPr id="3845235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844665" cy="6004560"/>
                    </a:xfrm>
                    <a:prstGeom prst="rect">
                      <a:avLst/>
                    </a:prstGeom>
                    <a:noFill/>
                    <a:ln>
                      <a:solidFill>
                        <a:schemeClr val="tx1"/>
                      </a:solidFill>
                    </a:ln>
                  </pic:spPr>
                </pic:pic>
              </a:graphicData>
            </a:graphic>
          </wp:inline>
        </w:drawing>
      </w:r>
    </w:p>
    <w:p w14:paraId="297C519B" w14:textId="3955641B" w:rsidR="00D35DDB" w:rsidRPr="00D35DDB" w:rsidRDefault="00D35DDB">
      <w:r w:rsidRPr="00D35DDB">
        <w:rPr>
          <w:b/>
          <w:bCs/>
        </w:rPr>
        <w:t>Note</w:t>
      </w:r>
      <w:r w:rsidRPr="00D35DDB">
        <w:t xml:space="preserve"> that the app</w:t>
      </w:r>
      <w:r>
        <w:t xml:space="preserve"> does the work of finding the forecast that pertains to the spot on the chart that you tap. You don’t have to look anything up, the app does the search. Unlike a VHF forecast, it stays on the screen until you dismiss it. In the early days, I had to writ</w:t>
      </w:r>
      <w:r w:rsidR="001C7818">
        <w:t>e</w:t>
      </w:r>
      <w:r>
        <w:t xml:space="preserve"> it down quickly </w:t>
      </w:r>
      <w:r w:rsidR="00317A29">
        <w:t xml:space="preserve">from a VHF broadcast </w:t>
      </w:r>
      <w:r>
        <w:t xml:space="preserve">to remember what it said, no more. </w:t>
      </w:r>
      <w:r w:rsidRPr="00D35DDB">
        <w:br w:type="page"/>
      </w:r>
    </w:p>
    <w:p w14:paraId="3DFC7698" w14:textId="77777777" w:rsidR="005D1A61" w:rsidRPr="005D1A61" w:rsidRDefault="00D35DDB" w:rsidP="005D1A61">
      <w:pPr>
        <w:pStyle w:val="Heading1"/>
        <w:rPr>
          <w:rStyle w:val="Heading1Char"/>
          <w:b/>
          <w:bCs/>
        </w:rPr>
      </w:pPr>
      <w:bookmarkStart w:id="59" w:name="_Toc142393029"/>
      <w:bookmarkStart w:id="60" w:name="_Toc142567365"/>
      <w:r w:rsidRPr="005D1A61">
        <w:rPr>
          <w:rStyle w:val="Heading1Char"/>
          <w:b/>
          <w:bCs/>
        </w:rPr>
        <w:lastRenderedPageBreak/>
        <w:t>Feature 10:  Automatic Identification System (AIS)</w:t>
      </w:r>
      <w:bookmarkEnd w:id="59"/>
      <w:bookmarkEnd w:id="60"/>
    </w:p>
    <w:p w14:paraId="4A38DC16" w14:textId="24117EA4" w:rsidR="00D35DDB" w:rsidRDefault="00D35DDB" w:rsidP="00843328">
      <w:pPr>
        <w:spacing w:after="0"/>
      </w:pPr>
      <w:r w:rsidRPr="00D35DDB">
        <w:t>AIS will display ships that transmit their locations using AIS on your screen</w:t>
      </w:r>
      <w:r w:rsidR="00554970">
        <w:t xml:space="preserve"> when you have an AIS receiver installed with a WiFi interface</w:t>
      </w:r>
      <w:r>
        <w:t>. The parameters shown in addition to the display of AIS targets are:</w:t>
      </w:r>
    </w:p>
    <w:p w14:paraId="0F6DA0E3" w14:textId="1E47953B" w:rsidR="00D35DDB" w:rsidRDefault="00D35DDB" w:rsidP="00843328">
      <w:pPr>
        <w:pStyle w:val="ListParagraph"/>
        <w:numPr>
          <w:ilvl w:val="0"/>
          <w:numId w:val="10"/>
        </w:numPr>
      </w:pPr>
      <w:r w:rsidRPr="00843328">
        <w:rPr>
          <w:b/>
          <w:bCs/>
        </w:rPr>
        <w:t>AIS Class</w:t>
      </w:r>
      <w:r>
        <w:t xml:space="preserve"> can be All, A, or B AIS signals</w:t>
      </w:r>
    </w:p>
    <w:p w14:paraId="567B6CDF" w14:textId="381908CC" w:rsidR="00D35DDB" w:rsidRDefault="00D35DDB" w:rsidP="00843328">
      <w:pPr>
        <w:pStyle w:val="ListParagraph"/>
        <w:numPr>
          <w:ilvl w:val="0"/>
          <w:numId w:val="10"/>
        </w:numPr>
      </w:pPr>
      <w:r w:rsidRPr="00843328">
        <w:rPr>
          <w:b/>
          <w:bCs/>
        </w:rPr>
        <w:t>ATONs transmitting an AIS</w:t>
      </w:r>
      <w:r>
        <w:t xml:space="preserve"> signal can be shown on the chart</w:t>
      </w:r>
    </w:p>
    <w:p w14:paraId="7CE7E9C9" w14:textId="77777777" w:rsidR="00D35DDB" w:rsidRDefault="00D35DDB" w:rsidP="00843328">
      <w:pPr>
        <w:pStyle w:val="ListParagraph"/>
        <w:numPr>
          <w:ilvl w:val="0"/>
          <w:numId w:val="10"/>
        </w:numPr>
      </w:pPr>
      <w:r w:rsidRPr="00843328">
        <w:rPr>
          <w:b/>
          <w:bCs/>
        </w:rPr>
        <w:t>The AIS ship icon</w:t>
      </w:r>
      <w:r>
        <w:t xml:space="preserve"> size can be varied</w:t>
      </w:r>
    </w:p>
    <w:p w14:paraId="444C7F1D" w14:textId="6435F028" w:rsidR="00D35DDB" w:rsidRDefault="00D35DDB" w:rsidP="00843328">
      <w:pPr>
        <w:pStyle w:val="ListParagraph"/>
        <w:numPr>
          <w:ilvl w:val="0"/>
          <w:numId w:val="10"/>
        </w:numPr>
      </w:pPr>
      <w:r w:rsidRPr="00843328">
        <w:rPr>
          <w:b/>
          <w:bCs/>
        </w:rPr>
        <w:t>A line out the bow</w:t>
      </w:r>
      <w:r>
        <w:t xml:space="preserve"> can be displayed with varying lengths as an aid in determining a crossing path between your boat and another AIS target</w:t>
      </w:r>
    </w:p>
    <w:p w14:paraId="433BBECD" w14:textId="01EC0F29" w:rsidR="00843328" w:rsidRDefault="00843328" w:rsidP="00843328">
      <w:pPr>
        <w:pStyle w:val="ListParagraph"/>
        <w:numPr>
          <w:ilvl w:val="0"/>
          <w:numId w:val="10"/>
        </w:numPr>
      </w:pPr>
      <w:r w:rsidRPr="00843328">
        <w:rPr>
          <w:b/>
          <w:bCs/>
        </w:rPr>
        <w:t>Collision avoidance</w:t>
      </w:r>
      <w:r>
        <w:t xml:space="preserve"> alarm can be activated</w:t>
      </w:r>
    </w:p>
    <w:p w14:paraId="7440871F" w14:textId="7D92437B" w:rsidR="00843328" w:rsidRDefault="00843328" w:rsidP="00843328">
      <w:pPr>
        <w:pStyle w:val="ListParagraph"/>
        <w:numPr>
          <w:ilvl w:val="0"/>
          <w:numId w:val="10"/>
        </w:numPr>
      </w:pPr>
      <w:r w:rsidRPr="00843328">
        <w:rPr>
          <w:b/>
          <w:bCs/>
        </w:rPr>
        <w:t>Closest Point of Approach (CPA)</w:t>
      </w:r>
      <w:r>
        <w:t xml:space="preserve"> can be chosen for the alarm</w:t>
      </w:r>
    </w:p>
    <w:p w14:paraId="70AF85D6" w14:textId="6BA34F69" w:rsidR="00843328" w:rsidRDefault="00843328" w:rsidP="00843328">
      <w:pPr>
        <w:pStyle w:val="ListParagraph"/>
        <w:numPr>
          <w:ilvl w:val="0"/>
          <w:numId w:val="10"/>
        </w:numPr>
      </w:pPr>
      <w:r w:rsidRPr="00843328">
        <w:rPr>
          <w:b/>
          <w:bCs/>
        </w:rPr>
        <w:t>Time to CPA</w:t>
      </w:r>
      <w:r>
        <w:t xml:space="preserve"> value can be selected</w:t>
      </w:r>
    </w:p>
    <w:p w14:paraId="5D638EFF" w14:textId="0FDCEC60" w:rsidR="00843328" w:rsidRDefault="001F36DF" w:rsidP="00843328">
      <w:pPr>
        <w:pStyle w:val="ListParagraph"/>
        <w:numPr>
          <w:ilvl w:val="0"/>
          <w:numId w:val="10"/>
        </w:numPr>
      </w:pPr>
      <w:r>
        <w:rPr>
          <w:b/>
          <w:bCs/>
          <w:noProof/>
        </w:rPr>
        <w:drawing>
          <wp:anchor distT="0" distB="0" distL="114300" distR="114300" simplePos="0" relativeHeight="251699200" behindDoc="0" locked="0" layoutInCell="1" allowOverlap="1" wp14:anchorId="418CFAD3" wp14:editId="3C8EEC4D">
            <wp:simplePos x="0" y="0"/>
            <wp:positionH relativeFrom="column">
              <wp:posOffset>-198</wp:posOffset>
            </wp:positionH>
            <wp:positionV relativeFrom="paragraph">
              <wp:posOffset>401955</wp:posOffset>
            </wp:positionV>
            <wp:extent cx="6855460" cy="5137785"/>
            <wp:effectExtent l="19050" t="19050" r="21590" b="24765"/>
            <wp:wrapTopAndBottom/>
            <wp:docPr id="14271213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cstate="hqprint">
                      <a:extLst>
                        <a:ext uri="{28A0092B-C50C-407E-A947-70E740481C1C}">
                          <a14:useLocalDpi xmlns:a14="http://schemas.microsoft.com/office/drawing/2010/main" val="0"/>
                        </a:ext>
                      </a:extLst>
                    </a:blip>
                    <a:srcRect/>
                    <a:stretch>
                      <a:fillRect/>
                    </a:stretch>
                  </pic:blipFill>
                  <pic:spPr bwMode="auto">
                    <a:xfrm>
                      <a:off x="0" y="0"/>
                      <a:ext cx="6855460" cy="5137785"/>
                    </a:xfrm>
                    <a:prstGeom prst="rect">
                      <a:avLst/>
                    </a:prstGeom>
                    <a:noFill/>
                    <a:ln>
                      <a:solidFill>
                        <a:schemeClr val="tx1"/>
                      </a:solidFill>
                    </a:ln>
                  </pic:spPr>
                </pic:pic>
              </a:graphicData>
            </a:graphic>
          </wp:anchor>
        </w:drawing>
      </w:r>
      <w:r w:rsidR="00843328" w:rsidRPr="00843328">
        <w:rPr>
          <w:b/>
          <w:bCs/>
        </w:rPr>
        <w:t>Choice of no alarm</w:t>
      </w:r>
      <w:r w:rsidR="00843328">
        <w:t>, alarm, or voice with a volume control</w:t>
      </w:r>
    </w:p>
    <w:p w14:paraId="48625AB0" w14:textId="64F33530" w:rsidR="00554970" w:rsidRDefault="00843328">
      <w:r>
        <w:t xml:space="preserve"> </w:t>
      </w:r>
      <w:r w:rsidR="001F36DF">
        <w:t xml:space="preserve">In the screenshot, Fleetwing (my boat) is at the lower, center with a </w:t>
      </w:r>
      <w:proofErr w:type="gramStart"/>
      <w:r w:rsidR="00554970">
        <w:t>10-minute</w:t>
      </w:r>
      <w:r w:rsidR="001F36DF">
        <w:t xml:space="preserve"> </w:t>
      </w:r>
      <w:r w:rsidR="00554970">
        <w:t>long</w:t>
      </w:r>
      <w:proofErr w:type="gramEnd"/>
      <w:r w:rsidR="00554970">
        <w:t xml:space="preserve"> </w:t>
      </w:r>
      <w:r w:rsidR="001F36DF">
        <w:t xml:space="preserve">line drawn off the bow. The line predicts where Fleetwing will be in increments of one minute based on </w:t>
      </w:r>
      <w:r w:rsidR="001C7818">
        <w:t xml:space="preserve">your </w:t>
      </w:r>
      <w:r w:rsidR="001F36DF">
        <w:t xml:space="preserve">current speed. If another AIS target appears and the two lines intersect, then action needs to be taken. </w:t>
      </w:r>
    </w:p>
    <w:p w14:paraId="34171079" w14:textId="488CC0A7" w:rsidR="00D35DDB" w:rsidRPr="00843328" w:rsidRDefault="00554970">
      <w:r>
        <w:t>A tap on the AIS icon on the left brings up a list of AIS targets tha</w:t>
      </w:r>
      <w:r w:rsidR="001C7818">
        <w:t>t</w:t>
      </w:r>
      <w:r>
        <w:t xml:space="preserve"> can be sorted by CPA, Distance, or Name. A tap on a target brings up the details of the vessel: name, size, and other details. </w:t>
      </w:r>
      <w:r w:rsidR="00D35DDB">
        <w:rPr>
          <w:b/>
          <w:bCs/>
        </w:rPr>
        <w:br w:type="page"/>
      </w:r>
    </w:p>
    <w:p w14:paraId="09A99B78" w14:textId="02D34BAA" w:rsidR="005D1A61" w:rsidRPr="005D1A61" w:rsidRDefault="00AD59A0" w:rsidP="005D1A61">
      <w:pPr>
        <w:pStyle w:val="Heading1"/>
        <w:rPr>
          <w:rStyle w:val="Heading1Char"/>
          <w:b/>
          <w:bCs/>
        </w:rPr>
      </w:pPr>
      <w:bookmarkStart w:id="61" w:name="_Toc142393030"/>
      <w:bookmarkStart w:id="62" w:name="_Toc142567366"/>
      <w:r w:rsidRPr="005D1A61">
        <w:rPr>
          <w:rStyle w:val="Heading1Char"/>
          <w:b/>
          <w:bCs/>
        </w:rPr>
        <w:lastRenderedPageBreak/>
        <w:t>Feature 11: Live Sharing</w:t>
      </w:r>
      <w:bookmarkEnd w:id="61"/>
      <w:bookmarkEnd w:id="62"/>
    </w:p>
    <w:p w14:paraId="58D6542D" w14:textId="7F0A7C1D" w:rsidR="003E3BB3" w:rsidRDefault="005D1A61">
      <w:r w:rsidRPr="005D1A61">
        <w:rPr>
          <w:rStyle w:val="Heading1Char"/>
          <w:b w:val="0"/>
          <w:bCs/>
          <w:noProof/>
        </w:rPr>
        <w:drawing>
          <wp:anchor distT="0" distB="0" distL="114300" distR="114300" simplePos="0" relativeHeight="251700224" behindDoc="0" locked="0" layoutInCell="1" allowOverlap="1" wp14:anchorId="4E36B0EF" wp14:editId="520C18C5">
            <wp:simplePos x="0" y="0"/>
            <wp:positionH relativeFrom="column">
              <wp:posOffset>21590</wp:posOffset>
            </wp:positionH>
            <wp:positionV relativeFrom="paragraph">
              <wp:posOffset>850342</wp:posOffset>
            </wp:positionV>
            <wp:extent cx="6850380" cy="5079365"/>
            <wp:effectExtent l="19050" t="19050" r="26670" b="26035"/>
            <wp:wrapTopAndBottom/>
            <wp:docPr id="72707425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850380" cy="5079365"/>
                    </a:xfrm>
                    <a:prstGeom prst="rect">
                      <a:avLst/>
                    </a:prstGeom>
                    <a:noFill/>
                    <a:ln>
                      <a:solidFill>
                        <a:schemeClr val="tx1"/>
                      </a:solidFill>
                    </a:ln>
                  </pic:spPr>
                </pic:pic>
              </a:graphicData>
            </a:graphic>
          </wp:anchor>
        </w:drawing>
      </w:r>
      <w:r w:rsidR="00AD59A0" w:rsidRPr="00AD59A0">
        <w:t xml:space="preserve">Live </w:t>
      </w:r>
      <w:r w:rsidR="00AD59A0">
        <w:t>S</w:t>
      </w:r>
      <w:r w:rsidR="00AD59A0" w:rsidRPr="00AD59A0">
        <w:t>harin</w:t>
      </w:r>
      <w:r w:rsidR="00AD59A0">
        <w:t xml:space="preserve">g allows other users of Aqua Map that also enable Live Sharing to view your location on the chart with an icon. You can also choose to share your current depth, wind speed, and boat speed. A Chat feature is included which is handy for those traveling together. GPX files can also be exchanged via Live Sharing. The feature is used to distribute Bob423 Tracks with automatic updating when new tracks come out. </w:t>
      </w:r>
    </w:p>
    <w:p w14:paraId="29AFBF04" w14:textId="3787EB59" w:rsidR="00AD59A0" w:rsidRDefault="003E3BB3">
      <w:pPr>
        <w:rPr>
          <w:b/>
          <w:bCs/>
          <w:sz w:val="28"/>
          <w:szCs w:val="28"/>
        </w:rPr>
      </w:pPr>
      <w:r>
        <w:t xml:space="preserve">In the screenshot, Jack Wuensch is north of Savannah which I found </w:t>
      </w:r>
      <w:r w:rsidR="001C7818">
        <w:t>b</w:t>
      </w:r>
      <w:r>
        <w:t>y tapping on his icon. I have several other friends in the area which I could also see details on with a tap.</w:t>
      </w:r>
      <w:r w:rsidR="00AD59A0">
        <w:rPr>
          <w:b/>
          <w:bCs/>
          <w:sz w:val="28"/>
          <w:szCs w:val="28"/>
        </w:rPr>
        <w:br w:type="page"/>
      </w:r>
    </w:p>
    <w:p w14:paraId="05FF9BE3" w14:textId="317AD86B" w:rsidR="005D1A61" w:rsidRPr="005D1A61" w:rsidRDefault="00AD59A0" w:rsidP="005D1A61">
      <w:pPr>
        <w:pStyle w:val="Heading1"/>
        <w:rPr>
          <w:rStyle w:val="Heading1Char"/>
          <w:b/>
          <w:bCs/>
        </w:rPr>
      </w:pPr>
      <w:bookmarkStart w:id="63" w:name="_Toc142393031"/>
      <w:bookmarkStart w:id="64" w:name="_Toc142567367"/>
      <w:r w:rsidRPr="005D1A61">
        <w:rPr>
          <w:rStyle w:val="Heading1Char"/>
          <w:b/>
          <w:bCs/>
        </w:rPr>
        <w:lastRenderedPageBreak/>
        <w:t>Feature 12:  Included Cloud Account for Waypoints, Routes, and Tracks</w:t>
      </w:r>
      <w:bookmarkEnd w:id="63"/>
      <w:bookmarkEnd w:id="64"/>
    </w:p>
    <w:p w14:paraId="0C33007B" w14:textId="21FFBC64" w:rsidR="00AD59A0" w:rsidRDefault="005D1A61">
      <w:r>
        <w:rPr>
          <w:noProof/>
        </w:rPr>
        <w:drawing>
          <wp:anchor distT="0" distB="0" distL="114300" distR="114300" simplePos="0" relativeHeight="251701248" behindDoc="0" locked="0" layoutInCell="1" allowOverlap="1" wp14:anchorId="04CCFC95" wp14:editId="351F0C64">
            <wp:simplePos x="0" y="0"/>
            <wp:positionH relativeFrom="column">
              <wp:posOffset>-23495</wp:posOffset>
            </wp:positionH>
            <wp:positionV relativeFrom="paragraph">
              <wp:posOffset>90005</wp:posOffset>
            </wp:positionV>
            <wp:extent cx="3540125" cy="8622665"/>
            <wp:effectExtent l="19050" t="19050" r="22225" b="26035"/>
            <wp:wrapSquare wrapText="bothSides"/>
            <wp:docPr id="1687941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41368" name=""/>
                    <pic:cNvPicPr/>
                  </pic:nvPicPr>
                  <pic:blipFill>
                    <a:blip r:embed="rId85">
                      <a:extLst>
                        <a:ext uri="{28A0092B-C50C-407E-A947-70E740481C1C}">
                          <a14:useLocalDpi xmlns:a14="http://schemas.microsoft.com/office/drawing/2010/main" val="0"/>
                        </a:ext>
                      </a:extLst>
                    </a:blip>
                    <a:stretch>
                      <a:fillRect/>
                    </a:stretch>
                  </pic:blipFill>
                  <pic:spPr>
                    <a:xfrm>
                      <a:off x="0" y="0"/>
                      <a:ext cx="3540125" cy="86226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AD59A0">
        <w:rPr>
          <w:b/>
          <w:bCs/>
        </w:rPr>
        <w:br/>
      </w:r>
      <w:r w:rsidR="00AD59A0" w:rsidRPr="00AD59A0">
        <w:t>Once you sign into your account and upload GPX data, all your devices will have access to the same data.</w:t>
      </w:r>
      <w:r w:rsidR="00AD59A0">
        <w:t xml:space="preserve"> For Aqua Map, a maximum of five devices can share one account. Apple and </w:t>
      </w:r>
      <w:r w:rsidR="00D824B0">
        <w:t>Android</w:t>
      </w:r>
      <w:r w:rsidR="00AD59A0">
        <w:t xml:space="preserve"> devices can be mixed in the account. </w:t>
      </w:r>
    </w:p>
    <w:p w14:paraId="274CFFCD" w14:textId="50EB4966" w:rsidR="008658C6" w:rsidRDefault="008658C6">
      <w:r>
        <w:t xml:space="preserve">On the left is your GPX files arranged in folders of your choosing. The same files can be accessed from any device signed into your account. </w:t>
      </w:r>
    </w:p>
    <w:p w14:paraId="54BBDD62" w14:textId="77777777" w:rsidR="008658C6" w:rsidRDefault="008658C6"/>
    <w:p w14:paraId="2671927C" w14:textId="77777777" w:rsidR="008658C6" w:rsidRDefault="008658C6"/>
    <w:p w14:paraId="12A1D3A5" w14:textId="77777777" w:rsidR="008658C6" w:rsidRDefault="008658C6"/>
    <w:p w14:paraId="0D88153C" w14:textId="77777777" w:rsidR="008658C6" w:rsidRDefault="008658C6"/>
    <w:p w14:paraId="6E0DC849" w14:textId="77777777" w:rsidR="008658C6" w:rsidRDefault="008658C6"/>
    <w:p w14:paraId="4E174167" w14:textId="77777777" w:rsidR="008658C6" w:rsidRDefault="008658C6"/>
    <w:p w14:paraId="20C2EB8A" w14:textId="77777777" w:rsidR="008658C6" w:rsidRDefault="008658C6"/>
    <w:p w14:paraId="63530E64" w14:textId="77777777" w:rsidR="008658C6" w:rsidRDefault="008658C6"/>
    <w:p w14:paraId="5637F704" w14:textId="77777777" w:rsidR="008658C6" w:rsidRDefault="008658C6"/>
    <w:p w14:paraId="3AFF7D6B" w14:textId="77777777" w:rsidR="008658C6" w:rsidRDefault="008658C6"/>
    <w:p w14:paraId="71AFE6D3" w14:textId="77777777" w:rsidR="008658C6" w:rsidRDefault="008658C6"/>
    <w:p w14:paraId="4FCCCCD4" w14:textId="745C83A1" w:rsidR="008658C6" w:rsidRDefault="008658C6">
      <w:r>
        <w:t>On the left is a preview of the GPX file selected for downloading, in this case</w:t>
      </w:r>
      <w:r w:rsidR="001C7818">
        <w:t>,</w:t>
      </w:r>
      <w:r>
        <w:t xml:space="preserve"> “B423 Norfolk to </w:t>
      </w:r>
      <w:proofErr w:type="spellStart"/>
      <w:r>
        <w:t>Southport.gps</w:t>
      </w:r>
      <w:proofErr w:type="spellEnd"/>
      <w:r>
        <w:t>)</w:t>
      </w:r>
    </w:p>
    <w:p w14:paraId="792BDFFC" w14:textId="77777777" w:rsidR="008658C6" w:rsidRDefault="008658C6"/>
    <w:p w14:paraId="1F5B0E0B" w14:textId="5FACBF42" w:rsidR="008658C6" w:rsidRDefault="008658C6">
      <w:pPr>
        <w:rPr>
          <w:b/>
          <w:bCs/>
        </w:rPr>
      </w:pPr>
      <w:r>
        <w:t xml:space="preserve">The download process is initiated with a tap on the down arrow at the upper left </w:t>
      </w:r>
      <w:r w:rsidR="001C7818">
        <w:t>of</w:t>
      </w:r>
      <w:r>
        <w:t xml:space="preserve"> the photo. The track then appears on your device, ready for use. </w:t>
      </w:r>
    </w:p>
    <w:p w14:paraId="27BB5A06" w14:textId="62068CF9" w:rsidR="00AD59A0" w:rsidRDefault="00AD59A0">
      <w:pPr>
        <w:rPr>
          <w:b/>
          <w:bCs/>
        </w:rPr>
      </w:pPr>
      <w:r>
        <w:rPr>
          <w:b/>
          <w:bCs/>
        </w:rPr>
        <w:br w:type="page"/>
      </w:r>
    </w:p>
    <w:p w14:paraId="78055CE6" w14:textId="3959749D" w:rsidR="00E46909" w:rsidRPr="00A06456" w:rsidRDefault="00E46909" w:rsidP="00A06456">
      <w:pPr>
        <w:pStyle w:val="Heading1"/>
      </w:pPr>
      <w:bookmarkStart w:id="65" w:name="_Toc142393032"/>
      <w:bookmarkStart w:id="66" w:name="_Toc142567368"/>
      <w:bookmarkEnd w:id="10"/>
      <w:r w:rsidRPr="00AC3005">
        <w:lastRenderedPageBreak/>
        <w:t xml:space="preserve">Some </w:t>
      </w:r>
      <w:r w:rsidR="00A06456" w:rsidRPr="00AC3005">
        <w:t>C</w:t>
      </w:r>
      <w:r w:rsidRPr="00AC3005">
        <w:t xml:space="preserve">ommon </w:t>
      </w:r>
      <w:r w:rsidR="00A06456" w:rsidRPr="00AC3005">
        <w:t>M</w:t>
      </w:r>
      <w:r w:rsidRPr="00AC3005">
        <w:t xml:space="preserve">isconceptions I’ve </w:t>
      </w:r>
      <w:r w:rsidR="00A06456" w:rsidRPr="00AC3005">
        <w:t>H</w:t>
      </w:r>
      <w:r w:rsidRPr="00AC3005">
        <w:t>eard</w:t>
      </w:r>
      <w:bookmarkEnd w:id="65"/>
      <w:bookmarkEnd w:id="66"/>
    </w:p>
    <w:p w14:paraId="5E9ADA2F" w14:textId="77EBA2F4" w:rsidR="005D1A61" w:rsidRDefault="005D1A61" w:rsidP="00BA34DC">
      <w:r>
        <w:rPr>
          <w:noProof/>
        </w:rPr>
        <mc:AlternateContent>
          <mc:Choice Requires="wpg">
            <w:drawing>
              <wp:anchor distT="0" distB="0" distL="114300" distR="114300" simplePos="0" relativeHeight="251713536" behindDoc="0" locked="0" layoutInCell="1" allowOverlap="1" wp14:anchorId="2A43578A" wp14:editId="21BF0D6A">
                <wp:simplePos x="0" y="0"/>
                <wp:positionH relativeFrom="margin">
                  <wp:align>center</wp:align>
                </wp:positionH>
                <wp:positionV relativeFrom="paragraph">
                  <wp:posOffset>802640</wp:posOffset>
                </wp:positionV>
                <wp:extent cx="5249545" cy="5956300"/>
                <wp:effectExtent l="19050" t="0" r="27305" b="25400"/>
                <wp:wrapTopAndBottom/>
                <wp:docPr id="378023182" name="Group 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249545" cy="5956300"/>
                          <a:chOff x="0" y="0"/>
                          <a:chExt cx="6398678" cy="7257844"/>
                        </a:xfrm>
                      </wpg:grpSpPr>
                      <pic:pic xmlns:pic="http://schemas.openxmlformats.org/drawingml/2006/picture">
                        <pic:nvPicPr>
                          <pic:cNvPr id="1277016178" name="Picture 1"/>
                          <pic:cNvPicPr>
                            <a:picLocks noChangeAspect="1"/>
                          </pic:cNvPicPr>
                        </pic:nvPicPr>
                        <pic:blipFill>
                          <a:blip r:embed="rId86">
                            <a:extLst>
                              <a:ext uri="{28A0092B-C50C-407E-A947-70E740481C1C}">
                                <a14:useLocalDpi xmlns:a14="http://schemas.microsoft.com/office/drawing/2010/main" val="0"/>
                              </a:ext>
                            </a:extLst>
                          </a:blip>
                          <a:srcRect/>
                          <a:stretch>
                            <a:fillRect/>
                          </a:stretch>
                        </pic:blipFill>
                        <pic:spPr bwMode="auto">
                          <a:xfrm>
                            <a:off x="3193" y="13764"/>
                            <a:ext cx="1829435" cy="7244080"/>
                          </a:xfrm>
                          <a:prstGeom prst="rect">
                            <a:avLst/>
                          </a:prstGeom>
                          <a:noFill/>
                          <a:ln>
                            <a:solidFill>
                              <a:schemeClr val="tx1"/>
                            </a:solidFill>
                          </a:ln>
                        </pic:spPr>
                      </pic:pic>
                      <pic:pic xmlns:pic="http://schemas.openxmlformats.org/drawingml/2006/picture">
                        <pic:nvPicPr>
                          <pic:cNvPr id="415358133" name="Picture 2"/>
                          <pic:cNvPicPr>
                            <a:picLocks noChangeAspect="1"/>
                          </pic:cNvPicPr>
                        </pic:nvPicPr>
                        <pic:blipFill>
                          <a:blip r:embed="rId87">
                            <a:extLst>
                              <a:ext uri="{28A0092B-C50C-407E-A947-70E740481C1C}">
                                <a14:useLocalDpi xmlns:a14="http://schemas.microsoft.com/office/drawing/2010/main" val="0"/>
                              </a:ext>
                            </a:extLst>
                          </a:blip>
                          <a:srcRect/>
                          <a:stretch>
                            <a:fillRect/>
                          </a:stretch>
                        </pic:blipFill>
                        <pic:spPr bwMode="auto">
                          <a:xfrm>
                            <a:off x="1937704" y="13764"/>
                            <a:ext cx="1993900" cy="7244080"/>
                          </a:xfrm>
                          <a:prstGeom prst="rect">
                            <a:avLst/>
                          </a:prstGeom>
                          <a:noFill/>
                          <a:ln>
                            <a:solidFill>
                              <a:schemeClr val="tx1"/>
                            </a:solidFill>
                          </a:ln>
                        </pic:spPr>
                      </pic:pic>
                      <pic:pic xmlns:pic="http://schemas.openxmlformats.org/drawingml/2006/picture">
                        <pic:nvPicPr>
                          <pic:cNvPr id="191474468" name="Picture 3"/>
                          <pic:cNvPicPr>
                            <a:picLocks noChangeAspect="1"/>
                          </pic:cNvPicPr>
                        </pic:nvPicPr>
                        <pic:blipFill>
                          <a:blip r:embed="rId88">
                            <a:extLst>
                              <a:ext uri="{28A0092B-C50C-407E-A947-70E740481C1C}">
                                <a14:useLocalDpi xmlns:a14="http://schemas.microsoft.com/office/drawing/2010/main" val="0"/>
                              </a:ext>
                            </a:extLst>
                          </a:blip>
                          <a:srcRect/>
                          <a:stretch>
                            <a:fillRect/>
                          </a:stretch>
                        </pic:blipFill>
                        <pic:spPr bwMode="auto">
                          <a:xfrm>
                            <a:off x="4162920" y="2270693"/>
                            <a:ext cx="1942465" cy="2557145"/>
                          </a:xfrm>
                          <a:prstGeom prst="rect">
                            <a:avLst/>
                          </a:prstGeom>
                          <a:noFill/>
                          <a:ln>
                            <a:solidFill>
                              <a:schemeClr val="tx1"/>
                            </a:solidFill>
                          </a:ln>
                        </pic:spPr>
                      </pic:pic>
                      <pic:pic xmlns:pic="http://schemas.openxmlformats.org/drawingml/2006/picture">
                        <pic:nvPicPr>
                          <pic:cNvPr id="225306667" name="Picture 4"/>
                          <pic:cNvPicPr>
                            <a:picLocks noChangeAspect="1"/>
                          </pic:cNvPicPr>
                        </pic:nvPicPr>
                        <pic:blipFill>
                          <a:blip r:embed="rId89" cstate="hqprint">
                            <a:extLst>
                              <a:ext uri="{28A0092B-C50C-407E-A947-70E740481C1C}">
                                <a14:useLocalDpi xmlns:a14="http://schemas.microsoft.com/office/drawing/2010/main" val="0"/>
                              </a:ext>
                            </a:extLst>
                          </a:blip>
                          <a:srcRect/>
                          <a:stretch>
                            <a:fillRect/>
                          </a:stretch>
                        </pic:blipFill>
                        <pic:spPr bwMode="auto">
                          <a:xfrm>
                            <a:off x="4162920" y="19050"/>
                            <a:ext cx="1942465" cy="2054225"/>
                          </a:xfrm>
                          <a:prstGeom prst="rect">
                            <a:avLst/>
                          </a:prstGeom>
                          <a:noFill/>
                          <a:ln>
                            <a:solidFill>
                              <a:schemeClr val="tx1"/>
                            </a:solidFill>
                          </a:ln>
                        </pic:spPr>
                      </pic:pic>
                      <pic:pic xmlns:pic="http://schemas.openxmlformats.org/drawingml/2006/picture">
                        <pic:nvPicPr>
                          <pic:cNvPr id="1713649732" name="Picture 5"/>
                          <pic:cNvPicPr>
                            <a:picLocks noChangeAspect="1"/>
                          </pic:cNvPicPr>
                        </pic:nvPicPr>
                        <pic:blipFill>
                          <a:blip r:embed="rId90" cstate="hqprint">
                            <a:extLst>
                              <a:ext uri="{28A0092B-C50C-407E-A947-70E740481C1C}">
                                <a14:useLocalDpi xmlns:a14="http://schemas.microsoft.com/office/drawing/2010/main" val="0"/>
                              </a:ext>
                            </a:extLst>
                          </a:blip>
                          <a:srcRect/>
                          <a:stretch>
                            <a:fillRect/>
                          </a:stretch>
                        </pic:blipFill>
                        <pic:spPr bwMode="auto">
                          <a:xfrm>
                            <a:off x="4046638" y="4876469"/>
                            <a:ext cx="2352040" cy="2371090"/>
                          </a:xfrm>
                          <a:prstGeom prst="rect">
                            <a:avLst/>
                          </a:prstGeom>
                          <a:noFill/>
                          <a:ln>
                            <a:solidFill>
                              <a:schemeClr val="tx1"/>
                            </a:solidFill>
                          </a:ln>
                        </pic:spPr>
                      </pic:pic>
                      <wps:wsp>
                        <wps:cNvPr id="379530358" name="Text Box 2"/>
                        <wps:cNvSpPr txBox="1">
                          <a:spLocks noChangeArrowheads="1"/>
                        </wps:cNvSpPr>
                        <wps:spPr bwMode="auto">
                          <a:xfrm>
                            <a:off x="0" y="0"/>
                            <a:ext cx="361315" cy="476885"/>
                          </a:xfrm>
                          <a:prstGeom prst="rect">
                            <a:avLst/>
                          </a:prstGeom>
                          <a:solidFill>
                            <a:srgbClr val="FFFFFF"/>
                          </a:solidFill>
                          <a:ln w="9525">
                            <a:solidFill>
                              <a:srgbClr val="000000"/>
                            </a:solidFill>
                            <a:miter lim="800000"/>
                            <a:headEnd/>
                            <a:tailEnd/>
                          </a:ln>
                        </wps:spPr>
                        <wps:txbx>
                          <w:txbxContent>
                            <w:p w14:paraId="1D1C06BE" w14:textId="77777777" w:rsidR="005D1A61" w:rsidRPr="00870D9D" w:rsidRDefault="005D1A61" w:rsidP="005D1A61">
                              <w:pPr>
                                <w:rPr>
                                  <w:b/>
                                  <w:bCs/>
                                  <w:sz w:val="48"/>
                                  <w:szCs w:val="48"/>
                                </w:rPr>
                              </w:pPr>
                              <w:r w:rsidRPr="00870D9D">
                                <w:rPr>
                                  <w:b/>
                                  <w:bCs/>
                                  <w:sz w:val="48"/>
                                  <w:szCs w:val="48"/>
                                </w:rPr>
                                <w:t>1</w:t>
                              </w:r>
                            </w:p>
                          </w:txbxContent>
                        </wps:txbx>
                        <wps:bodyPr rot="0" vert="horz" wrap="square" lIns="91440" tIns="45720" rIns="91440" bIns="45720" anchor="ctr" anchorCtr="0">
                          <a:noAutofit/>
                        </wps:bodyPr>
                      </wps:wsp>
                      <wps:wsp>
                        <wps:cNvPr id="1109631560" name="Text Box 2"/>
                        <wps:cNvSpPr txBox="1">
                          <a:spLocks noChangeArrowheads="1"/>
                        </wps:cNvSpPr>
                        <wps:spPr bwMode="auto">
                          <a:xfrm>
                            <a:off x="1939796" y="15856"/>
                            <a:ext cx="361315" cy="458470"/>
                          </a:xfrm>
                          <a:prstGeom prst="rect">
                            <a:avLst/>
                          </a:prstGeom>
                          <a:solidFill>
                            <a:srgbClr val="FFFFFF"/>
                          </a:solidFill>
                          <a:ln w="9525">
                            <a:solidFill>
                              <a:srgbClr val="000000"/>
                            </a:solidFill>
                            <a:miter lim="800000"/>
                            <a:headEnd/>
                            <a:tailEnd/>
                          </a:ln>
                        </wps:spPr>
                        <wps:txbx>
                          <w:txbxContent>
                            <w:p w14:paraId="1A7638E6" w14:textId="77777777" w:rsidR="005D1A61" w:rsidRPr="00870D9D" w:rsidRDefault="005D1A61" w:rsidP="005D1A61">
                              <w:pPr>
                                <w:rPr>
                                  <w:b/>
                                  <w:bCs/>
                                  <w:sz w:val="48"/>
                                  <w:szCs w:val="48"/>
                                </w:rPr>
                              </w:pPr>
                              <w:r>
                                <w:rPr>
                                  <w:b/>
                                  <w:bCs/>
                                  <w:sz w:val="48"/>
                                  <w:szCs w:val="48"/>
                                </w:rPr>
                                <w:t>2</w:t>
                              </w:r>
                            </w:p>
                          </w:txbxContent>
                        </wps:txbx>
                        <wps:bodyPr rot="0" vert="horz" wrap="square" lIns="91440" tIns="45720" rIns="91440" bIns="45720" anchor="t" anchorCtr="0">
                          <a:noAutofit/>
                        </wps:bodyPr>
                      </wps:wsp>
                      <wps:wsp>
                        <wps:cNvPr id="1981816283" name="Text Box 2"/>
                        <wps:cNvSpPr txBox="1">
                          <a:spLocks noChangeArrowheads="1"/>
                        </wps:cNvSpPr>
                        <wps:spPr bwMode="auto">
                          <a:xfrm>
                            <a:off x="4165012" y="21142"/>
                            <a:ext cx="361315" cy="452755"/>
                          </a:xfrm>
                          <a:prstGeom prst="rect">
                            <a:avLst/>
                          </a:prstGeom>
                          <a:solidFill>
                            <a:srgbClr val="FFFFFF"/>
                          </a:solidFill>
                          <a:ln w="9525">
                            <a:solidFill>
                              <a:srgbClr val="000000"/>
                            </a:solidFill>
                            <a:miter lim="800000"/>
                            <a:headEnd/>
                            <a:tailEnd/>
                          </a:ln>
                        </wps:spPr>
                        <wps:txbx>
                          <w:txbxContent>
                            <w:p w14:paraId="5509B58E" w14:textId="77777777" w:rsidR="005D1A61" w:rsidRPr="00870D9D" w:rsidRDefault="005D1A61" w:rsidP="005D1A61">
                              <w:pPr>
                                <w:rPr>
                                  <w:b/>
                                  <w:bCs/>
                                  <w:sz w:val="48"/>
                                  <w:szCs w:val="48"/>
                                </w:rPr>
                              </w:pPr>
                              <w:r>
                                <w:rPr>
                                  <w:b/>
                                  <w:bCs/>
                                  <w:sz w:val="48"/>
                                  <w:szCs w:val="48"/>
                                </w:rPr>
                                <w:t>3</w:t>
                              </w:r>
                            </w:p>
                          </w:txbxContent>
                        </wps:txbx>
                        <wps:bodyPr rot="0" vert="horz" wrap="square" lIns="91440" tIns="45720" rIns="91440" bIns="45720" anchor="t" anchorCtr="0">
                          <a:noAutofit/>
                        </wps:bodyPr>
                      </wps:wsp>
                      <wps:wsp>
                        <wps:cNvPr id="979780703" name="Text Box 2"/>
                        <wps:cNvSpPr txBox="1">
                          <a:spLocks noChangeArrowheads="1"/>
                        </wps:cNvSpPr>
                        <wps:spPr bwMode="auto">
                          <a:xfrm>
                            <a:off x="4165012" y="2272786"/>
                            <a:ext cx="361315" cy="457200"/>
                          </a:xfrm>
                          <a:prstGeom prst="rect">
                            <a:avLst/>
                          </a:prstGeom>
                          <a:solidFill>
                            <a:srgbClr val="FFFFFF"/>
                          </a:solidFill>
                          <a:ln w="9525">
                            <a:solidFill>
                              <a:srgbClr val="000000"/>
                            </a:solidFill>
                            <a:miter lim="800000"/>
                            <a:headEnd/>
                            <a:tailEnd/>
                          </a:ln>
                        </wps:spPr>
                        <wps:txbx>
                          <w:txbxContent>
                            <w:p w14:paraId="03FF2660" w14:textId="77777777" w:rsidR="005D1A61" w:rsidRPr="00870D9D" w:rsidRDefault="005D1A61" w:rsidP="005D1A61">
                              <w:pPr>
                                <w:rPr>
                                  <w:b/>
                                  <w:bCs/>
                                  <w:sz w:val="48"/>
                                  <w:szCs w:val="48"/>
                                </w:rPr>
                              </w:pPr>
                              <w:r>
                                <w:rPr>
                                  <w:b/>
                                  <w:bCs/>
                                  <w:sz w:val="48"/>
                                  <w:szCs w:val="48"/>
                                </w:rPr>
                                <w:t>4</w:t>
                              </w:r>
                            </w:p>
                          </w:txbxContent>
                        </wps:txbx>
                        <wps:bodyPr rot="0" vert="horz" wrap="square" lIns="91440" tIns="45720" rIns="91440" bIns="45720" anchor="t" anchorCtr="0">
                          <a:noAutofit/>
                        </wps:bodyPr>
                      </wps:wsp>
                      <wps:wsp>
                        <wps:cNvPr id="592221142" name="Text Box 2"/>
                        <wps:cNvSpPr txBox="1">
                          <a:spLocks noChangeArrowheads="1"/>
                        </wps:cNvSpPr>
                        <wps:spPr bwMode="auto">
                          <a:xfrm>
                            <a:off x="4048730" y="4878561"/>
                            <a:ext cx="361315" cy="464185"/>
                          </a:xfrm>
                          <a:prstGeom prst="rect">
                            <a:avLst/>
                          </a:prstGeom>
                          <a:solidFill>
                            <a:srgbClr val="FFFFFF"/>
                          </a:solidFill>
                          <a:ln w="9525">
                            <a:solidFill>
                              <a:srgbClr val="000000"/>
                            </a:solidFill>
                            <a:miter lim="800000"/>
                            <a:headEnd/>
                            <a:tailEnd/>
                          </a:ln>
                        </wps:spPr>
                        <wps:txbx>
                          <w:txbxContent>
                            <w:p w14:paraId="5392B9A5" w14:textId="77777777" w:rsidR="005D1A61" w:rsidRPr="00870D9D" w:rsidRDefault="005D1A61" w:rsidP="005D1A61">
                              <w:pPr>
                                <w:rPr>
                                  <w:b/>
                                  <w:bCs/>
                                  <w:sz w:val="48"/>
                                  <w:szCs w:val="48"/>
                                </w:rPr>
                              </w:pPr>
                              <w:r>
                                <w:rPr>
                                  <w:b/>
                                  <w:bCs/>
                                  <w:sz w:val="48"/>
                                  <w:szCs w:val="48"/>
                                </w:rPr>
                                <w:t>5</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A43578A" id="Group 7" o:spid="_x0000_s1027" style="position:absolute;margin-left:0;margin-top:63.2pt;width:413.35pt;height:469pt;z-index:251713536;mso-position-horizontal:center;mso-position-horizontal-relative:margin;mso-width-relative:margin;mso-height-relative:margin" coordsize="63986,725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31;top:137;width:18295;height:72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" stroked="t" strokecolor="black [3213]">
                  <v:imagedata r:id="rId91" o:title=""/>
                  <v:path arrowok="t"/>
                </v:shape>
                <v:shape id="Picture 2" o:spid="_x0000_s1029" type="#_x0000_t75" style="position:absolute;left:19377;top:137;width:19939;height:72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" stroked="t" strokecolor="black [3213]">
                  <v:imagedata r:id="rId92" o:title=""/>
                  <v:path arrowok="t"/>
                </v:shape>
                <v:shape id="Picture 3" o:spid="_x0000_s1030" type="#_x0000_t75" style="position:absolute;left:41629;top:22706;width:19424;height:25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" stroked="t" strokecolor="black [3213]">
                  <v:imagedata r:id="rId93" o:title=""/>
                  <v:path arrowok="t"/>
                </v:shape>
                <v:shape id="Picture 4" o:spid="_x0000_s1031" type="#_x0000_t75" style="position:absolute;left:41629;top:190;width:19424;height:20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" stroked="t" strokecolor="black [3213]">
                  <v:imagedata r:id="rId94" o:title=""/>
                  <v:path arrowok="t"/>
                </v:shape>
                <v:shape id="Picture 5" o:spid="_x0000_s1032" type="#_x0000_t75" style="position:absolute;left:40466;top:48764;width:23520;height:23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" stroked="t" strokecolor="black [3213]">
                  <v:imagedata r:id="rId95" o:title=""/>
                  <v:path arrowok="t"/>
                </v:shape>
                <v:shape id="_x0000_s1033" type="#_x0000_t202" style="position:absolute;width:3613;height:4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">
                  <v:textbox>
                    <w:txbxContent>
                      <w:p w14:paraId="1D1C06BE" w14:textId="77777777" w:rsidR="005D1A61" w:rsidRPr="00870D9D" w:rsidRDefault="005D1A61" w:rsidP="005D1A61">
                        <w:pPr>
                          <w:rPr>
                            <w:b/>
                            <w:bCs/>
                            <w:sz w:val="48"/>
                            <w:szCs w:val="48"/>
                          </w:rPr>
                        </w:pPr>
                        <w:r w:rsidRPr="00870D9D">
                          <w:rPr>
                            <w:b/>
                            <w:bCs/>
                            <w:sz w:val="48"/>
                            <w:szCs w:val="48"/>
                          </w:rPr>
                          <w:t>1</w:t>
                        </w:r>
                      </w:p>
                    </w:txbxContent>
                  </v:textbox>
                </v:shape>
                <v:shape id="_x0000_s1034" type="#_x0000_t202" style="position:absolute;left:19397;top:158;width:3614;height:4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">
                  <v:textbox>
                    <w:txbxContent>
                      <w:p w14:paraId="1A7638E6" w14:textId="77777777" w:rsidR="005D1A61" w:rsidRPr="00870D9D" w:rsidRDefault="005D1A61" w:rsidP="005D1A61">
                        <w:pPr>
                          <w:rPr>
                            <w:b/>
                            <w:bCs/>
                            <w:sz w:val="48"/>
                            <w:szCs w:val="48"/>
                          </w:rPr>
                        </w:pPr>
                        <w:r>
                          <w:rPr>
                            <w:b/>
                            <w:bCs/>
                            <w:sz w:val="48"/>
                            <w:szCs w:val="48"/>
                          </w:rPr>
                          <w:t>2</w:t>
                        </w:r>
                      </w:p>
                    </w:txbxContent>
                  </v:textbox>
                </v:shape>
                <v:shape id="_x0000_s1035" type="#_x0000_t202" style="position:absolute;left:41650;top:211;width:3613;height:4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">
                  <v:textbox>
                    <w:txbxContent>
                      <w:p w14:paraId="5509B58E" w14:textId="77777777" w:rsidR="005D1A61" w:rsidRPr="00870D9D" w:rsidRDefault="005D1A61" w:rsidP="005D1A61">
                        <w:pPr>
                          <w:rPr>
                            <w:b/>
                            <w:bCs/>
                            <w:sz w:val="48"/>
                            <w:szCs w:val="48"/>
                          </w:rPr>
                        </w:pPr>
                        <w:r>
                          <w:rPr>
                            <w:b/>
                            <w:bCs/>
                            <w:sz w:val="48"/>
                            <w:szCs w:val="48"/>
                          </w:rPr>
                          <w:t>3</w:t>
                        </w:r>
                      </w:p>
                    </w:txbxContent>
                  </v:textbox>
                </v:shape>
                <v:shape id="_x0000_s1036" type="#_x0000_t202" style="position:absolute;left:41650;top:22727;width:3613;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">
                  <v:textbox>
                    <w:txbxContent>
                      <w:p w14:paraId="03FF2660" w14:textId="77777777" w:rsidR="005D1A61" w:rsidRPr="00870D9D" w:rsidRDefault="005D1A61" w:rsidP="005D1A61">
                        <w:pPr>
                          <w:rPr>
                            <w:b/>
                            <w:bCs/>
                            <w:sz w:val="48"/>
                            <w:szCs w:val="48"/>
                          </w:rPr>
                        </w:pPr>
                        <w:r>
                          <w:rPr>
                            <w:b/>
                            <w:bCs/>
                            <w:sz w:val="48"/>
                            <w:szCs w:val="48"/>
                          </w:rPr>
                          <w:t>4</w:t>
                        </w:r>
                      </w:p>
                    </w:txbxContent>
                  </v:textbox>
                </v:shape>
                <v:shape id="_x0000_s1037" type="#_x0000_t202" style="position:absolute;left:40487;top:48785;width:3613;height:4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">
                  <v:textbox>
                    <w:txbxContent>
                      <w:p w14:paraId="5392B9A5" w14:textId="77777777" w:rsidR="005D1A61" w:rsidRPr="00870D9D" w:rsidRDefault="005D1A61" w:rsidP="005D1A61">
                        <w:pPr>
                          <w:rPr>
                            <w:b/>
                            <w:bCs/>
                            <w:sz w:val="48"/>
                            <w:szCs w:val="48"/>
                          </w:rPr>
                        </w:pPr>
                        <w:r>
                          <w:rPr>
                            <w:b/>
                            <w:bCs/>
                            <w:sz w:val="48"/>
                            <w:szCs w:val="48"/>
                          </w:rPr>
                          <w:t>5</w:t>
                        </w:r>
                      </w:p>
                    </w:txbxContent>
                  </v:textbox>
                </v:shape>
                <w10:wrap type="topAndBottom" anchorx="margin"/>
              </v:group>
            </w:pict>
          </mc:Fallback>
        </mc:AlternateContent>
      </w:r>
      <w:r w:rsidR="00C05D22">
        <w:rPr>
          <w:b/>
          <w:bCs/>
        </w:rPr>
        <w:t xml:space="preserve">“I’ll just follow my XXX charts”. </w:t>
      </w:r>
      <w:r w:rsidR="00C05D22" w:rsidRPr="00C05D22">
        <w:t>All XXX charts are</w:t>
      </w:r>
      <w:r w:rsidR="00C05D22">
        <w:t xml:space="preserve"> based on NOAA charts</w:t>
      </w:r>
      <w:r w:rsidR="00317A29">
        <w:t xml:space="preserve">. That </w:t>
      </w:r>
      <w:r w:rsidR="00C05D22">
        <w:t xml:space="preserve">strategy does not work in </w:t>
      </w:r>
      <w:r w:rsidR="00A834AC">
        <w:t>the shoaling areas shown</w:t>
      </w:r>
      <w:r w:rsidR="00C05D22">
        <w:t xml:space="preserve">. </w:t>
      </w:r>
      <w:r w:rsidR="000C59F8">
        <w:t xml:space="preserve">Just review the examples in </w:t>
      </w:r>
      <w:hyperlink w:anchor="_Feature_1:_" w:history="1">
        <w:r w:rsidR="000C59F8" w:rsidRPr="000C59F8">
          <w:rPr>
            <w:rStyle w:val="Hyperlink"/>
          </w:rPr>
          <w:t>Feature 1:  USACE surveys</w:t>
        </w:r>
      </w:hyperlink>
      <w:r>
        <w:t xml:space="preserve">. To make life more difficult for those that are convinced following the NOAA charts is good enough, some of the charts have offsets in Latitude and Longitude relative to your GPS position. Take a look at “Eric’s Shoal” just north or Coinjock at MM </w:t>
      </w:r>
      <w:r w:rsidR="00CF3407">
        <w:t>45.5.</w:t>
      </w:r>
    </w:p>
    <w:p w14:paraId="6331E2FE" w14:textId="77777777" w:rsidR="00CF3407" w:rsidRDefault="005D1A61" w:rsidP="00CF3407">
      <w:pPr>
        <w:pStyle w:val="ListParagraph"/>
        <w:numPr>
          <w:ilvl w:val="0"/>
          <w:numId w:val="12"/>
        </w:numPr>
      </w:pPr>
      <w:r>
        <w:t>Eric ran aground directly in the middle of the channel as shown on his NOAA chart (Garmin chartplotter)</w:t>
      </w:r>
    </w:p>
    <w:p w14:paraId="7A329E09" w14:textId="0132283D" w:rsidR="00CF3407" w:rsidRDefault="00CF3407" w:rsidP="00CF3407">
      <w:pPr>
        <w:pStyle w:val="ListParagraph"/>
        <w:numPr>
          <w:ilvl w:val="0"/>
          <w:numId w:val="12"/>
        </w:numPr>
      </w:pPr>
      <w:r>
        <w:t>Here’s the same area shown on a USACE survey in Aqua Map. The blue dotted line i</w:t>
      </w:r>
      <w:r w:rsidR="00E2104A">
        <w:t>s</w:t>
      </w:r>
      <w:r>
        <w:t xml:space="preserve"> the Bob423 track down the center of </w:t>
      </w:r>
      <w:r w:rsidR="001C7818">
        <w:t xml:space="preserve">the </w:t>
      </w:r>
      <w:r>
        <w:t>deepest part of the channel.</w:t>
      </w:r>
    </w:p>
    <w:p w14:paraId="42972666" w14:textId="77777777" w:rsidR="00CF3407" w:rsidRDefault="00CF3407" w:rsidP="00CF3407">
      <w:pPr>
        <w:pStyle w:val="ListParagraph"/>
        <w:numPr>
          <w:ilvl w:val="0"/>
          <w:numId w:val="12"/>
        </w:numPr>
      </w:pPr>
      <w:r>
        <w:t>A closeup of “Eric’s Shoal” shown on a NOAA based chart</w:t>
      </w:r>
    </w:p>
    <w:p w14:paraId="42557D7A" w14:textId="5482DD03" w:rsidR="00CF3407" w:rsidRDefault="00CF3407" w:rsidP="00CF3407">
      <w:pPr>
        <w:pStyle w:val="ListParagraph"/>
        <w:numPr>
          <w:ilvl w:val="0"/>
          <w:numId w:val="12"/>
        </w:numPr>
      </w:pPr>
      <w:r>
        <w:t xml:space="preserve">A closeup of “Eric’s Shoal” shown </w:t>
      </w:r>
      <w:r w:rsidR="00E2104A">
        <w:t xml:space="preserve">on </w:t>
      </w:r>
      <w:r>
        <w:t>the USACE survey</w:t>
      </w:r>
    </w:p>
    <w:p w14:paraId="46E5EEA7" w14:textId="7A5E7DA6" w:rsidR="00CF3407" w:rsidRDefault="00CF3407" w:rsidP="00CF3407">
      <w:pPr>
        <w:pStyle w:val="ListParagraph"/>
        <w:numPr>
          <w:ilvl w:val="0"/>
          <w:numId w:val="12"/>
        </w:numPr>
      </w:pPr>
      <w:r>
        <w:t>Navionics SonarChart also shows “Eric’s Shoal” to be in shallow water</w:t>
      </w:r>
    </w:p>
    <w:p w14:paraId="2EC4F060" w14:textId="380F5838" w:rsidR="00CF3407" w:rsidRDefault="00CF3407" w:rsidP="00CF3407">
      <w:r>
        <w:t xml:space="preserve">NOAA charts have improved over the years but there are still places where they are offset which can lead to a call to SeaTow of BoatUS, or worse yet, a tow to the nearest marina for prop repair. </w:t>
      </w:r>
    </w:p>
    <w:p w14:paraId="2DA21452" w14:textId="37262C9A" w:rsidR="00CF3407" w:rsidRPr="00CF3407" w:rsidRDefault="00CF3407" w:rsidP="00CF3407">
      <w:pPr>
        <w:rPr>
          <w:b/>
          <w:bCs/>
        </w:rPr>
      </w:pPr>
      <w:r w:rsidRPr="00CF3407">
        <w:rPr>
          <w:b/>
          <w:bCs/>
        </w:rPr>
        <w:t>Why put yourself at risk</w:t>
      </w:r>
      <w:r>
        <w:rPr>
          <w:b/>
          <w:bCs/>
        </w:rPr>
        <w:t>?</w:t>
      </w:r>
      <w:r w:rsidRPr="00CF3407">
        <w:rPr>
          <w:b/>
          <w:bCs/>
        </w:rPr>
        <w:t xml:space="preserve"> Follow the USACE surveys in Aqua Map.</w:t>
      </w:r>
    </w:p>
    <w:p w14:paraId="08C0BFF7" w14:textId="63D4D196" w:rsidR="002A1A6F" w:rsidRDefault="00E46909" w:rsidP="00BA34DC">
      <w:r w:rsidRPr="00E46909">
        <w:rPr>
          <w:b/>
          <w:bCs/>
        </w:rPr>
        <w:lastRenderedPageBreak/>
        <w:t xml:space="preserve"> “I’ll just follow the buoys”.</w:t>
      </w:r>
      <w:r>
        <w:t xml:space="preserve"> Well, I hope </w:t>
      </w:r>
      <w:r w:rsidR="00A834AC">
        <w:t>you</w:t>
      </w:r>
      <w:r>
        <w:t xml:space="preserve"> ha</w:t>
      </w:r>
      <w:r w:rsidR="00F903BD">
        <w:t>ve</w:t>
      </w:r>
      <w:r>
        <w:t xml:space="preserve"> towing insurance and deep pockets for repairing prop damage. After all, look at the four </w:t>
      </w:r>
      <w:hyperlink w:anchor="_Feature_1:_" w:history="1">
        <w:r w:rsidRPr="00CF3407">
          <w:rPr>
            <w:rStyle w:val="Hyperlink"/>
          </w:rPr>
          <w:t>examples given</w:t>
        </w:r>
        <w:r w:rsidR="00317A29" w:rsidRPr="00CF3407">
          <w:rPr>
            <w:rStyle w:val="Hyperlink"/>
          </w:rPr>
          <w:t xml:space="preserve"> in the USACE survey section</w:t>
        </w:r>
      </w:hyperlink>
      <w:r>
        <w:t>. Where are the buoys that will guide you away from the shoals?</w:t>
      </w:r>
    </w:p>
    <w:p w14:paraId="7E4FB631" w14:textId="7746DE66" w:rsidR="00E46909" w:rsidRDefault="00E46909" w:rsidP="00BA34DC">
      <w:r w:rsidRPr="00E46909">
        <w:rPr>
          <w:b/>
          <w:bCs/>
        </w:rPr>
        <w:t>“I’ll only go at high tide”.</w:t>
      </w:r>
      <w:r>
        <w:t xml:space="preserve"> That’s certainly one strategy but be prepared to spend some time in pricey marinas </w:t>
      </w:r>
      <w:r w:rsidR="00E2104A">
        <w:t xml:space="preserve">or loitering in anchorages </w:t>
      </w:r>
      <w:r>
        <w:t xml:space="preserve">waiting to “get in sync” with the tides. Even </w:t>
      </w:r>
      <w:r w:rsidR="00317A29">
        <w:t>with</w:t>
      </w:r>
      <w:r>
        <w:t xml:space="preserve"> this approach, you have to be careful. Parts of some channel</w:t>
      </w:r>
      <w:r w:rsidR="00317A29">
        <w:t>s</w:t>
      </w:r>
      <w:r>
        <w:t xml:space="preserve"> go bare at low tide which would present a challenge even at high tide. USACE charts certainly help, even with this strategy. </w:t>
      </w:r>
      <w:r w:rsidR="00C05D22">
        <w:t xml:space="preserve">Depending upon your boat speed, you may still be forced to stop sooner than you wanted to as you lose tide for </w:t>
      </w:r>
      <w:r w:rsidR="00CF3407">
        <w:t>successive</w:t>
      </w:r>
      <w:r w:rsidR="00C05D22">
        <w:t xml:space="preserve"> shallow area</w:t>
      </w:r>
      <w:r w:rsidR="00317A29">
        <w:t>s along your route</w:t>
      </w:r>
      <w:r w:rsidR="00CF3407">
        <w:t xml:space="preserve"> such </w:t>
      </w:r>
      <w:r w:rsidR="00124F42">
        <w:t>as trying</w:t>
      </w:r>
      <w:r w:rsidR="00CF3407">
        <w:t xml:space="preserve"> to make</w:t>
      </w:r>
      <w:r w:rsidR="006412D9">
        <w:t xml:space="preserve"> it</w:t>
      </w:r>
      <w:r w:rsidR="00CF3407">
        <w:t xml:space="preserve"> through both McClellanville and Isle of Palms in one day in South Carolina. </w:t>
      </w:r>
    </w:p>
    <w:p w14:paraId="5CAC0D2D" w14:textId="7C3E56CA" w:rsidR="00E46909" w:rsidRDefault="00E46909" w:rsidP="00BA34DC">
      <w:r w:rsidRPr="00C05D22">
        <w:rPr>
          <w:b/>
          <w:bCs/>
        </w:rPr>
        <w:t xml:space="preserve">“I’ll just favor </w:t>
      </w:r>
      <w:r w:rsidR="001C7818">
        <w:rPr>
          <w:b/>
          <w:bCs/>
        </w:rPr>
        <w:t xml:space="preserve">the </w:t>
      </w:r>
      <w:r w:rsidRPr="00C05D22">
        <w:rPr>
          <w:b/>
          <w:bCs/>
        </w:rPr>
        <w:t>red buoy side at inlets”.</w:t>
      </w:r>
      <w:r>
        <w:t xml:space="preserve"> Shoaling generally comes from the </w:t>
      </w:r>
      <w:r w:rsidR="00E2104A">
        <w:t>ocean</w:t>
      </w:r>
      <w:r>
        <w:t xml:space="preserve"> side </w:t>
      </w:r>
      <w:r w:rsidR="00E2104A">
        <w:t xml:space="preserve">(green buoy side) </w:t>
      </w:r>
      <w:r>
        <w:t xml:space="preserve">so this has some truth but in the </w:t>
      </w:r>
      <w:hyperlink w:anchor="_Feature_1:_" w:history="1">
        <w:r w:rsidRPr="00E2104A">
          <w:rPr>
            <w:rStyle w:val="Hyperlink"/>
          </w:rPr>
          <w:t>four examples</w:t>
        </w:r>
        <w:r w:rsidR="00E2104A" w:rsidRPr="00E2104A">
          <w:rPr>
            <w:rStyle w:val="Hyperlink"/>
          </w:rPr>
          <w:t xml:space="preserve"> given</w:t>
        </w:r>
      </w:hyperlink>
      <w:r>
        <w:t>, that strategy isn’t much help with three of the four examples</w:t>
      </w:r>
      <w:r w:rsidR="00C05D22">
        <w:t>, T</w:t>
      </w:r>
      <w:r>
        <w:t>he Isle of Palms example</w:t>
      </w:r>
      <w:r w:rsidR="00C05D22">
        <w:t xml:space="preserve"> shows more water away from the inlet but the other examples are not near inlets.  </w:t>
      </w:r>
      <w:r w:rsidR="00124F42">
        <w:t xml:space="preserve">Furthermore, take a look below at our next example, Caroline Beach Inlet, the shoaling is coming from the red buoy side, not from the ocean side. </w:t>
      </w:r>
    </w:p>
    <w:p w14:paraId="23F5A1FA" w14:textId="34F7CA60" w:rsidR="00855DC0" w:rsidRDefault="00E8355F">
      <w:r>
        <w:rPr>
          <w:noProof/>
        </w:rPr>
        <w:drawing>
          <wp:anchor distT="0" distB="0" distL="114300" distR="114300" simplePos="0" relativeHeight="251719680" behindDoc="0" locked="0" layoutInCell="1" allowOverlap="1" wp14:anchorId="2F0B73BD" wp14:editId="0DB72C39">
            <wp:simplePos x="0" y="0"/>
            <wp:positionH relativeFrom="column">
              <wp:posOffset>4249582</wp:posOffset>
            </wp:positionH>
            <wp:positionV relativeFrom="paragraph">
              <wp:posOffset>3514846</wp:posOffset>
            </wp:positionV>
            <wp:extent cx="1722562" cy="299843"/>
            <wp:effectExtent l="0" t="0" r="0" b="0"/>
            <wp:wrapNone/>
            <wp:docPr id="292575826" name="Picture 292575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642040" name="Picture 13"/>
                    <pic:cNvPicPr>
                      <a:picLocks noChangeAspect="1"/>
                    </pic:cNvPicPr>
                  </pic:nvPicPr>
                  <pic:blipFill rotWithShape="1">
                    <a:blip r:embed="rId30" cstate="hqprint">
                      <a:extLst>
                        <a:ext uri="{28A0092B-C50C-407E-A947-70E740481C1C}">
                          <a14:useLocalDpi xmlns:a14="http://schemas.microsoft.com/office/drawing/2010/main" val="0"/>
                        </a:ext>
                      </a:extLst>
                    </a:blip>
                    <a:srcRect t="19572"/>
                    <a:stretch/>
                  </pic:blipFill>
                  <pic:spPr bwMode="auto">
                    <a:xfrm>
                      <a:off x="0" y="0"/>
                      <a:ext cx="1722562" cy="299843"/>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717632" behindDoc="0" locked="0" layoutInCell="1" allowOverlap="1" wp14:anchorId="39633D9D" wp14:editId="4656DF09">
            <wp:simplePos x="0" y="0"/>
            <wp:positionH relativeFrom="column">
              <wp:posOffset>528555</wp:posOffset>
            </wp:positionH>
            <wp:positionV relativeFrom="paragraph">
              <wp:posOffset>3470994</wp:posOffset>
            </wp:positionV>
            <wp:extent cx="2445054" cy="343960"/>
            <wp:effectExtent l="0" t="0" r="0" b="0"/>
            <wp:wrapNone/>
            <wp:docPr id="32137874" name="Picture 32137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773651" name="Picture 14"/>
                    <pic:cNvPicPr>
                      <a:picLocks noChangeAspect="1"/>
                    </pic:cNvPicPr>
                  </pic:nvPicPr>
                  <pic:blipFill>
                    <a:blip r:embed="rId15" cstate="hqprint">
                      <a:extLst>
                        <a:ext uri="{28A0092B-C50C-407E-A947-70E740481C1C}">
                          <a14:useLocalDpi xmlns:a14="http://schemas.microsoft.com/office/drawing/2010/main" val="0"/>
                        </a:ext>
                      </a:extLst>
                    </a:blip>
                    <a:srcRect/>
                    <a:stretch>
                      <a:fillRect/>
                    </a:stretch>
                  </pic:blipFill>
                  <pic:spPr bwMode="auto">
                    <a:xfrm>
                      <a:off x="0" y="0"/>
                      <a:ext cx="2445054" cy="343960"/>
                    </a:xfrm>
                    <a:prstGeom prst="rect">
                      <a:avLst/>
                    </a:prstGeom>
                    <a:noFill/>
                    <a:ln>
                      <a:noFill/>
                    </a:ln>
                  </pic:spPr>
                </pic:pic>
              </a:graphicData>
            </a:graphic>
          </wp:anchor>
        </w:drawing>
      </w:r>
      <w:r>
        <w:rPr>
          <w:noProof/>
        </w:rPr>
        <w:drawing>
          <wp:anchor distT="0" distB="0" distL="114300" distR="114300" simplePos="0" relativeHeight="251715584" behindDoc="0" locked="0" layoutInCell="1" allowOverlap="1" wp14:anchorId="3C4BCCCA" wp14:editId="72807D61">
            <wp:simplePos x="0" y="0"/>
            <wp:positionH relativeFrom="column">
              <wp:posOffset>3342640</wp:posOffset>
            </wp:positionH>
            <wp:positionV relativeFrom="paragraph">
              <wp:posOffset>779145</wp:posOffset>
            </wp:positionV>
            <wp:extent cx="3303905" cy="3035935"/>
            <wp:effectExtent l="19050" t="19050" r="10795" b="12065"/>
            <wp:wrapSquare wrapText="bothSides"/>
            <wp:docPr id="775472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6" cstate="hqprint">
                      <a:extLst>
                        <a:ext uri="{28A0092B-C50C-407E-A947-70E740481C1C}">
                          <a14:useLocalDpi xmlns:a14="http://schemas.microsoft.com/office/drawing/2010/main" val="0"/>
                        </a:ext>
                      </a:extLst>
                    </a:blip>
                    <a:srcRect/>
                    <a:stretch>
                      <a:fillRect/>
                    </a:stretch>
                  </pic:blipFill>
                  <pic:spPr bwMode="auto">
                    <a:xfrm>
                      <a:off x="0" y="0"/>
                      <a:ext cx="3303905" cy="303593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C05D22" w:rsidRPr="00C05D22">
        <w:rPr>
          <w:b/>
          <w:bCs/>
        </w:rPr>
        <w:t>“I’ll just use Navionics SonarChart”.</w:t>
      </w:r>
      <w:r w:rsidR="00C05D22">
        <w:t xml:space="preserve"> Of all the misconceptions, this has the most validity but it also falls short </w:t>
      </w:r>
      <w:r w:rsidR="00082BF9">
        <w:t>as shown</w:t>
      </w:r>
      <w:r w:rsidR="00317A29">
        <w:t xml:space="preserve"> </w:t>
      </w:r>
      <w:proofErr w:type="gramStart"/>
      <w:r w:rsidR="00317A29">
        <w:t>In</w:t>
      </w:r>
      <w:proofErr w:type="gramEnd"/>
      <w:r w:rsidR="00317A29">
        <w:t xml:space="preserve"> the </w:t>
      </w:r>
      <w:hyperlink w:anchor="_Feature_1:_" w:history="1">
        <w:r w:rsidR="00317A29" w:rsidRPr="00E2104A">
          <w:rPr>
            <w:rStyle w:val="Hyperlink"/>
          </w:rPr>
          <w:t>USACE survey section</w:t>
        </w:r>
      </w:hyperlink>
      <w:r w:rsidR="00082BF9">
        <w:t xml:space="preserve">. </w:t>
      </w:r>
      <w:r w:rsidR="00317A29">
        <w:t>SonarChart</w:t>
      </w:r>
      <w:r w:rsidR="00082BF9">
        <w:t xml:space="preserve"> </w:t>
      </w:r>
      <w:r w:rsidR="001C7818">
        <w:t>often</w:t>
      </w:r>
      <w:r w:rsidR="00082BF9">
        <w:t xml:space="preserve"> shows more depth than what’s there</w:t>
      </w:r>
      <w:r w:rsidR="00A06456">
        <w:t xml:space="preserve"> except after dredging when it’s wildly wrong. </w:t>
      </w:r>
      <w:r>
        <w:t>Let’s take a look at one area that shoals quickly, the ICW crossing at Carolina Beach Inlet at MM 294.</w:t>
      </w:r>
    </w:p>
    <w:p w14:paraId="4EDE221B" w14:textId="151D6A1C" w:rsidR="00E8355F" w:rsidRDefault="00E8355F">
      <w:r>
        <w:rPr>
          <w:noProof/>
        </w:rPr>
        <w:drawing>
          <wp:anchor distT="0" distB="0" distL="114300" distR="114300" simplePos="0" relativeHeight="251714560" behindDoc="0" locked="0" layoutInCell="1" allowOverlap="1" wp14:anchorId="4377749F" wp14:editId="39725700">
            <wp:simplePos x="0" y="0"/>
            <wp:positionH relativeFrom="column">
              <wp:posOffset>32264</wp:posOffset>
            </wp:positionH>
            <wp:positionV relativeFrom="paragraph">
              <wp:posOffset>125858</wp:posOffset>
            </wp:positionV>
            <wp:extent cx="3220720" cy="3054350"/>
            <wp:effectExtent l="19050" t="19050" r="17780" b="12700"/>
            <wp:wrapSquare wrapText="bothSides"/>
            <wp:docPr id="945406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cstate="hqprint">
                      <a:extLst>
                        <a:ext uri="{28A0092B-C50C-407E-A947-70E740481C1C}">
                          <a14:useLocalDpi xmlns:a14="http://schemas.microsoft.com/office/drawing/2010/main" val="0"/>
                        </a:ext>
                      </a:extLst>
                    </a:blip>
                    <a:srcRect/>
                    <a:stretch>
                      <a:fillRect/>
                    </a:stretch>
                  </pic:blipFill>
                  <pic:spPr bwMode="auto">
                    <a:xfrm>
                      <a:off x="0" y="0"/>
                      <a:ext cx="3222021" cy="3055584"/>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2DF48DC5" w14:textId="563C0ED2" w:rsidR="00CF3407" w:rsidRDefault="00E8355F" w:rsidP="00E8355F">
      <w:pPr>
        <w:pStyle w:val="ListParagraph"/>
        <w:numPr>
          <w:ilvl w:val="0"/>
          <w:numId w:val="13"/>
        </w:numPr>
      </w:pPr>
      <w:r w:rsidRPr="00E8355F">
        <w:rPr>
          <w:b/>
          <w:bCs/>
        </w:rPr>
        <w:t>On the left is the USACE survey</w:t>
      </w:r>
      <w:r>
        <w:t xml:space="preserve"> as shown in Aqua Map at R154 with a ruler showing </w:t>
      </w:r>
      <w:r w:rsidR="00E2104A">
        <w:t xml:space="preserve">4 MLLW at </w:t>
      </w:r>
      <w:r>
        <w:t xml:space="preserve">200 ft </w:t>
      </w:r>
      <w:r w:rsidR="00E2104A">
        <w:t>from the Bob423 track.</w:t>
      </w:r>
    </w:p>
    <w:p w14:paraId="6168F7C8" w14:textId="3CAFF820" w:rsidR="00E8355F" w:rsidRDefault="00E8355F" w:rsidP="00E8355F">
      <w:pPr>
        <w:pStyle w:val="ListParagraph"/>
        <w:numPr>
          <w:ilvl w:val="0"/>
          <w:numId w:val="13"/>
        </w:numPr>
      </w:pPr>
      <w:r w:rsidRPr="00E8355F">
        <w:rPr>
          <w:b/>
          <w:bCs/>
        </w:rPr>
        <w:t>On the right is the Navionics SonarChart</w:t>
      </w:r>
      <w:r>
        <w:t xml:space="preserve"> showing 8 MLLW where there’s 4 MLLW. It also does not show the correct location of R154 </w:t>
      </w:r>
      <w:r w:rsidR="001C7818">
        <w:t>which</w:t>
      </w:r>
      <w:r>
        <w:t xml:space="preserve"> has been moved to direct boaters away from the growing shoal. </w:t>
      </w:r>
    </w:p>
    <w:p w14:paraId="2A25A107" w14:textId="45CEBD64" w:rsidR="00E8355F" w:rsidRDefault="00E8355F" w:rsidP="00E8355F">
      <w:r>
        <w:t>The blue dotted line on the Aqua Map chart and the solid yellow line on SonarChart are the same Bob423 track. If you follow SonarChart, you would be tempted to go down the middle of the dark blue area, to the west of the deepest channel</w:t>
      </w:r>
      <w:r w:rsidR="001C7818">
        <w:t>,</w:t>
      </w:r>
      <w:r>
        <w:t xml:space="preserve"> and on the edge of the 4 MLLW shoal. Not the best choice, especially since the shoal is only going to grow. </w:t>
      </w:r>
    </w:p>
    <w:p w14:paraId="08EEFA92" w14:textId="128175E4" w:rsidR="00124F42" w:rsidRPr="00124F42" w:rsidRDefault="00124F42" w:rsidP="00E8355F">
      <w:pPr>
        <w:rPr>
          <w:b/>
          <w:bCs/>
        </w:rPr>
      </w:pPr>
      <w:r w:rsidRPr="00124F42">
        <w:rPr>
          <w:b/>
          <w:bCs/>
        </w:rPr>
        <w:t>Wouldn’t be wise to have USACE survey charts on Aqua Map at the helm?</w:t>
      </w:r>
    </w:p>
    <w:p w14:paraId="15F6619A" w14:textId="77777777" w:rsidR="00E8355F" w:rsidRDefault="00E8355F">
      <w:r>
        <w:br w:type="page"/>
      </w:r>
    </w:p>
    <w:p w14:paraId="1991EDCB" w14:textId="4E03631E" w:rsidR="00E8355F" w:rsidRDefault="007C5B5C" w:rsidP="00E8355F">
      <w:r>
        <w:rPr>
          <w:noProof/>
        </w:rPr>
        <w:lastRenderedPageBreak/>
        <w:drawing>
          <wp:anchor distT="0" distB="0" distL="114300" distR="114300" simplePos="0" relativeHeight="251723776" behindDoc="0" locked="0" layoutInCell="1" allowOverlap="1" wp14:anchorId="4D99B8B9" wp14:editId="72C1CF61">
            <wp:simplePos x="0" y="0"/>
            <wp:positionH relativeFrom="column">
              <wp:posOffset>2474165</wp:posOffset>
            </wp:positionH>
            <wp:positionV relativeFrom="paragraph">
              <wp:posOffset>3260538</wp:posOffset>
            </wp:positionV>
            <wp:extent cx="1722562" cy="299843"/>
            <wp:effectExtent l="0" t="0" r="0" b="0"/>
            <wp:wrapNone/>
            <wp:docPr id="1704867023" name="Picture 1704867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642040" name="Picture 13"/>
                    <pic:cNvPicPr>
                      <a:picLocks noChangeAspect="1"/>
                    </pic:cNvPicPr>
                  </pic:nvPicPr>
                  <pic:blipFill rotWithShape="1">
                    <a:blip r:embed="rId30" cstate="hqprint">
                      <a:extLst>
                        <a:ext uri="{28A0092B-C50C-407E-A947-70E740481C1C}">
                          <a14:useLocalDpi xmlns:a14="http://schemas.microsoft.com/office/drawing/2010/main" val="0"/>
                        </a:ext>
                      </a:extLst>
                    </a:blip>
                    <a:srcRect t="19572"/>
                    <a:stretch/>
                  </pic:blipFill>
                  <pic:spPr bwMode="auto">
                    <a:xfrm>
                      <a:off x="0" y="0"/>
                      <a:ext cx="1722562" cy="299843"/>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721728" behindDoc="0" locked="0" layoutInCell="1" allowOverlap="1" wp14:anchorId="078BA490" wp14:editId="6C361B4A">
            <wp:simplePos x="0" y="0"/>
            <wp:positionH relativeFrom="margin">
              <wp:align>center</wp:align>
            </wp:positionH>
            <wp:positionV relativeFrom="paragraph">
              <wp:posOffset>644804</wp:posOffset>
            </wp:positionV>
            <wp:extent cx="5363845" cy="2917190"/>
            <wp:effectExtent l="19050" t="19050" r="27305" b="16510"/>
            <wp:wrapTopAndBottom/>
            <wp:docPr id="14349823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8" cstate="hqprint">
                      <a:extLst>
                        <a:ext uri="{28A0092B-C50C-407E-A947-70E740481C1C}">
                          <a14:useLocalDpi xmlns:a14="http://schemas.microsoft.com/office/drawing/2010/main" val="0"/>
                        </a:ext>
                      </a:extLst>
                    </a:blip>
                    <a:srcRect/>
                    <a:stretch>
                      <a:fillRect/>
                    </a:stretch>
                  </pic:blipFill>
                  <pic:spPr bwMode="auto">
                    <a:xfrm>
                      <a:off x="0" y="0"/>
                      <a:ext cx="5363845" cy="291719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E8355F">
        <w:t xml:space="preserve">The rapidly shoaling area at Carolina Beach Inlet contains another example where you must pay attention to the limitations of SonarChart. Suppose you want to go out that inlet for a day of fishing </w:t>
      </w:r>
      <w:r>
        <w:t>or to use one of the nearby beaches. You head north and look at your SonarChart and figure a course as below.</w:t>
      </w:r>
    </w:p>
    <w:p w14:paraId="5392E0B0" w14:textId="56392A7C" w:rsidR="007C5B5C" w:rsidRDefault="007C5B5C">
      <w:bookmarkStart w:id="67" w:name="_Toc142393033"/>
      <w:r>
        <w:t xml:space="preserve">Your boat doesn’t draft much so you plot a course as shown with the least shown on the chart as 8 MLLW in the green section. However, you come to a sudden stop – what happened?? Take a look at the same route as shown on the USACE survey in Aqua Map. Where SonarChart shows 14 feet MLLW, there’s only 2.4 MLLW. Mighty thin water. </w:t>
      </w:r>
    </w:p>
    <w:p w14:paraId="75BCBD80" w14:textId="066A5116" w:rsidR="007C5B5C" w:rsidRDefault="007C5B5C">
      <w:r>
        <w:rPr>
          <w:noProof/>
        </w:rPr>
        <w:drawing>
          <wp:anchor distT="0" distB="0" distL="114300" distR="114300" simplePos="0" relativeHeight="251720704" behindDoc="0" locked="0" layoutInCell="1" allowOverlap="1" wp14:anchorId="407EE7CA" wp14:editId="472832EA">
            <wp:simplePos x="0" y="0"/>
            <wp:positionH relativeFrom="margin">
              <wp:align>center</wp:align>
            </wp:positionH>
            <wp:positionV relativeFrom="paragraph">
              <wp:posOffset>60325</wp:posOffset>
            </wp:positionV>
            <wp:extent cx="5250180" cy="3864610"/>
            <wp:effectExtent l="19050" t="19050" r="26670" b="21590"/>
            <wp:wrapTopAndBottom/>
            <wp:docPr id="8334925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250180" cy="38646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t>Why doesn’t SonarChart show the correct depths? Well, they depend upon boaters uploading their depths and if no one goes that way (they can see the shoal!</w:t>
      </w:r>
      <w:r w:rsidR="00124F42">
        <w:t>!</w:t>
      </w:r>
      <w:r>
        <w:t xml:space="preserve">), then such areas are never updated but USACE comes to the rescue with surveys of such very shallow areas </w:t>
      </w:r>
      <w:r w:rsidR="00124F42">
        <w:t xml:space="preserve">here and elsewhere </w:t>
      </w:r>
      <w:r>
        <w:t xml:space="preserve">so we can avoid groundings and expensive prop repairs. </w:t>
      </w:r>
    </w:p>
    <w:p w14:paraId="1565A553" w14:textId="6586A640" w:rsidR="00E8355F" w:rsidRPr="007C5B5C" w:rsidRDefault="007C5B5C">
      <w:pPr>
        <w:rPr>
          <w:rFonts w:ascii="Calibri" w:eastAsiaTheme="majorEastAsia" w:hAnsi="Calibri" w:cs="Calibri"/>
          <w:b/>
          <w:bCs/>
          <w:sz w:val="28"/>
          <w:szCs w:val="28"/>
        </w:rPr>
      </w:pPr>
      <w:r w:rsidRPr="007C5B5C">
        <w:rPr>
          <w:b/>
          <w:bCs/>
        </w:rPr>
        <w:t>Wouldn’t you want to have USACE surveys as shown in Aqua Map at the helm?</w:t>
      </w:r>
      <w:r w:rsidR="00E8355F" w:rsidRPr="007C5B5C">
        <w:rPr>
          <w:b/>
          <w:bCs/>
        </w:rPr>
        <w:br w:type="page"/>
      </w:r>
    </w:p>
    <w:p w14:paraId="10103AE8" w14:textId="1B77CE6F" w:rsidR="00E2104A" w:rsidRDefault="00D67C37" w:rsidP="00E2104A">
      <w:pPr>
        <w:pStyle w:val="Heading1"/>
      </w:pPr>
      <w:bookmarkStart w:id="68" w:name="_Toc142567369"/>
      <w:bookmarkEnd w:id="67"/>
      <w:r>
        <w:lastRenderedPageBreak/>
        <w:t>Dig Deeper: Links for Further Exploring</w:t>
      </w:r>
      <w:bookmarkEnd w:id="68"/>
    </w:p>
    <w:p w14:paraId="038E2CE7" w14:textId="157DDE45" w:rsidR="00E2104A" w:rsidRDefault="00000000">
      <w:hyperlink r:id="rId100" w:history="1">
        <w:r w:rsidR="00E2104A" w:rsidRPr="00A7691B">
          <w:rPr>
            <w:rStyle w:val="Hyperlink"/>
          </w:rPr>
          <w:t>2023 ICW Cruising Guide.</w:t>
        </w:r>
      </w:hyperlink>
      <w:r w:rsidR="00E2104A">
        <w:br/>
        <w:t>Every year since 2015, I’ve published the ICW Cruising Guide on Amazon which explores these subjects in more detail along with tips on cruising the ICW and charts for all the shallow areas showing a safe passage through each one. The Guide is updated every year on July 15</w:t>
      </w:r>
      <w:r w:rsidR="00E2104A" w:rsidRPr="00E2104A">
        <w:rPr>
          <w:vertAlign w:val="superscript"/>
        </w:rPr>
        <w:t>th</w:t>
      </w:r>
      <w:r w:rsidR="00E2104A">
        <w:t>.</w:t>
      </w:r>
    </w:p>
    <w:p w14:paraId="14C78DF3" w14:textId="081EDCEE" w:rsidR="00E2104A" w:rsidRDefault="00000000">
      <w:hyperlink r:id="rId101" w:history="1">
        <w:r w:rsidR="00E2104A" w:rsidRPr="00A7691B">
          <w:rPr>
            <w:rStyle w:val="Hyperlink"/>
          </w:rPr>
          <w:t>ICW Cruising Guide Facebook page</w:t>
        </w:r>
      </w:hyperlink>
      <w:r w:rsidR="00A7691B">
        <w:br/>
      </w:r>
      <w:r w:rsidR="00E2104A">
        <w:t>With 19,400 members, it’s the go</w:t>
      </w:r>
      <w:r w:rsidR="001C7818">
        <w:t>-</w:t>
      </w:r>
      <w:r w:rsidR="00E2104A">
        <w:t>to place for the latest news on ICW and finding safe passage. It’s also a friendly place to ask questions concerning ICW</w:t>
      </w:r>
      <w:r w:rsidR="00FF33E5">
        <w:t xml:space="preserve"> navigation</w:t>
      </w:r>
      <w:r w:rsidR="00E2104A">
        <w:t>. Come and join our ICW travelers.</w:t>
      </w:r>
    </w:p>
    <w:p w14:paraId="3CD1FFF5" w14:textId="7F3232C2" w:rsidR="00E2104A" w:rsidRDefault="00000000">
      <w:hyperlink r:id="rId102" w:history="1">
        <w:r w:rsidR="00E2104A" w:rsidRPr="00E2104A">
          <w:rPr>
            <w:rStyle w:val="Hyperlink"/>
          </w:rPr>
          <w:t>Waterway Guide</w:t>
        </w:r>
      </w:hyperlink>
      <w:r w:rsidR="00A7691B">
        <w:br/>
      </w:r>
      <w:r w:rsidR="00E2104A">
        <w:t xml:space="preserve">I’m a Waterway Guide Contributing Editor and topics such as this article will appear on the </w:t>
      </w:r>
      <w:r w:rsidR="00A7691B">
        <w:t xml:space="preserve">Waterway Guide site. They cover much more than just the ICW, in fact, the entire world with info on marinas, anchorages, hazards, exploring towns, and the status of locks and bridges. </w:t>
      </w:r>
    </w:p>
    <w:p w14:paraId="4B3B3694" w14:textId="35882287" w:rsidR="00A7691B" w:rsidRDefault="00000000">
      <w:hyperlink r:id="rId103" w:history="1">
        <w:r w:rsidR="00A7691B" w:rsidRPr="00A7691B">
          <w:rPr>
            <w:rStyle w:val="Hyperlink"/>
          </w:rPr>
          <w:t>eHydro</w:t>
        </w:r>
      </w:hyperlink>
      <w:r w:rsidR="00A7691B">
        <w:br/>
        <w:t xml:space="preserve">USACE stores all their surveys from all over the country </w:t>
      </w:r>
      <w:r w:rsidR="001C7818">
        <w:t>on</w:t>
      </w:r>
      <w:r w:rsidR="00A7691B">
        <w:t xml:space="preserve"> </w:t>
      </w:r>
      <w:r w:rsidR="001C7818">
        <w:t>t</w:t>
      </w:r>
      <w:r w:rsidR="00A7691B">
        <w:t>his site, free for viewing and downloading PDF charts. The formats are rather mixed up but the data is there. Aqua Map accesses this s</w:t>
      </w:r>
      <w:r w:rsidR="001C7818">
        <w:t>it</w:t>
      </w:r>
      <w:r w:rsidR="00A7691B">
        <w:t>e and tidies up the display so it look</w:t>
      </w:r>
      <w:r w:rsidR="001C7818">
        <w:t>s</w:t>
      </w:r>
      <w:r w:rsidR="00A7691B">
        <w:t xml:space="preserve"> nice (and can be understood!) The data is free but no app has yet written </w:t>
      </w:r>
      <w:r w:rsidR="001C7818">
        <w:t>a</w:t>
      </w:r>
      <w:r w:rsidR="00A7691B">
        <w:t xml:space="preserve">n interface to download it into their charts except Aqua Map. If you knew what Aqua Map goes through each week compiling and digesting the data, and correcting </w:t>
      </w:r>
      <w:r w:rsidR="003E16A7">
        <w:t xml:space="preserve">format </w:t>
      </w:r>
      <w:r w:rsidR="00A7691B">
        <w:t xml:space="preserve">errors, you’d understand why nobody else has offered it yet. </w:t>
      </w:r>
    </w:p>
    <w:p w14:paraId="6C8FFA6A" w14:textId="43DCB3FD" w:rsidR="00A7691B" w:rsidRDefault="00000000">
      <w:hyperlink r:id="rId104" w:history="1">
        <w:r w:rsidR="00A7691B" w:rsidRPr="00A7691B">
          <w:rPr>
            <w:rStyle w:val="Hyperlink"/>
          </w:rPr>
          <w:t>NOAA Weekly Updates</w:t>
        </w:r>
      </w:hyperlink>
      <w:r w:rsidR="00A7691B">
        <w:br/>
        <w:t>Find out which charts received the weekly NOAA update.</w:t>
      </w:r>
    </w:p>
    <w:p w14:paraId="07D05D8D" w14:textId="670DEFAC" w:rsidR="00A7691B" w:rsidRDefault="00000000">
      <w:hyperlink r:id="rId105" w:history="1">
        <w:r w:rsidR="00317A29" w:rsidRPr="00A7691B">
          <w:rPr>
            <w:rStyle w:val="Hyperlink"/>
          </w:rPr>
          <w:t xml:space="preserve"> </w:t>
        </w:r>
        <w:r w:rsidR="00A7691B" w:rsidRPr="00A7691B">
          <w:rPr>
            <w:rStyle w:val="Hyperlink"/>
          </w:rPr>
          <w:t>Local Notices to Mariners</w:t>
        </w:r>
      </w:hyperlink>
      <w:r w:rsidR="00A7691B">
        <w:br/>
        <w:t>Find the weekly updates at this site. The same data is displayed by Aqua Map with a tap on the screen. Aqua Map organizes the info by geographic location so you don’t have to pour through a 100</w:t>
      </w:r>
      <w:r w:rsidR="001C7818">
        <w:t>-</w:t>
      </w:r>
      <w:r w:rsidR="00A7691B">
        <w:t>page listing – but feel free to do it anyway. Oh yes, all the ATON (buoys) changes are automatically updated</w:t>
      </w:r>
      <w:r w:rsidR="001C7818">
        <w:t xml:space="preserve"> daily</w:t>
      </w:r>
      <w:r w:rsidR="00A7691B">
        <w:t xml:space="preserve"> in the Aqua Map charts. Remember when we used to do the buoy updates by hand on our paper charts??</w:t>
      </w:r>
    </w:p>
    <w:p w14:paraId="0F14435D" w14:textId="1CB0981E" w:rsidR="00AE2FE0" w:rsidRDefault="00000000">
      <w:hyperlink r:id="rId106" w:history="1">
        <w:r w:rsidR="00A7691B" w:rsidRPr="00AE2FE0">
          <w:rPr>
            <w:rStyle w:val="Hyperlink"/>
          </w:rPr>
          <w:t>Data Centre of Digital Bathymetry Viewer</w:t>
        </w:r>
      </w:hyperlink>
      <w:r w:rsidR="00A7691B">
        <w:br/>
        <w:t xml:space="preserve">NOAA contributes to a worldwide database </w:t>
      </w:r>
      <w:r w:rsidR="00AE2FE0">
        <w:t>of depth readings sent in by commercial and recreational mariners. It all can be accessed here. It takes a learning curve but it’s a rich source of the latest depths through shallow areas. You’ll find my boat, Fleetwing, listed and others from Aqua Map who is a full contributing member. Going through that inlet tomorrow, see the latest depths from other</w:t>
      </w:r>
      <w:r w:rsidR="001C7818">
        <w:t>s</w:t>
      </w:r>
      <w:r w:rsidR="00AE2FE0">
        <w:t xml:space="preserve"> taking the same course. </w:t>
      </w:r>
    </w:p>
    <w:p w14:paraId="60D0964D" w14:textId="6A679C59" w:rsidR="00AE2FE0" w:rsidRDefault="00000000" w:rsidP="00AE2FE0">
      <w:hyperlink r:id="rId107" w:history="1">
        <w:r w:rsidR="00AE2FE0" w:rsidRPr="00AE2FE0">
          <w:rPr>
            <w:rStyle w:val="Hyperlink"/>
          </w:rPr>
          <w:t>Aqua Map Chart Viewer</w:t>
        </w:r>
      </w:hyperlink>
      <w:r w:rsidR="00AE2FE0">
        <w:br/>
        <w:t>Access chart</w:t>
      </w:r>
      <w:r w:rsidR="006412DD">
        <w:t>s</w:t>
      </w:r>
      <w:r w:rsidR="00AE2FE0">
        <w:t xml:space="preserve"> worldwide, complete with USACE surveys displayed at no charge. Great for planning. </w:t>
      </w:r>
    </w:p>
    <w:p w14:paraId="59B08434" w14:textId="4C7D785B" w:rsidR="00AE2FE0" w:rsidRDefault="00000000" w:rsidP="00AE2FE0">
      <w:hyperlink r:id="rId108" w:history="1">
        <w:r w:rsidR="00AE2FE0" w:rsidRPr="00AE2FE0">
          <w:rPr>
            <w:rStyle w:val="Hyperlink"/>
          </w:rPr>
          <w:t>NOAA Chart Viewer</w:t>
        </w:r>
      </w:hyperlink>
      <w:r w:rsidR="00AE2FE0">
        <w:br/>
        <w:t xml:space="preserve">See paper charts (what’s left of them), electronic charts (ENC), and Coast Pilot charts here with download choices. Or, you can make custom charts at </w:t>
      </w:r>
      <w:hyperlink r:id="rId109" w:history="1">
        <w:r w:rsidR="00AE2FE0" w:rsidRPr="00AE2FE0">
          <w:rPr>
            <w:rStyle w:val="Hyperlink"/>
          </w:rPr>
          <w:t>NOAA Custom Chart</w:t>
        </w:r>
      </w:hyperlink>
      <w:r w:rsidR="00AE2FE0">
        <w:t xml:space="preserve"> site.</w:t>
      </w:r>
    </w:p>
    <w:p w14:paraId="41938519" w14:textId="5441D8C0" w:rsidR="00AE2FE0" w:rsidRDefault="00AE2FE0" w:rsidP="00AE2FE0">
      <w:r>
        <w:t xml:space="preserve">This is only the tip of the iceberg, so to speak. We are awash in data. The trick is in sorting out what you care about. Aqua Map does an excellent job of doing just that, accessing all the data sources above and presenting it in a way that makes sense. You really should have Aqua Map in your navigation toolkit. </w:t>
      </w:r>
    </w:p>
    <w:p w14:paraId="6E28EF2C" w14:textId="77777777" w:rsidR="00964856" w:rsidRDefault="00964856" w:rsidP="00964856">
      <w:pPr>
        <w:pStyle w:val="Heading1"/>
      </w:pPr>
      <w:bookmarkStart w:id="69" w:name="_Toc142567370"/>
      <w:r>
        <w:t>Final Thoughts</w:t>
      </w:r>
      <w:bookmarkEnd w:id="69"/>
    </w:p>
    <w:p w14:paraId="2EB6C05A" w14:textId="7C193189" w:rsidR="001C3F67" w:rsidRDefault="00964856" w:rsidP="00AE2FE0">
      <w:r>
        <w:t xml:space="preserve">There you have it. Look at the unique feature list and put a checkmark by the ones you think will be useful to your needs and then compare your list of desirable features to the feature lists from apps you consider buying. I think you’ll find it’s hard to beat the value received from Aqua Map. </w:t>
      </w:r>
      <w:r w:rsidR="009A0ADE">
        <w:t xml:space="preserve"> </w:t>
      </w:r>
    </w:p>
    <w:p w14:paraId="5BC8EEFC" w14:textId="0FFB2AB8" w:rsidR="00F2480C" w:rsidRDefault="00F2480C" w:rsidP="00F2480C">
      <w:pPr>
        <w:pStyle w:val="Heading1"/>
      </w:pPr>
      <w:bookmarkStart w:id="70" w:name="_Toc142567371"/>
      <w:r>
        <w:lastRenderedPageBreak/>
        <w:t>Who’s Bob423?</w:t>
      </w:r>
      <w:bookmarkEnd w:id="70"/>
    </w:p>
    <w:p w14:paraId="05514445" w14:textId="19737110" w:rsidR="00F2480C" w:rsidRPr="00F2480C" w:rsidRDefault="00F2480C" w:rsidP="00F2480C">
      <w:r>
        <w:rPr>
          <w:b/>
          <w:bCs/>
          <w:noProof/>
        </w:rPr>
        <w:drawing>
          <wp:anchor distT="0" distB="0" distL="114300" distR="114300" simplePos="0" relativeHeight="251749376" behindDoc="0" locked="0" layoutInCell="1" allowOverlap="1" wp14:anchorId="783D995A" wp14:editId="28AA1435">
            <wp:simplePos x="0" y="0"/>
            <wp:positionH relativeFrom="column">
              <wp:posOffset>2540</wp:posOffset>
            </wp:positionH>
            <wp:positionV relativeFrom="paragraph">
              <wp:posOffset>4445</wp:posOffset>
            </wp:positionV>
            <wp:extent cx="2249805" cy="2758440"/>
            <wp:effectExtent l="0" t="0" r="0" b="3810"/>
            <wp:wrapSquare wrapText="bothSides"/>
            <wp:docPr id="343531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531434" name="Picture 343531434"/>
                    <pic:cNvPicPr/>
                  </pic:nvPicPr>
                  <pic:blipFill>
                    <a:blip r:embed="rId110">
                      <a:extLst>
                        <a:ext uri="{28A0092B-C50C-407E-A947-70E740481C1C}">
                          <a14:useLocalDpi xmlns:a14="http://schemas.microsoft.com/office/drawing/2010/main" val="0"/>
                        </a:ext>
                      </a:extLst>
                    </a:blip>
                    <a:stretch>
                      <a:fillRect/>
                    </a:stretch>
                  </pic:blipFill>
                  <pic:spPr>
                    <a:xfrm>
                      <a:off x="0" y="0"/>
                      <a:ext cx="2249805" cy="2758440"/>
                    </a:xfrm>
                    <a:prstGeom prst="rect">
                      <a:avLst/>
                    </a:prstGeom>
                  </pic:spPr>
                </pic:pic>
              </a:graphicData>
            </a:graphic>
            <wp14:sizeRelH relativeFrom="margin">
              <wp14:pctWidth>0</wp14:pctWidth>
            </wp14:sizeRelH>
            <wp14:sizeRelV relativeFrom="margin">
              <wp14:pctHeight>0</wp14:pctHeight>
            </wp14:sizeRelV>
          </wp:anchor>
        </w:drawing>
      </w:r>
      <w:r w:rsidRPr="00F2480C">
        <w:rPr>
          <w:b/>
          <w:bCs/>
        </w:rPr>
        <w:t xml:space="preserve">Bob &amp; Ann Sherer </w:t>
      </w:r>
      <w:r w:rsidRPr="00F2480C">
        <w:t xml:space="preserve">started sailing in 1985 with charters in Maine, Florida and the Caribbean. They bought their first sailboat in 1986 followed by a 38-foot Ericson in 1992 and their present boat, a 42-foot Beneteau 423 in 2004. Bob was a Senior Engineering Manager for IBM until 2003 when he retired to spend more time sailing. They explored from Chesapeake to Maine before starting yearly cruises on the ICW from New York to Key West in 2010 where he became known as Bob423, the person to follow for advice navigating through the many shoals of the ICW. He published his first </w:t>
      </w:r>
      <w:hyperlink r:id="rId111" w:history="1">
        <w:r w:rsidRPr="00F2480C">
          <w:rPr>
            <w:rStyle w:val="Hyperlink"/>
            <w:i/>
            <w:iCs/>
          </w:rPr>
          <w:t>ICW Cruising Guide</w:t>
        </w:r>
      </w:hyperlink>
      <w:r w:rsidRPr="00F2480C">
        <w:rPr>
          <w:i/>
          <w:iCs/>
        </w:rPr>
        <w:t xml:space="preserve"> </w:t>
      </w:r>
      <w:r w:rsidRPr="00F2480C">
        <w:t xml:space="preserve">in 2015 and has published an updated edition every year. The guide not only includes charts with tracks to avoid groundings but also tips learned from years of boating and a review of basic and advanced topics for navigating the ICW. It’s available on Amazon.com in paperback and eBook formats and from the Waterway Guide app for smartphones and tablets. The </w:t>
      </w:r>
      <w:proofErr w:type="gramStart"/>
      <w:r w:rsidRPr="00F2480C">
        <w:t>297 page</w:t>
      </w:r>
      <w:proofErr w:type="gramEnd"/>
      <w:r w:rsidRPr="00F2480C">
        <w:t xml:space="preserve"> paperback version will be available in the SSCA store during the </w:t>
      </w:r>
      <w:r w:rsidR="00D26DDE">
        <w:t xml:space="preserve">2023 </w:t>
      </w:r>
      <w:r w:rsidRPr="00F2480C">
        <w:t xml:space="preserve">Chesapeake GAM. In 2022, Bob published the </w:t>
      </w:r>
      <w:hyperlink r:id="rId112" w:history="1">
        <w:r w:rsidRPr="00F2480C">
          <w:rPr>
            <w:rStyle w:val="Hyperlink"/>
          </w:rPr>
          <w:t>Atlantic ICW Chartbook</w:t>
        </w:r>
      </w:hyperlink>
      <w:r w:rsidRPr="00F2480C">
        <w:t xml:space="preserve"> with a chart for every five miles of the ICW using </w:t>
      </w:r>
      <w:r w:rsidR="00D26DDE">
        <w:t xml:space="preserve">the paper chart </w:t>
      </w:r>
      <w:r w:rsidRPr="00F2480C">
        <w:t>format</w:t>
      </w:r>
      <w:r w:rsidR="00D26DDE">
        <w:t xml:space="preserve"> (RNC</w:t>
      </w:r>
      <w:proofErr w:type="gramStart"/>
      <w:r w:rsidR="00D26DDE">
        <w:t>).</w:t>
      </w:r>
      <w:r w:rsidRPr="00F2480C">
        <w:t>.</w:t>
      </w:r>
      <w:proofErr w:type="gramEnd"/>
    </w:p>
    <w:p w14:paraId="5CCE9439" w14:textId="31F61B15" w:rsidR="00964856" w:rsidRPr="00AE2FE0" w:rsidRDefault="00F2480C" w:rsidP="00F2480C">
      <w:r w:rsidRPr="00F2480C">
        <w:t xml:space="preserve">In 2018, Bob joined Waterway Guide and is presently a Contributing Editor, specializing in the Atlantic ICW and in maintaining Waterway Guide Alerts. That same year, Bob started the </w:t>
      </w:r>
      <w:hyperlink r:id="rId113" w:history="1">
        <w:r w:rsidRPr="00F2480C">
          <w:rPr>
            <w:rStyle w:val="Hyperlink"/>
          </w:rPr>
          <w:t>ICW Cruising Guide Facebook</w:t>
        </w:r>
      </w:hyperlink>
      <w:r w:rsidRPr="00F2480C">
        <w:t xml:space="preserve"> page focused on ICW navigation which has grown to 19,</w:t>
      </w:r>
      <w:r w:rsidR="00D26DDE">
        <w:t>4</w:t>
      </w:r>
      <w:r w:rsidRPr="00F2480C">
        <w:t xml:space="preserve">00 members. He publishes four </w:t>
      </w:r>
      <w:hyperlink r:id="rId114" w:history="1">
        <w:r w:rsidRPr="00F2480C">
          <w:rPr>
            <w:rStyle w:val="Hyperlink"/>
          </w:rPr>
          <w:t>Bob423 GPX Tracks</w:t>
        </w:r>
      </w:hyperlink>
      <w:r w:rsidRPr="00F2480C">
        <w:t xml:space="preserve"> at no charge which follow the deep-water path on the ICW between Norfolk to Key West. Bob updates the tracks throughout the year as ICW shoaling changes. He routinely consults with NOAA, the USACE, and the Coast Guard on matters affecting the boating public. He is the recreational boating interface to NOAA on Crowd Sourced Bathymetry and in rerouting the ICW channel to avoid shoaling. Bob and Ann reside 9 months of the year aboard Feetwing, a 42-foot Beneteau 423 sailboat, with their fearless dog, Hoolie, a Brittany</w:t>
      </w:r>
    </w:p>
    <w:sectPr w:rsidR="00964856" w:rsidRPr="00AE2FE0" w:rsidSect="008768A4">
      <w:footerReference w:type="default" r:id="rId115"/>
      <w:pgSz w:w="12240" w:h="15840" w:code="1"/>
      <w:pgMar w:top="720" w:right="720" w:bottom="720" w:left="720" w:header="288"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C473B" w14:textId="77777777" w:rsidR="00A95866" w:rsidRDefault="00A95866" w:rsidP="006F2FEC">
      <w:pPr>
        <w:spacing w:after="0" w:line="240" w:lineRule="auto"/>
      </w:pPr>
      <w:r>
        <w:separator/>
      </w:r>
    </w:p>
  </w:endnote>
  <w:endnote w:type="continuationSeparator" w:id="0">
    <w:p w14:paraId="46A1A174" w14:textId="77777777" w:rsidR="00A95866" w:rsidRDefault="00A95866" w:rsidP="006F2F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rush Script Std">
    <w:panose1 w:val="03060802040607070404"/>
    <w:charset w:val="00"/>
    <w:family w:val="script"/>
    <w:notTrueType/>
    <w:pitch w:val="variable"/>
    <w:sig w:usb0="00000003" w:usb1="00000000" w:usb2="00000000" w:usb3="00000000" w:csb0="00000001" w:csb1="00000000"/>
  </w:font>
  <w:font w:name="Yu Gothic UI">
    <w:panose1 w:val="020B05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5631357"/>
      <w:docPartObj>
        <w:docPartGallery w:val="Page Numbers (Bottom of Page)"/>
        <w:docPartUnique/>
      </w:docPartObj>
    </w:sdtPr>
    <w:sdtEndPr>
      <w:rPr>
        <w:noProof/>
      </w:rPr>
    </w:sdtEndPr>
    <w:sdtContent>
      <w:p w14:paraId="14936E84" w14:textId="594324B8" w:rsidR="006F2FEC" w:rsidRDefault="006F2FE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363B37B" w14:textId="77777777" w:rsidR="006F2FEC" w:rsidRDefault="006F2F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5123D" w14:textId="77777777" w:rsidR="00A95866" w:rsidRDefault="00A95866" w:rsidP="006F2FEC">
      <w:pPr>
        <w:spacing w:after="0" w:line="240" w:lineRule="auto"/>
      </w:pPr>
      <w:r>
        <w:separator/>
      </w:r>
    </w:p>
  </w:footnote>
  <w:footnote w:type="continuationSeparator" w:id="0">
    <w:p w14:paraId="74D39504" w14:textId="77777777" w:rsidR="00A95866" w:rsidRDefault="00A95866" w:rsidP="006F2F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22138"/>
    <w:multiLevelType w:val="hybridMultilevel"/>
    <w:tmpl w:val="41549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061B4"/>
    <w:multiLevelType w:val="hybridMultilevel"/>
    <w:tmpl w:val="F77CF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EA3B7E"/>
    <w:multiLevelType w:val="hybridMultilevel"/>
    <w:tmpl w:val="C714BF9C"/>
    <w:lvl w:ilvl="0" w:tplc="04090001">
      <w:start w:val="1"/>
      <w:numFmt w:val="bullet"/>
      <w:lvlText w:val=""/>
      <w:lvlJc w:val="left"/>
      <w:pPr>
        <w:ind w:left="720" w:hanging="360"/>
      </w:pPr>
      <w:rPr>
        <w:rFonts w:ascii="Symbol" w:hAnsi="Symbol" w:hint="default"/>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AE81A4C"/>
    <w:multiLevelType w:val="hybridMultilevel"/>
    <w:tmpl w:val="7B7E246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C972183"/>
    <w:multiLevelType w:val="hybridMultilevel"/>
    <w:tmpl w:val="917C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03A94"/>
    <w:multiLevelType w:val="hybridMultilevel"/>
    <w:tmpl w:val="E618E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0D5E2A"/>
    <w:multiLevelType w:val="hybridMultilevel"/>
    <w:tmpl w:val="785024C6"/>
    <w:lvl w:ilvl="0" w:tplc="6DB2C066">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465AC9"/>
    <w:multiLevelType w:val="hybridMultilevel"/>
    <w:tmpl w:val="00C000E0"/>
    <w:lvl w:ilvl="0" w:tplc="6DB2C06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5C4BDE"/>
    <w:multiLevelType w:val="multilevel"/>
    <w:tmpl w:val="D172B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4840BA2"/>
    <w:multiLevelType w:val="hybridMultilevel"/>
    <w:tmpl w:val="D1809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3E6854"/>
    <w:multiLevelType w:val="hybridMultilevel"/>
    <w:tmpl w:val="42FE7A1E"/>
    <w:lvl w:ilvl="0" w:tplc="04090001">
      <w:start w:val="1"/>
      <w:numFmt w:val="bullet"/>
      <w:lvlText w:val=""/>
      <w:lvlJc w:val="left"/>
      <w:pPr>
        <w:ind w:left="720" w:hanging="360"/>
      </w:pPr>
      <w:rPr>
        <w:rFonts w:ascii="Symbol" w:hAnsi="Symbol" w:hint="default"/>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2A75C16"/>
    <w:multiLevelType w:val="hybridMultilevel"/>
    <w:tmpl w:val="266E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8C2B6A"/>
    <w:multiLevelType w:val="hybridMultilevel"/>
    <w:tmpl w:val="53FA3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4644C"/>
    <w:multiLevelType w:val="hybridMultilevel"/>
    <w:tmpl w:val="EF02A9AE"/>
    <w:lvl w:ilvl="0" w:tplc="0100A7DC">
      <w:start w:val="1"/>
      <w:numFmt w:val="bullet"/>
      <w:pStyle w:val="Heading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57160F"/>
    <w:multiLevelType w:val="hybridMultilevel"/>
    <w:tmpl w:val="03808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A53B96"/>
    <w:multiLevelType w:val="hybridMultilevel"/>
    <w:tmpl w:val="515E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0D1763"/>
    <w:multiLevelType w:val="hybridMultilevel"/>
    <w:tmpl w:val="EDCC3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769D1"/>
    <w:multiLevelType w:val="hybridMultilevel"/>
    <w:tmpl w:val="19B6DEEE"/>
    <w:lvl w:ilvl="0" w:tplc="04090001">
      <w:start w:val="1"/>
      <w:numFmt w:val="bullet"/>
      <w:lvlText w:val=""/>
      <w:lvlJc w:val="left"/>
      <w:pPr>
        <w:ind w:left="720" w:hanging="360"/>
      </w:pPr>
      <w:rPr>
        <w:rFonts w:ascii="Symbol" w:hAnsi="Symbol"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02174DF"/>
    <w:multiLevelType w:val="hybridMultilevel"/>
    <w:tmpl w:val="C278F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D90BD6"/>
    <w:multiLevelType w:val="hybridMultilevel"/>
    <w:tmpl w:val="155CF1B8"/>
    <w:lvl w:ilvl="0" w:tplc="6DB2C066">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7E02D74"/>
    <w:multiLevelType w:val="hybridMultilevel"/>
    <w:tmpl w:val="02B07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14742B"/>
    <w:multiLevelType w:val="hybridMultilevel"/>
    <w:tmpl w:val="E034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493D13"/>
    <w:multiLevelType w:val="hybridMultilevel"/>
    <w:tmpl w:val="18388170"/>
    <w:lvl w:ilvl="0" w:tplc="04090001">
      <w:start w:val="1"/>
      <w:numFmt w:val="bullet"/>
      <w:lvlText w:val=""/>
      <w:lvlJc w:val="left"/>
      <w:pPr>
        <w:ind w:left="720" w:hanging="360"/>
      </w:pPr>
      <w:rPr>
        <w:rFonts w:ascii="Symbol" w:hAnsi="Symbol" w:hint="default"/>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17F4A18"/>
    <w:multiLevelType w:val="hybridMultilevel"/>
    <w:tmpl w:val="8088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F15B67"/>
    <w:multiLevelType w:val="hybridMultilevel"/>
    <w:tmpl w:val="73784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5647F4"/>
    <w:multiLevelType w:val="hybridMultilevel"/>
    <w:tmpl w:val="F92CA34C"/>
    <w:lvl w:ilvl="0" w:tplc="04090001">
      <w:start w:val="1"/>
      <w:numFmt w:val="bullet"/>
      <w:lvlText w:val=""/>
      <w:lvlJc w:val="left"/>
      <w:pPr>
        <w:ind w:left="720" w:hanging="360"/>
      </w:pPr>
      <w:rPr>
        <w:rFonts w:ascii="Symbol" w:hAnsi="Symbol" w:hint="default"/>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75E087E"/>
    <w:multiLevelType w:val="hybridMultilevel"/>
    <w:tmpl w:val="468E2C18"/>
    <w:lvl w:ilvl="0" w:tplc="F2E83934">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B8E1AC5"/>
    <w:multiLevelType w:val="hybridMultilevel"/>
    <w:tmpl w:val="A3A0A78C"/>
    <w:lvl w:ilvl="0" w:tplc="6DB2C066">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1154E3"/>
    <w:multiLevelType w:val="hybridMultilevel"/>
    <w:tmpl w:val="A1DE5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213DC0"/>
    <w:multiLevelType w:val="hybridMultilevel"/>
    <w:tmpl w:val="6CFC7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580F92"/>
    <w:multiLevelType w:val="hybridMultilevel"/>
    <w:tmpl w:val="E4B454AA"/>
    <w:lvl w:ilvl="0" w:tplc="04090001">
      <w:start w:val="1"/>
      <w:numFmt w:val="bullet"/>
      <w:lvlText w:val=""/>
      <w:lvlJc w:val="left"/>
      <w:pPr>
        <w:ind w:left="720" w:hanging="360"/>
      </w:pPr>
      <w:rPr>
        <w:rFonts w:ascii="Symbol" w:hAnsi="Symbol"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FB10AC9"/>
    <w:multiLevelType w:val="hybridMultilevel"/>
    <w:tmpl w:val="26B2D212"/>
    <w:lvl w:ilvl="0" w:tplc="04090001">
      <w:start w:val="1"/>
      <w:numFmt w:val="bullet"/>
      <w:lvlText w:val=""/>
      <w:lvlJc w:val="left"/>
      <w:pPr>
        <w:ind w:left="720" w:hanging="360"/>
      </w:pPr>
      <w:rPr>
        <w:rFonts w:ascii="Symbol" w:hAnsi="Symbol"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59445634">
    <w:abstractNumId w:val="23"/>
  </w:num>
  <w:num w:numId="2" w16cid:durableId="631253948">
    <w:abstractNumId w:val="5"/>
  </w:num>
  <w:num w:numId="3" w16cid:durableId="1741823716">
    <w:abstractNumId w:val="8"/>
  </w:num>
  <w:num w:numId="4" w16cid:durableId="1579947088">
    <w:abstractNumId w:val="28"/>
  </w:num>
  <w:num w:numId="5" w16cid:durableId="1530953581">
    <w:abstractNumId w:val="20"/>
  </w:num>
  <w:num w:numId="6" w16cid:durableId="1879391729">
    <w:abstractNumId w:val="1"/>
  </w:num>
  <w:num w:numId="7" w16cid:durableId="1355227002">
    <w:abstractNumId w:val="13"/>
  </w:num>
  <w:num w:numId="8" w16cid:durableId="1809201705">
    <w:abstractNumId w:val="29"/>
  </w:num>
  <w:num w:numId="9" w16cid:durableId="1061556619">
    <w:abstractNumId w:val="16"/>
  </w:num>
  <w:num w:numId="10" w16cid:durableId="1969503334">
    <w:abstractNumId w:val="24"/>
  </w:num>
  <w:num w:numId="11" w16cid:durableId="1417164449">
    <w:abstractNumId w:val="0"/>
  </w:num>
  <w:num w:numId="12" w16cid:durableId="1982032742">
    <w:abstractNumId w:val="26"/>
  </w:num>
  <w:num w:numId="13" w16cid:durableId="143283316">
    <w:abstractNumId w:val="12"/>
  </w:num>
  <w:num w:numId="14" w16cid:durableId="515461662">
    <w:abstractNumId w:val="7"/>
  </w:num>
  <w:num w:numId="15" w16cid:durableId="2004746309">
    <w:abstractNumId w:val="31"/>
  </w:num>
  <w:num w:numId="16" w16cid:durableId="1124275834">
    <w:abstractNumId w:val="19"/>
  </w:num>
  <w:num w:numId="17" w16cid:durableId="342783516">
    <w:abstractNumId w:val="30"/>
  </w:num>
  <w:num w:numId="18" w16cid:durableId="1444881873">
    <w:abstractNumId w:val="17"/>
  </w:num>
  <w:num w:numId="19" w16cid:durableId="1060977352">
    <w:abstractNumId w:val="18"/>
  </w:num>
  <w:num w:numId="20" w16cid:durableId="377435961">
    <w:abstractNumId w:val="3"/>
  </w:num>
  <w:num w:numId="21" w16cid:durableId="1051459697">
    <w:abstractNumId w:val="6"/>
  </w:num>
  <w:num w:numId="22" w16cid:durableId="451022945">
    <w:abstractNumId w:val="25"/>
  </w:num>
  <w:num w:numId="23" w16cid:durableId="1440443804">
    <w:abstractNumId w:val="27"/>
  </w:num>
  <w:num w:numId="24" w16cid:durableId="611715533">
    <w:abstractNumId w:val="10"/>
  </w:num>
  <w:num w:numId="25" w16cid:durableId="251866010">
    <w:abstractNumId w:val="2"/>
  </w:num>
  <w:num w:numId="26" w16cid:durableId="1214467634">
    <w:abstractNumId w:val="22"/>
  </w:num>
  <w:num w:numId="27" w16cid:durableId="1028145770">
    <w:abstractNumId w:val="9"/>
  </w:num>
  <w:num w:numId="28" w16cid:durableId="566231644">
    <w:abstractNumId w:val="15"/>
  </w:num>
  <w:num w:numId="29" w16cid:durableId="192354130">
    <w:abstractNumId w:val="21"/>
  </w:num>
  <w:num w:numId="30" w16cid:durableId="504519133">
    <w:abstractNumId w:val="11"/>
  </w:num>
  <w:num w:numId="31" w16cid:durableId="72897911">
    <w:abstractNumId w:val="4"/>
  </w:num>
  <w:num w:numId="32" w16cid:durableId="4674063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NbI0MTM2MbIwMDZX0lEKTi0uzszPAykwNK0FAP7M33gtAAAA"/>
  </w:docVars>
  <w:rsids>
    <w:rsidRoot w:val="00BA34DC"/>
    <w:rsid w:val="00002F47"/>
    <w:rsid w:val="00023418"/>
    <w:rsid w:val="00024E60"/>
    <w:rsid w:val="00043C38"/>
    <w:rsid w:val="000519D7"/>
    <w:rsid w:val="00082BF9"/>
    <w:rsid w:val="00085B5A"/>
    <w:rsid w:val="000878B5"/>
    <w:rsid w:val="000B1D08"/>
    <w:rsid w:val="000B5F4B"/>
    <w:rsid w:val="000C59F8"/>
    <w:rsid w:val="00112BD0"/>
    <w:rsid w:val="00123B88"/>
    <w:rsid w:val="00124F42"/>
    <w:rsid w:val="00193162"/>
    <w:rsid w:val="001C3F67"/>
    <w:rsid w:val="001C7818"/>
    <w:rsid w:val="001D678A"/>
    <w:rsid w:val="001D6BC8"/>
    <w:rsid w:val="001F36DF"/>
    <w:rsid w:val="0025138C"/>
    <w:rsid w:val="00260BA5"/>
    <w:rsid w:val="00272BEF"/>
    <w:rsid w:val="002A1A6F"/>
    <w:rsid w:val="002F6D51"/>
    <w:rsid w:val="00312C2E"/>
    <w:rsid w:val="00317A29"/>
    <w:rsid w:val="00361222"/>
    <w:rsid w:val="00363D35"/>
    <w:rsid w:val="0039064D"/>
    <w:rsid w:val="003D7D9C"/>
    <w:rsid w:val="003E14A9"/>
    <w:rsid w:val="003E16A7"/>
    <w:rsid w:val="003E3BB3"/>
    <w:rsid w:val="00411653"/>
    <w:rsid w:val="00465F70"/>
    <w:rsid w:val="00466947"/>
    <w:rsid w:val="00502EFD"/>
    <w:rsid w:val="005156E5"/>
    <w:rsid w:val="00520469"/>
    <w:rsid w:val="005225CE"/>
    <w:rsid w:val="00544815"/>
    <w:rsid w:val="00554970"/>
    <w:rsid w:val="005771DD"/>
    <w:rsid w:val="005916C0"/>
    <w:rsid w:val="005947CE"/>
    <w:rsid w:val="005A17C1"/>
    <w:rsid w:val="005A2D4F"/>
    <w:rsid w:val="005D1A61"/>
    <w:rsid w:val="00625023"/>
    <w:rsid w:val="00640175"/>
    <w:rsid w:val="006412D9"/>
    <w:rsid w:val="006412DD"/>
    <w:rsid w:val="00654108"/>
    <w:rsid w:val="00655637"/>
    <w:rsid w:val="00655CFB"/>
    <w:rsid w:val="0066089F"/>
    <w:rsid w:val="006C08AD"/>
    <w:rsid w:val="006D1B9B"/>
    <w:rsid w:val="006F2FEC"/>
    <w:rsid w:val="00706366"/>
    <w:rsid w:val="0075319F"/>
    <w:rsid w:val="007570DC"/>
    <w:rsid w:val="00765FFD"/>
    <w:rsid w:val="007C1AAD"/>
    <w:rsid w:val="007C5B5C"/>
    <w:rsid w:val="007E0AA1"/>
    <w:rsid w:val="00805A9D"/>
    <w:rsid w:val="00830FAF"/>
    <w:rsid w:val="00843328"/>
    <w:rsid w:val="00855DC0"/>
    <w:rsid w:val="008658C6"/>
    <w:rsid w:val="008768A4"/>
    <w:rsid w:val="0088593C"/>
    <w:rsid w:val="008950A2"/>
    <w:rsid w:val="008C2554"/>
    <w:rsid w:val="008C6FED"/>
    <w:rsid w:val="00964856"/>
    <w:rsid w:val="009A0ADE"/>
    <w:rsid w:val="009B0B68"/>
    <w:rsid w:val="009B4239"/>
    <w:rsid w:val="009E4B68"/>
    <w:rsid w:val="009E55F2"/>
    <w:rsid w:val="00A06456"/>
    <w:rsid w:val="00A7691B"/>
    <w:rsid w:val="00A834AC"/>
    <w:rsid w:val="00A8611E"/>
    <w:rsid w:val="00A95866"/>
    <w:rsid w:val="00AC3005"/>
    <w:rsid w:val="00AC5DB6"/>
    <w:rsid w:val="00AD59A0"/>
    <w:rsid w:val="00AE2FE0"/>
    <w:rsid w:val="00B23F92"/>
    <w:rsid w:val="00B4327B"/>
    <w:rsid w:val="00B53FC7"/>
    <w:rsid w:val="00B72B49"/>
    <w:rsid w:val="00B82D3B"/>
    <w:rsid w:val="00BA34DC"/>
    <w:rsid w:val="00BF13E2"/>
    <w:rsid w:val="00BF2EB4"/>
    <w:rsid w:val="00C00A20"/>
    <w:rsid w:val="00C05D22"/>
    <w:rsid w:val="00C31D6F"/>
    <w:rsid w:val="00C32A91"/>
    <w:rsid w:val="00C6050F"/>
    <w:rsid w:val="00CD7DCF"/>
    <w:rsid w:val="00CF2F5B"/>
    <w:rsid w:val="00CF3407"/>
    <w:rsid w:val="00D04965"/>
    <w:rsid w:val="00D26DDE"/>
    <w:rsid w:val="00D35DDB"/>
    <w:rsid w:val="00D6413B"/>
    <w:rsid w:val="00D67C37"/>
    <w:rsid w:val="00D824B0"/>
    <w:rsid w:val="00D97631"/>
    <w:rsid w:val="00DB65A4"/>
    <w:rsid w:val="00E2104A"/>
    <w:rsid w:val="00E46909"/>
    <w:rsid w:val="00E50B19"/>
    <w:rsid w:val="00E8355F"/>
    <w:rsid w:val="00EB6CF0"/>
    <w:rsid w:val="00EC1BBF"/>
    <w:rsid w:val="00EC227E"/>
    <w:rsid w:val="00EC5489"/>
    <w:rsid w:val="00EF0BE9"/>
    <w:rsid w:val="00F2480C"/>
    <w:rsid w:val="00F30E3B"/>
    <w:rsid w:val="00F3160C"/>
    <w:rsid w:val="00F4328B"/>
    <w:rsid w:val="00F87235"/>
    <w:rsid w:val="00F903BD"/>
    <w:rsid w:val="00FF33E5"/>
    <w:rsid w:val="00FF4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A2F24"/>
  <w14:defaultImageDpi w14:val="330"/>
  <w15:chartTrackingRefBased/>
  <w15:docId w15:val="{D25C7489-8F05-4CA7-9552-C0B678625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82BF9"/>
    <w:pPr>
      <w:outlineLvl w:val="0"/>
    </w:pPr>
    <w:rPr>
      <w:rFonts w:ascii="Calibri" w:eastAsiaTheme="majorEastAsia" w:hAnsi="Calibri" w:cs="Calibri"/>
      <w:b/>
      <w:sz w:val="28"/>
      <w:szCs w:val="28"/>
    </w:rPr>
  </w:style>
  <w:style w:type="paragraph" w:styleId="Heading2">
    <w:name w:val="heading 2"/>
    <w:basedOn w:val="Normal"/>
    <w:next w:val="Normal"/>
    <w:link w:val="Heading2Char"/>
    <w:uiPriority w:val="9"/>
    <w:unhideWhenUsed/>
    <w:qFormat/>
    <w:rsid w:val="00082BF9"/>
    <w:pPr>
      <w:outlineLvl w:val="1"/>
    </w:pPr>
    <w:rPr>
      <w:b/>
      <w:bCs/>
    </w:rPr>
  </w:style>
  <w:style w:type="paragraph" w:styleId="Heading3">
    <w:name w:val="heading 3"/>
    <w:basedOn w:val="ListParagraph"/>
    <w:next w:val="Normal"/>
    <w:link w:val="Heading3Char"/>
    <w:uiPriority w:val="9"/>
    <w:unhideWhenUsed/>
    <w:qFormat/>
    <w:rsid w:val="00082BF9"/>
    <w:pPr>
      <w:numPr>
        <w:numId w:val="7"/>
      </w:num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46909"/>
    <w:rPr>
      <w:color w:val="0563C1" w:themeColor="hyperlink"/>
      <w:u w:val="single"/>
    </w:rPr>
  </w:style>
  <w:style w:type="character" w:styleId="UnresolvedMention">
    <w:name w:val="Unresolved Mention"/>
    <w:basedOn w:val="DefaultParagraphFont"/>
    <w:uiPriority w:val="99"/>
    <w:semiHidden/>
    <w:unhideWhenUsed/>
    <w:rsid w:val="00E46909"/>
    <w:rPr>
      <w:color w:val="605E5C"/>
      <w:shd w:val="clear" w:color="auto" w:fill="E1DFDD"/>
    </w:rPr>
  </w:style>
  <w:style w:type="paragraph" w:styleId="Header">
    <w:name w:val="header"/>
    <w:basedOn w:val="Normal"/>
    <w:link w:val="HeaderChar"/>
    <w:uiPriority w:val="99"/>
    <w:unhideWhenUsed/>
    <w:rsid w:val="006F2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FEC"/>
  </w:style>
  <w:style w:type="paragraph" w:styleId="Footer">
    <w:name w:val="footer"/>
    <w:basedOn w:val="Normal"/>
    <w:link w:val="FooterChar"/>
    <w:uiPriority w:val="99"/>
    <w:unhideWhenUsed/>
    <w:rsid w:val="006F2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FEC"/>
  </w:style>
  <w:style w:type="paragraph" w:styleId="ListParagraph">
    <w:name w:val="List Paragraph"/>
    <w:basedOn w:val="Normal"/>
    <w:uiPriority w:val="34"/>
    <w:qFormat/>
    <w:rsid w:val="006F2FEC"/>
    <w:pPr>
      <w:ind w:left="720"/>
      <w:contextualSpacing/>
    </w:pPr>
  </w:style>
  <w:style w:type="character" w:customStyle="1" w:styleId="Heading1Char">
    <w:name w:val="Heading 1 Char"/>
    <w:basedOn w:val="DefaultParagraphFont"/>
    <w:link w:val="Heading1"/>
    <w:uiPriority w:val="9"/>
    <w:rsid w:val="00082BF9"/>
    <w:rPr>
      <w:rFonts w:ascii="Calibri" w:eastAsiaTheme="majorEastAsia" w:hAnsi="Calibri" w:cs="Calibri"/>
      <w:b/>
      <w:sz w:val="28"/>
      <w:szCs w:val="28"/>
    </w:rPr>
  </w:style>
  <w:style w:type="character" w:customStyle="1" w:styleId="Heading2Char">
    <w:name w:val="Heading 2 Char"/>
    <w:basedOn w:val="DefaultParagraphFont"/>
    <w:link w:val="Heading2"/>
    <w:uiPriority w:val="9"/>
    <w:rsid w:val="00082BF9"/>
    <w:rPr>
      <w:b/>
      <w:bCs/>
    </w:rPr>
  </w:style>
  <w:style w:type="character" w:customStyle="1" w:styleId="Heading3Char">
    <w:name w:val="Heading 3 Char"/>
    <w:basedOn w:val="DefaultParagraphFont"/>
    <w:link w:val="Heading3"/>
    <w:uiPriority w:val="9"/>
    <w:rsid w:val="00082BF9"/>
    <w:rPr>
      <w:b/>
      <w:bCs/>
    </w:rPr>
  </w:style>
  <w:style w:type="paragraph" w:styleId="TOCHeading">
    <w:name w:val="TOC Heading"/>
    <w:basedOn w:val="Heading1"/>
    <w:next w:val="Normal"/>
    <w:uiPriority w:val="39"/>
    <w:unhideWhenUsed/>
    <w:qFormat/>
    <w:rsid w:val="00082BF9"/>
    <w:pPr>
      <w:keepNext/>
      <w:keepLines/>
      <w:spacing w:before="240" w:after="0"/>
      <w:outlineLvl w:val="9"/>
    </w:pPr>
    <w:rPr>
      <w:rFonts w:asciiTheme="majorHAnsi" w:hAnsiTheme="majorHAnsi" w:cstheme="majorBidi"/>
      <w:b w:val="0"/>
      <w:color w:val="2F5496" w:themeColor="accent1" w:themeShade="BF"/>
      <w:kern w:val="0"/>
      <w:sz w:val="32"/>
      <w:szCs w:val="32"/>
      <w14:ligatures w14:val="none"/>
    </w:rPr>
  </w:style>
  <w:style w:type="paragraph" w:styleId="TOC1">
    <w:name w:val="toc 1"/>
    <w:basedOn w:val="Normal"/>
    <w:next w:val="Normal"/>
    <w:autoRedefine/>
    <w:uiPriority w:val="39"/>
    <w:unhideWhenUsed/>
    <w:rsid w:val="00082BF9"/>
    <w:pPr>
      <w:spacing w:after="100"/>
    </w:pPr>
  </w:style>
  <w:style w:type="paragraph" w:styleId="TOC2">
    <w:name w:val="toc 2"/>
    <w:basedOn w:val="Normal"/>
    <w:next w:val="Normal"/>
    <w:autoRedefine/>
    <w:uiPriority w:val="39"/>
    <w:unhideWhenUsed/>
    <w:rsid w:val="00082BF9"/>
    <w:pPr>
      <w:spacing w:after="100"/>
      <w:ind w:left="220"/>
    </w:pPr>
  </w:style>
  <w:style w:type="paragraph" w:styleId="TOC3">
    <w:name w:val="toc 3"/>
    <w:basedOn w:val="Normal"/>
    <w:next w:val="Normal"/>
    <w:autoRedefine/>
    <w:uiPriority w:val="39"/>
    <w:unhideWhenUsed/>
    <w:rsid w:val="00082BF9"/>
    <w:pPr>
      <w:spacing w:after="100"/>
      <w:ind w:left="440"/>
    </w:pPr>
  </w:style>
  <w:style w:type="paragraph" w:styleId="NoSpacing">
    <w:name w:val="No Spacing"/>
    <w:link w:val="NoSpacingChar"/>
    <w:uiPriority w:val="1"/>
    <w:qFormat/>
    <w:rsid w:val="008768A4"/>
    <w:pPr>
      <w:spacing w:after="0" w:line="240" w:lineRule="auto"/>
    </w:pPr>
    <w:rPr>
      <w:color w:val="44546A" w:themeColor="text2"/>
      <w:kern w:val="0"/>
      <w:sz w:val="20"/>
      <w:szCs w:val="20"/>
      <w14:ligatures w14:val="none"/>
    </w:rPr>
  </w:style>
  <w:style w:type="character" w:customStyle="1" w:styleId="NoSpacingChar">
    <w:name w:val="No Spacing Char"/>
    <w:basedOn w:val="DefaultParagraphFont"/>
    <w:link w:val="NoSpacing"/>
    <w:uiPriority w:val="1"/>
    <w:rsid w:val="008768A4"/>
    <w:rPr>
      <w:color w:val="44546A" w:themeColor="text2"/>
      <w:kern w:val="0"/>
      <w:sz w:val="20"/>
      <w:szCs w:val="20"/>
      <w14:ligatures w14:val="none"/>
    </w:rPr>
  </w:style>
  <w:style w:type="paragraph" w:styleId="Title">
    <w:name w:val="Title"/>
    <w:basedOn w:val="Normal"/>
    <w:link w:val="TitleChar"/>
    <w:qFormat/>
    <w:rsid w:val="008768A4"/>
    <w:pPr>
      <w:spacing w:after="0" w:line="240" w:lineRule="auto"/>
      <w:jc w:val="center"/>
    </w:pPr>
    <w:rPr>
      <w:rFonts w:ascii="Times New Roman" w:eastAsia="Times New Roman" w:hAnsi="Times New Roman" w:cs="Times New Roman"/>
      <w:b/>
      <w:bCs/>
      <w:kern w:val="0"/>
      <w:sz w:val="48"/>
      <w:szCs w:val="24"/>
      <w14:ligatures w14:val="none"/>
    </w:rPr>
  </w:style>
  <w:style w:type="character" w:customStyle="1" w:styleId="TitleChar">
    <w:name w:val="Title Char"/>
    <w:basedOn w:val="DefaultParagraphFont"/>
    <w:link w:val="Title"/>
    <w:rsid w:val="008768A4"/>
    <w:rPr>
      <w:rFonts w:ascii="Times New Roman" w:eastAsia="Times New Roman" w:hAnsi="Times New Roman" w:cs="Times New Roman"/>
      <w:b/>
      <w:bCs/>
      <w:kern w:val="0"/>
      <w:sz w:val="48"/>
      <w:szCs w:val="24"/>
      <w14:ligatures w14:val="none"/>
    </w:rPr>
  </w:style>
  <w:style w:type="character" w:styleId="FollowedHyperlink">
    <w:name w:val="FollowedHyperlink"/>
    <w:basedOn w:val="DefaultParagraphFont"/>
    <w:uiPriority w:val="99"/>
    <w:semiHidden/>
    <w:unhideWhenUsed/>
    <w:rsid w:val="000C59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407">
      <w:bodyDiv w:val="1"/>
      <w:marLeft w:val="0"/>
      <w:marRight w:val="0"/>
      <w:marTop w:val="0"/>
      <w:marBottom w:val="0"/>
      <w:divBdr>
        <w:top w:val="none" w:sz="0" w:space="0" w:color="auto"/>
        <w:left w:val="none" w:sz="0" w:space="0" w:color="auto"/>
        <w:bottom w:val="none" w:sz="0" w:space="0" w:color="auto"/>
        <w:right w:val="none" w:sz="0" w:space="0" w:color="auto"/>
      </w:divBdr>
    </w:div>
    <w:div w:id="1454205149">
      <w:bodyDiv w:val="1"/>
      <w:marLeft w:val="0"/>
      <w:marRight w:val="0"/>
      <w:marTop w:val="0"/>
      <w:marBottom w:val="0"/>
      <w:divBdr>
        <w:top w:val="none" w:sz="0" w:space="0" w:color="auto"/>
        <w:left w:val="none" w:sz="0" w:space="0" w:color="auto"/>
        <w:bottom w:val="none" w:sz="0" w:space="0" w:color="auto"/>
        <w:right w:val="none" w:sz="0" w:space="0" w:color="auto"/>
      </w:divBdr>
    </w:div>
    <w:div w:id="1868443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117" Type="http://schemas.openxmlformats.org/officeDocument/2006/relationships/theme" Target="theme/theme1.xml"/><Relationship Id="rId21" Type="http://schemas.openxmlformats.org/officeDocument/2006/relationships/image" Target="media/image10.jpeg"/><Relationship Id="rId42" Type="http://schemas.openxmlformats.org/officeDocument/2006/relationships/image" Target="media/image25.jpeg"/><Relationship Id="rId47" Type="http://schemas.openxmlformats.org/officeDocument/2006/relationships/image" Target="media/image28.jpeg"/><Relationship Id="rId63" Type="http://schemas.openxmlformats.org/officeDocument/2006/relationships/image" Target="media/image38.jpg"/><Relationship Id="rId68" Type="http://schemas.openxmlformats.org/officeDocument/2006/relationships/image" Target="media/image42.jpeg"/><Relationship Id="rId84" Type="http://schemas.openxmlformats.org/officeDocument/2006/relationships/image" Target="media/image56.jpeg"/><Relationship Id="rId89" Type="http://schemas.openxmlformats.org/officeDocument/2006/relationships/image" Target="media/image61.jpeg"/><Relationship Id="rId112" Type="http://schemas.openxmlformats.org/officeDocument/2006/relationships/hyperlink" Target="https://www.amazon.com/dp/B0BQ9N746G" TargetMode="External"/><Relationship Id="rId16" Type="http://schemas.openxmlformats.org/officeDocument/2006/relationships/image" Target="media/image8.jpeg"/><Relationship Id="rId107" Type="http://schemas.openxmlformats.org/officeDocument/2006/relationships/hyperlink" Target="https://www.aquamap.app/chart-viewer" TargetMode="External"/><Relationship Id="rId11" Type="http://schemas.openxmlformats.org/officeDocument/2006/relationships/image" Target="media/image3.jpeg"/><Relationship Id="rId32" Type="http://schemas.openxmlformats.org/officeDocument/2006/relationships/image" Target="media/image21.jpeg"/><Relationship Id="rId37" Type="http://schemas.openxmlformats.org/officeDocument/2006/relationships/hyperlink" Target="https://www.milltechmarine.com/Actisense-W2K-1-NMEA-2000-to-Wi-Fi-Gateway_p_545.html" TargetMode="External"/><Relationship Id="rId53" Type="http://schemas.openxmlformats.org/officeDocument/2006/relationships/image" Target="media/image36.jpeg"/><Relationship Id="rId58" Type="http://schemas.openxmlformats.org/officeDocument/2006/relationships/image" Target="media/image35.jpeg"/><Relationship Id="rId74" Type="http://schemas.openxmlformats.org/officeDocument/2006/relationships/image" Target="media/image46.png"/><Relationship Id="rId79" Type="http://schemas.openxmlformats.org/officeDocument/2006/relationships/image" Target="media/image51.jpeg"/><Relationship Id="rId102" Type="http://schemas.openxmlformats.org/officeDocument/2006/relationships/hyperlink" Target="https://www.waterwayguide.com/" TargetMode="External"/><Relationship Id="rId5" Type="http://schemas.openxmlformats.org/officeDocument/2006/relationships/settings" Target="settings.xml"/><Relationship Id="rId90" Type="http://schemas.openxmlformats.org/officeDocument/2006/relationships/image" Target="media/image62.jpeg"/><Relationship Id="rId95" Type="http://schemas.openxmlformats.org/officeDocument/2006/relationships/image" Target="media/image67.jpeg"/><Relationship Id="rId22" Type="http://schemas.openxmlformats.org/officeDocument/2006/relationships/image" Target="media/image11.jpeg"/><Relationship Id="rId27" Type="http://schemas.openxmlformats.org/officeDocument/2006/relationships/hyperlink" Target="https://bobicw.blogspot.com/p/bob423-long-tracks.html" TargetMode="External"/><Relationship Id="rId43" Type="http://schemas.openxmlformats.org/officeDocument/2006/relationships/image" Target="media/image26.PNG"/><Relationship Id="rId48" Type="http://schemas.openxmlformats.org/officeDocument/2006/relationships/image" Target="media/image29.jpeg"/><Relationship Id="rId64" Type="http://schemas.openxmlformats.org/officeDocument/2006/relationships/image" Target="media/image46.jpeg"/><Relationship Id="rId69" Type="http://schemas.openxmlformats.org/officeDocument/2006/relationships/hyperlink" Target="https://youtube.com/shorts/oz4mLZpZ7aA?feature=share" TargetMode="External"/><Relationship Id="rId113" Type="http://schemas.openxmlformats.org/officeDocument/2006/relationships/hyperlink" Target="https://www.facebook.com/groups/ICWCruisingGuide" TargetMode="External"/><Relationship Id="rId80" Type="http://schemas.openxmlformats.org/officeDocument/2006/relationships/image" Target="media/image52.jpeg"/><Relationship Id="rId85" Type="http://schemas.openxmlformats.org/officeDocument/2006/relationships/image" Target="media/image57.png"/><Relationship Id="rId12" Type="http://schemas.openxmlformats.org/officeDocument/2006/relationships/image" Target="media/image4.png"/><Relationship Id="rId17" Type="http://schemas.openxmlformats.org/officeDocument/2006/relationships/image" Target="media/image9.jpeg"/><Relationship Id="rId33" Type="http://schemas.openxmlformats.org/officeDocument/2006/relationships/image" Target="media/image22.jpeg"/><Relationship Id="rId38" Type="http://schemas.openxmlformats.org/officeDocument/2006/relationships/image" Target="media/image23.jpeg"/><Relationship Id="rId59" Type="http://schemas.openxmlformats.org/officeDocument/2006/relationships/image" Target="media/image41.jpeg"/><Relationship Id="rId103" Type="http://schemas.openxmlformats.org/officeDocument/2006/relationships/hyperlink" Target="https://www.arcgis.com/apps/dashboards/4b8f2ba307684cf597617bf1b6d2f85d" TargetMode="External"/><Relationship Id="rId108" Type="http://schemas.openxmlformats.org/officeDocument/2006/relationships/hyperlink" Target="https://www.charts.noaa.gov/InteractiveCatalog/nrnc.shtml" TargetMode="External"/><Relationship Id="rId54" Type="http://schemas.openxmlformats.org/officeDocument/2006/relationships/image" Target="media/image100.png"/><Relationship Id="rId70" Type="http://schemas.openxmlformats.org/officeDocument/2006/relationships/image" Target="media/image44.jpeg"/><Relationship Id="rId75" Type="http://schemas.openxmlformats.org/officeDocument/2006/relationships/hyperlink" Target="https://rapidrefresh.noaa.gov/hrrr/" TargetMode="External"/><Relationship Id="rId91" Type="http://schemas.openxmlformats.org/officeDocument/2006/relationships/image" Target="media/image63.jpeg"/><Relationship Id="rId96" Type="http://schemas.openxmlformats.org/officeDocument/2006/relationships/image" Target="media/image68.jpe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2.jpeg"/><Relationship Id="rId28" Type="http://schemas.openxmlformats.org/officeDocument/2006/relationships/image" Target="media/image16.jpeg"/><Relationship Id="rId49" Type="http://schemas.openxmlformats.org/officeDocument/2006/relationships/image" Target="media/image30.png"/><Relationship Id="rId114" Type="http://schemas.openxmlformats.org/officeDocument/2006/relationships/hyperlink" Target="https://www.facebook.com/groups/ICWCruisingGuide" TargetMode="External"/><Relationship Id="rId10" Type="http://schemas.openxmlformats.org/officeDocument/2006/relationships/image" Target="media/image2.png"/><Relationship Id="rId31" Type="http://schemas.openxmlformats.org/officeDocument/2006/relationships/image" Target="media/image20.jpeg"/><Relationship Id="rId44" Type="http://schemas.openxmlformats.org/officeDocument/2006/relationships/hyperlink" Target="https://en.wikipedia.org/wiki/GPS_Exchange_Format" TargetMode="External"/><Relationship Id="rId52" Type="http://schemas.openxmlformats.org/officeDocument/2006/relationships/image" Target="media/image35.png"/><Relationship Id="rId60" Type="http://schemas.openxmlformats.org/officeDocument/2006/relationships/image" Target="media/image42.png"/><Relationship Id="rId65" Type="http://schemas.openxmlformats.org/officeDocument/2006/relationships/image" Target="media/image47.jpeg"/><Relationship Id="rId73" Type="http://schemas.openxmlformats.org/officeDocument/2006/relationships/hyperlink" Target="https://www.ncei.noaa.gov/maps/iho_dcdb/" TargetMode="External"/><Relationship Id="rId78" Type="http://schemas.openxmlformats.org/officeDocument/2006/relationships/image" Target="media/image50.jpeg"/><Relationship Id="rId81" Type="http://schemas.openxmlformats.org/officeDocument/2006/relationships/image" Target="media/image53.jpeg"/><Relationship Id="rId86" Type="http://schemas.openxmlformats.org/officeDocument/2006/relationships/image" Target="media/image58.jpeg"/><Relationship Id="rId94" Type="http://schemas.openxmlformats.org/officeDocument/2006/relationships/image" Target="media/image66.jpeg"/><Relationship Id="rId99" Type="http://schemas.openxmlformats.org/officeDocument/2006/relationships/image" Target="media/image71.jpeg"/><Relationship Id="rId101" Type="http://schemas.openxmlformats.org/officeDocument/2006/relationships/hyperlink" Target="https://www.facebook.com/groups/ICWCruisingGuide" TargetMode="Externa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image" Target="media/image24.jpeg"/><Relationship Id="rId109" Type="http://schemas.openxmlformats.org/officeDocument/2006/relationships/hyperlink" Target="https://devgis.charttools.noaa.gov/pod/" TargetMode="External"/><Relationship Id="rId34" Type="http://schemas.openxmlformats.org/officeDocument/2006/relationships/hyperlink" Target="https://www.aquamap.app/" TargetMode="External"/><Relationship Id="rId50" Type="http://schemas.openxmlformats.org/officeDocument/2006/relationships/image" Target="media/image31.jpeg"/><Relationship Id="rId55" Type="http://schemas.openxmlformats.org/officeDocument/2006/relationships/image" Target="media/image32.jpg"/><Relationship Id="rId76" Type="http://schemas.openxmlformats.org/officeDocument/2006/relationships/image" Target="media/image48.jpeg"/><Relationship Id="rId97" Type="http://schemas.openxmlformats.org/officeDocument/2006/relationships/image" Target="media/image69.jpeg"/><Relationship Id="rId104" Type="http://schemas.openxmlformats.org/officeDocument/2006/relationships/hyperlink" Target="https://distribution.charts.noaa.gov/weekly_updates/" TargetMode="External"/><Relationship Id="rId7" Type="http://schemas.openxmlformats.org/officeDocument/2006/relationships/footnotes" Target="footnotes.xml"/><Relationship Id="rId71" Type="http://schemas.openxmlformats.org/officeDocument/2006/relationships/hyperlink" Target="https://www.milltechmarine.com/Actisense-W2K-1-NMEA-2000-to-Wi-Fi-Gateway_p_545.html" TargetMode="External"/><Relationship Id="rId92" Type="http://schemas.openxmlformats.org/officeDocument/2006/relationships/image" Target="media/image64.jpeg"/><Relationship Id="rId2" Type="http://schemas.openxmlformats.org/officeDocument/2006/relationships/customXml" Target="../customXml/item2.xml"/><Relationship Id="rId29" Type="http://schemas.openxmlformats.org/officeDocument/2006/relationships/image" Target="media/image17.jpeg"/><Relationship Id="rId24" Type="http://schemas.openxmlformats.org/officeDocument/2006/relationships/image" Target="media/image13.jpeg"/><Relationship Id="rId40" Type="http://schemas.openxmlformats.org/officeDocument/2006/relationships/image" Target="media/image26.jpeg"/><Relationship Id="rId45" Type="http://schemas.openxmlformats.org/officeDocument/2006/relationships/hyperlink" Target="https://bobicw.blogspot.com/p/bob423-long-tracks.html" TargetMode="External"/><Relationship Id="rId66" Type="http://schemas.openxmlformats.org/officeDocument/2006/relationships/image" Target="media/image39.jpeg"/><Relationship Id="rId87" Type="http://schemas.openxmlformats.org/officeDocument/2006/relationships/image" Target="media/image59.jpeg"/><Relationship Id="rId110" Type="http://schemas.openxmlformats.org/officeDocument/2006/relationships/image" Target="media/image72.jpg"/><Relationship Id="rId115" Type="http://schemas.openxmlformats.org/officeDocument/2006/relationships/footer" Target="footer1.xml"/><Relationship Id="rId61" Type="http://schemas.openxmlformats.org/officeDocument/2006/relationships/image" Target="media/image43.jpeg"/><Relationship Id="rId82" Type="http://schemas.openxmlformats.org/officeDocument/2006/relationships/image" Target="media/image54.jpeg"/><Relationship Id="rId19" Type="http://schemas.openxmlformats.org/officeDocument/2006/relationships/hyperlink" Target="https://www.aquamap.app/" TargetMode="External"/><Relationship Id="rId14" Type="http://schemas.openxmlformats.org/officeDocument/2006/relationships/image" Target="media/image6.jpeg"/><Relationship Id="rId30" Type="http://schemas.openxmlformats.org/officeDocument/2006/relationships/image" Target="media/image18.jpeg"/><Relationship Id="rId35" Type="http://schemas.openxmlformats.org/officeDocument/2006/relationships/hyperlink" Target="https://bobicw.blogspot.com/p/bob423-long-tracks.html" TargetMode="External"/><Relationship Id="rId56" Type="http://schemas.openxmlformats.org/officeDocument/2006/relationships/image" Target="media/image33.jpeg"/><Relationship Id="rId77" Type="http://schemas.openxmlformats.org/officeDocument/2006/relationships/image" Target="media/image49.jpeg"/><Relationship Id="rId100" Type="http://schemas.openxmlformats.org/officeDocument/2006/relationships/hyperlink" Target="https://www.amazon.com/dp/B0C9S8SH5F" TargetMode="External"/><Relationship Id="rId105" Type="http://schemas.openxmlformats.org/officeDocument/2006/relationships/hyperlink" Target="https://www.arcgis.com/apps/dashboards/4b8f2ba307684cf597617bf1b6d2f85d" TargetMode="External"/><Relationship Id="rId8" Type="http://schemas.openxmlformats.org/officeDocument/2006/relationships/endnotes" Target="endnotes.xml"/><Relationship Id="rId51" Type="http://schemas.openxmlformats.org/officeDocument/2006/relationships/image" Target="media/image34.jpeg"/><Relationship Id="rId72" Type="http://schemas.openxmlformats.org/officeDocument/2006/relationships/image" Target="media/image45.png"/><Relationship Id="rId93" Type="http://schemas.openxmlformats.org/officeDocument/2006/relationships/image" Target="media/image65.jpeg"/><Relationship Id="rId98" Type="http://schemas.openxmlformats.org/officeDocument/2006/relationships/image" Target="media/image70.jpeg"/><Relationship Id="rId3" Type="http://schemas.openxmlformats.org/officeDocument/2006/relationships/numbering" Target="numbering.xml"/><Relationship Id="rId25" Type="http://schemas.openxmlformats.org/officeDocument/2006/relationships/image" Target="media/image14.jpeg"/><Relationship Id="rId46" Type="http://schemas.openxmlformats.org/officeDocument/2006/relationships/hyperlink" Target="https://bobicw.blogspot.com/p/track-splitter.html" TargetMode="External"/><Relationship Id="rId67" Type="http://schemas.openxmlformats.org/officeDocument/2006/relationships/image" Target="media/image40.jpeg"/><Relationship Id="rId116" Type="http://schemas.openxmlformats.org/officeDocument/2006/relationships/fontTable" Target="fontTable.xml"/><Relationship Id="rId20" Type="http://schemas.openxmlformats.org/officeDocument/2006/relationships/hyperlink" Target="https://bobicw.blogspot.com/p/bob423-long-tracks.html" TargetMode="External"/><Relationship Id="rId41" Type="http://schemas.openxmlformats.org/officeDocument/2006/relationships/image" Target="media/image27.jpeg"/><Relationship Id="rId62" Type="http://schemas.openxmlformats.org/officeDocument/2006/relationships/image" Target="media/image37.jpeg"/><Relationship Id="rId83" Type="http://schemas.openxmlformats.org/officeDocument/2006/relationships/image" Target="media/image55.png"/><Relationship Id="rId88" Type="http://schemas.openxmlformats.org/officeDocument/2006/relationships/image" Target="media/image60.jpeg"/><Relationship Id="rId111" Type="http://schemas.openxmlformats.org/officeDocument/2006/relationships/hyperlink" Target="https://www.amazon.com/dp/B0C9S8SH5F" TargetMode="External"/><Relationship Id="rId15" Type="http://schemas.openxmlformats.org/officeDocument/2006/relationships/image" Target="media/image7.png"/><Relationship Id="rId36" Type="http://schemas.openxmlformats.org/officeDocument/2006/relationships/image" Target="media/image19.png"/><Relationship Id="rId57" Type="http://schemas.openxmlformats.org/officeDocument/2006/relationships/image" Target="media/image34.png"/><Relationship Id="rId106" Type="http://schemas.openxmlformats.org/officeDocument/2006/relationships/hyperlink" Target="https://www.arcgis.com/apps/dashboards/4b8f2ba307684cf597617bf1b6d2f85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8-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1921383-1991-43A0-8CA8-DBFD6DDD4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1</Pages>
  <Words>6538</Words>
  <Characters>37268</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423</dc:creator>
  <cp:keywords/>
  <dc:description/>
  <cp:lastModifiedBy>Robert Sherer</cp:lastModifiedBy>
  <cp:revision>2</cp:revision>
  <dcterms:created xsi:type="dcterms:W3CDTF">2023-08-11T16:44:00Z</dcterms:created>
  <dcterms:modified xsi:type="dcterms:W3CDTF">2023-08-11T16:44:00Z</dcterms:modified>
</cp:coreProperties>
</file>